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423529964" w:displacedByCustomXml="next"/>
    <w:bookmarkEnd w:id="0" w:displacedByCustomXml="next"/>
    <w:bookmarkStart w:id="1" w:name="_Toc423529353" w:displacedByCustomXml="next"/>
    <w:bookmarkEnd w:id="1" w:displacedByCustomXml="next"/>
    <w:bookmarkStart w:id="2" w:name="_Toc423529306" w:displacedByCustomXml="next"/>
    <w:bookmarkEnd w:id="2" w:displacedByCustomXml="next"/>
    <w:bookmarkStart w:id="3" w:name="_Toc423529213" w:displacedByCustomXml="next"/>
    <w:bookmarkEnd w:id="3" w:displacedByCustomXml="next"/>
    <w:bookmarkStart w:id="4" w:name="_Toc423529149" w:displacedByCustomXml="next"/>
    <w:bookmarkEnd w:id="4" w:displacedByCustomXml="next"/>
    <w:bookmarkStart w:id="5" w:name="_Toc423529061" w:displacedByCustomXml="next"/>
    <w:bookmarkEnd w:id="5" w:displacedByCustomXml="next"/>
    <w:bookmarkStart w:id="6" w:name="_Toc423528870" w:displacedByCustomXml="next"/>
    <w:bookmarkEnd w:id="6" w:displacedByCustomXml="next"/>
    <w:bookmarkStart w:id="7" w:name="_Toc423528856" w:displacedByCustomXml="next"/>
    <w:bookmarkEnd w:id="7" w:displacedByCustomXml="next"/>
    <w:bookmarkStart w:id="8" w:name="_Toc423528532" w:displacedByCustomXml="next"/>
    <w:bookmarkEnd w:id="8" w:displacedByCustomXml="next"/>
    <w:bookmarkStart w:id="9" w:name="_Toc423528350" w:displacedByCustomXml="next"/>
    <w:bookmarkEnd w:id="9" w:displacedByCustomXml="next"/>
    <w:bookmarkStart w:id="10" w:name="_Toc423528300" w:displacedByCustomXml="next"/>
    <w:bookmarkEnd w:id="10" w:displacedByCustomXml="next"/>
    <w:bookmarkStart w:id="11" w:name="_Toc417997420" w:displacedByCustomXml="next"/>
    <w:bookmarkEnd w:id="11" w:displacedByCustomXml="next"/>
    <w:bookmarkStart w:id="12" w:name="_Toc417997655" w:displacedByCustomXml="next"/>
    <w:bookmarkEnd w:id="12" w:displacedByCustomXml="next"/>
    <w:bookmarkStart w:id="13" w:name="_Toc417997716" w:displacedByCustomXml="next"/>
    <w:bookmarkEnd w:id="13" w:displacedByCustomXml="next"/>
    <w:bookmarkStart w:id="14" w:name="_Toc417997776" w:displacedByCustomXml="next"/>
    <w:bookmarkEnd w:id="14" w:displacedByCustomXml="next"/>
    <w:bookmarkStart w:id="15" w:name="_Toc417997828" w:displacedByCustomXml="next"/>
    <w:bookmarkEnd w:id="15" w:displacedByCustomXml="next"/>
    <w:bookmarkStart w:id="16" w:name="_Toc417998182" w:displacedByCustomXml="next"/>
    <w:bookmarkEnd w:id="16" w:displacedByCustomXml="next"/>
    <w:bookmarkStart w:id="17" w:name="_Toc423590668" w:displacedByCustomXml="next"/>
    <w:bookmarkEnd w:id="17" w:displacedByCustomXml="next"/>
    <w:sdt>
      <w:sdtPr>
        <w:rPr>
          <w:rFonts w:eastAsia="Times New Roman" w:cs="Times New Roman"/>
          <w:b w:val="0"/>
          <w:caps/>
          <w:color w:val="000000" w:themeColor="text1"/>
          <w:sz w:val="24"/>
          <w:szCs w:val="22"/>
          <w:lang w:eastAsia="en-GB"/>
        </w:rPr>
        <w:id w:val="1653412496"/>
        <w:docPartObj>
          <w:docPartGallery w:val="Cover Pages"/>
          <w:docPartUnique/>
        </w:docPartObj>
      </w:sdtPr>
      <w:sdtEndPr>
        <w:rPr>
          <w:caps w:val="0"/>
          <w:szCs w:val="24"/>
          <w:highlight w:val="yellow"/>
        </w:rPr>
      </w:sdtEndPr>
      <w:sdtContent>
        <w:p w14:paraId="1E604154" w14:textId="4328ED55" w:rsidR="000170AF" w:rsidRPr="00B22B7A" w:rsidRDefault="000170AF" w:rsidP="000170AF">
          <w:pPr>
            <w:pStyle w:val="Heading1"/>
            <w:rPr>
              <w:rStyle w:val="TitleChar"/>
              <w:b/>
            </w:rPr>
          </w:pPr>
          <w:r w:rsidRPr="00B22B7A">
            <w:rPr>
              <w:rStyle w:val="TitleChar"/>
              <w:b/>
            </w:rPr>
            <mc:AlternateContent>
              <mc:Choice Requires="wps">
                <w:drawing>
                  <wp:anchor distT="45720" distB="45720" distL="114300" distR="114300" simplePos="0" relativeHeight="251658240" behindDoc="0" locked="0" layoutInCell="1" allowOverlap="1" wp14:anchorId="5E87D741" wp14:editId="1C59AFD5">
                    <wp:simplePos x="0" y="0"/>
                    <wp:positionH relativeFrom="column">
                      <wp:posOffset>5248275</wp:posOffset>
                    </wp:positionH>
                    <wp:positionV relativeFrom="paragraph">
                      <wp:posOffset>0</wp:posOffset>
                    </wp:positionV>
                    <wp:extent cx="1442085" cy="857250"/>
                    <wp:effectExtent l="0" t="0" r="24765" b="1905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2085" cy="857250"/>
                            </a:xfrm>
                            <a:prstGeom prst="rect">
                              <a:avLst/>
                            </a:prstGeom>
                            <a:solidFill>
                              <a:srgbClr val="FFFFFF"/>
                            </a:solidFill>
                            <a:ln w="9525">
                              <a:solidFill>
                                <a:srgbClr val="000000"/>
                              </a:solidFill>
                              <a:miter lim="800000"/>
                              <a:headEnd/>
                              <a:tailEnd/>
                            </a:ln>
                          </wps:spPr>
                          <wps:txbx>
                            <w:txbxContent>
                              <w:p w14:paraId="2A8F87E7" w14:textId="77777777" w:rsidR="000170AF" w:rsidRDefault="000170AF" w:rsidP="000170AF">
                                <w:r>
                                  <w:t xml:space="preserve">internal reference: </w:t>
                                </w:r>
                                <w:bookmarkStart w:id="18" w:name="_Hlk515630782"/>
                                <w:bookmarkStart w:id="19" w:name="_Hlk515630783"/>
                                <w:bookmarkStart w:id="20" w:name="_Hlk515630784"/>
                                <w:r w:rsidRPr="0042034F">
                                  <w:t>for HR use</w:t>
                                </w:r>
                                <w:bookmarkEnd w:id="18"/>
                                <w:bookmarkEnd w:id="19"/>
                                <w:bookmarkEnd w:id="20"/>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87D741" id="_x0000_t202" coordsize="21600,21600" o:spt="202" path="m,l,21600r21600,l21600,xe">
                    <v:stroke joinstyle="miter"/>
                    <v:path gradientshapeok="t" o:connecttype="rect"/>
                  </v:shapetype>
                  <v:shape id="Text Box 217" o:spid="_x0000_s1026" type="#_x0000_t202" style="position:absolute;margin-left:413.25pt;margin-top:0;width:113.55pt;height:6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">
                    <v:textbox>
                      <w:txbxContent>
                        <w:p w14:paraId="2A8F87E7" w14:textId="77777777" w:rsidR="000170AF" w:rsidRDefault="000170AF" w:rsidP="000170AF">
                          <w:r>
                            <w:t xml:space="preserve">internal reference: </w:t>
                          </w:r>
                          <w:bookmarkStart w:id="21" w:name="_Hlk515630782"/>
                          <w:bookmarkStart w:id="22" w:name="_Hlk515630783"/>
                          <w:bookmarkStart w:id="23" w:name="_Hlk515630784"/>
                          <w:r w:rsidRPr="0042034F">
                            <w:t>for HR use</w:t>
                          </w:r>
                          <w:bookmarkEnd w:id="21"/>
                          <w:bookmarkEnd w:id="22"/>
                          <w:bookmarkEnd w:id="23"/>
                        </w:p>
                      </w:txbxContent>
                    </v:textbox>
                    <w10:wrap type="square"/>
                  </v:shape>
                </w:pict>
              </mc:Fallback>
            </mc:AlternateContent>
          </w:r>
          <w:r w:rsidRPr="00B22B7A">
            <w:rPr>
              <w:rStyle w:val="TitleChar"/>
              <w:b/>
            </w:rPr>
            <w:t xml:space="preserve">Lively Minds </w:t>
          </w:r>
          <w:r w:rsidR="00B22B7A" w:rsidRPr="00B22B7A">
            <w:rPr>
              <w:rStyle w:val="TitleChar"/>
              <w:b/>
            </w:rPr>
            <w:t>Application F</w:t>
          </w:r>
          <w:r w:rsidRPr="00B22B7A">
            <w:rPr>
              <w:rStyle w:val="TitleChar"/>
              <w:b/>
            </w:rPr>
            <w:t>orm</w:t>
          </w:r>
          <w:r w:rsidR="007730F7" w:rsidRPr="00B22B7A">
            <w:rPr>
              <w:rStyle w:val="TitleChar"/>
              <w:b/>
            </w:rPr>
            <w:t xml:space="preserve"> – </w:t>
          </w:r>
          <w:r w:rsidR="00DF4FD0">
            <w:rPr>
              <w:rStyle w:val="TitleChar"/>
              <w:b/>
            </w:rPr>
            <w:t xml:space="preserve">Bookkeeper </w:t>
          </w:r>
        </w:p>
        <w:p w14:paraId="6DB6EEEE" w14:textId="77777777" w:rsidR="000170AF" w:rsidRPr="00D933A8" w:rsidRDefault="000170AF" w:rsidP="000170AF">
          <w:pPr>
            <w:rPr>
              <w:rFonts w:cs="Arial"/>
            </w:rPr>
          </w:pPr>
        </w:p>
        <w:p w14:paraId="1DF9223D" w14:textId="5540BEDB" w:rsidR="000170AF" w:rsidRPr="00D933A8" w:rsidRDefault="000170AF" w:rsidP="000170AF">
          <w:pPr>
            <w:rPr>
              <w:rFonts w:cs="Arial"/>
            </w:rPr>
          </w:pPr>
          <w:r w:rsidRPr="00D933A8">
            <w:rPr>
              <w:rFonts w:cs="Arial"/>
            </w:rPr>
            <w:t>Please your</w:t>
          </w:r>
          <w:r w:rsidR="00144511">
            <w:rPr>
              <w:rFonts w:cs="Arial"/>
            </w:rPr>
            <w:t xml:space="preserve"> completed</w:t>
          </w:r>
          <w:r w:rsidRPr="00D933A8">
            <w:rPr>
              <w:rFonts w:cs="Arial"/>
            </w:rPr>
            <w:t xml:space="preserve"> application form </w:t>
          </w:r>
          <w:r w:rsidRPr="00D933A8">
            <w:rPr>
              <w:rFonts w:cs="Arial"/>
              <w:b/>
            </w:rPr>
            <w:t>by the deadline stated in the advert</w:t>
          </w:r>
          <w:r w:rsidRPr="00D933A8">
            <w:rPr>
              <w:rFonts w:cs="Arial"/>
            </w:rPr>
            <w:t xml:space="preserve">, to: </w:t>
          </w:r>
          <w:hyperlink r:id="rId11" w:history="1">
            <w:r w:rsidRPr="002D4956">
              <w:rPr>
                <w:rStyle w:val="Hyperlink"/>
                <w:sz w:val="22"/>
                <w:szCs w:val="22"/>
              </w:rPr>
              <w:t>jobs@livelyminds.org</w:t>
            </w:r>
          </w:hyperlink>
          <w:r w:rsidRPr="002D4956">
            <w:rPr>
              <w:sz w:val="22"/>
              <w:szCs w:val="22"/>
            </w:rPr>
            <w:t xml:space="preserve">  </w:t>
          </w:r>
          <w:r w:rsidRPr="00D933A8">
            <w:rPr>
              <w:rFonts w:cs="Arial"/>
              <w:b/>
            </w:rPr>
            <w:t xml:space="preserve">CVs will not be </w:t>
          </w:r>
          <w:r>
            <w:rPr>
              <w:rFonts w:cs="Arial"/>
              <w:b/>
            </w:rPr>
            <w:t xml:space="preserve">accepted. </w:t>
          </w:r>
        </w:p>
        <w:p w14:paraId="79A348B6" w14:textId="35ECE2BC" w:rsidR="000170AF" w:rsidRPr="00D933A8" w:rsidRDefault="000170AF" w:rsidP="000170AF">
          <w:pPr>
            <w:rPr>
              <w:rStyle w:val="Hyperlink"/>
              <w:rFonts w:cs="Arial"/>
            </w:rPr>
          </w:pPr>
          <w:r w:rsidRPr="00B82D2E">
            <w:rPr>
              <w:rFonts w:cs="Arial"/>
              <w:b/>
            </w:rPr>
            <w:t>Please ensure you have read the Job Description</w:t>
          </w:r>
          <w:r w:rsidRPr="00D933A8">
            <w:rPr>
              <w:rFonts w:cs="Arial"/>
            </w:rPr>
            <w:t xml:space="preserve"> for</w:t>
          </w:r>
          <w:r w:rsidRPr="00D933A8">
            <w:rPr>
              <w:rFonts w:cs="Arial"/>
              <w:b/>
            </w:rPr>
            <w:t xml:space="preserve"> </w:t>
          </w:r>
          <w:r w:rsidRPr="004828C2">
            <w:rPr>
              <w:rFonts w:cs="Arial"/>
              <w:bCs/>
            </w:rPr>
            <w:t>the role you are applying for, available on our website.</w:t>
          </w:r>
        </w:p>
        <w:p w14:paraId="75B10D5F" w14:textId="28EB1D36" w:rsidR="00832FE6" w:rsidRPr="008E5FB5" w:rsidRDefault="000170AF" w:rsidP="00832FE6">
          <w:pPr>
            <w:rPr>
              <w:rFonts w:cs="Arial"/>
            </w:rPr>
          </w:pPr>
          <w:bookmarkStart w:id="24" w:name="_Hlk22205724"/>
          <w:r w:rsidRPr="00D933A8">
            <w:rPr>
              <w:rFonts w:cs="Arial"/>
            </w:rPr>
            <w:t xml:space="preserve">If you require </w:t>
          </w:r>
          <w:r>
            <w:rPr>
              <w:rFonts w:cs="Arial"/>
            </w:rPr>
            <w:t xml:space="preserve">any </w:t>
          </w:r>
          <w:r w:rsidRPr="00D933A8">
            <w:rPr>
              <w:rFonts w:cs="Arial"/>
            </w:rPr>
            <w:t>reasonable adjustments as part of the recruitment process, please let us know in</w:t>
          </w:r>
          <w:r w:rsidR="001E1366">
            <w:rPr>
              <w:rFonts w:cs="Arial"/>
            </w:rPr>
            <w:t xml:space="preserve"> </w:t>
          </w:r>
          <w:r w:rsidR="00416E28">
            <w:rPr>
              <w:rFonts w:cs="Arial"/>
            </w:rPr>
            <w:t>the interview sec</w:t>
          </w:r>
          <w:r w:rsidR="007730F7">
            <w:rPr>
              <w:rFonts w:cs="Arial"/>
            </w:rPr>
            <w:t>tion of this application form.</w:t>
          </w:r>
        </w:p>
        <w:tbl>
          <w:tblPr>
            <w:tblStyle w:val="GridTable1Light"/>
            <w:tblW w:w="90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18"/>
            <w:gridCol w:w="4520"/>
          </w:tblGrid>
          <w:tr w:rsidR="00832FE6" w:rsidRPr="008E5FB5" w14:paraId="073D4844" w14:textId="77777777" w:rsidTr="00A00BC7">
            <w:trPr>
              <w:cnfStyle w:val="100000000000" w:firstRow="1" w:lastRow="0" w:firstColumn="0" w:lastColumn="0" w:oddVBand="0" w:evenVBand="0" w:oddHBand="0" w:evenHBand="0" w:firstRowFirstColumn="0" w:firstRowLastColumn="0" w:lastRowFirstColumn="0" w:lastRowLastColumn="0"/>
              <w:trHeight w:val="1019"/>
            </w:trPr>
            <w:sdt>
              <w:sdtPr>
                <w:rPr>
                  <w:rFonts w:cs="Arial"/>
                </w:rPr>
                <w:id w:val="1117250073"/>
                <w:placeholder>
                  <w:docPart w:val="7AB3E67AE2FA9C42B882CAD70C84C5C4"/>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4518" w:type="dxa"/>
                    <w:tcBorders>
                      <w:bottom w:val="none" w:sz="0" w:space="0" w:color="auto"/>
                    </w:tcBorders>
                  </w:tcPr>
                  <w:p w14:paraId="245AE562" w14:textId="77777777" w:rsidR="00832FE6" w:rsidRPr="008E5FB5" w:rsidRDefault="00832FE6" w:rsidP="00A00BC7">
                    <w:pPr>
                      <w:rPr>
                        <w:rFonts w:cs="Arial"/>
                        <w:b w:val="0"/>
                      </w:rPr>
                    </w:pPr>
                    <w:r w:rsidRPr="008E5FB5">
                      <w:rPr>
                        <w:rFonts w:cs="Arial"/>
                      </w:rPr>
                      <w:t>Post applied for</w:t>
                    </w:r>
                    <w:r w:rsidRPr="008E5FB5">
                      <w:rPr>
                        <w:rFonts w:cs="Arial"/>
                        <w:b w:val="0"/>
                      </w:rPr>
                      <w:t xml:space="preserve"> </w:t>
                    </w:r>
                  </w:p>
                </w:tc>
              </w:sdtContent>
            </w:sdt>
            <w:tc>
              <w:tcPr>
                <w:tcW w:w="4520" w:type="dxa"/>
                <w:tcBorders>
                  <w:bottom w:val="none" w:sz="0" w:space="0" w:color="auto"/>
                </w:tcBorders>
              </w:tcPr>
              <w:sdt>
                <w:sdtPr>
                  <w:rPr>
                    <w:rFonts w:cs="Arial"/>
                  </w:rPr>
                  <w:id w:val="1038859002"/>
                  <w:placeholder>
                    <w:docPart w:val="2B63D75CC43041C187CB98D9589D555C"/>
                  </w:placeholder>
                  <w:showingPlcHdr/>
                </w:sdtPr>
                <w:sdtEndPr/>
                <w:sdtContent>
                  <w:p w14:paraId="36DDF8C4" w14:textId="77777777" w:rsidR="00DC6C05" w:rsidRDefault="00DC6C05" w:rsidP="00DC6C05">
                    <w:pPr>
                      <w:cnfStyle w:val="100000000000" w:firstRow="1" w:lastRow="0" w:firstColumn="0" w:lastColumn="0" w:oddVBand="0" w:evenVBand="0" w:oddHBand="0" w:evenHBand="0" w:firstRowFirstColumn="0" w:firstRowLastColumn="0" w:lastRowFirstColumn="0" w:lastRowLastColumn="0"/>
                      <w:rPr>
                        <w:rFonts w:cs="Arial"/>
                      </w:rPr>
                    </w:pPr>
                    <w:r w:rsidRPr="001812F4">
                      <w:rPr>
                        <w:rStyle w:val="PlaceholderText"/>
                        <w:rFonts w:eastAsiaTheme="majorEastAsia"/>
                      </w:rPr>
                      <w:t>Click here to enter text.</w:t>
                    </w:r>
                  </w:p>
                </w:sdtContent>
              </w:sdt>
              <w:p w14:paraId="4E1E9B6B" w14:textId="76E976D6" w:rsidR="00832FE6" w:rsidRPr="008E5FB5" w:rsidRDefault="00832FE6" w:rsidP="00A00BC7">
                <w:pPr>
                  <w:cnfStyle w:val="100000000000" w:firstRow="1" w:lastRow="0" w:firstColumn="0" w:lastColumn="0" w:oddVBand="0" w:evenVBand="0" w:oddHBand="0" w:evenHBand="0" w:firstRowFirstColumn="0" w:firstRowLastColumn="0" w:lastRowFirstColumn="0" w:lastRowLastColumn="0"/>
                  <w:rPr>
                    <w:rFonts w:cs="Arial"/>
                    <w:b w:val="0"/>
                  </w:rPr>
                </w:pPr>
              </w:p>
            </w:tc>
          </w:tr>
          <w:tr w:rsidR="0062363F" w:rsidRPr="008E5FB5" w14:paraId="1B85FA84" w14:textId="77777777" w:rsidTr="00A00BC7">
            <w:trPr>
              <w:trHeight w:val="1019"/>
            </w:trPr>
            <w:tc>
              <w:tcPr>
                <w:cnfStyle w:val="001000000000" w:firstRow="0" w:lastRow="0" w:firstColumn="1" w:lastColumn="0" w:oddVBand="0" w:evenVBand="0" w:oddHBand="0" w:evenHBand="0" w:firstRowFirstColumn="0" w:firstRowLastColumn="0" w:lastRowFirstColumn="0" w:lastRowLastColumn="0"/>
                <w:tcW w:w="4518" w:type="dxa"/>
              </w:tcPr>
              <w:p w14:paraId="630A0369" w14:textId="65FA977B" w:rsidR="0062363F" w:rsidRDefault="0062363F" w:rsidP="00A00BC7">
                <w:pPr>
                  <w:rPr>
                    <w:rFonts w:cs="Arial"/>
                  </w:rPr>
                </w:pPr>
                <w:r>
                  <w:rPr>
                    <w:rFonts w:cs="Arial"/>
                  </w:rPr>
                  <w:t>Location applied for</w:t>
                </w:r>
              </w:p>
            </w:tc>
            <w:sdt>
              <w:sdtPr>
                <w:rPr>
                  <w:rFonts w:cs="Arial"/>
                </w:rPr>
                <w:id w:val="-330137497"/>
                <w:placeholder>
                  <w:docPart w:val="52111F5D97A84F8EB01DFADACA82BFF9"/>
                </w:placeholder>
                <w:showingPlcHdr/>
              </w:sdtPr>
              <w:sdtEndPr/>
              <w:sdtContent>
                <w:tc>
                  <w:tcPr>
                    <w:tcW w:w="4520" w:type="dxa"/>
                  </w:tcPr>
                  <w:p w14:paraId="1231CCAE" w14:textId="395C2D59" w:rsidR="0062363F" w:rsidRDefault="002A5045" w:rsidP="00A00BC7">
                    <w:pPr>
                      <w:cnfStyle w:val="000000000000" w:firstRow="0" w:lastRow="0" w:firstColumn="0" w:lastColumn="0" w:oddVBand="0" w:evenVBand="0" w:oddHBand="0" w:evenHBand="0" w:firstRowFirstColumn="0" w:firstRowLastColumn="0" w:lastRowFirstColumn="0" w:lastRowLastColumn="0"/>
                      <w:rPr>
                        <w:rFonts w:cs="Arial"/>
                      </w:rPr>
                    </w:pPr>
                    <w:r w:rsidRPr="000C5E28">
                      <w:rPr>
                        <w:rStyle w:val="PlaceholderText"/>
                        <w:rFonts w:eastAsiaTheme="majorEastAsia"/>
                      </w:rPr>
                      <w:t>Click here to enter text.</w:t>
                    </w:r>
                  </w:p>
                </w:tc>
              </w:sdtContent>
            </w:sdt>
          </w:tr>
          <w:tr w:rsidR="00832FE6" w:rsidRPr="008E5FB5" w14:paraId="2E4C98AE" w14:textId="77777777" w:rsidTr="00A00BC7">
            <w:trPr>
              <w:trHeight w:val="1019"/>
            </w:trPr>
            <w:tc>
              <w:tcPr>
                <w:cnfStyle w:val="001000000000" w:firstRow="0" w:lastRow="0" w:firstColumn="1" w:lastColumn="0" w:oddVBand="0" w:evenVBand="0" w:oddHBand="0" w:evenHBand="0" w:firstRowFirstColumn="0" w:firstRowLastColumn="0" w:lastRowFirstColumn="0" w:lastRowLastColumn="0"/>
                <w:tcW w:w="4518" w:type="dxa"/>
              </w:tcPr>
              <w:p w14:paraId="1527585B" w14:textId="77777777" w:rsidR="00832FE6" w:rsidRPr="008E5FB5" w:rsidRDefault="003E63F5" w:rsidP="00A00BC7">
                <w:pPr>
                  <w:rPr>
                    <w:rFonts w:cs="Arial"/>
                    <w:b w:val="0"/>
                  </w:rPr>
                </w:pPr>
                <w:sdt>
                  <w:sdtPr>
                    <w:rPr>
                      <w:rFonts w:cs="Arial"/>
                    </w:rPr>
                    <w:id w:val="-1686895674"/>
                    <w:placeholder>
                      <w:docPart w:val="EB1FCDCBE8EB114E8BF45D91D0A8CB37"/>
                    </w:placeholder>
                    <w:showingPlcHdr/>
                  </w:sdtPr>
                  <w:sdtEndPr/>
                  <w:sdtContent>
                    <w:r w:rsidR="00832FE6" w:rsidRPr="008E5FB5">
                      <w:rPr>
                        <w:rFonts w:cs="Arial"/>
                      </w:rPr>
                      <w:t>Where did you see this advertised?</w:t>
                    </w:r>
                  </w:sdtContent>
                </w:sdt>
                <w:r w:rsidR="00832FE6" w:rsidRPr="008E5FB5">
                  <w:rPr>
                    <w:rFonts w:cs="Arial"/>
                  </w:rPr>
                  <w:t xml:space="preserve"> </w:t>
                </w:r>
              </w:p>
            </w:tc>
            <w:tc>
              <w:tcPr>
                <w:tcW w:w="4520" w:type="dxa"/>
              </w:tcPr>
              <w:sdt>
                <w:sdtPr>
                  <w:rPr>
                    <w:rFonts w:cs="Arial"/>
                    <w:b/>
                  </w:rPr>
                  <w:id w:val="322167136"/>
                  <w:placeholder>
                    <w:docPart w:val="D4EA928611D449ED9D0ACE49AA679F04"/>
                  </w:placeholder>
                  <w:showingPlcHdr/>
                </w:sdtPr>
                <w:sdtEndPr/>
                <w:sdtContent>
                  <w:p w14:paraId="4D2B5E3C" w14:textId="77777777" w:rsidR="00DC6C05" w:rsidRDefault="00DC6C05" w:rsidP="00DC6C05">
                    <w:pPr>
                      <w:cnfStyle w:val="000000000000" w:firstRow="0" w:lastRow="0" w:firstColumn="0" w:lastColumn="0" w:oddVBand="0" w:evenVBand="0" w:oddHBand="0" w:evenHBand="0" w:firstRowFirstColumn="0" w:firstRowLastColumn="0" w:lastRowFirstColumn="0" w:lastRowLastColumn="0"/>
                      <w:rPr>
                        <w:rFonts w:cs="Arial"/>
                        <w:b/>
                      </w:rPr>
                    </w:pPr>
                    <w:r w:rsidRPr="001812F4">
                      <w:rPr>
                        <w:rStyle w:val="PlaceholderText"/>
                        <w:rFonts w:eastAsiaTheme="majorEastAsia"/>
                      </w:rPr>
                      <w:t>Click here to enter text.</w:t>
                    </w:r>
                  </w:p>
                </w:sdtContent>
              </w:sdt>
              <w:p w14:paraId="21755BB9" w14:textId="6413290A" w:rsidR="00832FE6" w:rsidRPr="008E5FB5" w:rsidRDefault="00832FE6" w:rsidP="00A00BC7">
                <w:pPr>
                  <w:cnfStyle w:val="000000000000" w:firstRow="0" w:lastRow="0" w:firstColumn="0" w:lastColumn="0" w:oddVBand="0" w:evenVBand="0" w:oddHBand="0" w:evenHBand="0" w:firstRowFirstColumn="0" w:firstRowLastColumn="0" w:lastRowFirstColumn="0" w:lastRowLastColumn="0"/>
                  <w:rPr>
                    <w:rFonts w:cs="Arial"/>
                  </w:rPr>
                </w:pPr>
              </w:p>
            </w:tc>
          </w:tr>
        </w:tbl>
        <w:p w14:paraId="4B8A2832" w14:textId="77777777" w:rsidR="00832FE6" w:rsidRPr="008E5FB5" w:rsidRDefault="00832FE6" w:rsidP="00832FE6">
          <w:pPr>
            <w:pStyle w:val="Heading2"/>
            <w:rPr>
              <w:rFonts w:cs="Arial"/>
            </w:rPr>
          </w:pPr>
          <w:r w:rsidRPr="008E5FB5">
            <w:rPr>
              <w:rFonts w:cs="Arial"/>
            </w:rPr>
            <w:t>Personal details</w:t>
          </w:r>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9"/>
            <w:gridCol w:w="4479"/>
          </w:tblGrid>
          <w:tr w:rsidR="00832FE6" w:rsidRPr="008E5FB5" w14:paraId="6D0E455E" w14:textId="77777777" w:rsidTr="00A00BC7">
            <w:tc>
              <w:tcPr>
                <w:tcW w:w="4479" w:type="dxa"/>
              </w:tcPr>
              <w:p w14:paraId="0E34EFF7" w14:textId="77777777" w:rsidR="00832FE6" w:rsidRPr="008E5FB5" w:rsidRDefault="00832FE6" w:rsidP="00A00BC7">
                <w:pPr>
                  <w:rPr>
                    <w:rFonts w:cs="Arial"/>
                    <w:b/>
                  </w:rPr>
                </w:pPr>
                <w:r w:rsidRPr="008E5FB5">
                  <w:rPr>
                    <w:rFonts w:cs="Arial"/>
                    <w:b/>
                  </w:rPr>
                  <w:t>Title</w:t>
                </w:r>
              </w:p>
            </w:tc>
            <w:tc>
              <w:tcPr>
                <w:tcW w:w="4479" w:type="dxa"/>
              </w:tcPr>
              <w:sdt>
                <w:sdtPr>
                  <w:rPr>
                    <w:rFonts w:cs="Arial"/>
                    <w:b/>
                  </w:rPr>
                  <w:id w:val="-1324888144"/>
                  <w:placeholder>
                    <w:docPart w:val="CD35B3E553664BA3BA4C8833E50E4D88"/>
                  </w:placeholder>
                  <w:showingPlcHdr/>
                </w:sdtPr>
                <w:sdtEndPr/>
                <w:sdtContent>
                  <w:p w14:paraId="04A5D223" w14:textId="77777777" w:rsidR="00DC6C05" w:rsidRDefault="00DC6C05" w:rsidP="00DC6C05">
                    <w:pPr>
                      <w:rPr>
                        <w:rFonts w:cs="Arial"/>
                        <w:b/>
                      </w:rPr>
                    </w:pPr>
                    <w:r w:rsidRPr="001812F4">
                      <w:rPr>
                        <w:rStyle w:val="PlaceholderText"/>
                        <w:rFonts w:eastAsiaTheme="majorEastAsia"/>
                      </w:rPr>
                      <w:t>Click here to enter text.</w:t>
                    </w:r>
                  </w:p>
                </w:sdtContent>
              </w:sdt>
              <w:p w14:paraId="1FE69C7E" w14:textId="7550C278" w:rsidR="00832FE6" w:rsidRPr="008E5FB5" w:rsidRDefault="00832FE6" w:rsidP="00A00BC7">
                <w:pPr>
                  <w:rPr>
                    <w:rFonts w:cs="Arial"/>
                  </w:rPr>
                </w:pPr>
              </w:p>
            </w:tc>
          </w:tr>
          <w:tr w:rsidR="00832FE6" w:rsidRPr="008E5FB5" w14:paraId="7B02B168" w14:textId="77777777" w:rsidTr="00A00BC7">
            <w:tc>
              <w:tcPr>
                <w:tcW w:w="4479" w:type="dxa"/>
              </w:tcPr>
              <w:p w14:paraId="763E0D4F" w14:textId="1147CAF6" w:rsidR="00832FE6" w:rsidRPr="008E5FB5" w:rsidRDefault="003E63F5" w:rsidP="00A00BC7">
                <w:pPr>
                  <w:rPr>
                    <w:rFonts w:cs="Arial"/>
                    <w:b/>
                  </w:rPr>
                </w:pPr>
                <w:sdt>
                  <w:sdtPr>
                    <w:rPr>
                      <w:rFonts w:cs="Arial"/>
                      <w:b/>
                    </w:rPr>
                    <w:id w:val="-1313177380"/>
                    <w:placeholder>
                      <w:docPart w:val="F874258A12F5AB4497E6470C1659854F"/>
                    </w:placeholder>
                  </w:sdtPr>
                  <w:sdtEndPr/>
                  <w:sdtContent>
                    <w:r w:rsidR="00832FE6" w:rsidRPr="008E5FB5">
                      <w:rPr>
                        <w:rFonts w:cs="Arial"/>
                        <w:b/>
                      </w:rPr>
                      <w:t>S</w:t>
                    </w:r>
                  </w:sdtContent>
                </w:sdt>
                <w:r w:rsidR="00832FE6" w:rsidRPr="008E5FB5">
                  <w:rPr>
                    <w:rFonts w:cs="Arial"/>
                    <w:b/>
                  </w:rPr>
                  <w:t>urname</w:t>
                </w:r>
              </w:p>
            </w:tc>
            <w:tc>
              <w:tcPr>
                <w:tcW w:w="4479" w:type="dxa"/>
              </w:tcPr>
              <w:sdt>
                <w:sdtPr>
                  <w:rPr>
                    <w:rFonts w:cs="Arial"/>
                    <w:b/>
                  </w:rPr>
                  <w:id w:val="92442819"/>
                  <w:placeholder>
                    <w:docPart w:val="D99E79F46C86484AA3E0C2CDBDB464FE"/>
                  </w:placeholder>
                  <w:showingPlcHdr/>
                </w:sdtPr>
                <w:sdtEndPr/>
                <w:sdtContent>
                  <w:p w14:paraId="7B3E9645" w14:textId="77777777" w:rsidR="00DC6C05" w:rsidRDefault="00DC6C05" w:rsidP="00DC6C05">
                    <w:pPr>
                      <w:rPr>
                        <w:rFonts w:cs="Arial"/>
                        <w:b/>
                      </w:rPr>
                    </w:pPr>
                    <w:r w:rsidRPr="001812F4">
                      <w:rPr>
                        <w:rStyle w:val="PlaceholderText"/>
                        <w:rFonts w:eastAsiaTheme="majorEastAsia"/>
                      </w:rPr>
                      <w:t>Click here to enter text.</w:t>
                    </w:r>
                  </w:p>
                </w:sdtContent>
              </w:sdt>
              <w:p w14:paraId="4591875C" w14:textId="673F3F00" w:rsidR="00832FE6" w:rsidRPr="008E5FB5" w:rsidRDefault="00832FE6" w:rsidP="00A00BC7">
                <w:pPr>
                  <w:rPr>
                    <w:rFonts w:cs="Arial"/>
                  </w:rPr>
                </w:pPr>
              </w:p>
            </w:tc>
          </w:tr>
          <w:tr w:rsidR="00832FE6" w:rsidRPr="008E5FB5" w14:paraId="251D236D" w14:textId="77777777" w:rsidTr="00A00BC7">
            <w:tc>
              <w:tcPr>
                <w:tcW w:w="4479" w:type="dxa"/>
              </w:tcPr>
              <w:p w14:paraId="315CCC95" w14:textId="77777777" w:rsidR="00832FE6" w:rsidRPr="008E5FB5" w:rsidRDefault="00832FE6" w:rsidP="00A00BC7">
                <w:pPr>
                  <w:rPr>
                    <w:rFonts w:cs="Arial"/>
                    <w:b/>
                  </w:rPr>
                </w:pPr>
                <w:r w:rsidRPr="008E5FB5">
                  <w:rPr>
                    <w:rFonts w:cs="Arial"/>
                    <w:b/>
                  </w:rPr>
                  <w:t>First name</w:t>
                </w:r>
              </w:p>
            </w:tc>
            <w:tc>
              <w:tcPr>
                <w:tcW w:w="4479" w:type="dxa"/>
              </w:tcPr>
              <w:sdt>
                <w:sdtPr>
                  <w:rPr>
                    <w:rFonts w:cs="Arial"/>
                    <w:b/>
                  </w:rPr>
                  <w:id w:val="-90325673"/>
                  <w:placeholder>
                    <w:docPart w:val="E2157B05E6BB4877A574A8FB593B32F5"/>
                  </w:placeholder>
                  <w:showingPlcHdr/>
                </w:sdtPr>
                <w:sdtEndPr/>
                <w:sdtContent>
                  <w:p w14:paraId="0E6227E3" w14:textId="77777777" w:rsidR="00DC6C05" w:rsidRDefault="00DC6C05" w:rsidP="00DC6C05">
                    <w:pPr>
                      <w:rPr>
                        <w:rFonts w:cs="Arial"/>
                        <w:b/>
                      </w:rPr>
                    </w:pPr>
                    <w:r w:rsidRPr="001812F4">
                      <w:rPr>
                        <w:rStyle w:val="PlaceholderText"/>
                        <w:rFonts w:eastAsiaTheme="majorEastAsia"/>
                      </w:rPr>
                      <w:t>Click here to enter text.</w:t>
                    </w:r>
                  </w:p>
                </w:sdtContent>
              </w:sdt>
              <w:p w14:paraId="502135E3" w14:textId="0F2425B8" w:rsidR="00832FE6" w:rsidRPr="008E5FB5" w:rsidRDefault="00832FE6" w:rsidP="00A00BC7">
                <w:pPr>
                  <w:rPr>
                    <w:rFonts w:cs="Arial"/>
                  </w:rPr>
                </w:pPr>
              </w:p>
            </w:tc>
          </w:tr>
          <w:tr w:rsidR="00832FE6" w:rsidRPr="008E5FB5" w14:paraId="7AE30346" w14:textId="77777777" w:rsidTr="00A00BC7">
            <w:tc>
              <w:tcPr>
                <w:tcW w:w="4479" w:type="dxa"/>
              </w:tcPr>
              <w:p w14:paraId="69E4DDE5" w14:textId="77777777" w:rsidR="00832FE6" w:rsidRPr="008E5FB5" w:rsidRDefault="00832FE6" w:rsidP="00A00BC7">
                <w:pPr>
                  <w:rPr>
                    <w:rFonts w:cs="Arial"/>
                    <w:b/>
                    <w:i/>
                  </w:rPr>
                </w:pPr>
                <w:r w:rsidRPr="008E5FB5">
                  <w:rPr>
                    <w:rFonts w:cs="Arial"/>
                    <w:b/>
                  </w:rPr>
                  <w:t xml:space="preserve">Name you wish to be known by </w:t>
                </w:r>
                <w:r w:rsidRPr="008E5FB5">
                  <w:rPr>
                    <w:rFonts w:cs="Arial"/>
                  </w:rPr>
                  <w:t>(if different from above)</w:t>
                </w:r>
              </w:p>
            </w:tc>
            <w:tc>
              <w:tcPr>
                <w:tcW w:w="4479" w:type="dxa"/>
              </w:tcPr>
              <w:sdt>
                <w:sdtPr>
                  <w:rPr>
                    <w:rFonts w:cs="Arial"/>
                    <w:b/>
                  </w:rPr>
                  <w:id w:val="-426195668"/>
                  <w:placeholder>
                    <w:docPart w:val="DF0A7231725D4607ACAF71A30719E51F"/>
                  </w:placeholder>
                  <w:showingPlcHdr/>
                </w:sdtPr>
                <w:sdtEndPr/>
                <w:sdtContent>
                  <w:p w14:paraId="4F914D68" w14:textId="77777777" w:rsidR="00DC6C05" w:rsidRDefault="00DC6C05" w:rsidP="00DC6C05">
                    <w:pPr>
                      <w:rPr>
                        <w:rFonts w:cs="Arial"/>
                        <w:b/>
                      </w:rPr>
                    </w:pPr>
                    <w:r w:rsidRPr="001812F4">
                      <w:rPr>
                        <w:rStyle w:val="PlaceholderText"/>
                        <w:rFonts w:eastAsiaTheme="majorEastAsia"/>
                      </w:rPr>
                      <w:t>Click here to enter text.</w:t>
                    </w:r>
                  </w:p>
                </w:sdtContent>
              </w:sdt>
              <w:p w14:paraId="0C21771B" w14:textId="20478FB4" w:rsidR="00832FE6" w:rsidRPr="008E5FB5" w:rsidRDefault="00832FE6" w:rsidP="00A00BC7">
                <w:pPr>
                  <w:rPr>
                    <w:rFonts w:cs="Arial"/>
                  </w:rPr>
                </w:pPr>
              </w:p>
            </w:tc>
          </w:tr>
          <w:tr w:rsidR="00832FE6" w:rsidRPr="008E5FB5" w14:paraId="5CB7ADA8" w14:textId="77777777" w:rsidTr="00714B02">
            <w:trPr>
              <w:trHeight w:val="442"/>
            </w:trPr>
            <w:tc>
              <w:tcPr>
                <w:tcW w:w="4479" w:type="dxa"/>
              </w:tcPr>
              <w:p w14:paraId="720184AB" w14:textId="13F19B7E" w:rsidR="00832FE6" w:rsidRPr="008E5FB5" w:rsidRDefault="00832FE6" w:rsidP="00A00BC7">
                <w:pPr>
                  <w:rPr>
                    <w:rFonts w:cs="Arial"/>
                    <w:b/>
                  </w:rPr>
                </w:pPr>
                <w:r w:rsidRPr="008E5FB5">
                  <w:rPr>
                    <w:rFonts w:cs="Arial"/>
                    <w:b/>
                  </w:rPr>
                  <w:lastRenderedPageBreak/>
                  <w:t>Address</w:t>
                </w:r>
              </w:p>
            </w:tc>
            <w:sdt>
              <w:sdtPr>
                <w:rPr>
                  <w:rFonts w:cs="Arial"/>
                </w:rPr>
                <w:id w:val="227196803"/>
                <w:placeholder>
                  <w:docPart w:val="2D520ADBF505F7488C5211D7BFFFAAC0"/>
                </w:placeholder>
              </w:sdtPr>
              <w:sdtEndPr/>
              <w:sdtContent>
                <w:tc>
                  <w:tcPr>
                    <w:tcW w:w="4479" w:type="dxa"/>
                  </w:tcPr>
                  <w:p w14:paraId="521B7F2C" w14:textId="5B418EAC" w:rsidR="00832FE6" w:rsidRPr="008E5FB5" w:rsidRDefault="00832FE6" w:rsidP="00A00BC7">
                    <w:pPr>
                      <w:rPr>
                        <w:rFonts w:cs="Arial"/>
                      </w:rPr>
                    </w:pPr>
                  </w:p>
                  <w:sdt>
                    <w:sdtPr>
                      <w:rPr>
                        <w:rFonts w:cs="Arial"/>
                        <w:b/>
                      </w:rPr>
                      <w:id w:val="984508065"/>
                      <w:placeholder>
                        <w:docPart w:val="B2F0F1D0C66E4358B309BAE019CABECA"/>
                      </w:placeholder>
                      <w:showingPlcHdr/>
                    </w:sdtPr>
                    <w:sdtEndPr/>
                    <w:sdtContent>
                      <w:p w14:paraId="472B51CE" w14:textId="77777777" w:rsidR="00DC6C05" w:rsidRDefault="00DC6C05" w:rsidP="00DC6C05">
                        <w:pPr>
                          <w:rPr>
                            <w:rFonts w:cs="Arial"/>
                            <w:b/>
                          </w:rPr>
                        </w:pPr>
                        <w:r w:rsidRPr="001812F4">
                          <w:rPr>
                            <w:rStyle w:val="PlaceholderText"/>
                            <w:rFonts w:eastAsiaTheme="majorEastAsia"/>
                          </w:rPr>
                          <w:t>Click here to enter text.</w:t>
                        </w:r>
                      </w:p>
                    </w:sdtContent>
                  </w:sdt>
                  <w:p w14:paraId="03EAAB3B" w14:textId="77777777" w:rsidR="00832FE6" w:rsidRPr="008E5FB5" w:rsidRDefault="00832FE6" w:rsidP="00A00BC7">
                    <w:pPr>
                      <w:rPr>
                        <w:rFonts w:cs="Arial"/>
                      </w:rPr>
                    </w:pPr>
                  </w:p>
                </w:tc>
              </w:sdtContent>
            </w:sdt>
          </w:tr>
        </w:tbl>
        <w:p w14:paraId="1611A85A" w14:textId="38622511" w:rsidR="00832FE6" w:rsidRPr="008E5FB5" w:rsidRDefault="00832FE6" w:rsidP="00832FE6">
          <w:pPr>
            <w:pStyle w:val="Heading2"/>
            <w:rPr>
              <w:rFonts w:cs="Arial"/>
            </w:rPr>
          </w:pPr>
          <w:r w:rsidRPr="008E5FB5">
            <w:rPr>
              <w:rFonts w:cs="Arial"/>
            </w:rPr>
            <w:t xml:space="preserve">Contact </w:t>
          </w:r>
          <w:r w:rsidR="005C381A">
            <w:rPr>
              <w:rFonts w:cs="Arial"/>
            </w:rPr>
            <w:t>d</w:t>
          </w:r>
          <w:r w:rsidRPr="008E5FB5">
            <w:rPr>
              <w:rFonts w:cs="Arial"/>
            </w:rPr>
            <w:t>etails</w:t>
          </w:r>
        </w:p>
        <w:tbl>
          <w:tblPr>
            <w:tblpPr w:leftFromText="181" w:rightFromText="181" w:vertAnchor="text" w:tblpY="1"/>
            <w:tblOverlap w:val="never"/>
            <w:tblW w:w="90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7"/>
            <w:gridCol w:w="4547"/>
          </w:tblGrid>
          <w:tr w:rsidR="00832FE6" w:rsidRPr="008E5FB5" w14:paraId="30E51F4C" w14:textId="77777777" w:rsidTr="00A00BC7">
            <w:trPr>
              <w:trHeight w:val="576"/>
            </w:trPr>
            <w:tc>
              <w:tcPr>
                <w:tcW w:w="4547" w:type="dxa"/>
                <w:shd w:val="clear" w:color="auto" w:fill="auto"/>
              </w:tcPr>
              <w:p w14:paraId="1E6552F6" w14:textId="77777777" w:rsidR="00832FE6" w:rsidRPr="008E5FB5" w:rsidRDefault="00832FE6" w:rsidP="00A00BC7">
                <w:pPr>
                  <w:rPr>
                    <w:rFonts w:cs="Arial"/>
                    <w:b/>
                  </w:rPr>
                </w:pPr>
                <w:r w:rsidRPr="008E5FB5">
                  <w:rPr>
                    <w:rFonts w:cs="Arial"/>
                    <w:b/>
                  </w:rPr>
                  <w:t>Telephone (mobile)</w:t>
                </w:r>
              </w:p>
            </w:tc>
            <w:tc>
              <w:tcPr>
                <w:tcW w:w="4547" w:type="dxa"/>
                <w:shd w:val="clear" w:color="auto" w:fill="auto"/>
              </w:tcPr>
              <w:sdt>
                <w:sdtPr>
                  <w:rPr>
                    <w:rFonts w:cs="Arial"/>
                    <w:b/>
                  </w:rPr>
                  <w:id w:val="-1543275987"/>
                  <w:placeholder>
                    <w:docPart w:val="CF55AE2B9D1A47DBB083E785E0FAB590"/>
                  </w:placeholder>
                  <w:showingPlcHdr/>
                </w:sdtPr>
                <w:sdtEndPr/>
                <w:sdtContent>
                  <w:p w14:paraId="3BA3A521" w14:textId="77777777" w:rsidR="00DC6C05" w:rsidRDefault="00DC6C05" w:rsidP="00DC6C05">
                    <w:pPr>
                      <w:rPr>
                        <w:rFonts w:cs="Arial"/>
                        <w:b/>
                      </w:rPr>
                    </w:pPr>
                    <w:r w:rsidRPr="001812F4">
                      <w:rPr>
                        <w:rStyle w:val="PlaceholderText"/>
                        <w:rFonts w:eastAsiaTheme="majorEastAsia"/>
                      </w:rPr>
                      <w:t>Click here to enter text.</w:t>
                    </w:r>
                  </w:p>
                </w:sdtContent>
              </w:sdt>
              <w:p w14:paraId="302C5C7E" w14:textId="11696D86" w:rsidR="00832FE6" w:rsidRPr="008E5FB5" w:rsidRDefault="00832FE6" w:rsidP="00A00BC7">
                <w:pPr>
                  <w:rPr>
                    <w:rFonts w:cs="Arial"/>
                  </w:rPr>
                </w:pPr>
              </w:p>
            </w:tc>
          </w:tr>
          <w:tr w:rsidR="00832FE6" w:rsidRPr="008E5FB5" w14:paraId="65E9E328" w14:textId="77777777" w:rsidTr="00A00BC7">
            <w:trPr>
              <w:trHeight w:val="576"/>
            </w:trPr>
            <w:tc>
              <w:tcPr>
                <w:tcW w:w="4547" w:type="dxa"/>
                <w:shd w:val="clear" w:color="auto" w:fill="auto"/>
              </w:tcPr>
              <w:p w14:paraId="60EE720F" w14:textId="77777777" w:rsidR="00832FE6" w:rsidRPr="008E5FB5" w:rsidRDefault="00832FE6" w:rsidP="00A00BC7">
                <w:pPr>
                  <w:rPr>
                    <w:rFonts w:cs="Arial"/>
                    <w:b/>
                  </w:rPr>
                </w:pPr>
                <w:r w:rsidRPr="008E5FB5">
                  <w:rPr>
                    <w:rFonts w:cs="Arial"/>
                    <w:b/>
                  </w:rPr>
                  <w:t>Email</w:t>
                </w:r>
              </w:p>
            </w:tc>
            <w:tc>
              <w:tcPr>
                <w:tcW w:w="4547" w:type="dxa"/>
                <w:shd w:val="clear" w:color="auto" w:fill="auto"/>
              </w:tcPr>
              <w:sdt>
                <w:sdtPr>
                  <w:rPr>
                    <w:rFonts w:cs="Arial"/>
                    <w:b/>
                  </w:rPr>
                  <w:id w:val="1295263621"/>
                  <w:placeholder>
                    <w:docPart w:val="0131CB75C17F4AD8BD2C4157FF834713"/>
                  </w:placeholder>
                  <w:showingPlcHdr/>
                </w:sdtPr>
                <w:sdtEndPr/>
                <w:sdtContent>
                  <w:p w14:paraId="328EA31C" w14:textId="77777777" w:rsidR="00DC6C05" w:rsidRDefault="00DC6C05" w:rsidP="00DC6C05">
                    <w:pPr>
                      <w:rPr>
                        <w:rFonts w:cs="Arial"/>
                        <w:b/>
                      </w:rPr>
                    </w:pPr>
                    <w:r w:rsidRPr="001812F4">
                      <w:rPr>
                        <w:rStyle w:val="PlaceholderText"/>
                        <w:rFonts w:eastAsiaTheme="majorEastAsia"/>
                      </w:rPr>
                      <w:t>Click here to enter text.</w:t>
                    </w:r>
                  </w:p>
                </w:sdtContent>
              </w:sdt>
              <w:p w14:paraId="369AA648" w14:textId="6D60AFE0" w:rsidR="00832FE6" w:rsidRPr="008E5FB5" w:rsidRDefault="00832FE6" w:rsidP="00A00BC7">
                <w:pPr>
                  <w:rPr>
                    <w:rFonts w:cs="Arial"/>
                  </w:rPr>
                </w:pPr>
              </w:p>
            </w:tc>
          </w:tr>
        </w:tbl>
        <w:p w14:paraId="5B44447D" w14:textId="77777777" w:rsidR="004A35E6" w:rsidRDefault="004A35E6" w:rsidP="00832FE6">
          <w:pPr>
            <w:rPr>
              <w:rFonts w:cs="Arial"/>
              <w:i/>
            </w:rPr>
          </w:pPr>
        </w:p>
        <w:p w14:paraId="71AE8015" w14:textId="77777777" w:rsidR="004A35E6" w:rsidRDefault="004A35E6" w:rsidP="00832FE6">
          <w:pPr>
            <w:rPr>
              <w:rFonts w:cs="Arial"/>
              <w:i/>
            </w:rPr>
          </w:pPr>
        </w:p>
        <w:p w14:paraId="3A53C9FA" w14:textId="3DB68A51" w:rsidR="000170AF" w:rsidRPr="00D933A8" w:rsidRDefault="003E63F5" w:rsidP="000170AF">
          <w:pPr>
            <w:rPr>
              <w:rFonts w:cs="Arial"/>
            </w:rPr>
          </w:pPr>
        </w:p>
      </w:sdtContent>
    </w:sdt>
    <w:bookmarkEnd w:id="24" w:displacedByCustomXml="prev"/>
    <w:p w14:paraId="3B785B34" w14:textId="38105D5A" w:rsidR="000170AF" w:rsidRDefault="000170AF" w:rsidP="000170AF">
      <w:pPr>
        <w:pStyle w:val="Heading2"/>
        <w:rPr>
          <w:rFonts w:cs="Arial"/>
        </w:rPr>
      </w:pPr>
      <w:r w:rsidRPr="00D933A8">
        <w:rPr>
          <w:rFonts w:cs="Arial"/>
        </w:rPr>
        <w:t>Knowledge, skills, experience, and additional information</w:t>
      </w:r>
    </w:p>
    <w:p w14:paraId="66DA0E60" w14:textId="1AF2F9C3" w:rsidR="0062363F" w:rsidRPr="0062363F" w:rsidRDefault="0062363F" w:rsidP="0062363F">
      <w:pPr>
        <w:pStyle w:val="Presenter"/>
      </w:pPr>
      <w:r w:rsidRPr="0062363F">
        <w:t>Please refer to the job description and person specification. Please answer the following questions.</w:t>
      </w:r>
    </w:p>
    <w:p w14:paraId="775B3CD5" w14:textId="5143C5E3" w:rsidR="00F55F50" w:rsidRPr="002C533B" w:rsidRDefault="00F55F50" w:rsidP="00F55F50">
      <w:pPr>
        <w:pStyle w:val="ListParagraph"/>
        <w:numPr>
          <w:ilvl w:val="0"/>
          <w:numId w:val="18"/>
        </w:numPr>
        <w:rPr>
          <w:rFonts w:cs="Arial"/>
        </w:rPr>
      </w:pPr>
      <w:r w:rsidRPr="305DD0B8">
        <w:rPr>
          <w:rFonts w:cs="Arial"/>
        </w:rPr>
        <w:t xml:space="preserve">Please explain </w:t>
      </w:r>
      <w:r w:rsidR="00DA37F4">
        <w:rPr>
          <w:rFonts w:cs="Arial"/>
        </w:rPr>
        <w:t>why financial controls are impor</w:t>
      </w:r>
      <w:r w:rsidR="00DA2148">
        <w:rPr>
          <w:rFonts w:cs="Arial"/>
        </w:rPr>
        <w:t xml:space="preserve">tant </w:t>
      </w:r>
      <w:r w:rsidR="00905628">
        <w:rPr>
          <w:rFonts w:cs="Arial"/>
        </w:rPr>
        <w:t xml:space="preserve">to an organisation. Give examples and </w:t>
      </w:r>
      <w:r w:rsidR="00DA2148">
        <w:rPr>
          <w:rFonts w:cs="Arial"/>
        </w:rPr>
        <w:t xml:space="preserve">describe </w:t>
      </w:r>
      <w:r w:rsidR="00F72E7B">
        <w:rPr>
          <w:rFonts w:cs="Arial"/>
        </w:rPr>
        <w:t xml:space="preserve">how </w:t>
      </w:r>
      <w:r w:rsidR="00B802EA">
        <w:rPr>
          <w:rFonts w:cs="Arial"/>
        </w:rPr>
        <w:t>we can</w:t>
      </w:r>
      <w:r w:rsidRPr="305DD0B8">
        <w:rPr>
          <w:rFonts w:cs="Arial"/>
        </w:rPr>
        <w:t xml:space="preserve"> ensure that staff adhere to financial controls</w:t>
      </w:r>
      <w:r w:rsidR="003F092C">
        <w:rPr>
          <w:rFonts w:cs="Arial"/>
        </w:rPr>
        <w:t>.</w:t>
      </w:r>
    </w:p>
    <w:tbl>
      <w:tblPr>
        <w:tblStyle w:val="TableGridLight"/>
        <w:tblW w:w="0" w:type="auto"/>
        <w:tblLook w:val="04A0" w:firstRow="1" w:lastRow="0" w:firstColumn="1" w:lastColumn="0" w:noHBand="0" w:noVBand="1"/>
      </w:tblPr>
      <w:tblGrid>
        <w:gridCol w:w="8948"/>
      </w:tblGrid>
      <w:tr w:rsidR="002C533B" w:rsidRPr="00D933A8" w14:paraId="623CBB45" w14:textId="77777777" w:rsidTr="00B63463">
        <w:trPr>
          <w:trHeight w:val="1337"/>
        </w:trPr>
        <w:tc>
          <w:tcPr>
            <w:tcW w:w="8948" w:type="dxa"/>
          </w:tcPr>
          <w:p w14:paraId="38BBB628" w14:textId="2B4E14DB" w:rsidR="002C533B" w:rsidRPr="00D933A8" w:rsidRDefault="002C533B" w:rsidP="00A00BC7">
            <w:pPr>
              <w:rPr>
                <w:rFonts w:cs="Arial"/>
              </w:rPr>
            </w:pPr>
          </w:p>
          <w:p w14:paraId="1447DBB3" w14:textId="77777777" w:rsidR="002C533B" w:rsidRPr="00D933A8" w:rsidRDefault="002C533B" w:rsidP="00A00BC7">
            <w:pPr>
              <w:rPr>
                <w:rFonts w:cs="Arial"/>
              </w:rPr>
            </w:pPr>
          </w:p>
          <w:p w14:paraId="23C41A3A" w14:textId="77777777" w:rsidR="002C533B" w:rsidRDefault="002C533B" w:rsidP="00A00BC7">
            <w:pPr>
              <w:rPr>
                <w:rFonts w:cs="Arial"/>
              </w:rPr>
            </w:pPr>
          </w:p>
          <w:p w14:paraId="352EDF63" w14:textId="77777777" w:rsidR="002C533B" w:rsidRPr="00D933A8" w:rsidRDefault="002C533B" w:rsidP="00A00BC7">
            <w:pPr>
              <w:rPr>
                <w:rFonts w:cs="Arial"/>
              </w:rPr>
            </w:pPr>
          </w:p>
        </w:tc>
      </w:tr>
    </w:tbl>
    <w:p w14:paraId="4277A638" w14:textId="007B7AD9" w:rsidR="00F55F50" w:rsidRPr="00FA016E" w:rsidRDefault="00C75681" w:rsidP="00F55F50">
      <w:pPr>
        <w:pStyle w:val="ListParagraph"/>
        <w:numPr>
          <w:ilvl w:val="0"/>
          <w:numId w:val="18"/>
        </w:numPr>
        <w:rPr>
          <w:rFonts w:cs="Arial"/>
          <w:lang w:val="en-US"/>
        </w:rPr>
      </w:pPr>
      <w:r w:rsidRPr="00FA016E">
        <w:rPr>
          <w:rFonts w:cs="Arial"/>
          <w:lang w:val="en-US"/>
        </w:rPr>
        <w:t>Briefly</w:t>
      </w:r>
      <w:r w:rsidR="00F55F50" w:rsidRPr="00FA016E">
        <w:rPr>
          <w:rFonts w:cs="Arial"/>
          <w:lang w:val="en-US"/>
        </w:rPr>
        <w:t xml:space="preserve"> describe your experience </w:t>
      </w:r>
      <w:r w:rsidR="003F092C" w:rsidRPr="00FA016E">
        <w:rPr>
          <w:rFonts w:cs="Arial"/>
          <w:lang w:val="en-US"/>
        </w:rPr>
        <w:t xml:space="preserve">in </w:t>
      </w:r>
      <w:r w:rsidR="00D32B28" w:rsidRPr="00FA016E">
        <w:rPr>
          <w:rFonts w:cs="Arial"/>
          <w:lang w:val="en-US"/>
        </w:rPr>
        <w:t>business transactions</w:t>
      </w:r>
      <w:r w:rsidR="009A2934" w:rsidRPr="00FA016E">
        <w:rPr>
          <w:rFonts w:cs="Arial"/>
          <w:lang w:val="en-US"/>
        </w:rPr>
        <w:t xml:space="preserve"> processing</w:t>
      </w:r>
      <w:r w:rsidR="00D32B28" w:rsidRPr="00FA016E">
        <w:rPr>
          <w:rFonts w:cs="Arial"/>
          <w:lang w:val="en-US"/>
        </w:rPr>
        <w:t>,</w:t>
      </w:r>
      <w:r w:rsidR="00F55F50" w:rsidRPr="00FA016E">
        <w:rPr>
          <w:rFonts w:cs="Arial"/>
          <w:lang w:val="en-US"/>
        </w:rPr>
        <w:t xml:space="preserve"> preparing monthly accounts and reconciliations</w:t>
      </w:r>
      <w:r w:rsidR="003F092C" w:rsidRPr="00FA016E">
        <w:rPr>
          <w:rFonts w:cs="Arial"/>
          <w:lang w:val="en-US"/>
        </w:rPr>
        <w:t>.</w:t>
      </w:r>
    </w:p>
    <w:tbl>
      <w:tblPr>
        <w:tblStyle w:val="TableGridLight"/>
        <w:tblW w:w="0" w:type="auto"/>
        <w:tblLook w:val="04A0" w:firstRow="1" w:lastRow="0" w:firstColumn="1" w:lastColumn="0" w:noHBand="0" w:noVBand="1"/>
      </w:tblPr>
      <w:tblGrid>
        <w:gridCol w:w="8948"/>
      </w:tblGrid>
      <w:tr w:rsidR="00AD4DCE" w:rsidRPr="00D933A8" w14:paraId="7310E0DD" w14:textId="77777777" w:rsidTr="00A00BC7">
        <w:tc>
          <w:tcPr>
            <w:tcW w:w="8948" w:type="dxa"/>
          </w:tcPr>
          <w:p w14:paraId="76C08F03" w14:textId="6B772F85" w:rsidR="002A5045" w:rsidRPr="00F70356" w:rsidRDefault="00F70356" w:rsidP="002A5045">
            <w:pPr>
              <w:rPr>
                <w:rFonts w:cs="Arial"/>
              </w:rPr>
            </w:pPr>
            <w:r w:rsidRPr="00F70356">
              <w:rPr>
                <w:rFonts w:cs="Arial"/>
              </w:rPr>
              <w:t xml:space="preserve"> </w:t>
            </w:r>
          </w:p>
          <w:p w14:paraId="2E7DC9B6" w14:textId="77777777" w:rsidR="00AD4DCE" w:rsidRPr="00D933A8" w:rsidRDefault="00AD4DCE" w:rsidP="00A00BC7">
            <w:pPr>
              <w:rPr>
                <w:rFonts w:cs="Arial"/>
              </w:rPr>
            </w:pPr>
          </w:p>
          <w:p w14:paraId="2AB00BDB" w14:textId="77777777" w:rsidR="00AD4DCE" w:rsidRDefault="00AD4DCE" w:rsidP="00A00BC7">
            <w:pPr>
              <w:rPr>
                <w:rFonts w:cs="Arial"/>
              </w:rPr>
            </w:pPr>
          </w:p>
          <w:p w14:paraId="3EC3A800" w14:textId="77777777" w:rsidR="00AD4DCE" w:rsidRPr="00D933A8" w:rsidRDefault="00AD4DCE" w:rsidP="00A00BC7">
            <w:pPr>
              <w:rPr>
                <w:rFonts w:cs="Arial"/>
              </w:rPr>
            </w:pPr>
          </w:p>
        </w:tc>
      </w:tr>
    </w:tbl>
    <w:p w14:paraId="2847000A" w14:textId="09F07230" w:rsidR="00226D98" w:rsidRPr="00F55F50" w:rsidRDefault="0062363F" w:rsidP="00F55F50">
      <w:pPr>
        <w:pStyle w:val="ListParagraph"/>
        <w:numPr>
          <w:ilvl w:val="0"/>
          <w:numId w:val="18"/>
        </w:numPr>
        <w:rPr>
          <w:rFonts w:cs="Arial"/>
          <w:color w:val="auto"/>
        </w:rPr>
      </w:pPr>
      <w:r w:rsidRPr="00F55F50">
        <w:rPr>
          <w:rFonts w:cs="Arial"/>
          <w:color w:val="auto"/>
        </w:rPr>
        <w:t xml:space="preserve">Please </w:t>
      </w:r>
      <w:r w:rsidR="00F55F50" w:rsidRPr="00F55F50">
        <w:rPr>
          <w:rFonts w:cs="Arial"/>
          <w:color w:val="auto"/>
        </w:rPr>
        <w:t>describe how you work within a team and your experience of working with remote teams and the additional processes and controls r</w:t>
      </w:r>
      <w:r w:rsidR="00F55F50">
        <w:rPr>
          <w:rFonts w:cs="Arial"/>
          <w:color w:val="auto"/>
        </w:rPr>
        <w:t>equired for remote team working.</w:t>
      </w:r>
    </w:p>
    <w:tbl>
      <w:tblPr>
        <w:tblStyle w:val="TableGridLight"/>
        <w:tblW w:w="0" w:type="auto"/>
        <w:tblLook w:val="04A0" w:firstRow="1" w:lastRow="0" w:firstColumn="1" w:lastColumn="0" w:noHBand="0" w:noVBand="1"/>
      </w:tblPr>
      <w:tblGrid>
        <w:gridCol w:w="8948"/>
      </w:tblGrid>
      <w:tr w:rsidR="00EF3BCE" w:rsidRPr="00D933A8" w14:paraId="342E6E97" w14:textId="77777777" w:rsidTr="26C9B2A1">
        <w:tc>
          <w:tcPr>
            <w:tcW w:w="8948" w:type="dxa"/>
          </w:tcPr>
          <w:p w14:paraId="689C0D77" w14:textId="7EFC793D" w:rsidR="00DE60BE" w:rsidRPr="00D933A8" w:rsidRDefault="00DE60BE" w:rsidP="00A00BC7">
            <w:pPr>
              <w:rPr>
                <w:rFonts w:cs="Arial"/>
              </w:rPr>
            </w:pPr>
          </w:p>
          <w:p w14:paraId="70F1676A" w14:textId="4AEF0D30" w:rsidR="00EF3BCE" w:rsidRPr="00D933A8" w:rsidRDefault="00EF3BCE" w:rsidP="00A00BC7">
            <w:pPr>
              <w:rPr>
                <w:rFonts w:cs="Arial"/>
              </w:rPr>
            </w:pPr>
          </w:p>
          <w:p w14:paraId="7961B374" w14:textId="77777777" w:rsidR="00EF3BCE" w:rsidRPr="00D933A8" w:rsidRDefault="00EF3BCE" w:rsidP="00A00BC7">
            <w:pPr>
              <w:rPr>
                <w:rFonts w:cs="Arial"/>
              </w:rPr>
            </w:pPr>
          </w:p>
        </w:tc>
      </w:tr>
    </w:tbl>
    <w:p w14:paraId="2EE427F5" w14:textId="3BF4EB68" w:rsidR="00EF337D" w:rsidRPr="00EF337D" w:rsidRDefault="00EF337D" w:rsidP="00EF337D">
      <w:pPr>
        <w:pStyle w:val="ListParagraph"/>
        <w:numPr>
          <w:ilvl w:val="0"/>
          <w:numId w:val="18"/>
        </w:numPr>
        <w:rPr>
          <w:rFonts w:cs="Arial"/>
          <w:lang w:val="en-US"/>
        </w:rPr>
      </w:pPr>
      <w:r w:rsidRPr="00EF337D">
        <w:rPr>
          <w:rFonts w:cs="Arial"/>
          <w:lang w:val="en-US"/>
        </w:rPr>
        <w:t>Please explain w</w:t>
      </w:r>
      <w:r>
        <w:rPr>
          <w:rFonts w:cs="Arial"/>
          <w:lang w:val="en-US"/>
        </w:rPr>
        <w:t>hy you are applying for the job.</w:t>
      </w:r>
    </w:p>
    <w:tbl>
      <w:tblPr>
        <w:tblStyle w:val="TableGridLight"/>
        <w:tblW w:w="0" w:type="auto"/>
        <w:tblLook w:val="04A0" w:firstRow="1" w:lastRow="0" w:firstColumn="1" w:lastColumn="0" w:noHBand="0" w:noVBand="1"/>
      </w:tblPr>
      <w:tblGrid>
        <w:gridCol w:w="8948"/>
      </w:tblGrid>
      <w:tr w:rsidR="00EF337D" w:rsidRPr="00D933A8" w14:paraId="3C42913B" w14:textId="77777777" w:rsidTr="006904E3">
        <w:tc>
          <w:tcPr>
            <w:tcW w:w="8948" w:type="dxa"/>
          </w:tcPr>
          <w:p w14:paraId="30E6D160" w14:textId="77777777" w:rsidR="00EF337D" w:rsidRPr="00D933A8" w:rsidRDefault="00EF337D" w:rsidP="006904E3">
            <w:pPr>
              <w:rPr>
                <w:rFonts w:cs="Arial"/>
              </w:rPr>
            </w:pPr>
          </w:p>
          <w:p w14:paraId="21FB2EE3" w14:textId="77777777" w:rsidR="00EF337D" w:rsidRPr="00D933A8" w:rsidRDefault="00EF337D" w:rsidP="006904E3">
            <w:pPr>
              <w:rPr>
                <w:rFonts w:cs="Arial"/>
              </w:rPr>
            </w:pPr>
          </w:p>
        </w:tc>
      </w:tr>
    </w:tbl>
    <w:p w14:paraId="091BF210" w14:textId="18D81CED" w:rsidR="00EF337D" w:rsidRPr="00EF337D" w:rsidRDefault="00EF337D" w:rsidP="00EF337D">
      <w:pPr>
        <w:pStyle w:val="ListParagraph"/>
        <w:numPr>
          <w:ilvl w:val="0"/>
          <w:numId w:val="18"/>
        </w:numPr>
        <w:rPr>
          <w:rFonts w:cs="Arial"/>
          <w:lang w:val="en-US"/>
        </w:rPr>
      </w:pPr>
      <w:r w:rsidRPr="00EF337D">
        <w:rPr>
          <w:rFonts w:cs="Arial"/>
          <w:lang w:val="en-US"/>
        </w:rPr>
        <w:t>Please describe any other relevant experience, skills or knowledge.</w:t>
      </w:r>
    </w:p>
    <w:tbl>
      <w:tblPr>
        <w:tblStyle w:val="TableGridLight"/>
        <w:tblW w:w="0" w:type="auto"/>
        <w:tblLook w:val="04A0" w:firstRow="1" w:lastRow="0" w:firstColumn="1" w:lastColumn="0" w:noHBand="0" w:noVBand="1"/>
      </w:tblPr>
      <w:tblGrid>
        <w:gridCol w:w="8948"/>
      </w:tblGrid>
      <w:tr w:rsidR="00EF337D" w:rsidRPr="00D933A8" w14:paraId="3CFC08A8" w14:textId="77777777" w:rsidTr="006904E3">
        <w:tc>
          <w:tcPr>
            <w:tcW w:w="8948" w:type="dxa"/>
          </w:tcPr>
          <w:p w14:paraId="47AFC3EC" w14:textId="77777777" w:rsidR="00EF337D" w:rsidRPr="00D933A8" w:rsidRDefault="00EF337D" w:rsidP="002A5045">
            <w:pPr>
              <w:pStyle w:val="ListParagraph"/>
              <w:numPr>
                <w:ilvl w:val="0"/>
                <w:numId w:val="0"/>
              </w:numPr>
              <w:spacing w:before="0" w:after="200" w:line="276" w:lineRule="auto"/>
              <w:ind w:left="720"/>
              <w:rPr>
                <w:rFonts w:cs="Arial"/>
              </w:rPr>
            </w:pPr>
          </w:p>
        </w:tc>
      </w:tr>
    </w:tbl>
    <w:p w14:paraId="3CE1F33D" w14:textId="65A7F1D2" w:rsidR="00EF337D" w:rsidRDefault="00EF337D" w:rsidP="0062363F">
      <w:pPr>
        <w:pStyle w:val="Heading2"/>
        <w:rPr>
          <w:rFonts w:cs="Arial"/>
        </w:rPr>
      </w:pPr>
      <w:r w:rsidRPr="00D933A8">
        <w:rPr>
          <w:rFonts w:cs="Arial"/>
        </w:rPr>
        <w:t>Employment history</w:t>
      </w:r>
    </w:p>
    <w:p w14:paraId="76F4F562" w14:textId="0EE47D38" w:rsidR="0062363F" w:rsidRPr="0062363F" w:rsidRDefault="0062363F" w:rsidP="0062363F">
      <w:pPr>
        <w:pStyle w:val="Presenter"/>
      </w:pPr>
      <w:r w:rsidRPr="0062363F">
        <w:t>Start with your present or most recent employer. Briefly describe your duties and responsibilities. Please include details of any voluntary work which may be relevant.</w:t>
      </w:r>
    </w:p>
    <w:p w14:paraId="1C605E9B" w14:textId="77777777" w:rsidR="000170AF" w:rsidRPr="00D933A8" w:rsidRDefault="000170AF" w:rsidP="000170AF">
      <w:pPr>
        <w:pStyle w:val="Heading3"/>
        <w:rPr>
          <w:rFonts w:cs="Arial"/>
        </w:rPr>
      </w:pPr>
      <w:r w:rsidRPr="00D933A8">
        <w:rPr>
          <w:rFonts w:cs="Arial"/>
        </w:rPr>
        <w:t>Current position</w:t>
      </w:r>
    </w:p>
    <w:tbl>
      <w:tblPr>
        <w:tblpPr w:leftFromText="181" w:rightFromText="181" w:vertAnchor="text" w:tblpY="1"/>
        <w:tblOverlap w:val="never"/>
        <w:tblW w:w="90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7"/>
        <w:gridCol w:w="4547"/>
      </w:tblGrid>
      <w:tr w:rsidR="000170AF" w:rsidRPr="00D933A8" w14:paraId="0F2C58D9" w14:textId="77777777" w:rsidTr="148E581D">
        <w:trPr>
          <w:trHeight w:val="654"/>
        </w:trPr>
        <w:tc>
          <w:tcPr>
            <w:tcW w:w="4547" w:type="dxa"/>
            <w:shd w:val="clear" w:color="auto" w:fill="auto"/>
          </w:tcPr>
          <w:p w14:paraId="381A31D5" w14:textId="77777777" w:rsidR="000170AF" w:rsidRPr="00D933A8" w:rsidRDefault="000170AF" w:rsidP="00A00BC7">
            <w:pPr>
              <w:rPr>
                <w:rFonts w:cs="Arial"/>
                <w:b/>
              </w:rPr>
            </w:pPr>
            <w:r w:rsidRPr="00D933A8">
              <w:rPr>
                <w:rFonts w:cs="Arial"/>
                <w:b/>
              </w:rPr>
              <w:t>Date from</w:t>
            </w:r>
          </w:p>
        </w:tc>
        <w:tc>
          <w:tcPr>
            <w:tcW w:w="4547" w:type="dxa"/>
            <w:shd w:val="clear" w:color="auto" w:fill="auto"/>
          </w:tcPr>
          <w:sdt>
            <w:sdtPr>
              <w:rPr>
                <w:rFonts w:cs="Arial"/>
                <w:b/>
              </w:rPr>
              <w:id w:val="1931149294"/>
              <w:placeholder>
                <w:docPart w:val="14B2BD68E6FA4D60B5EBE82392013DDE"/>
              </w:placeholder>
              <w:showingPlcHdr/>
            </w:sdtPr>
            <w:sdtEndPr/>
            <w:sdtContent>
              <w:p w14:paraId="590B3911" w14:textId="77777777" w:rsidR="00DC6C05" w:rsidRDefault="00DC6C05" w:rsidP="00DC6C05">
                <w:pPr>
                  <w:rPr>
                    <w:rFonts w:cs="Arial"/>
                    <w:b/>
                  </w:rPr>
                </w:pPr>
                <w:r w:rsidRPr="001812F4">
                  <w:rPr>
                    <w:rStyle w:val="PlaceholderText"/>
                    <w:rFonts w:eastAsiaTheme="majorEastAsia"/>
                  </w:rPr>
                  <w:t>Click here to enter text.</w:t>
                </w:r>
              </w:p>
            </w:sdtContent>
          </w:sdt>
          <w:p w14:paraId="5FF683D4" w14:textId="47F46599" w:rsidR="000170AF" w:rsidRPr="00D933A8" w:rsidRDefault="000170AF" w:rsidP="00A00BC7">
            <w:pPr>
              <w:rPr>
                <w:rFonts w:cs="Arial"/>
              </w:rPr>
            </w:pPr>
          </w:p>
        </w:tc>
      </w:tr>
      <w:tr w:rsidR="000170AF" w:rsidRPr="00D933A8" w14:paraId="57D4AF91" w14:textId="77777777" w:rsidTr="148E581D">
        <w:trPr>
          <w:trHeight w:val="654"/>
        </w:trPr>
        <w:tc>
          <w:tcPr>
            <w:tcW w:w="4547" w:type="dxa"/>
            <w:shd w:val="clear" w:color="auto" w:fill="auto"/>
          </w:tcPr>
          <w:p w14:paraId="335947D6" w14:textId="77777777" w:rsidR="000170AF" w:rsidRPr="00D933A8" w:rsidRDefault="000170AF" w:rsidP="00A00BC7">
            <w:pPr>
              <w:rPr>
                <w:rFonts w:cs="Arial"/>
                <w:b/>
              </w:rPr>
            </w:pPr>
            <w:r w:rsidRPr="00D933A8">
              <w:rPr>
                <w:rFonts w:cs="Arial"/>
                <w:b/>
              </w:rPr>
              <w:t>Date to</w:t>
            </w:r>
          </w:p>
        </w:tc>
        <w:tc>
          <w:tcPr>
            <w:tcW w:w="4547" w:type="dxa"/>
            <w:shd w:val="clear" w:color="auto" w:fill="auto"/>
          </w:tcPr>
          <w:sdt>
            <w:sdtPr>
              <w:rPr>
                <w:rFonts w:cs="Arial"/>
                <w:b/>
              </w:rPr>
              <w:id w:val="-1053537937"/>
              <w:placeholder>
                <w:docPart w:val="08CEFCCF2235482D8A3B77E95308E763"/>
              </w:placeholder>
              <w:showingPlcHdr/>
            </w:sdtPr>
            <w:sdtEndPr/>
            <w:sdtContent>
              <w:p w14:paraId="3D47EF7F" w14:textId="77777777" w:rsidR="00DC6C05" w:rsidRDefault="00DC6C05" w:rsidP="00DC6C05">
                <w:pPr>
                  <w:rPr>
                    <w:rFonts w:cs="Arial"/>
                    <w:b/>
                  </w:rPr>
                </w:pPr>
                <w:r w:rsidRPr="001812F4">
                  <w:rPr>
                    <w:rStyle w:val="PlaceholderText"/>
                    <w:rFonts w:eastAsiaTheme="majorEastAsia"/>
                  </w:rPr>
                  <w:t>Click here to enter text.</w:t>
                </w:r>
              </w:p>
            </w:sdtContent>
          </w:sdt>
          <w:p w14:paraId="0325AFC4" w14:textId="54FDD921" w:rsidR="000170AF" w:rsidRPr="00D933A8" w:rsidRDefault="000170AF" w:rsidP="00A00BC7">
            <w:pPr>
              <w:rPr>
                <w:rFonts w:cs="Arial"/>
              </w:rPr>
            </w:pPr>
          </w:p>
        </w:tc>
      </w:tr>
      <w:tr w:rsidR="000170AF" w:rsidRPr="00D933A8" w14:paraId="1BFA3B10" w14:textId="77777777" w:rsidTr="148E581D">
        <w:trPr>
          <w:trHeight w:val="576"/>
        </w:trPr>
        <w:tc>
          <w:tcPr>
            <w:tcW w:w="4547" w:type="dxa"/>
            <w:shd w:val="clear" w:color="auto" w:fill="auto"/>
          </w:tcPr>
          <w:p w14:paraId="156044D1" w14:textId="5C41E061" w:rsidR="000170AF" w:rsidRPr="00D933A8" w:rsidRDefault="000170AF" w:rsidP="007730F7">
            <w:pPr>
              <w:rPr>
                <w:rFonts w:cs="Arial"/>
                <w:b/>
              </w:rPr>
            </w:pPr>
            <w:r w:rsidRPr="00D933A8">
              <w:rPr>
                <w:rFonts w:cs="Arial"/>
                <w:b/>
              </w:rPr>
              <w:t xml:space="preserve">Name and address of organisation. If not obvious, please </w:t>
            </w:r>
            <w:proofErr w:type="gramStart"/>
            <w:r w:rsidRPr="00D933A8">
              <w:rPr>
                <w:rFonts w:cs="Arial"/>
                <w:b/>
              </w:rPr>
              <w:t>state briefly</w:t>
            </w:r>
            <w:proofErr w:type="gramEnd"/>
            <w:r w:rsidRPr="00D933A8">
              <w:rPr>
                <w:rFonts w:cs="Arial"/>
                <w:b/>
              </w:rPr>
              <w:t xml:space="preserve"> the organisation’s purpose</w:t>
            </w:r>
          </w:p>
        </w:tc>
        <w:tc>
          <w:tcPr>
            <w:tcW w:w="4547" w:type="dxa"/>
            <w:shd w:val="clear" w:color="auto" w:fill="auto"/>
          </w:tcPr>
          <w:sdt>
            <w:sdtPr>
              <w:rPr>
                <w:rFonts w:cs="Arial"/>
                <w:b/>
              </w:rPr>
              <w:id w:val="762498349"/>
              <w:placeholder>
                <w:docPart w:val="FD46DAADC52A46438BE4C7A57DEAA678"/>
              </w:placeholder>
              <w:showingPlcHdr/>
            </w:sdtPr>
            <w:sdtEndPr/>
            <w:sdtContent>
              <w:p w14:paraId="518D2445" w14:textId="77777777" w:rsidR="00DC6C05" w:rsidRDefault="00DC6C05" w:rsidP="00DC6C05">
                <w:pPr>
                  <w:rPr>
                    <w:rFonts w:cs="Arial"/>
                    <w:b/>
                  </w:rPr>
                </w:pPr>
                <w:r w:rsidRPr="001812F4">
                  <w:rPr>
                    <w:rStyle w:val="PlaceholderText"/>
                    <w:rFonts w:eastAsiaTheme="majorEastAsia"/>
                  </w:rPr>
                  <w:t>Click here to enter text.</w:t>
                </w:r>
              </w:p>
            </w:sdtContent>
          </w:sdt>
          <w:p w14:paraId="293CC910" w14:textId="6A65838B" w:rsidR="000170AF" w:rsidRPr="00D933A8" w:rsidRDefault="000170AF" w:rsidP="00A00BC7">
            <w:pPr>
              <w:rPr>
                <w:rFonts w:cs="Arial"/>
              </w:rPr>
            </w:pPr>
          </w:p>
        </w:tc>
      </w:tr>
      <w:tr w:rsidR="000170AF" w:rsidRPr="00D933A8" w14:paraId="2B2FF0E9" w14:textId="77777777" w:rsidTr="148E581D">
        <w:trPr>
          <w:trHeight w:val="576"/>
        </w:trPr>
        <w:tc>
          <w:tcPr>
            <w:tcW w:w="4547" w:type="dxa"/>
            <w:shd w:val="clear" w:color="auto" w:fill="auto"/>
          </w:tcPr>
          <w:p w14:paraId="69B89CE4" w14:textId="77777777" w:rsidR="000170AF" w:rsidRPr="00D933A8" w:rsidRDefault="000170AF" w:rsidP="00A00BC7">
            <w:pPr>
              <w:rPr>
                <w:rFonts w:cs="Arial"/>
                <w:b/>
              </w:rPr>
            </w:pPr>
            <w:r w:rsidRPr="00D933A8">
              <w:rPr>
                <w:rFonts w:cs="Arial"/>
                <w:b/>
              </w:rPr>
              <w:t>Job title and brief outline of duties</w:t>
            </w:r>
          </w:p>
        </w:tc>
        <w:tc>
          <w:tcPr>
            <w:tcW w:w="4547" w:type="dxa"/>
            <w:shd w:val="clear" w:color="auto" w:fill="auto"/>
          </w:tcPr>
          <w:sdt>
            <w:sdtPr>
              <w:rPr>
                <w:rFonts w:cs="Arial"/>
                <w:b/>
              </w:rPr>
              <w:id w:val="-427656283"/>
              <w:placeholder>
                <w:docPart w:val="E32E8E59A3924180A273EF65E1C6CF2B"/>
              </w:placeholder>
              <w:showingPlcHdr/>
            </w:sdtPr>
            <w:sdtEndPr/>
            <w:sdtContent>
              <w:p w14:paraId="692429E8" w14:textId="77777777" w:rsidR="00DC6C05" w:rsidRDefault="00DC6C05" w:rsidP="00DC6C05">
                <w:pPr>
                  <w:rPr>
                    <w:rFonts w:cs="Arial"/>
                    <w:b/>
                  </w:rPr>
                </w:pPr>
                <w:r w:rsidRPr="001812F4">
                  <w:rPr>
                    <w:rStyle w:val="PlaceholderText"/>
                    <w:rFonts w:eastAsiaTheme="majorEastAsia"/>
                  </w:rPr>
                  <w:t>Click here to enter text.</w:t>
                </w:r>
              </w:p>
            </w:sdtContent>
          </w:sdt>
          <w:p w14:paraId="6A67CCFD" w14:textId="53745F56" w:rsidR="000170AF" w:rsidRPr="00D933A8" w:rsidRDefault="000170AF" w:rsidP="00C948F3">
            <w:pPr>
              <w:rPr>
                <w:rFonts w:cs="Arial"/>
              </w:rPr>
            </w:pPr>
          </w:p>
        </w:tc>
      </w:tr>
      <w:tr w:rsidR="000170AF" w:rsidRPr="00D933A8" w14:paraId="736E58C8" w14:textId="77777777" w:rsidTr="148E581D">
        <w:trPr>
          <w:trHeight w:val="576"/>
        </w:trPr>
        <w:tc>
          <w:tcPr>
            <w:tcW w:w="4547" w:type="dxa"/>
            <w:shd w:val="clear" w:color="auto" w:fill="auto"/>
          </w:tcPr>
          <w:p w14:paraId="6939DCCE" w14:textId="77777777" w:rsidR="000170AF" w:rsidRPr="00D933A8" w:rsidRDefault="000170AF" w:rsidP="00A00BC7">
            <w:pPr>
              <w:rPr>
                <w:rFonts w:cs="Arial"/>
                <w:b/>
              </w:rPr>
            </w:pPr>
            <w:r w:rsidRPr="00D933A8">
              <w:rPr>
                <w:rFonts w:cs="Arial"/>
                <w:b/>
              </w:rPr>
              <w:t>Reason for leaving</w:t>
            </w:r>
          </w:p>
        </w:tc>
        <w:tc>
          <w:tcPr>
            <w:tcW w:w="4547" w:type="dxa"/>
            <w:shd w:val="clear" w:color="auto" w:fill="auto"/>
          </w:tcPr>
          <w:sdt>
            <w:sdtPr>
              <w:rPr>
                <w:rFonts w:cs="Arial"/>
                <w:b/>
              </w:rPr>
              <w:id w:val="-1005354449"/>
              <w:placeholder>
                <w:docPart w:val="73A0D8FC2C7748F28E76748426278944"/>
              </w:placeholder>
              <w:showingPlcHdr/>
            </w:sdtPr>
            <w:sdtEndPr/>
            <w:sdtContent>
              <w:p w14:paraId="523BAF58" w14:textId="77777777" w:rsidR="00DC6C05" w:rsidRDefault="00DC6C05" w:rsidP="00DC6C05">
                <w:pPr>
                  <w:rPr>
                    <w:rFonts w:cs="Arial"/>
                    <w:b/>
                  </w:rPr>
                </w:pPr>
                <w:r w:rsidRPr="001812F4">
                  <w:rPr>
                    <w:rStyle w:val="PlaceholderText"/>
                    <w:rFonts w:eastAsiaTheme="majorEastAsia"/>
                  </w:rPr>
                  <w:t>Click here to enter text.</w:t>
                </w:r>
              </w:p>
            </w:sdtContent>
          </w:sdt>
          <w:p w14:paraId="6BD8B395" w14:textId="327A390A" w:rsidR="000170AF" w:rsidRPr="00D933A8" w:rsidRDefault="000170AF" w:rsidP="00A00BC7">
            <w:pPr>
              <w:rPr>
                <w:rFonts w:cs="Arial"/>
              </w:rPr>
            </w:pPr>
          </w:p>
        </w:tc>
      </w:tr>
      <w:tr w:rsidR="000170AF" w:rsidRPr="00D933A8" w14:paraId="0FE50F35" w14:textId="77777777" w:rsidTr="148E581D">
        <w:trPr>
          <w:trHeight w:val="576"/>
        </w:trPr>
        <w:tc>
          <w:tcPr>
            <w:tcW w:w="4547" w:type="dxa"/>
            <w:shd w:val="clear" w:color="auto" w:fill="auto"/>
          </w:tcPr>
          <w:p w14:paraId="6B50E205" w14:textId="77777777" w:rsidR="000170AF" w:rsidRPr="00D933A8" w:rsidRDefault="000170AF" w:rsidP="00A00BC7">
            <w:pPr>
              <w:rPr>
                <w:rFonts w:cs="Arial"/>
                <w:b/>
              </w:rPr>
            </w:pPr>
            <w:r w:rsidRPr="00D933A8">
              <w:rPr>
                <w:rFonts w:cs="Arial"/>
                <w:b/>
              </w:rPr>
              <w:lastRenderedPageBreak/>
              <w:t>Notice required</w:t>
            </w:r>
          </w:p>
        </w:tc>
        <w:tc>
          <w:tcPr>
            <w:tcW w:w="4547" w:type="dxa"/>
            <w:shd w:val="clear" w:color="auto" w:fill="auto"/>
          </w:tcPr>
          <w:sdt>
            <w:sdtPr>
              <w:rPr>
                <w:rFonts w:cs="Arial"/>
                <w:b/>
              </w:rPr>
              <w:id w:val="1244681986"/>
              <w:placeholder>
                <w:docPart w:val="51C2F904BCD84DB9ACFD73D64B7AAAEC"/>
              </w:placeholder>
              <w:showingPlcHdr/>
            </w:sdtPr>
            <w:sdtEndPr/>
            <w:sdtContent>
              <w:p w14:paraId="1D67F851" w14:textId="77777777" w:rsidR="00DC6C05" w:rsidRDefault="00DC6C05" w:rsidP="00DC6C05">
                <w:pPr>
                  <w:rPr>
                    <w:rFonts w:cs="Arial"/>
                    <w:b/>
                  </w:rPr>
                </w:pPr>
                <w:r w:rsidRPr="001812F4">
                  <w:rPr>
                    <w:rStyle w:val="PlaceholderText"/>
                    <w:rFonts w:eastAsiaTheme="majorEastAsia"/>
                  </w:rPr>
                  <w:t>Click here to enter text.</w:t>
                </w:r>
              </w:p>
            </w:sdtContent>
          </w:sdt>
          <w:p w14:paraId="18FBD347" w14:textId="15EB0376" w:rsidR="000170AF" w:rsidRPr="00D933A8" w:rsidRDefault="000170AF" w:rsidP="00A00BC7">
            <w:pPr>
              <w:rPr>
                <w:rFonts w:cs="Arial"/>
              </w:rPr>
            </w:pPr>
          </w:p>
        </w:tc>
      </w:tr>
    </w:tbl>
    <w:p w14:paraId="3A549308" w14:textId="5F2057C4" w:rsidR="148E581D" w:rsidRDefault="148E581D"/>
    <w:p w14:paraId="61851182" w14:textId="77777777" w:rsidR="000170AF" w:rsidRPr="00D933A8" w:rsidRDefault="000170AF" w:rsidP="000170AF">
      <w:pPr>
        <w:rPr>
          <w:rFonts w:cs="Arial"/>
          <w:sz w:val="16"/>
          <w:szCs w:val="16"/>
        </w:rPr>
      </w:pPr>
    </w:p>
    <w:p w14:paraId="48FD9D57" w14:textId="77777777" w:rsidR="000170AF" w:rsidRPr="00D933A8" w:rsidRDefault="000170AF" w:rsidP="000170AF">
      <w:pPr>
        <w:pStyle w:val="Heading3"/>
        <w:rPr>
          <w:rFonts w:cs="Arial"/>
        </w:rPr>
      </w:pPr>
      <w:r w:rsidRPr="00D933A8">
        <w:rPr>
          <w:rFonts w:cs="Arial"/>
        </w:rPr>
        <w:t>Previous employ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0"/>
        <w:gridCol w:w="4707"/>
      </w:tblGrid>
      <w:tr w:rsidR="000170AF" w:rsidRPr="00D933A8" w14:paraId="014317BE" w14:textId="77777777" w:rsidTr="148E581D">
        <w:tc>
          <w:tcPr>
            <w:tcW w:w="4360" w:type="dxa"/>
            <w:shd w:val="clear" w:color="auto" w:fill="auto"/>
          </w:tcPr>
          <w:p w14:paraId="4489E8C6" w14:textId="77777777" w:rsidR="000170AF" w:rsidRPr="00D933A8" w:rsidRDefault="000170AF" w:rsidP="00A00BC7">
            <w:pPr>
              <w:rPr>
                <w:rFonts w:cs="Arial"/>
                <w:b/>
              </w:rPr>
            </w:pPr>
            <w:r w:rsidRPr="00D933A8">
              <w:rPr>
                <w:rFonts w:cs="Arial"/>
                <w:b/>
              </w:rPr>
              <w:t>Date from</w:t>
            </w:r>
          </w:p>
        </w:tc>
        <w:tc>
          <w:tcPr>
            <w:tcW w:w="4707" w:type="dxa"/>
            <w:shd w:val="clear" w:color="auto" w:fill="auto"/>
          </w:tcPr>
          <w:sdt>
            <w:sdtPr>
              <w:rPr>
                <w:rFonts w:cs="Arial"/>
                <w:b/>
              </w:rPr>
              <w:id w:val="1844204907"/>
              <w:placeholder>
                <w:docPart w:val="3EF66CFBEBF540ACAFB540886FFCF848"/>
              </w:placeholder>
              <w:showingPlcHdr/>
            </w:sdtPr>
            <w:sdtEndPr/>
            <w:sdtContent>
              <w:p w14:paraId="1E92E621" w14:textId="77777777" w:rsidR="00DC6C05" w:rsidRDefault="00DC6C05" w:rsidP="00DC6C05">
                <w:pPr>
                  <w:rPr>
                    <w:rFonts w:cs="Arial"/>
                    <w:b/>
                  </w:rPr>
                </w:pPr>
                <w:r w:rsidRPr="001812F4">
                  <w:rPr>
                    <w:rStyle w:val="PlaceholderText"/>
                    <w:rFonts w:eastAsiaTheme="majorEastAsia"/>
                  </w:rPr>
                  <w:t>Click here to enter text.</w:t>
                </w:r>
              </w:p>
            </w:sdtContent>
          </w:sdt>
          <w:p w14:paraId="79B3C96B" w14:textId="73F07CA3" w:rsidR="000170AF" w:rsidRPr="00D933A8" w:rsidRDefault="000170AF" w:rsidP="00A00BC7">
            <w:pPr>
              <w:rPr>
                <w:rFonts w:cs="Arial"/>
              </w:rPr>
            </w:pPr>
          </w:p>
        </w:tc>
      </w:tr>
      <w:tr w:rsidR="000170AF" w:rsidRPr="00D933A8" w14:paraId="6698CF9F" w14:textId="77777777" w:rsidTr="148E581D">
        <w:tc>
          <w:tcPr>
            <w:tcW w:w="4360" w:type="dxa"/>
            <w:shd w:val="clear" w:color="auto" w:fill="auto"/>
          </w:tcPr>
          <w:p w14:paraId="05F28FE5" w14:textId="77777777" w:rsidR="000170AF" w:rsidRPr="00D933A8" w:rsidRDefault="000170AF" w:rsidP="00A00BC7">
            <w:pPr>
              <w:rPr>
                <w:rFonts w:cs="Arial"/>
                <w:b/>
              </w:rPr>
            </w:pPr>
            <w:r w:rsidRPr="00D933A8">
              <w:rPr>
                <w:rFonts w:cs="Arial"/>
                <w:b/>
              </w:rPr>
              <w:t>Date to</w:t>
            </w:r>
          </w:p>
        </w:tc>
        <w:tc>
          <w:tcPr>
            <w:tcW w:w="4707" w:type="dxa"/>
            <w:shd w:val="clear" w:color="auto" w:fill="auto"/>
          </w:tcPr>
          <w:sdt>
            <w:sdtPr>
              <w:rPr>
                <w:rFonts w:cs="Arial"/>
                <w:b/>
              </w:rPr>
              <w:id w:val="1044024024"/>
              <w:placeholder>
                <w:docPart w:val="3AC1C93781394874A819341E182E2841"/>
              </w:placeholder>
              <w:showingPlcHdr/>
            </w:sdtPr>
            <w:sdtEndPr/>
            <w:sdtContent>
              <w:p w14:paraId="76BEAC19" w14:textId="77777777" w:rsidR="00DC6C05" w:rsidRDefault="00DC6C05" w:rsidP="00DC6C05">
                <w:pPr>
                  <w:rPr>
                    <w:rFonts w:cs="Arial"/>
                    <w:b/>
                  </w:rPr>
                </w:pPr>
                <w:r w:rsidRPr="001812F4">
                  <w:rPr>
                    <w:rStyle w:val="PlaceholderText"/>
                    <w:rFonts w:eastAsiaTheme="majorEastAsia"/>
                  </w:rPr>
                  <w:t>Click here to enter text.</w:t>
                </w:r>
              </w:p>
            </w:sdtContent>
          </w:sdt>
          <w:p w14:paraId="4586FCB0" w14:textId="2D57E30F" w:rsidR="000170AF" w:rsidRPr="00D933A8" w:rsidRDefault="000170AF" w:rsidP="00A00BC7">
            <w:pPr>
              <w:rPr>
                <w:rFonts w:cs="Arial"/>
              </w:rPr>
            </w:pPr>
          </w:p>
        </w:tc>
      </w:tr>
      <w:tr w:rsidR="000170AF" w:rsidRPr="00D933A8" w14:paraId="34A5FF3B" w14:textId="77777777" w:rsidTr="148E581D">
        <w:tc>
          <w:tcPr>
            <w:tcW w:w="4360" w:type="dxa"/>
            <w:shd w:val="clear" w:color="auto" w:fill="auto"/>
          </w:tcPr>
          <w:p w14:paraId="0F6205FE" w14:textId="6E260870" w:rsidR="000170AF" w:rsidRPr="00D933A8" w:rsidRDefault="000170AF" w:rsidP="00A00BC7">
            <w:pPr>
              <w:rPr>
                <w:rFonts w:cs="Arial"/>
                <w:b/>
              </w:rPr>
            </w:pPr>
            <w:r w:rsidRPr="00D933A8">
              <w:rPr>
                <w:rFonts w:cs="Arial"/>
                <w:b/>
              </w:rPr>
              <w:t>N</w:t>
            </w:r>
            <w:r w:rsidR="007730F7">
              <w:rPr>
                <w:rFonts w:cs="Arial"/>
                <w:b/>
              </w:rPr>
              <w:t>ame and address of organisation</w:t>
            </w:r>
          </w:p>
        </w:tc>
        <w:tc>
          <w:tcPr>
            <w:tcW w:w="4707" w:type="dxa"/>
            <w:shd w:val="clear" w:color="auto" w:fill="auto"/>
          </w:tcPr>
          <w:sdt>
            <w:sdtPr>
              <w:rPr>
                <w:rFonts w:cs="Arial"/>
                <w:b/>
              </w:rPr>
              <w:id w:val="-1844540955"/>
              <w:placeholder>
                <w:docPart w:val="337B2B115F4E4468ACC7738210A7E557"/>
              </w:placeholder>
              <w:showingPlcHdr/>
            </w:sdtPr>
            <w:sdtEndPr/>
            <w:sdtContent>
              <w:p w14:paraId="3BFBC9A3" w14:textId="77777777" w:rsidR="00DC6C05" w:rsidRDefault="00DC6C05" w:rsidP="00DC6C05">
                <w:pPr>
                  <w:rPr>
                    <w:rFonts w:cs="Arial"/>
                    <w:b/>
                  </w:rPr>
                </w:pPr>
                <w:r w:rsidRPr="001812F4">
                  <w:rPr>
                    <w:rStyle w:val="PlaceholderText"/>
                    <w:rFonts w:eastAsiaTheme="majorEastAsia"/>
                  </w:rPr>
                  <w:t>Click here to enter text.</w:t>
                </w:r>
              </w:p>
            </w:sdtContent>
          </w:sdt>
          <w:p w14:paraId="3E8CA515" w14:textId="43BD6794" w:rsidR="000170AF" w:rsidRPr="00D933A8" w:rsidRDefault="000170AF" w:rsidP="00A00BC7">
            <w:pPr>
              <w:rPr>
                <w:rFonts w:cs="Arial"/>
              </w:rPr>
            </w:pPr>
          </w:p>
        </w:tc>
      </w:tr>
      <w:tr w:rsidR="000170AF" w:rsidRPr="00D933A8" w14:paraId="5DEA65E3" w14:textId="77777777" w:rsidTr="148E581D">
        <w:tc>
          <w:tcPr>
            <w:tcW w:w="4360" w:type="dxa"/>
            <w:shd w:val="clear" w:color="auto" w:fill="auto"/>
          </w:tcPr>
          <w:p w14:paraId="5F3D43C9" w14:textId="77777777" w:rsidR="000170AF" w:rsidRPr="00D933A8" w:rsidRDefault="000170AF" w:rsidP="00A00BC7">
            <w:pPr>
              <w:rPr>
                <w:rFonts w:cs="Arial"/>
                <w:b/>
              </w:rPr>
            </w:pPr>
            <w:r w:rsidRPr="00D933A8">
              <w:rPr>
                <w:rFonts w:cs="Arial"/>
                <w:b/>
              </w:rPr>
              <w:t>Job title and brief outline of duties</w:t>
            </w:r>
          </w:p>
        </w:tc>
        <w:tc>
          <w:tcPr>
            <w:tcW w:w="4707" w:type="dxa"/>
            <w:shd w:val="clear" w:color="auto" w:fill="auto"/>
          </w:tcPr>
          <w:sdt>
            <w:sdtPr>
              <w:rPr>
                <w:rFonts w:cs="Arial"/>
                <w:b/>
              </w:rPr>
              <w:id w:val="-400760991"/>
              <w:placeholder>
                <w:docPart w:val="A5D2985E027A4FFBA6C4D8DDE899C2D1"/>
              </w:placeholder>
              <w:showingPlcHdr/>
            </w:sdtPr>
            <w:sdtEndPr/>
            <w:sdtContent>
              <w:p w14:paraId="78079217" w14:textId="77777777" w:rsidR="00DC6C05" w:rsidRDefault="00DC6C05" w:rsidP="00DC6C05">
                <w:pPr>
                  <w:rPr>
                    <w:rFonts w:cs="Arial"/>
                    <w:b/>
                  </w:rPr>
                </w:pPr>
                <w:r w:rsidRPr="001812F4">
                  <w:rPr>
                    <w:rStyle w:val="PlaceholderText"/>
                    <w:rFonts w:eastAsiaTheme="majorEastAsia"/>
                  </w:rPr>
                  <w:t>Click here to enter text.</w:t>
                </w:r>
              </w:p>
            </w:sdtContent>
          </w:sdt>
          <w:p w14:paraId="4C5E6F8E" w14:textId="32E69FB6" w:rsidR="00CB7555" w:rsidRPr="00D933A8" w:rsidRDefault="00CB7555" w:rsidP="00A00BC7">
            <w:pPr>
              <w:rPr>
                <w:rFonts w:cs="Arial"/>
              </w:rPr>
            </w:pPr>
          </w:p>
        </w:tc>
      </w:tr>
      <w:tr w:rsidR="000170AF" w:rsidRPr="00D933A8" w14:paraId="68B8E264" w14:textId="77777777" w:rsidTr="148E581D">
        <w:tc>
          <w:tcPr>
            <w:tcW w:w="4360" w:type="dxa"/>
            <w:shd w:val="clear" w:color="auto" w:fill="auto"/>
          </w:tcPr>
          <w:p w14:paraId="0453A45D" w14:textId="77777777" w:rsidR="000170AF" w:rsidRPr="00D933A8" w:rsidRDefault="000170AF" w:rsidP="00A00BC7">
            <w:pPr>
              <w:rPr>
                <w:rFonts w:cs="Arial"/>
                <w:b/>
              </w:rPr>
            </w:pPr>
            <w:r w:rsidRPr="00D933A8">
              <w:rPr>
                <w:rFonts w:cs="Arial"/>
                <w:b/>
              </w:rPr>
              <w:t xml:space="preserve">Reason for leaving </w:t>
            </w:r>
          </w:p>
        </w:tc>
        <w:tc>
          <w:tcPr>
            <w:tcW w:w="4707" w:type="dxa"/>
            <w:shd w:val="clear" w:color="auto" w:fill="auto"/>
          </w:tcPr>
          <w:sdt>
            <w:sdtPr>
              <w:rPr>
                <w:rFonts w:cs="Arial"/>
                <w:b/>
              </w:rPr>
              <w:id w:val="1635440314"/>
              <w:placeholder>
                <w:docPart w:val="16166898C1534F8DA8B229A2B88810EB"/>
              </w:placeholder>
              <w:showingPlcHdr/>
            </w:sdtPr>
            <w:sdtEndPr/>
            <w:sdtContent>
              <w:p w14:paraId="01016E87" w14:textId="77777777" w:rsidR="00DC6C05" w:rsidRDefault="00DC6C05" w:rsidP="00DC6C05">
                <w:pPr>
                  <w:rPr>
                    <w:rFonts w:cs="Arial"/>
                    <w:b/>
                  </w:rPr>
                </w:pPr>
                <w:r w:rsidRPr="001812F4">
                  <w:rPr>
                    <w:rStyle w:val="PlaceholderText"/>
                    <w:rFonts w:eastAsiaTheme="majorEastAsia"/>
                  </w:rPr>
                  <w:t>Click here to enter text.</w:t>
                </w:r>
              </w:p>
            </w:sdtContent>
          </w:sdt>
          <w:p w14:paraId="17D530AC" w14:textId="5FD04799" w:rsidR="000170AF" w:rsidRPr="00D933A8" w:rsidRDefault="000170AF" w:rsidP="00A00BC7">
            <w:pPr>
              <w:rPr>
                <w:rFonts w:cs="Arial"/>
              </w:rPr>
            </w:pPr>
          </w:p>
        </w:tc>
      </w:tr>
    </w:tbl>
    <w:p w14:paraId="17D2011B" w14:textId="77777777" w:rsidR="000170AF" w:rsidRPr="00D933A8" w:rsidRDefault="000170AF" w:rsidP="000170AF">
      <w:pPr>
        <w:rPr>
          <w:rFonts w:cs="Arial"/>
          <w:sz w:val="16"/>
          <w:szCs w:val="16"/>
        </w:rPr>
      </w:pPr>
      <w:r w:rsidRPr="00D933A8">
        <w:rPr>
          <w:rFonts w:cs="Aria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0"/>
        <w:gridCol w:w="4707"/>
      </w:tblGrid>
      <w:tr w:rsidR="000170AF" w:rsidRPr="00D933A8" w14:paraId="31B85257" w14:textId="77777777" w:rsidTr="148E581D">
        <w:tc>
          <w:tcPr>
            <w:tcW w:w="4360" w:type="dxa"/>
            <w:shd w:val="clear" w:color="auto" w:fill="auto"/>
          </w:tcPr>
          <w:p w14:paraId="6E811610" w14:textId="77777777" w:rsidR="000170AF" w:rsidRPr="00D933A8" w:rsidRDefault="000170AF" w:rsidP="00A00BC7">
            <w:pPr>
              <w:rPr>
                <w:rFonts w:cs="Arial"/>
                <w:b/>
              </w:rPr>
            </w:pPr>
            <w:r w:rsidRPr="00D933A8">
              <w:rPr>
                <w:rFonts w:cs="Arial"/>
                <w:b/>
              </w:rPr>
              <w:t>Date from</w:t>
            </w:r>
          </w:p>
        </w:tc>
        <w:tc>
          <w:tcPr>
            <w:tcW w:w="4707" w:type="dxa"/>
            <w:shd w:val="clear" w:color="auto" w:fill="auto"/>
          </w:tcPr>
          <w:sdt>
            <w:sdtPr>
              <w:rPr>
                <w:rFonts w:cs="Arial"/>
                <w:b/>
              </w:rPr>
              <w:id w:val="-2114967395"/>
              <w:placeholder>
                <w:docPart w:val="12D382FFEAC64927A0F1945574FD26D1"/>
              </w:placeholder>
              <w:showingPlcHdr/>
            </w:sdtPr>
            <w:sdtEndPr/>
            <w:sdtContent>
              <w:p w14:paraId="283B6844" w14:textId="77777777" w:rsidR="00DC6C05" w:rsidRDefault="00DC6C05" w:rsidP="00DC6C05">
                <w:pPr>
                  <w:rPr>
                    <w:rFonts w:cs="Arial"/>
                    <w:b/>
                  </w:rPr>
                </w:pPr>
                <w:r w:rsidRPr="001812F4">
                  <w:rPr>
                    <w:rStyle w:val="PlaceholderText"/>
                    <w:rFonts w:eastAsiaTheme="majorEastAsia"/>
                  </w:rPr>
                  <w:t>Click here to enter text.</w:t>
                </w:r>
              </w:p>
            </w:sdtContent>
          </w:sdt>
          <w:p w14:paraId="693858EC" w14:textId="5457AD52" w:rsidR="000170AF" w:rsidRPr="00D933A8" w:rsidRDefault="000170AF" w:rsidP="00A00BC7">
            <w:pPr>
              <w:rPr>
                <w:rFonts w:cs="Arial"/>
              </w:rPr>
            </w:pPr>
          </w:p>
        </w:tc>
      </w:tr>
      <w:tr w:rsidR="000170AF" w:rsidRPr="00D933A8" w14:paraId="486B5F8E" w14:textId="77777777" w:rsidTr="148E581D">
        <w:tc>
          <w:tcPr>
            <w:tcW w:w="4360" w:type="dxa"/>
            <w:shd w:val="clear" w:color="auto" w:fill="auto"/>
          </w:tcPr>
          <w:p w14:paraId="073BB012" w14:textId="77777777" w:rsidR="000170AF" w:rsidRPr="00D933A8" w:rsidRDefault="000170AF" w:rsidP="00A00BC7">
            <w:pPr>
              <w:rPr>
                <w:rFonts w:cs="Arial"/>
                <w:b/>
              </w:rPr>
            </w:pPr>
            <w:r w:rsidRPr="00D933A8">
              <w:rPr>
                <w:rFonts w:cs="Arial"/>
                <w:b/>
              </w:rPr>
              <w:t>Date to</w:t>
            </w:r>
          </w:p>
        </w:tc>
        <w:tc>
          <w:tcPr>
            <w:tcW w:w="4707" w:type="dxa"/>
            <w:shd w:val="clear" w:color="auto" w:fill="auto"/>
          </w:tcPr>
          <w:sdt>
            <w:sdtPr>
              <w:rPr>
                <w:rFonts w:cs="Arial"/>
                <w:b/>
              </w:rPr>
              <w:id w:val="-1186136174"/>
              <w:placeholder>
                <w:docPart w:val="FFBAC8DEE9F94045964767542EED1B62"/>
              </w:placeholder>
              <w:showingPlcHdr/>
            </w:sdtPr>
            <w:sdtEndPr/>
            <w:sdtContent>
              <w:p w14:paraId="74AC6D20" w14:textId="77777777" w:rsidR="00DC6C05" w:rsidRDefault="00DC6C05" w:rsidP="00DC6C05">
                <w:pPr>
                  <w:rPr>
                    <w:rFonts w:cs="Arial"/>
                    <w:b/>
                  </w:rPr>
                </w:pPr>
                <w:r w:rsidRPr="001812F4">
                  <w:rPr>
                    <w:rStyle w:val="PlaceholderText"/>
                    <w:rFonts w:eastAsiaTheme="majorEastAsia"/>
                  </w:rPr>
                  <w:t>Click here to enter text.</w:t>
                </w:r>
              </w:p>
            </w:sdtContent>
          </w:sdt>
          <w:p w14:paraId="17DE5B90" w14:textId="454FF081" w:rsidR="000170AF" w:rsidRPr="00D933A8" w:rsidRDefault="000170AF" w:rsidP="00A00BC7">
            <w:pPr>
              <w:rPr>
                <w:rFonts w:cs="Arial"/>
              </w:rPr>
            </w:pPr>
          </w:p>
        </w:tc>
      </w:tr>
      <w:tr w:rsidR="000170AF" w:rsidRPr="00D933A8" w14:paraId="1E726546" w14:textId="77777777" w:rsidTr="148E581D">
        <w:tc>
          <w:tcPr>
            <w:tcW w:w="4360" w:type="dxa"/>
            <w:shd w:val="clear" w:color="auto" w:fill="auto"/>
          </w:tcPr>
          <w:p w14:paraId="5A3DA5EC" w14:textId="56DD8FFC" w:rsidR="000170AF" w:rsidRPr="00D933A8" w:rsidRDefault="000170AF" w:rsidP="00A00BC7">
            <w:pPr>
              <w:rPr>
                <w:rFonts w:cs="Arial"/>
                <w:b/>
              </w:rPr>
            </w:pPr>
            <w:r w:rsidRPr="00D933A8">
              <w:rPr>
                <w:rFonts w:cs="Arial"/>
                <w:b/>
              </w:rPr>
              <w:t>Nam</w:t>
            </w:r>
            <w:r w:rsidR="007730F7">
              <w:rPr>
                <w:rFonts w:cs="Arial"/>
                <w:b/>
              </w:rPr>
              <w:t>e and address of organisation</w:t>
            </w:r>
          </w:p>
        </w:tc>
        <w:tc>
          <w:tcPr>
            <w:tcW w:w="4707" w:type="dxa"/>
            <w:shd w:val="clear" w:color="auto" w:fill="auto"/>
          </w:tcPr>
          <w:sdt>
            <w:sdtPr>
              <w:rPr>
                <w:rFonts w:cs="Arial"/>
                <w:b/>
              </w:rPr>
              <w:id w:val="1672293536"/>
              <w:placeholder>
                <w:docPart w:val="6EC0EA812C0B465CA66709D588CA0359"/>
              </w:placeholder>
              <w:showingPlcHdr/>
            </w:sdtPr>
            <w:sdtEndPr/>
            <w:sdtContent>
              <w:p w14:paraId="1CBE72A3" w14:textId="77777777" w:rsidR="00DC6C05" w:rsidRDefault="00DC6C05" w:rsidP="00DC6C05">
                <w:pPr>
                  <w:rPr>
                    <w:rFonts w:cs="Arial"/>
                    <w:b/>
                  </w:rPr>
                </w:pPr>
                <w:r w:rsidRPr="001812F4">
                  <w:rPr>
                    <w:rStyle w:val="PlaceholderText"/>
                    <w:rFonts w:eastAsiaTheme="majorEastAsia"/>
                  </w:rPr>
                  <w:t>Click here to enter text.</w:t>
                </w:r>
              </w:p>
            </w:sdtContent>
          </w:sdt>
          <w:p w14:paraId="0A1338B0" w14:textId="4B8D8C3E" w:rsidR="000170AF" w:rsidRPr="00D933A8" w:rsidRDefault="000170AF" w:rsidP="00A00BC7">
            <w:pPr>
              <w:rPr>
                <w:rFonts w:cs="Arial"/>
              </w:rPr>
            </w:pPr>
          </w:p>
        </w:tc>
      </w:tr>
      <w:tr w:rsidR="000170AF" w:rsidRPr="00D933A8" w14:paraId="4440740B" w14:textId="77777777" w:rsidTr="148E581D">
        <w:tc>
          <w:tcPr>
            <w:tcW w:w="4360" w:type="dxa"/>
            <w:shd w:val="clear" w:color="auto" w:fill="auto"/>
          </w:tcPr>
          <w:p w14:paraId="25A3DDC9" w14:textId="77777777" w:rsidR="000170AF" w:rsidRPr="00D933A8" w:rsidRDefault="000170AF" w:rsidP="00A00BC7">
            <w:pPr>
              <w:rPr>
                <w:rFonts w:cs="Arial"/>
                <w:b/>
              </w:rPr>
            </w:pPr>
            <w:r w:rsidRPr="00D933A8">
              <w:rPr>
                <w:rFonts w:cs="Arial"/>
                <w:b/>
              </w:rPr>
              <w:t>Job title and brief outline of duties</w:t>
            </w:r>
          </w:p>
        </w:tc>
        <w:tc>
          <w:tcPr>
            <w:tcW w:w="4707" w:type="dxa"/>
            <w:shd w:val="clear" w:color="auto" w:fill="auto"/>
          </w:tcPr>
          <w:sdt>
            <w:sdtPr>
              <w:rPr>
                <w:rFonts w:cs="Arial"/>
                <w:b/>
              </w:rPr>
              <w:id w:val="-1878930303"/>
              <w:placeholder>
                <w:docPart w:val="701A563A17A14154A9B3FC1E7581DDEB"/>
              </w:placeholder>
              <w:showingPlcHdr/>
            </w:sdtPr>
            <w:sdtEndPr/>
            <w:sdtContent>
              <w:p w14:paraId="6EB234ED" w14:textId="77777777" w:rsidR="00DC6C05" w:rsidRDefault="00DC6C05" w:rsidP="00DC6C05">
                <w:pPr>
                  <w:rPr>
                    <w:rFonts w:cs="Arial"/>
                    <w:b/>
                  </w:rPr>
                </w:pPr>
                <w:r w:rsidRPr="001812F4">
                  <w:rPr>
                    <w:rStyle w:val="PlaceholderText"/>
                    <w:rFonts w:eastAsiaTheme="majorEastAsia"/>
                  </w:rPr>
                  <w:t>Click here to enter text.</w:t>
                </w:r>
              </w:p>
            </w:sdtContent>
          </w:sdt>
          <w:p w14:paraId="1A803A12" w14:textId="104A03AA" w:rsidR="00CB7555" w:rsidRPr="00C6188B" w:rsidRDefault="00CB7555" w:rsidP="002A5045">
            <w:pPr>
              <w:pStyle w:val="NoSpacing"/>
              <w:rPr>
                <w:rFonts w:ascii="Times New Roman" w:hAnsi="Times New Roman" w:cs="Times New Roman"/>
              </w:rPr>
            </w:pPr>
          </w:p>
        </w:tc>
      </w:tr>
      <w:tr w:rsidR="000170AF" w:rsidRPr="00D933A8" w14:paraId="75B218EE" w14:textId="77777777" w:rsidTr="148E581D">
        <w:tc>
          <w:tcPr>
            <w:tcW w:w="4360" w:type="dxa"/>
            <w:shd w:val="clear" w:color="auto" w:fill="auto"/>
          </w:tcPr>
          <w:p w14:paraId="77B0A9FA" w14:textId="77777777" w:rsidR="000170AF" w:rsidRPr="00D933A8" w:rsidRDefault="000170AF" w:rsidP="00A00BC7">
            <w:pPr>
              <w:rPr>
                <w:rFonts w:cs="Arial"/>
                <w:b/>
              </w:rPr>
            </w:pPr>
            <w:r w:rsidRPr="00D933A8">
              <w:rPr>
                <w:rFonts w:cs="Arial"/>
                <w:b/>
              </w:rPr>
              <w:t>Reason for leaving</w:t>
            </w:r>
          </w:p>
        </w:tc>
        <w:tc>
          <w:tcPr>
            <w:tcW w:w="4707" w:type="dxa"/>
            <w:shd w:val="clear" w:color="auto" w:fill="auto"/>
          </w:tcPr>
          <w:sdt>
            <w:sdtPr>
              <w:rPr>
                <w:rFonts w:cs="Arial"/>
                <w:b/>
              </w:rPr>
              <w:id w:val="163062839"/>
              <w:placeholder>
                <w:docPart w:val="A143F332277646B1A9242164CABAE70B"/>
              </w:placeholder>
              <w:showingPlcHdr/>
            </w:sdtPr>
            <w:sdtEndPr/>
            <w:sdtContent>
              <w:p w14:paraId="597812FE" w14:textId="77777777" w:rsidR="00DC6C05" w:rsidRDefault="00DC6C05" w:rsidP="00DC6C05">
                <w:pPr>
                  <w:rPr>
                    <w:rFonts w:cs="Arial"/>
                    <w:b/>
                  </w:rPr>
                </w:pPr>
                <w:r w:rsidRPr="001812F4">
                  <w:rPr>
                    <w:rStyle w:val="PlaceholderText"/>
                    <w:rFonts w:eastAsiaTheme="majorEastAsia"/>
                  </w:rPr>
                  <w:t>Click here to enter text.</w:t>
                </w:r>
              </w:p>
            </w:sdtContent>
          </w:sdt>
          <w:p w14:paraId="4F75CFCF" w14:textId="027B3BC5" w:rsidR="000170AF" w:rsidRPr="00D933A8" w:rsidRDefault="000170AF" w:rsidP="00A00BC7">
            <w:pPr>
              <w:rPr>
                <w:rFonts w:cs="Arial"/>
              </w:rPr>
            </w:pPr>
          </w:p>
        </w:tc>
      </w:tr>
    </w:tbl>
    <w:p w14:paraId="5B9124F4" w14:textId="2A111802" w:rsidR="148E581D" w:rsidRDefault="148E581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0"/>
        <w:gridCol w:w="4707"/>
      </w:tblGrid>
      <w:tr w:rsidR="000170AF" w:rsidRPr="00D933A8" w14:paraId="509148BD" w14:textId="77777777" w:rsidTr="148E581D">
        <w:tc>
          <w:tcPr>
            <w:tcW w:w="4360" w:type="dxa"/>
            <w:shd w:val="clear" w:color="auto" w:fill="auto"/>
          </w:tcPr>
          <w:p w14:paraId="7EBA26D0" w14:textId="25AE9D88" w:rsidR="000170AF" w:rsidRPr="00D933A8" w:rsidRDefault="000170AF" w:rsidP="00A00BC7">
            <w:pPr>
              <w:rPr>
                <w:rFonts w:cs="Arial"/>
                <w:b/>
              </w:rPr>
            </w:pPr>
            <w:r w:rsidRPr="00D933A8">
              <w:rPr>
                <w:rFonts w:cs="Arial"/>
              </w:rPr>
              <w:t xml:space="preserve"> </w:t>
            </w:r>
            <w:r w:rsidRPr="00D933A8">
              <w:rPr>
                <w:rFonts w:cs="Arial"/>
                <w:b/>
              </w:rPr>
              <w:t>Date from</w:t>
            </w:r>
          </w:p>
        </w:tc>
        <w:tc>
          <w:tcPr>
            <w:tcW w:w="4707" w:type="dxa"/>
            <w:shd w:val="clear" w:color="auto" w:fill="auto"/>
          </w:tcPr>
          <w:sdt>
            <w:sdtPr>
              <w:rPr>
                <w:rFonts w:cs="Arial"/>
                <w:b/>
              </w:rPr>
              <w:id w:val="2128194751"/>
              <w:placeholder>
                <w:docPart w:val="C1594760EA2846F4812D6CC42F006F1D"/>
              </w:placeholder>
              <w:showingPlcHdr/>
            </w:sdtPr>
            <w:sdtEndPr/>
            <w:sdtContent>
              <w:p w14:paraId="438E865D" w14:textId="77777777" w:rsidR="00DC6C05" w:rsidRDefault="00DC6C05" w:rsidP="00DC6C05">
                <w:pPr>
                  <w:rPr>
                    <w:rFonts w:cs="Arial"/>
                    <w:b/>
                  </w:rPr>
                </w:pPr>
                <w:r w:rsidRPr="001812F4">
                  <w:rPr>
                    <w:rStyle w:val="PlaceholderText"/>
                    <w:rFonts w:eastAsiaTheme="majorEastAsia"/>
                  </w:rPr>
                  <w:t>Click here to enter text.</w:t>
                </w:r>
              </w:p>
            </w:sdtContent>
          </w:sdt>
          <w:p w14:paraId="466FF831" w14:textId="4CB0B215" w:rsidR="000170AF" w:rsidRPr="00D933A8" w:rsidRDefault="000170AF" w:rsidP="00A00BC7">
            <w:pPr>
              <w:rPr>
                <w:rFonts w:cs="Arial"/>
              </w:rPr>
            </w:pPr>
          </w:p>
        </w:tc>
      </w:tr>
      <w:tr w:rsidR="000170AF" w:rsidRPr="00D933A8" w14:paraId="25240972" w14:textId="77777777" w:rsidTr="148E581D">
        <w:tc>
          <w:tcPr>
            <w:tcW w:w="4360" w:type="dxa"/>
            <w:shd w:val="clear" w:color="auto" w:fill="auto"/>
          </w:tcPr>
          <w:p w14:paraId="70A06BCD" w14:textId="77777777" w:rsidR="000170AF" w:rsidRPr="00D933A8" w:rsidRDefault="000170AF" w:rsidP="00A00BC7">
            <w:pPr>
              <w:rPr>
                <w:rFonts w:cs="Arial"/>
                <w:b/>
              </w:rPr>
            </w:pPr>
            <w:r w:rsidRPr="00D933A8">
              <w:rPr>
                <w:rFonts w:cs="Arial"/>
                <w:b/>
              </w:rPr>
              <w:t>Date to</w:t>
            </w:r>
          </w:p>
        </w:tc>
        <w:tc>
          <w:tcPr>
            <w:tcW w:w="4707" w:type="dxa"/>
            <w:shd w:val="clear" w:color="auto" w:fill="auto"/>
          </w:tcPr>
          <w:sdt>
            <w:sdtPr>
              <w:rPr>
                <w:rFonts w:cs="Arial"/>
                <w:b/>
              </w:rPr>
              <w:id w:val="-1269153642"/>
              <w:placeholder>
                <w:docPart w:val="C61FF28EA99F4600A719A84196F020D8"/>
              </w:placeholder>
              <w:showingPlcHdr/>
            </w:sdtPr>
            <w:sdtEndPr/>
            <w:sdtContent>
              <w:p w14:paraId="0031E89D" w14:textId="77777777" w:rsidR="00DC6C05" w:rsidRDefault="00DC6C05" w:rsidP="00DC6C05">
                <w:pPr>
                  <w:rPr>
                    <w:rFonts w:cs="Arial"/>
                    <w:b/>
                  </w:rPr>
                </w:pPr>
                <w:r w:rsidRPr="001812F4">
                  <w:rPr>
                    <w:rStyle w:val="PlaceholderText"/>
                    <w:rFonts w:eastAsiaTheme="majorEastAsia"/>
                  </w:rPr>
                  <w:t>Click here to enter text.</w:t>
                </w:r>
              </w:p>
            </w:sdtContent>
          </w:sdt>
          <w:p w14:paraId="55547BF3" w14:textId="1B5E8F49" w:rsidR="000170AF" w:rsidRPr="00D933A8" w:rsidRDefault="000170AF" w:rsidP="00A00BC7">
            <w:pPr>
              <w:rPr>
                <w:rFonts w:cs="Arial"/>
              </w:rPr>
            </w:pPr>
          </w:p>
        </w:tc>
      </w:tr>
      <w:tr w:rsidR="000170AF" w:rsidRPr="00D933A8" w14:paraId="465FC7AF" w14:textId="77777777" w:rsidTr="148E581D">
        <w:tc>
          <w:tcPr>
            <w:tcW w:w="4360" w:type="dxa"/>
            <w:shd w:val="clear" w:color="auto" w:fill="auto"/>
          </w:tcPr>
          <w:p w14:paraId="728B3107" w14:textId="291CBF51" w:rsidR="000170AF" w:rsidRPr="00D933A8" w:rsidRDefault="000170AF" w:rsidP="00A00BC7">
            <w:pPr>
              <w:rPr>
                <w:rFonts w:cs="Arial"/>
                <w:b/>
              </w:rPr>
            </w:pPr>
            <w:r w:rsidRPr="00D933A8">
              <w:rPr>
                <w:rFonts w:cs="Arial"/>
                <w:b/>
              </w:rPr>
              <w:t>Nam</w:t>
            </w:r>
            <w:r w:rsidR="007730F7">
              <w:rPr>
                <w:rFonts w:cs="Arial"/>
                <w:b/>
              </w:rPr>
              <w:t>e and address of organisation</w:t>
            </w:r>
          </w:p>
        </w:tc>
        <w:tc>
          <w:tcPr>
            <w:tcW w:w="4707" w:type="dxa"/>
            <w:shd w:val="clear" w:color="auto" w:fill="auto"/>
          </w:tcPr>
          <w:sdt>
            <w:sdtPr>
              <w:rPr>
                <w:rFonts w:cs="Arial"/>
                <w:b/>
              </w:rPr>
              <w:id w:val="725191416"/>
              <w:placeholder>
                <w:docPart w:val="7845288D3EB347C68FA54A364DA8E10F"/>
              </w:placeholder>
              <w:showingPlcHdr/>
            </w:sdtPr>
            <w:sdtEndPr/>
            <w:sdtContent>
              <w:p w14:paraId="4F1C78A7" w14:textId="77777777" w:rsidR="00DC6C05" w:rsidRDefault="00DC6C05" w:rsidP="00DC6C05">
                <w:pPr>
                  <w:rPr>
                    <w:rFonts w:cs="Arial"/>
                    <w:b/>
                  </w:rPr>
                </w:pPr>
                <w:r w:rsidRPr="001812F4">
                  <w:rPr>
                    <w:rStyle w:val="PlaceholderText"/>
                    <w:rFonts w:eastAsiaTheme="majorEastAsia"/>
                  </w:rPr>
                  <w:t>Click here to enter text.</w:t>
                </w:r>
              </w:p>
            </w:sdtContent>
          </w:sdt>
          <w:p w14:paraId="60E4D8D8" w14:textId="23123C4D" w:rsidR="000170AF" w:rsidRPr="00D933A8" w:rsidRDefault="000170AF" w:rsidP="00A00BC7">
            <w:pPr>
              <w:rPr>
                <w:rFonts w:cs="Arial"/>
              </w:rPr>
            </w:pPr>
          </w:p>
        </w:tc>
      </w:tr>
      <w:tr w:rsidR="000170AF" w:rsidRPr="00D933A8" w14:paraId="01E82469" w14:textId="77777777" w:rsidTr="148E581D">
        <w:tc>
          <w:tcPr>
            <w:tcW w:w="4360" w:type="dxa"/>
            <w:shd w:val="clear" w:color="auto" w:fill="auto"/>
          </w:tcPr>
          <w:p w14:paraId="637C7005" w14:textId="77777777" w:rsidR="000170AF" w:rsidRPr="00D933A8" w:rsidRDefault="000170AF" w:rsidP="00A00BC7">
            <w:pPr>
              <w:rPr>
                <w:rFonts w:cs="Arial"/>
                <w:b/>
              </w:rPr>
            </w:pPr>
            <w:r w:rsidRPr="00D933A8">
              <w:rPr>
                <w:rFonts w:cs="Arial"/>
                <w:b/>
              </w:rPr>
              <w:t>Job title and brief outline of duties</w:t>
            </w:r>
          </w:p>
        </w:tc>
        <w:tc>
          <w:tcPr>
            <w:tcW w:w="4707" w:type="dxa"/>
            <w:shd w:val="clear" w:color="auto" w:fill="auto"/>
          </w:tcPr>
          <w:sdt>
            <w:sdtPr>
              <w:rPr>
                <w:rFonts w:cs="Arial"/>
                <w:b/>
              </w:rPr>
              <w:id w:val="1537771914"/>
              <w:placeholder>
                <w:docPart w:val="7542446228064C38AB94FC708F380F83"/>
              </w:placeholder>
              <w:showingPlcHdr/>
            </w:sdtPr>
            <w:sdtEndPr/>
            <w:sdtContent>
              <w:p w14:paraId="61D26FD5" w14:textId="77777777" w:rsidR="00DC6C05" w:rsidRDefault="00DC6C05" w:rsidP="00DC6C05">
                <w:pPr>
                  <w:rPr>
                    <w:rFonts w:cs="Arial"/>
                    <w:b/>
                  </w:rPr>
                </w:pPr>
                <w:r w:rsidRPr="001812F4">
                  <w:rPr>
                    <w:rStyle w:val="PlaceholderText"/>
                    <w:rFonts w:eastAsiaTheme="majorEastAsia"/>
                  </w:rPr>
                  <w:t>Click here to enter text.</w:t>
                </w:r>
              </w:p>
            </w:sdtContent>
          </w:sdt>
          <w:p w14:paraId="37E25BCA" w14:textId="4993C516" w:rsidR="00C6188B" w:rsidRPr="00D933A8" w:rsidRDefault="00C6188B" w:rsidP="00A00BC7">
            <w:pPr>
              <w:rPr>
                <w:rFonts w:cs="Arial"/>
              </w:rPr>
            </w:pPr>
          </w:p>
        </w:tc>
      </w:tr>
      <w:tr w:rsidR="000170AF" w:rsidRPr="00D933A8" w14:paraId="58C0B727" w14:textId="77777777" w:rsidTr="148E581D">
        <w:tc>
          <w:tcPr>
            <w:tcW w:w="4360" w:type="dxa"/>
            <w:shd w:val="clear" w:color="auto" w:fill="auto"/>
          </w:tcPr>
          <w:p w14:paraId="41C98352" w14:textId="77777777" w:rsidR="000170AF" w:rsidRPr="00D933A8" w:rsidRDefault="000170AF" w:rsidP="00A00BC7">
            <w:pPr>
              <w:rPr>
                <w:rFonts w:cs="Arial"/>
                <w:b/>
              </w:rPr>
            </w:pPr>
            <w:r w:rsidRPr="00D933A8">
              <w:rPr>
                <w:rFonts w:cs="Arial"/>
                <w:b/>
              </w:rPr>
              <w:t>Reason for leaving</w:t>
            </w:r>
          </w:p>
        </w:tc>
        <w:tc>
          <w:tcPr>
            <w:tcW w:w="4707" w:type="dxa"/>
            <w:shd w:val="clear" w:color="auto" w:fill="auto"/>
          </w:tcPr>
          <w:sdt>
            <w:sdtPr>
              <w:rPr>
                <w:rFonts w:cs="Arial"/>
                <w:b/>
              </w:rPr>
              <w:id w:val="1603613192"/>
              <w:placeholder>
                <w:docPart w:val="D6A74C214E6D40DAA66F5FAE0B41011D"/>
              </w:placeholder>
              <w:showingPlcHdr/>
            </w:sdtPr>
            <w:sdtEndPr/>
            <w:sdtContent>
              <w:p w14:paraId="5ABC8963" w14:textId="77777777" w:rsidR="00DC6C05" w:rsidRDefault="00DC6C05" w:rsidP="00DC6C05">
                <w:pPr>
                  <w:rPr>
                    <w:rFonts w:cs="Arial"/>
                    <w:b/>
                  </w:rPr>
                </w:pPr>
                <w:r w:rsidRPr="001812F4">
                  <w:rPr>
                    <w:rStyle w:val="PlaceholderText"/>
                    <w:rFonts w:eastAsiaTheme="majorEastAsia"/>
                  </w:rPr>
                  <w:t>Click here to enter text.</w:t>
                </w:r>
              </w:p>
            </w:sdtContent>
          </w:sdt>
          <w:p w14:paraId="6ABFBCF3" w14:textId="0DA01B6F" w:rsidR="000170AF" w:rsidRPr="00D933A8" w:rsidRDefault="000170AF" w:rsidP="00A00BC7">
            <w:pPr>
              <w:rPr>
                <w:rFonts w:cs="Arial"/>
              </w:rPr>
            </w:pPr>
          </w:p>
        </w:tc>
      </w:tr>
    </w:tbl>
    <w:p w14:paraId="6990B5FA" w14:textId="7261F6D5" w:rsidR="000170AF" w:rsidRPr="00D933A8" w:rsidRDefault="000170AF" w:rsidP="000170AF">
      <w:pPr>
        <w:pStyle w:val="Heading2"/>
        <w:rPr>
          <w:rFonts w:cs="Arial"/>
        </w:rPr>
      </w:pPr>
      <w:r w:rsidRPr="00D933A8">
        <w:rPr>
          <w:rFonts w:cs="Arial"/>
        </w:rPr>
        <w:t>Education</w:t>
      </w:r>
    </w:p>
    <w:p w14:paraId="388666D1" w14:textId="57E8D96B" w:rsidR="000170AF" w:rsidRPr="00D933A8" w:rsidRDefault="000170AF" w:rsidP="0062363F">
      <w:pPr>
        <w:pStyle w:val="Presenter"/>
      </w:pPr>
      <w:r w:rsidRPr="00D933A8">
        <w:t xml:space="preserve">Please list your formal educational qualifications (most recent first).  </w:t>
      </w:r>
    </w:p>
    <w:tbl>
      <w:tblPr>
        <w:tblStyle w:val="GridTable1Light"/>
        <w:tblW w:w="9776" w:type="dxa"/>
        <w:tblLayout w:type="fixed"/>
        <w:tblLook w:val="04A0" w:firstRow="1" w:lastRow="0" w:firstColumn="1" w:lastColumn="0" w:noHBand="0" w:noVBand="1"/>
      </w:tblPr>
      <w:tblGrid>
        <w:gridCol w:w="1942"/>
        <w:gridCol w:w="3723"/>
        <w:gridCol w:w="2127"/>
        <w:gridCol w:w="1984"/>
      </w:tblGrid>
      <w:tr w:rsidR="002A5045" w:rsidRPr="00D933A8" w14:paraId="747B368E" w14:textId="77777777" w:rsidTr="00696838">
        <w:trPr>
          <w:cnfStyle w:val="100000000000" w:firstRow="1" w:lastRow="0" w:firstColumn="0" w:lastColumn="0" w:oddVBand="0" w:evenVBand="0" w:oddHBand="0" w:evenHBand="0" w:firstRowFirstColumn="0" w:firstRowLastColumn="0" w:lastRowFirstColumn="0" w:lastRowLastColumn="0"/>
          <w:trHeight w:val="1419"/>
        </w:trPr>
        <w:sdt>
          <w:sdtPr>
            <w:rPr>
              <w:rFonts w:cs="Arial"/>
            </w:rPr>
            <w:id w:val="1837102308"/>
            <w:placeholder>
              <w:docPart w:val="9EEA4295C4764F5CB4D13F7D3C02D7BD"/>
            </w:placeholder>
            <w:temporary/>
            <w:showingPlcHdr/>
          </w:sdtPr>
          <w:sdtEndPr/>
          <w:sdtContent>
            <w:tc>
              <w:tcPr>
                <w:cnfStyle w:val="001000000000" w:firstRow="0" w:lastRow="0" w:firstColumn="1" w:lastColumn="0" w:oddVBand="0" w:evenVBand="0" w:oddHBand="0" w:evenHBand="0" w:firstRowFirstColumn="0" w:firstRowLastColumn="0" w:lastRowFirstColumn="0" w:lastRowLastColumn="0"/>
                <w:tcW w:w="1942" w:type="dxa"/>
              </w:tcPr>
              <w:p w14:paraId="17232C21" w14:textId="77777777" w:rsidR="002A5045" w:rsidRPr="00D933A8" w:rsidRDefault="002A5045" w:rsidP="002A5045">
                <w:pPr>
                  <w:rPr>
                    <w:rFonts w:cs="Arial"/>
                    <w:b w:val="0"/>
                  </w:rPr>
                </w:pPr>
                <w:r w:rsidRPr="00D933A8">
                  <w:rPr>
                    <w:rFonts w:cs="Arial"/>
                    <w:b w:val="0"/>
                  </w:rPr>
                  <w:t>Level of education</w:t>
                </w:r>
              </w:p>
            </w:tc>
          </w:sdtContent>
        </w:sdt>
        <w:sdt>
          <w:sdtPr>
            <w:rPr>
              <w:rFonts w:cs="Arial"/>
            </w:rPr>
            <w:id w:val="-264694227"/>
            <w:placeholder>
              <w:docPart w:val="DD681E4E8C294B3D8CD3CA5DE27585E2"/>
            </w:placeholder>
            <w:temporary/>
            <w:showingPlcHdr/>
          </w:sdtPr>
          <w:sdtEndPr/>
          <w:sdtContent>
            <w:tc>
              <w:tcPr>
                <w:tcW w:w="3723" w:type="dxa"/>
              </w:tcPr>
              <w:p w14:paraId="3B60BD6A" w14:textId="028062B3" w:rsidR="002A5045" w:rsidRPr="00336631" w:rsidRDefault="002A5045" w:rsidP="002A5045">
                <w:pPr>
                  <w:cnfStyle w:val="100000000000" w:firstRow="1" w:lastRow="0" w:firstColumn="0" w:lastColumn="0" w:oddVBand="0" w:evenVBand="0" w:oddHBand="0" w:evenHBand="0" w:firstRowFirstColumn="0" w:firstRowLastColumn="0" w:lastRowFirstColumn="0" w:lastRowLastColumn="0"/>
                  <w:rPr>
                    <w:rFonts w:cs="Arial"/>
                    <w:b w:val="0"/>
                    <w:bCs w:val="0"/>
                  </w:rPr>
                </w:pPr>
                <w:r w:rsidRPr="00D933A8">
                  <w:rPr>
                    <w:rFonts w:cs="Arial"/>
                  </w:rPr>
                  <w:t>Course title/subjects taken</w:t>
                </w:r>
              </w:p>
            </w:tc>
          </w:sdtContent>
        </w:sdt>
        <w:sdt>
          <w:sdtPr>
            <w:rPr>
              <w:rFonts w:cs="Arial"/>
            </w:rPr>
            <w:id w:val="1529612454"/>
            <w:placeholder>
              <w:docPart w:val="DF9DF8B8DB0941D7A17975372B68F686"/>
            </w:placeholder>
            <w:temporary/>
            <w:showingPlcHdr/>
          </w:sdtPr>
          <w:sdtEndPr/>
          <w:sdtContent>
            <w:tc>
              <w:tcPr>
                <w:tcW w:w="2127" w:type="dxa"/>
              </w:tcPr>
              <w:p w14:paraId="094F53AB" w14:textId="0FAD38CD" w:rsidR="002A5045" w:rsidRPr="00D933A8" w:rsidRDefault="002A5045" w:rsidP="002A5045">
                <w:pPr>
                  <w:cnfStyle w:val="100000000000" w:firstRow="1" w:lastRow="0" w:firstColumn="0" w:lastColumn="0" w:oddVBand="0" w:evenVBand="0" w:oddHBand="0" w:evenHBand="0" w:firstRowFirstColumn="0" w:firstRowLastColumn="0" w:lastRowFirstColumn="0" w:lastRowLastColumn="0"/>
                  <w:rPr>
                    <w:rFonts w:cs="Arial"/>
                    <w:b w:val="0"/>
                  </w:rPr>
                </w:pPr>
                <w:r w:rsidRPr="00D933A8">
                  <w:rPr>
                    <w:rFonts w:cs="Arial"/>
                  </w:rPr>
                  <w:t>Grades obtained</w:t>
                </w:r>
              </w:p>
            </w:tc>
          </w:sdtContent>
        </w:sdt>
        <w:tc>
          <w:tcPr>
            <w:tcW w:w="1984" w:type="dxa"/>
          </w:tcPr>
          <w:p w14:paraId="43497786" w14:textId="6349ED73" w:rsidR="002A5045" w:rsidRPr="00D933A8" w:rsidRDefault="002A5045" w:rsidP="002A5045">
            <w:pPr>
              <w:cnfStyle w:val="100000000000" w:firstRow="1" w:lastRow="0" w:firstColumn="0" w:lastColumn="0" w:oddVBand="0" w:evenVBand="0" w:oddHBand="0" w:evenHBand="0" w:firstRowFirstColumn="0" w:firstRowLastColumn="0" w:lastRowFirstColumn="0" w:lastRowLastColumn="0"/>
              <w:rPr>
                <w:rFonts w:cs="Arial"/>
              </w:rPr>
            </w:pPr>
            <w:r w:rsidRPr="00D933A8">
              <w:rPr>
                <w:rFonts w:cs="Arial"/>
              </w:rPr>
              <w:t>Date achieved</w:t>
            </w:r>
          </w:p>
        </w:tc>
      </w:tr>
      <w:tr w:rsidR="002A5045" w:rsidRPr="00D933A8" w14:paraId="53C9C11C" w14:textId="77777777" w:rsidTr="00696838">
        <w:trPr>
          <w:trHeight w:val="1419"/>
        </w:trPr>
        <w:tc>
          <w:tcPr>
            <w:cnfStyle w:val="001000000000" w:firstRow="0" w:lastRow="0" w:firstColumn="1" w:lastColumn="0" w:oddVBand="0" w:evenVBand="0" w:oddHBand="0" w:evenHBand="0" w:firstRowFirstColumn="0" w:firstRowLastColumn="0" w:lastRowFirstColumn="0" w:lastRowLastColumn="0"/>
            <w:tcW w:w="1942" w:type="dxa"/>
          </w:tcPr>
          <w:p w14:paraId="35E8CE7D" w14:textId="071C6D19" w:rsidR="002A5045" w:rsidRPr="00D933A8" w:rsidRDefault="002A5045" w:rsidP="002A5045">
            <w:pPr>
              <w:rPr>
                <w:rFonts w:cs="Arial"/>
              </w:rPr>
            </w:pPr>
          </w:p>
        </w:tc>
        <w:tc>
          <w:tcPr>
            <w:tcW w:w="3723" w:type="dxa"/>
          </w:tcPr>
          <w:p w14:paraId="3F465046" w14:textId="37AD7F3E" w:rsidR="002A5045" w:rsidRPr="00D933A8" w:rsidRDefault="002A5045" w:rsidP="002A5045">
            <w:pPr>
              <w:cnfStyle w:val="000000000000" w:firstRow="0" w:lastRow="0" w:firstColumn="0" w:lastColumn="0" w:oddVBand="0" w:evenVBand="0" w:oddHBand="0" w:evenHBand="0" w:firstRowFirstColumn="0" w:firstRowLastColumn="0" w:lastRowFirstColumn="0" w:lastRowLastColumn="0"/>
              <w:rPr>
                <w:rFonts w:cs="Arial"/>
              </w:rPr>
            </w:pPr>
          </w:p>
        </w:tc>
        <w:tc>
          <w:tcPr>
            <w:tcW w:w="2127" w:type="dxa"/>
          </w:tcPr>
          <w:p w14:paraId="0782767C" w14:textId="5A81913C" w:rsidR="002A5045" w:rsidRPr="00D933A8" w:rsidRDefault="002A5045" w:rsidP="002A5045">
            <w:pPr>
              <w:cnfStyle w:val="000000000000" w:firstRow="0" w:lastRow="0" w:firstColumn="0" w:lastColumn="0" w:oddVBand="0" w:evenVBand="0" w:oddHBand="0" w:evenHBand="0" w:firstRowFirstColumn="0" w:firstRowLastColumn="0" w:lastRowFirstColumn="0" w:lastRowLastColumn="0"/>
              <w:rPr>
                <w:rFonts w:cs="Arial"/>
              </w:rPr>
            </w:pPr>
          </w:p>
        </w:tc>
        <w:tc>
          <w:tcPr>
            <w:tcW w:w="1984" w:type="dxa"/>
          </w:tcPr>
          <w:p w14:paraId="58C68ADA" w14:textId="00DA8734" w:rsidR="002A5045" w:rsidRPr="00336631" w:rsidRDefault="002A5045" w:rsidP="002A5045">
            <w:pPr>
              <w:cnfStyle w:val="000000000000" w:firstRow="0" w:lastRow="0" w:firstColumn="0" w:lastColumn="0" w:oddVBand="0" w:evenVBand="0" w:oddHBand="0" w:evenHBand="0" w:firstRowFirstColumn="0" w:firstRowLastColumn="0" w:lastRowFirstColumn="0" w:lastRowLastColumn="0"/>
              <w:rPr>
                <w:rFonts w:cs="Arial"/>
                <w:bCs/>
              </w:rPr>
            </w:pPr>
          </w:p>
        </w:tc>
      </w:tr>
      <w:tr w:rsidR="002A5045" w:rsidRPr="00D933A8" w14:paraId="301D91AC" w14:textId="77777777" w:rsidTr="00696838">
        <w:trPr>
          <w:trHeight w:val="1419"/>
        </w:trPr>
        <w:tc>
          <w:tcPr>
            <w:cnfStyle w:val="001000000000" w:firstRow="0" w:lastRow="0" w:firstColumn="1" w:lastColumn="0" w:oddVBand="0" w:evenVBand="0" w:oddHBand="0" w:evenHBand="0" w:firstRowFirstColumn="0" w:firstRowLastColumn="0" w:lastRowFirstColumn="0" w:lastRowLastColumn="0"/>
            <w:tcW w:w="1942" w:type="dxa"/>
          </w:tcPr>
          <w:p w14:paraId="7E0228EF" w14:textId="54B56031" w:rsidR="002A5045" w:rsidRPr="00D933A8" w:rsidRDefault="002A5045" w:rsidP="002A5045">
            <w:pPr>
              <w:rPr>
                <w:rFonts w:cs="Arial"/>
                <w:b w:val="0"/>
              </w:rPr>
            </w:pPr>
          </w:p>
        </w:tc>
        <w:tc>
          <w:tcPr>
            <w:tcW w:w="3723" w:type="dxa"/>
          </w:tcPr>
          <w:p w14:paraId="33E949E4" w14:textId="6D27E574" w:rsidR="002A5045" w:rsidRPr="00D933A8" w:rsidRDefault="002A5045" w:rsidP="002A5045">
            <w:pPr>
              <w:cnfStyle w:val="000000000000" w:firstRow="0" w:lastRow="0" w:firstColumn="0" w:lastColumn="0" w:oddVBand="0" w:evenVBand="0" w:oddHBand="0" w:evenHBand="0" w:firstRowFirstColumn="0" w:firstRowLastColumn="0" w:lastRowFirstColumn="0" w:lastRowLastColumn="0"/>
              <w:rPr>
                <w:rFonts w:cs="Arial"/>
              </w:rPr>
            </w:pPr>
          </w:p>
        </w:tc>
        <w:tc>
          <w:tcPr>
            <w:tcW w:w="2127" w:type="dxa"/>
          </w:tcPr>
          <w:p w14:paraId="17C48D6B" w14:textId="4A850BF0" w:rsidR="002A5045" w:rsidRPr="00D933A8" w:rsidRDefault="002A5045" w:rsidP="002A5045">
            <w:pPr>
              <w:cnfStyle w:val="000000000000" w:firstRow="0" w:lastRow="0" w:firstColumn="0" w:lastColumn="0" w:oddVBand="0" w:evenVBand="0" w:oddHBand="0" w:evenHBand="0" w:firstRowFirstColumn="0" w:firstRowLastColumn="0" w:lastRowFirstColumn="0" w:lastRowLastColumn="0"/>
              <w:rPr>
                <w:rFonts w:cs="Arial"/>
              </w:rPr>
            </w:pPr>
          </w:p>
        </w:tc>
        <w:tc>
          <w:tcPr>
            <w:tcW w:w="1984" w:type="dxa"/>
          </w:tcPr>
          <w:p w14:paraId="6A71F053" w14:textId="15F747AA" w:rsidR="002A5045" w:rsidRPr="00D933A8" w:rsidRDefault="002A5045" w:rsidP="002A5045">
            <w:pPr>
              <w:cnfStyle w:val="000000000000" w:firstRow="0" w:lastRow="0" w:firstColumn="0" w:lastColumn="0" w:oddVBand="0" w:evenVBand="0" w:oddHBand="0" w:evenHBand="0" w:firstRowFirstColumn="0" w:firstRowLastColumn="0" w:lastRowFirstColumn="0" w:lastRowLastColumn="0"/>
              <w:rPr>
                <w:rFonts w:cs="Arial"/>
              </w:rPr>
            </w:pPr>
          </w:p>
        </w:tc>
      </w:tr>
      <w:tr w:rsidR="002A5045" w:rsidRPr="00D933A8" w14:paraId="43644D5A" w14:textId="77777777" w:rsidTr="00696838">
        <w:trPr>
          <w:trHeight w:val="1419"/>
        </w:trPr>
        <w:tc>
          <w:tcPr>
            <w:cnfStyle w:val="001000000000" w:firstRow="0" w:lastRow="0" w:firstColumn="1" w:lastColumn="0" w:oddVBand="0" w:evenVBand="0" w:oddHBand="0" w:evenHBand="0" w:firstRowFirstColumn="0" w:firstRowLastColumn="0" w:lastRowFirstColumn="0" w:lastRowLastColumn="0"/>
            <w:tcW w:w="1942" w:type="dxa"/>
          </w:tcPr>
          <w:p w14:paraId="796A2E13" w14:textId="46876ED9" w:rsidR="002A5045" w:rsidRPr="00D933A8" w:rsidRDefault="002A5045" w:rsidP="002A5045">
            <w:pPr>
              <w:rPr>
                <w:rFonts w:cs="Arial"/>
                <w:b w:val="0"/>
              </w:rPr>
            </w:pPr>
          </w:p>
        </w:tc>
        <w:tc>
          <w:tcPr>
            <w:tcW w:w="3723" w:type="dxa"/>
          </w:tcPr>
          <w:p w14:paraId="797690C0" w14:textId="4C572731" w:rsidR="002A5045" w:rsidRPr="00D933A8" w:rsidRDefault="002A5045" w:rsidP="002A5045">
            <w:pPr>
              <w:cnfStyle w:val="000000000000" w:firstRow="0" w:lastRow="0" w:firstColumn="0" w:lastColumn="0" w:oddVBand="0" w:evenVBand="0" w:oddHBand="0" w:evenHBand="0" w:firstRowFirstColumn="0" w:firstRowLastColumn="0" w:lastRowFirstColumn="0" w:lastRowLastColumn="0"/>
              <w:rPr>
                <w:rFonts w:cs="Arial"/>
              </w:rPr>
            </w:pPr>
          </w:p>
        </w:tc>
        <w:tc>
          <w:tcPr>
            <w:tcW w:w="2127" w:type="dxa"/>
          </w:tcPr>
          <w:p w14:paraId="549C0DB6" w14:textId="54A801BA" w:rsidR="002A5045" w:rsidRPr="00D933A8" w:rsidRDefault="002A5045" w:rsidP="002A5045">
            <w:pPr>
              <w:cnfStyle w:val="000000000000" w:firstRow="0" w:lastRow="0" w:firstColumn="0" w:lastColumn="0" w:oddVBand="0" w:evenVBand="0" w:oddHBand="0" w:evenHBand="0" w:firstRowFirstColumn="0" w:firstRowLastColumn="0" w:lastRowFirstColumn="0" w:lastRowLastColumn="0"/>
              <w:rPr>
                <w:rFonts w:cs="Arial"/>
              </w:rPr>
            </w:pPr>
          </w:p>
        </w:tc>
        <w:tc>
          <w:tcPr>
            <w:tcW w:w="1984" w:type="dxa"/>
          </w:tcPr>
          <w:p w14:paraId="01C6D19E" w14:textId="77FD8A1A" w:rsidR="002A5045" w:rsidRPr="00D933A8" w:rsidRDefault="002A5045" w:rsidP="002A5045">
            <w:pPr>
              <w:cnfStyle w:val="000000000000" w:firstRow="0" w:lastRow="0" w:firstColumn="0" w:lastColumn="0" w:oddVBand="0" w:evenVBand="0" w:oddHBand="0" w:evenHBand="0" w:firstRowFirstColumn="0" w:firstRowLastColumn="0" w:lastRowFirstColumn="0" w:lastRowLastColumn="0"/>
              <w:rPr>
                <w:rFonts w:cs="Arial"/>
              </w:rPr>
            </w:pPr>
          </w:p>
        </w:tc>
      </w:tr>
    </w:tbl>
    <w:p w14:paraId="79F83CF4" w14:textId="6F527726" w:rsidR="000170AF" w:rsidRPr="00D933A8" w:rsidRDefault="000170AF" w:rsidP="0062363F">
      <w:pPr>
        <w:pStyle w:val="Heading2"/>
      </w:pPr>
      <w:r w:rsidRPr="00D933A8">
        <w:t xml:space="preserve">Professional </w:t>
      </w:r>
      <w:r>
        <w:t>trai</w:t>
      </w:r>
      <w:r w:rsidR="007730F7">
        <w:t>n</w:t>
      </w:r>
      <w:r>
        <w:t>ing</w:t>
      </w:r>
      <w:r w:rsidRPr="00D933A8">
        <w:t>/Other relevant training</w:t>
      </w:r>
    </w:p>
    <w:sdt>
      <w:sdtPr>
        <w:id w:val="-528721524"/>
        <w:placeholder>
          <w:docPart w:val="CA5142EB56D3DA459A0D7BD503040924"/>
        </w:placeholder>
        <w:showingPlcHdr/>
      </w:sdtPr>
      <w:sdtEndPr/>
      <w:sdtContent>
        <w:p w14:paraId="43474384" w14:textId="77777777" w:rsidR="000170AF" w:rsidRPr="00D933A8" w:rsidRDefault="000170AF" w:rsidP="0062363F">
          <w:pPr>
            <w:pStyle w:val="Presenter"/>
          </w:pPr>
          <w:r w:rsidRPr="00D933A8">
            <w:t>Please tell us about any training you have received or are currently undertaking which you feel may be relevant to this post.</w:t>
          </w:r>
        </w:p>
      </w:sdtContent>
    </w:sdt>
    <w:tbl>
      <w:tblPr>
        <w:tblStyle w:val="GridTable1Light"/>
        <w:tblW w:w="9708" w:type="dxa"/>
        <w:tblLayout w:type="fixed"/>
        <w:tblLook w:val="04A0" w:firstRow="1" w:lastRow="0" w:firstColumn="1" w:lastColumn="0" w:noHBand="0" w:noVBand="1"/>
      </w:tblPr>
      <w:tblGrid>
        <w:gridCol w:w="9708"/>
      </w:tblGrid>
      <w:tr w:rsidR="000170AF" w:rsidRPr="00D933A8" w14:paraId="3C9AFB4B" w14:textId="77777777" w:rsidTr="148E581D">
        <w:trPr>
          <w:cnfStyle w:val="100000000000" w:firstRow="1" w:lastRow="0" w:firstColumn="0" w:lastColumn="0" w:oddVBand="0" w:evenVBand="0" w:oddHBand="0" w:evenHBand="0" w:firstRowFirstColumn="0" w:firstRowLastColumn="0" w:lastRowFirstColumn="0" w:lastRowLastColumn="0"/>
          <w:trHeight w:val="2034"/>
        </w:trPr>
        <w:tc>
          <w:tcPr>
            <w:cnfStyle w:val="001000000000" w:firstRow="0" w:lastRow="0" w:firstColumn="1" w:lastColumn="0" w:oddVBand="0" w:evenVBand="0" w:oddHBand="0" w:evenHBand="0" w:firstRowFirstColumn="0" w:firstRowLastColumn="0" w:lastRowFirstColumn="0" w:lastRowLastColumn="0"/>
            <w:tcW w:w="9708" w:type="dxa"/>
          </w:tcPr>
          <w:p w14:paraId="1FF607EE" w14:textId="54B451D3" w:rsidR="000170AF" w:rsidRPr="00D933A8" w:rsidRDefault="000170AF" w:rsidP="00A00BC7">
            <w:pPr>
              <w:rPr>
                <w:rFonts w:cs="Arial"/>
              </w:rPr>
            </w:pPr>
          </w:p>
        </w:tc>
      </w:tr>
    </w:tbl>
    <w:sdt>
      <w:sdtPr>
        <w:rPr>
          <w:rFonts w:eastAsia="Times New Roman"/>
          <w:b w:val="0"/>
          <w:caps/>
          <w:color w:val="000000" w:themeColor="text1"/>
          <w:sz w:val="24"/>
          <w:szCs w:val="22"/>
        </w:rPr>
        <w:id w:val="-872847296"/>
        <w:docPartObj>
          <w:docPartGallery w:val="Cover Pages"/>
          <w:docPartUnique/>
        </w:docPartObj>
      </w:sdtPr>
      <w:sdtEndPr>
        <w:rPr>
          <w:caps w:val="0"/>
          <w:szCs w:val="24"/>
          <w:highlight w:val="yellow"/>
        </w:rPr>
      </w:sdtEndPr>
      <w:sdtContent>
        <w:p w14:paraId="3CFB156F" w14:textId="608DFF38" w:rsidR="007730F7" w:rsidRDefault="007730F7" w:rsidP="0062363F">
          <w:pPr>
            <w:pStyle w:val="Heading2"/>
          </w:pPr>
          <w:r>
            <w:t>Language skills</w:t>
          </w:r>
        </w:p>
        <w:p w14:paraId="4AA4DD33" w14:textId="0CAE73D7" w:rsidR="00257C03" w:rsidRPr="00D933A8" w:rsidRDefault="00257C03" w:rsidP="0062363F">
          <w:pPr>
            <w:pStyle w:val="Presenter"/>
          </w:pPr>
          <w:r w:rsidRPr="00D933A8">
            <w:t xml:space="preserve">Please list </w:t>
          </w:r>
          <w:r>
            <w:t>any language skills that you have which you feel may be relevant to this post.</w:t>
          </w:r>
        </w:p>
        <w:tbl>
          <w:tblPr>
            <w:tblStyle w:val="GridTable1Light"/>
            <w:tblW w:w="9776" w:type="dxa"/>
            <w:tblLayout w:type="fixed"/>
            <w:tblLook w:val="04A0" w:firstRow="1" w:lastRow="0" w:firstColumn="1" w:lastColumn="0" w:noHBand="0" w:noVBand="1"/>
          </w:tblPr>
          <w:tblGrid>
            <w:gridCol w:w="5807"/>
            <w:gridCol w:w="1134"/>
            <w:gridCol w:w="1701"/>
            <w:gridCol w:w="1134"/>
          </w:tblGrid>
          <w:tr w:rsidR="00257C03" w:rsidRPr="00D933A8" w14:paraId="1172ED29" w14:textId="77777777" w:rsidTr="00B847D3">
            <w:trPr>
              <w:cnfStyle w:val="100000000000" w:firstRow="1" w:lastRow="0" w:firstColumn="0" w:lastColumn="0" w:oddVBand="0" w:evenVBand="0" w:oddHBand="0" w:evenHBand="0" w:firstRowFirstColumn="0" w:firstRowLastColumn="0" w:lastRowFirstColumn="0" w:lastRowLastColumn="0"/>
              <w:trHeight w:val="574"/>
            </w:trPr>
            <w:tc>
              <w:tcPr>
                <w:cnfStyle w:val="001000000000" w:firstRow="0" w:lastRow="0" w:firstColumn="1" w:lastColumn="0" w:oddVBand="0" w:evenVBand="0" w:oddHBand="0" w:evenHBand="0" w:firstRowFirstColumn="0" w:firstRowLastColumn="0" w:lastRowFirstColumn="0" w:lastRowLastColumn="0"/>
                <w:tcW w:w="5807" w:type="dxa"/>
              </w:tcPr>
              <w:p w14:paraId="31C6D2AF" w14:textId="1FB7622E" w:rsidR="00257C03" w:rsidRPr="00257C03" w:rsidRDefault="00257C03" w:rsidP="00257C03">
                <w:pPr>
                  <w:rPr>
                    <w:rFonts w:cs="Arial"/>
                    <w:b w:val="0"/>
                  </w:rPr>
                </w:pPr>
                <w:r>
                  <w:rPr>
                    <w:rFonts w:cs="Arial"/>
                  </w:rPr>
                  <w:t>Language</w:t>
                </w:r>
              </w:p>
            </w:tc>
            <w:tc>
              <w:tcPr>
                <w:tcW w:w="1134" w:type="dxa"/>
              </w:tcPr>
              <w:p w14:paraId="338D3F4B" w14:textId="4789E17C" w:rsidR="00257C03" w:rsidRPr="00257C03" w:rsidRDefault="00257C03" w:rsidP="00257C03">
                <w:pPr>
                  <w:cnfStyle w:val="100000000000" w:firstRow="1" w:lastRow="0" w:firstColumn="0" w:lastColumn="0" w:oddVBand="0" w:evenVBand="0" w:oddHBand="0" w:evenHBand="0" w:firstRowFirstColumn="0" w:firstRowLastColumn="0" w:lastRowFirstColumn="0" w:lastRowLastColumn="0"/>
                  <w:rPr>
                    <w:rFonts w:cs="Arial"/>
                  </w:rPr>
                </w:pPr>
                <w:r w:rsidRPr="00257C03">
                  <w:rPr>
                    <w:rFonts w:cs="Arial"/>
                  </w:rPr>
                  <w:t xml:space="preserve">Basic </w:t>
                </w:r>
              </w:p>
            </w:tc>
            <w:tc>
              <w:tcPr>
                <w:tcW w:w="1701" w:type="dxa"/>
              </w:tcPr>
              <w:p w14:paraId="4CC1F12B" w14:textId="0B612757" w:rsidR="00257C03" w:rsidRPr="00257C03" w:rsidRDefault="00257C03" w:rsidP="00257C03">
                <w:pPr>
                  <w:cnfStyle w:val="100000000000" w:firstRow="1" w:lastRow="0" w:firstColumn="0" w:lastColumn="0" w:oddVBand="0" w:evenVBand="0" w:oddHBand="0" w:evenHBand="0" w:firstRowFirstColumn="0" w:firstRowLastColumn="0" w:lastRowFirstColumn="0" w:lastRowLastColumn="0"/>
                  <w:rPr>
                    <w:rFonts w:cs="Arial"/>
                  </w:rPr>
                </w:pPr>
                <w:r w:rsidRPr="00257C03">
                  <w:rPr>
                    <w:rFonts w:cs="Arial"/>
                  </w:rPr>
                  <w:t>Intermediate</w:t>
                </w:r>
              </w:p>
            </w:tc>
            <w:tc>
              <w:tcPr>
                <w:tcW w:w="1134" w:type="dxa"/>
              </w:tcPr>
              <w:p w14:paraId="474DDF0E" w14:textId="72874284" w:rsidR="00257C03" w:rsidRPr="00257C03" w:rsidRDefault="00257C03" w:rsidP="00BC06B0">
                <w:pPr>
                  <w:cnfStyle w:val="100000000000" w:firstRow="1" w:lastRow="0" w:firstColumn="0" w:lastColumn="0" w:oddVBand="0" w:evenVBand="0" w:oddHBand="0" w:evenHBand="0" w:firstRowFirstColumn="0" w:firstRowLastColumn="0" w:lastRowFirstColumn="0" w:lastRowLastColumn="0"/>
                  <w:rPr>
                    <w:rFonts w:cs="Arial"/>
                  </w:rPr>
                </w:pPr>
                <w:r w:rsidRPr="00257C03">
                  <w:rPr>
                    <w:rFonts w:cs="Arial"/>
                  </w:rPr>
                  <w:t>Fluent</w:t>
                </w:r>
              </w:p>
            </w:tc>
          </w:tr>
          <w:tr w:rsidR="00257C03" w:rsidRPr="00D933A8" w14:paraId="1B49F658" w14:textId="77777777" w:rsidTr="00B847D3">
            <w:trPr>
              <w:trHeight w:val="760"/>
            </w:trPr>
            <w:tc>
              <w:tcPr>
                <w:cnfStyle w:val="001000000000" w:firstRow="0" w:lastRow="0" w:firstColumn="1" w:lastColumn="0" w:oddVBand="0" w:evenVBand="0" w:oddHBand="0" w:evenHBand="0" w:firstRowFirstColumn="0" w:firstRowLastColumn="0" w:lastRowFirstColumn="0" w:lastRowLastColumn="0"/>
                <w:tcW w:w="5807" w:type="dxa"/>
              </w:tcPr>
              <w:sdt>
                <w:sdtPr>
                  <w:rPr>
                    <w:rFonts w:cs="Arial"/>
                  </w:rPr>
                  <w:id w:val="202381079"/>
                  <w:placeholder>
                    <w:docPart w:val="400C4D9C7BA645668B7D3AA7A192982E"/>
                  </w:placeholder>
                  <w:showingPlcHdr/>
                </w:sdtPr>
                <w:sdtEndPr/>
                <w:sdtContent>
                  <w:p w14:paraId="059CFA95" w14:textId="77777777" w:rsidR="00DC6C05" w:rsidRDefault="00DC6C05" w:rsidP="00DC6C05">
                    <w:pPr>
                      <w:rPr>
                        <w:rFonts w:cs="Arial"/>
                      </w:rPr>
                    </w:pPr>
                    <w:r w:rsidRPr="001812F4">
                      <w:rPr>
                        <w:rStyle w:val="PlaceholderText"/>
                        <w:rFonts w:eastAsiaTheme="majorEastAsia"/>
                      </w:rPr>
                      <w:t>Click here to enter text.</w:t>
                    </w:r>
                  </w:p>
                </w:sdtContent>
              </w:sdt>
              <w:p w14:paraId="6FF8345C" w14:textId="20F7AE87" w:rsidR="00257C03" w:rsidRPr="00257C03" w:rsidRDefault="00257C03" w:rsidP="00257C03">
                <w:pPr>
                  <w:rPr>
                    <w:rFonts w:cs="Arial"/>
                    <w:b w:val="0"/>
                  </w:rPr>
                </w:pPr>
              </w:p>
            </w:tc>
            <w:tc>
              <w:tcPr>
                <w:tcW w:w="1134" w:type="dxa"/>
              </w:tcPr>
              <w:p w14:paraId="1FFD986C" w14:textId="3DE5AFBE" w:rsidR="00257C03" w:rsidRPr="00D933A8" w:rsidRDefault="003E63F5" w:rsidP="00257C03">
                <w:pPr>
                  <w:cnfStyle w:val="000000000000" w:firstRow="0" w:lastRow="0" w:firstColumn="0" w:lastColumn="0" w:oddVBand="0" w:evenVBand="0" w:oddHBand="0" w:evenHBand="0" w:firstRowFirstColumn="0" w:firstRowLastColumn="0" w:lastRowFirstColumn="0" w:lastRowLastColumn="0"/>
                  <w:rPr>
                    <w:rFonts w:cs="Arial"/>
                    <w:b/>
                  </w:rPr>
                </w:pPr>
                <w:sdt>
                  <w:sdtPr>
                    <w:rPr>
                      <w:rFonts w:cs="Arial"/>
                      <w:b/>
                    </w:rPr>
                    <w:id w:val="634150874"/>
                    <w14:checkbox>
                      <w14:checked w14:val="0"/>
                      <w14:checkedState w14:val="2612" w14:font="MS Gothic"/>
                      <w14:uncheckedState w14:val="2610" w14:font="MS Gothic"/>
                    </w14:checkbox>
                  </w:sdtPr>
                  <w:sdtEndPr>
                    <w:rPr>
                      <w:b w:val="0"/>
                    </w:rPr>
                  </w:sdtEndPr>
                  <w:sdtContent>
                    <w:r w:rsidR="00591F6E" w:rsidRPr="008E5FB5">
                      <w:rPr>
                        <w:rFonts w:ascii="Segoe UI Symbol" w:eastAsia="MS Gothic" w:hAnsi="Segoe UI Symbol" w:cs="Segoe UI Symbol"/>
                        <w:b/>
                      </w:rPr>
                      <w:t>☐</w:t>
                    </w:r>
                  </w:sdtContent>
                </w:sdt>
              </w:p>
            </w:tc>
            <w:tc>
              <w:tcPr>
                <w:tcW w:w="1701" w:type="dxa"/>
              </w:tcPr>
              <w:p w14:paraId="5ECD2965" w14:textId="0ABE64E1" w:rsidR="00257C03" w:rsidRDefault="003E63F5" w:rsidP="00257C03">
                <w:pPr>
                  <w:cnfStyle w:val="000000000000" w:firstRow="0" w:lastRow="0" w:firstColumn="0" w:lastColumn="0" w:oddVBand="0" w:evenVBand="0" w:oddHBand="0" w:evenHBand="0" w:firstRowFirstColumn="0" w:firstRowLastColumn="0" w:lastRowFirstColumn="0" w:lastRowLastColumn="0"/>
                  <w:rPr>
                    <w:rFonts w:cs="Arial"/>
                  </w:rPr>
                </w:pPr>
                <w:sdt>
                  <w:sdtPr>
                    <w:rPr>
                      <w:rFonts w:cs="Arial"/>
                      <w:b/>
                    </w:rPr>
                    <w:id w:val="31159120"/>
                    <w14:checkbox>
                      <w14:checked w14:val="0"/>
                      <w14:checkedState w14:val="2612" w14:font="MS Gothic"/>
                      <w14:uncheckedState w14:val="2610" w14:font="MS Gothic"/>
                    </w14:checkbox>
                  </w:sdtPr>
                  <w:sdtEndPr>
                    <w:rPr>
                      <w:b w:val="0"/>
                    </w:rPr>
                  </w:sdtEndPr>
                  <w:sdtContent>
                    <w:r w:rsidR="00591F6E" w:rsidRPr="008E5FB5">
                      <w:rPr>
                        <w:rFonts w:ascii="Segoe UI Symbol" w:eastAsia="MS Gothic" w:hAnsi="Segoe UI Symbol" w:cs="Segoe UI Symbol"/>
                        <w:b/>
                      </w:rPr>
                      <w:t>☐</w:t>
                    </w:r>
                  </w:sdtContent>
                </w:sdt>
              </w:p>
            </w:tc>
            <w:tc>
              <w:tcPr>
                <w:tcW w:w="1134" w:type="dxa"/>
              </w:tcPr>
              <w:p w14:paraId="7FB9F070" w14:textId="653EAB19" w:rsidR="00257C03" w:rsidRPr="00D933A8" w:rsidRDefault="003E63F5" w:rsidP="00257C03">
                <w:pPr>
                  <w:cnfStyle w:val="000000000000" w:firstRow="0" w:lastRow="0" w:firstColumn="0" w:lastColumn="0" w:oddVBand="0" w:evenVBand="0" w:oddHBand="0" w:evenHBand="0" w:firstRowFirstColumn="0" w:firstRowLastColumn="0" w:lastRowFirstColumn="0" w:lastRowLastColumn="0"/>
                  <w:rPr>
                    <w:rFonts w:cs="Arial"/>
                  </w:rPr>
                </w:pPr>
                <w:sdt>
                  <w:sdtPr>
                    <w:rPr>
                      <w:rFonts w:cs="Arial"/>
                    </w:rPr>
                    <w:id w:val="1422994718"/>
                    <w14:checkbox>
                      <w14:checked w14:val="0"/>
                      <w14:checkedState w14:val="2612" w14:font="MS Gothic"/>
                      <w14:uncheckedState w14:val="2610" w14:font="MS Gothic"/>
                    </w14:checkbox>
                  </w:sdtPr>
                  <w:sdtEndPr/>
                  <w:sdtContent>
                    <w:r w:rsidR="002A5045">
                      <w:rPr>
                        <w:rFonts w:ascii="MS Gothic" w:eastAsia="MS Gothic" w:hAnsi="MS Gothic" w:cs="Arial" w:hint="eastAsia"/>
                      </w:rPr>
                      <w:t>☐</w:t>
                    </w:r>
                  </w:sdtContent>
                </w:sdt>
              </w:p>
            </w:tc>
          </w:tr>
          <w:tr w:rsidR="00257C03" w:rsidRPr="00D933A8" w14:paraId="5C56B599" w14:textId="77777777" w:rsidTr="00B847D3">
            <w:trPr>
              <w:trHeight w:val="760"/>
            </w:trPr>
            <w:tc>
              <w:tcPr>
                <w:cnfStyle w:val="001000000000" w:firstRow="0" w:lastRow="0" w:firstColumn="1" w:lastColumn="0" w:oddVBand="0" w:evenVBand="0" w:oddHBand="0" w:evenHBand="0" w:firstRowFirstColumn="0" w:firstRowLastColumn="0" w:lastRowFirstColumn="0" w:lastRowLastColumn="0"/>
                <w:tcW w:w="5807" w:type="dxa"/>
              </w:tcPr>
              <w:sdt>
                <w:sdtPr>
                  <w:rPr>
                    <w:rFonts w:cs="Arial"/>
                  </w:rPr>
                  <w:id w:val="1612788200"/>
                  <w:placeholder>
                    <w:docPart w:val="86008F38C3214FAFBC836CAA60EB3EA7"/>
                  </w:placeholder>
                  <w:showingPlcHdr/>
                </w:sdtPr>
                <w:sdtEndPr/>
                <w:sdtContent>
                  <w:p w14:paraId="6C34B703" w14:textId="77777777" w:rsidR="00DC6C05" w:rsidRDefault="00DC6C05" w:rsidP="00DC6C05">
                    <w:pPr>
                      <w:rPr>
                        <w:rFonts w:cs="Arial"/>
                      </w:rPr>
                    </w:pPr>
                    <w:r w:rsidRPr="001812F4">
                      <w:rPr>
                        <w:rStyle w:val="PlaceholderText"/>
                        <w:rFonts w:eastAsiaTheme="majorEastAsia"/>
                      </w:rPr>
                      <w:t>Click here to enter text.</w:t>
                    </w:r>
                  </w:p>
                </w:sdtContent>
              </w:sdt>
              <w:p w14:paraId="7D944E7A" w14:textId="6D874DD0" w:rsidR="00257C03" w:rsidRPr="00257C03" w:rsidRDefault="00257C03" w:rsidP="00257C03">
                <w:pPr>
                  <w:rPr>
                    <w:rFonts w:cs="Arial"/>
                    <w:b w:val="0"/>
                  </w:rPr>
                </w:pPr>
              </w:p>
            </w:tc>
            <w:tc>
              <w:tcPr>
                <w:tcW w:w="1134" w:type="dxa"/>
              </w:tcPr>
              <w:p w14:paraId="3D939335" w14:textId="251598D8" w:rsidR="00257C03" w:rsidRPr="00D933A8" w:rsidRDefault="003E63F5" w:rsidP="00257C03">
                <w:pPr>
                  <w:cnfStyle w:val="000000000000" w:firstRow="0" w:lastRow="0" w:firstColumn="0" w:lastColumn="0" w:oddVBand="0" w:evenVBand="0" w:oddHBand="0" w:evenHBand="0" w:firstRowFirstColumn="0" w:firstRowLastColumn="0" w:lastRowFirstColumn="0" w:lastRowLastColumn="0"/>
                  <w:rPr>
                    <w:rFonts w:cs="Arial"/>
                    <w:b/>
                  </w:rPr>
                </w:pPr>
                <w:sdt>
                  <w:sdtPr>
                    <w:rPr>
                      <w:rFonts w:cs="Arial"/>
                      <w:b/>
                    </w:rPr>
                    <w:id w:val="-40213039"/>
                    <w14:checkbox>
                      <w14:checked w14:val="0"/>
                      <w14:checkedState w14:val="2612" w14:font="MS Gothic"/>
                      <w14:uncheckedState w14:val="2610" w14:font="MS Gothic"/>
                    </w14:checkbox>
                  </w:sdtPr>
                  <w:sdtEndPr>
                    <w:rPr>
                      <w:b w:val="0"/>
                    </w:rPr>
                  </w:sdtEndPr>
                  <w:sdtContent>
                    <w:r w:rsidR="00591F6E" w:rsidRPr="008E5FB5">
                      <w:rPr>
                        <w:rFonts w:ascii="Segoe UI Symbol" w:eastAsia="MS Gothic" w:hAnsi="Segoe UI Symbol" w:cs="Segoe UI Symbol"/>
                        <w:b/>
                      </w:rPr>
                      <w:t>☐</w:t>
                    </w:r>
                  </w:sdtContent>
                </w:sdt>
              </w:p>
            </w:tc>
            <w:tc>
              <w:tcPr>
                <w:tcW w:w="1701" w:type="dxa"/>
              </w:tcPr>
              <w:p w14:paraId="61833FE1" w14:textId="23CE4C14" w:rsidR="00257C03" w:rsidRDefault="003E63F5" w:rsidP="00257C03">
                <w:pPr>
                  <w:cnfStyle w:val="000000000000" w:firstRow="0" w:lastRow="0" w:firstColumn="0" w:lastColumn="0" w:oddVBand="0" w:evenVBand="0" w:oddHBand="0" w:evenHBand="0" w:firstRowFirstColumn="0" w:firstRowLastColumn="0" w:lastRowFirstColumn="0" w:lastRowLastColumn="0"/>
                  <w:rPr>
                    <w:rFonts w:cs="Arial"/>
                  </w:rPr>
                </w:pPr>
                <w:sdt>
                  <w:sdtPr>
                    <w:rPr>
                      <w:rFonts w:cs="Arial"/>
                    </w:rPr>
                    <w:id w:val="1527903901"/>
                    <w14:checkbox>
                      <w14:checked w14:val="0"/>
                      <w14:checkedState w14:val="2612" w14:font="MS Gothic"/>
                      <w14:uncheckedState w14:val="2610" w14:font="MS Gothic"/>
                    </w14:checkbox>
                  </w:sdtPr>
                  <w:sdtEndPr/>
                  <w:sdtContent>
                    <w:r w:rsidR="002A5045">
                      <w:rPr>
                        <w:rFonts w:ascii="MS Gothic" w:eastAsia="MS Gothic" w:hAnsi="MS Gothic" w:cs="Arial" w:hint="eastAsia"/>
                      </w:rPr>
                      <w:t>☐</w:t>
                    </w:r>
                  </w:sdtContent>
                </w:sdt>
              </w:p>
            </w:tc>
            <w:tc>
              <w:tcPr>
                <w:tcW w:w="1134" w:type="dxa"/>
              </w:tcPr>
              <w:p w14:paraId="03367C99" w14:textId="33F1BCE9" w:rsidR="00257C03" w:rsidRPr="00D933A8" w:rsidRDefault="003E63F5" w:rsidP="00257C03">
                <w:pPr>
                  <w:cnfStyle w:val="000000000000" w:firstRow="0" w:lastRow="0" w:firstColumn="0" w:lastColumn="0" w:oddVBand="0" w:evenVBand="0" w:oddHBand="0" w:evenHBand="0" w:firstRowFirstColumn="0" w:firstRowLastColumn="0" w:lastRowFirstColumn="0" w:lastRowLastColumn="0"/>
                  <w:rPr>
                    <w:rFonts w:cs="Arial"/>
                  </w:rPr>
                </w:pPr>
                <w:sdt>
                  <w:sdtPr>
                    <w:rPr>
                      <w:rFonts w:cs="Arial"/>
                      <w:b/>
                    </w:rPr>
                    <w:id w:val="-1612742512"/>
                    <w14:checkbox>
                      <w14:checked w14:val="0"/>
                      <w14:checkedState w14:val="2612" w14:font="MS Gothic"/>
                      <w14:uncheckedState w14:val="2610" w14:font="MS Gothic"/>
                    </w14:checkbox>
                  </w:sdtPr>
                  <w:sdtEndPr>
                    <w:rPr>
                      <w:b w:val="0"/>
                    </w:rPr>
                  </w:sdtEndPr>
                  <w:sdtContent>
                    <w:r w:rsidR="00591F6E" w:rsidRPr="008E5FB5">
                      <w:rPr>
                        <w:rFonts w:ascii="Segoe UI Symbol" w:eastAsia="MS Gothic" w:hAnsi="Segoe UI Symbol" w:cs="Segoe UI Symbol"/>
                        <w:b/>
                      </w:rPr>
                      <w:t>☐</w:t>
                    </w:r>
                  </w:sdtContent>
                </w:sdt>
              </w:p>
            </w:tc>
          </w:tr>
          <w:tr w:rsidR="00257C03" w:rsidRPr="00D933A8" w14:paraId="659BFE29" w14:textId="77777777" w:rsidTr="00B847D3">
            <w:trPr>
              <w:trHeight w:val="760"/>
            </w:trPr>
            <w:tc>
              <w:tcPr>
                <w:cnfStyle w:val="001000000000" w:firstRow="0" w:lastRow="0" w:firstColumn="1" w:lastColumn="0" w:oddVBand="0" w:evenVBand="0" w:oddHBand="0" w:evenHBand="0" w:firstRowFirstColumn="0" w:firstRowLastColumn="0" w:lastRowFirstColumn="0" w:lastRowLastColumn="0"/>
                <w:tcW w:w="5807" w:type="dxa"/>
              </w:tcPr>
              <w:sdt>
                <w:sdtPr>
                  <w:rPr>
                    <w:rFonts w:cs="Arial"/>
                  </w:rPr>
                  <w:id w:val="-351033555"/>
                  <w:placeholder>
                    <w:docPart w:val="E034F6B9A23F46BB8ED5A67644A0D4C4"/>
                  </w:placeholder>
                  <w:showingPlcHdr/>
                </w:sdtPr>
                <w:sdtEndPr/>
                <w:sdtContent>
                  <w:p w14:paraId="63C280DD" w14:textId="77777777" w:rsidR="00DC6C05" w:rsidRDefault="00DC6C05" w:rsidP="00DC6C05">
                    <w:pPr>
                      <w:rPr>
                        <w:rFonts w:cs="Arial"/>
                      </w:rPr>
                    </w:pPr>
                    <w:r w:rsidRPr="001812F4">
                      <w:rPr>
                        <w:rStyle w:val="PlaceholderText"/>
                        <w:rFonts w:eastAsiaTheme="majorEastAsia"/>
                      </w:rPr>
                      <w:t>Click here to enter text.</w:t>
                    </w:r>
                  </w:p>
                </w:sdtContent>
              </w:sdt>
              <w:p w14:paraId="4A146C60" w14:textId="474BDB1F" w:rsidR="00257C03" w:rsidRPr="00257C03" w:rsidRDefault="00257C03" w:rsidP="00257C03">
                <w:pPr>
                  <w:rPr>
                    <w:rFonts w:cs="Arial"/>
                    <w:b w:val="0"/>
                  </w:rPr>
                </w:pPr>
              </w:p>
            </w:tc>
            <w:tc>
              <w:tcPr>
                <w:tcW w:w="1134" w:type="dxa"/>
              </w:tcPr>
              <w:p w14:paraId="0C8E7858" w14:textId="258FFC7A" w:rsidR="00257C03" w:rsidRPr="00D933A8" w:rsidRDefault="003E63F5" w:rsidP="00257C03">
                <w:pPr>
                  <w:cnfStyle w:val="000000000000" w:firstRow="0" w:lastRow="0" w:firstColumn="0" w:lastColumn="0" w:oddVBand="0" w:evenVBand="0" w:oddHBand="0" w:evenHBand="0" w:firstRowFirstColumn="0" w:firstRowLastColumn="0" w:lastRowFirstColumn="0" w:lastRowLastColumn="0"/>
                  <w:rPr>
                    <w:rFonts w:cs="Arial"/>
                    <w:b/>
                  </w:rPr>
                </w:pPr>
                <w:sdt>
                  <w:sdtPr>
                    <w:rPr>
                      <w:rFonts w:cs="Arial"/>
                      <w:b/>
                    </w:rPr>
                    <w:id w:val="-1590306286"/>
                    <w14:checkbox>
                      <w14:checked w14:val="0"/>
                      <w14:checkedState w14:val="2612" w14:font="MS Gothic"/>
                      <w14:uncheckedState w14:val="2610" w14:font="MS Gothic"/>
                    </w14:checkbox>
                  </w:sdtPr>
                  <w:sdtEndPr>
                    <w:rPr>
                      <w:b w:val="0"/>
                    </w:rPr>
                  </w:sdtEndPr>
                  <w:sdtContent>
                    <w:r w:rsidR="00591F6E" w:rsidRPr="008E5FB5">
                      <w:rPr>
                        <w:rFonts w:ascii="Segoe UI Symbol" w:eastAsia="MS Gothic" w:hAnsi="Segoe UI Symbol" w:cs="Segoe UI Symbol"/>
                        <w:b/>
                      </w:rPr>
                      <w:t>☐</w:t>
                    </w:r>
                  </w:sdtContent>
                </w:sdt>
              </w:p>
            </w:tc>
            <w:tc>
              <w:tcPr>
                <w:tcW w:w="1701" w:type="dxa"/>
              </w:tcPr>
              <w:p w14:paraId="50AB76CC" w14:textId="22EB7FBC" w:rsidR="00257C03" w:rsidRDefault="003E63F5" w:rsidP="00257C03">
                <w:pPr>
                  <w:cnfStyle w:val="000000000000" w:firstRow="0" w:lastRow="0" w:firstColumn="0" w:lastColumn="0" w:oddVBand="0" w:evenVBand="0" w:oddHBand="0" w:evenHBand="0" w:firstRowFirstColumn="0" w:firstRowLastColumn="0" w:lastRowFirstColumn="0" w:lastRowLastColumn="0"/>
                  <w:rPr>
                    <w:rFonts w:cs="Arial"/>
                  </w:rPr>
                </w:pPr>
                <w:sdt>
                  <w:sdtPr>
                    <w:rPr>
                      <w:rFonts w:cs="Arial"/>
                      <w:b/>
                    </w:rPr>
                    <w:id w:val="-2016218471"/>
                    <w14:checkbox>
                      <w14:checked w14:val="0"/>
                      <w14:checkedState w14:val="2612" w14:font="MS Gothic"/>
                      <w14:uncheckedState w14:val="2610" w14:font="MS Gothic"/>
                    </w14:checkbox>
                  </w:sdtPr>
                  <w:sdtEndPr>
                    <w:rPr>
                      <w:b w:val="0"/>
                    </w:rPr>
                  </w:sdtEndPr>
                  <w:sdtContent>
                    <w:r w:rsidR="00591F6E" w:rsidRPr="008E5FB5">
                      <w:rPr>
                        <w:rFonts w:ascii="Segoe UI Symbol" w:eastAsia="MS Gothic" w:hAnsi="Segoe UI Symbol" w:cs="Segoe UI Symbol"/>
                        <w:b/>
                      </w:rPr>
                      <w:t>☐</w:t>
                    </w:r>
                  </w:sdtContent>
                </w:sdt>
              </w:p>
            </w:tc>
            <w:tc>
              <w:tcPr>
                <w:tcW w:w="1134" w:type="dxa"/>
              </w:tcPr>
              <w:p w14:paraId="5CF95E1A" w14:textId="3E82872C" w:rsidR="00257C03" w:rsidRPr="00D933A8" w:rsidRDefault="003E63F5" w:rsidP="00257C03">
                <w:pPr>
                  <w:cnfStyle w:val="000000000000" w:firstRow="0" w:lastRow="0" w:firstColumn="0" w:lastColumn="0" w:oddVBand="0" w:evenVBand="0" w:oddHBand="0" w:evenHBand="0" w:firstRowFirstColumn="0" w:firstRowLastColumn="0" w:lastRowFirstColumn="0" w:lastRowLastColumn="0"/>
                  <w:rPr>
                    <w:rFonts w:cs="Arial"/>
                  </w:rPr>
                </w:pPr>
                <w:sdt>
                  <w:sdtPr>
                    <w:rPr>
                      <w:rFonts w:cs="Arial"/>
                    </w:rPr>
                    <w:id w:val="95985121"/>
                    <w14:checkbox>
                      <w14:checked w14:val="0"/>
                      <w14:checkedState w14:val="2612" w14:font="MS Gothic"/>
                      <w14:uncheckedState w14:val="2610" w14:font="MS Gothic"/>
                    </w14:checkbox>
                  </w:sdtPr>
                  <w:sdtEndPr/>
                  <w:sdtContent>
                    <w:r w:rsidR="002A5045">
                      <w:rPr>
                        <w:rFonts w:ascii="MS Gothic" w:eastAsia="MS Gothic" w:hAnsi="MS Gothic" w:cs="Arial" w:hint="eastAsia"/>
                      </w:rPr>
                      <w:t>☐</w:t>
                    </w:r>
                  </w:sdtContent>
                </w:sdt>
              </w:p>
            </w:tc>
          </w:tr>
          <w:tr w:rsidR="00257C03" w:rsidRPr="00D933A8" w14:paraId="5E525A32" w14:textId="77777777" w:rsidTr="00B847D3">
            <w:trPr>
              <w:trHeight w:val="760"/>
            </w:trPr>
            <w:tc>
              <w:tcPr>
                <w:cnfStyle w:val="001000000000" w:firstRow="0" w:lastRow="0" w:firstColumn="1" w:lastColumn="0" w:oddVBand="0" w:evenVBand="0" w:oddHBand="0" w:evenHBand="0" w:firstRowFirstColumn="0" w:firstRowLastColumn="0" w:lastRowFirstColumn="0" w:lastRowLastColumn="0"/>
                <w:tcW w:w="5807" w:type="dxa"/>
              </w:tcPr>
              <w:sdt>
                <w:sdtPr>
                  <w:rPr>
                    <w:rFonts w:cs="Arial"/>
                  </w:rPr>
                  <w:id w:val="-279803299"/>
                  <w:placeholder>
                    <w:docPart w:val="718B640231894601A8A6BFB55C0816A7"/>
                  </w:placeholder>
                  <w:showingPlcHdr/>
                </w:sdtPr>
                <w:sdtEndPr/>
                <w:sdtContent>
                  <w:p w14:paraId="384124F5" w14:textId="77777777" w:rsidR="00DC6C05" w:rsidRDefault="00DC6C05" w:rsidP="00DC6C05">
                    <w:pPr>
                      <w:rPr>
                        <w:rFonts w:cs="Arial"/>
                      </w:rPr>
                    </w:pPr>
                    <w:r w:rsidRPr="001812F4">
                      <w:rPr>
                        <w:rStyle w:val="PlaceholderText"/>
                        <w:rFonts w:eastAsiaTheme="majorEastAsia"/>
                      </w:rPr>
                      <w:t>Click here to enter text.</w:t>
                    </w:r>
                  </w:p>
                </w:sdtContent>
              </w:sdt>
              <w:sdt>
                <w:sdtPr>
                  <w:rPr>
                    <w:rFonts w:cs="Arial"/>
                  </w:rPr>
                  <w:id w:val="-110593530"/>
                  <w:placeholder>
                    <w:docPart w:val="DE1537B88F4D4F30B72F2BB9F6BE9B36"/>
                  </w:placeholder>
                  <w:showingPlcHdr/>
                </w:sdtPr>
                <w:sdtEndPr/>
                <w:sdtContent>
                  <w:p w14:paraId="4F6CB758" w14:textId="77777777" w:rsidR="00DC6C05" w:rsidRDefault="00DC6C05" w:rsidP="00DC6C05">
                    <w:pPr>
                      <w:rPr>
                        <w:rFonts w:cs="Arial"/>
                      </w:rPr>
                    </w:pPr>
                    <w:r w:rsidRPr="001812F4">
                      <w:rPr>
                        <w:rStyle w:val="PlaceholderText"/>
                        <w:rFonts w:eastAsiaTheme="majorEastAsia"/>
                      </w:rPr>
                      <w:t>Click here to enter text.</w:t>
                    </w:r>
                  </w:p>
                </w:sdtContent>
              </w:sdt>
              <w:p w14:paraId="2E23CB03" w14:textId="0DD02AD8" w:rsidR="00257C03" w:rsidRPr="00257C03" w:rsidRDefault="00257C03" w:rsidP="00257C03">
                <w:pPr>
                  <w:rPr>
                    <w:rFonts w:cs="Arial"/>
                    <w:b w:val="0"/>
                  </w:rPr>
                </w:pPr>
              </w:p>
            </w:tc>
            <w:tc>
              <w:tcPr>
                <w:tcW w:w="1134" w:type="dxa"/>
              </w:tcPr>
              <w:p w14:paraId="2E2FEF75" w14:textId="5C4D1EDE" w:rsidR="00257C03" w:rsidRPr="00D933A8" w:rsidRDefault="003E63F5" w:rsidP="00257C03">
                <w:pPr>
                  <w:cnfStyle w:val="000000000000" w:firstRow="0" w:lastRow="0" w:firstColumn="0" w:lastColumn="0" w:oddVBand="0" w:evenVBand="0" w:oddHBand="0" w:evenHBand="0" w:firstRowFirstColumn="0" w:firstRowLastColumn="0" w:lastRowFirstColumn="0" w:lastRowLastColumn="0"/>
                  <w:rPr>
                    <w:rFonts w:cs="Arial"/>
                    <w:b/>
                  </w:rPr>
                </w:pPr>
                <w:sdt>
                  <w:sdtPr>
                    <w:rPr>
                      <w:rFonts w:cs="Arial"/>
                      <w:b/>
                    </w:rPr>
                    <w:id w:val="-410780547"/>
                    <w14:checkbox>
                      <w14:checked w14:val="0"/>
                      <w14:checkedState w14:val="2612" w14:font="MS Gothic"/>
                      <w14:uncheckedState w14:val="2610" w14:font="MS Gothic"/>
                    </w14:checkbox>
                  </w:sdtPr>
                  <w:sdtEndPr>
                    <w:rPr>
                      <w:b w:val="0"/>
                    </w:rPr>
                  </w:sdtEndPr>
                  <w:sdtContent>
                    <w:r w:rsidR="00591F6E" w:rsidRPr="008E5FB5">
                      <w:rPr>
                        <w:rFonts w:ascii="Segoe UI Symbol" w:eastAsia="MS Gothic" w:hAnsi="Segoe UI Symbol" w:cs="Segoe UI Symbol"/>
                        <w:b/>
                      </w:rPr>
                      <w:t>☐</w:t>
                    </w:r>
                  </w:sdtContent>
                </w:sdt>
              </w:p>
            </w:tc>
            <w:tc>
              <w:tcPr>
                <w:tcW w:w="1701" w:type="dxa"/>
              </w:tcPr>
              <w:p w14:paraId="00022C48" w14:textId="4C466A41" w:rsidR="00257C03" w:rsidRDefault="003E63F5" w:rsidP="00257C03">
                <w:pPr>
                  <w:cnfStyle w:val="000000000000" w:firstRow="0" w:lastRow="0" w:firstColumn="0" w:lastColumn="0" w:oddVBand="0" w:evenVBand="0" w:oddHBand="0" w:evenHBand="0" w:firstRowFirstColumn="0" w:firstRowLastColumn="0" w:lastRowFirstColumn="0" w:lastRowLastColumn="0"/>
                  <w:rPr>
                    <w:rFonts w:cs="Arial"/>
                  </w:rPr>
                </w:pPr>
                <w:sdt>
                  <w:sdtPr>
                    <w:rPr>
                      <w:rFonts w:cs="Arial"/>
                      <w:b/>
                    </w:rPr>
                    <w:id w:val="737288317"/>
                    <w14:checkbox>
                      <w14:checked w14:val="0"/>
                      <w14:checkedState w14:val="2612" w14:font="MS Gothic"/>
                      <w14:uncheckedState w14:val="2610" w14:font="MS Gothic"/>
                    </w14:checkbox>
                  </w:sdtPr>
                  <w:sdtEndPr>
                    <w:rPr>
                      <w:b w:val="0"/>
                    </w:rPr>
                  </w:sdtEndPr>
                  <w:sdtContent>
                    <w:r w:rsidR="00591F6E" w:rsidRPr="008E5FB5">
                      <w:rPr>
                        <w:rFonts w:ascii="Segoe UI Symbol" w:eastAsia="MS Gothic" w:hAnsi="Segoe UI Symbol" w:cs="Segoe UI Symbol"/>
                        <w:b/>
                      </w:rPr>
                      <w:t>☐</w:t>
                    </w:r>
                  </w:sdtContent>
                </w:sdt>
              </w:p>
            </w:tc>
            <w:tc>
              <w:tcPr>
                <w:tcW w:w="1134" w:type="dxa"/>
              </w:tcPr>
              <w:p w14:paraId="6E697249" w14:textId="00E70848" w:rsidR="00257C03" w:rsidRPr="00D933A8" w:rsidRDefault="003E63F5" w:rsidP="00257C03">
                <w:pPr>
                  <w:cnfStyle w:val="000000000000" w:firstRow="0" w:lastRow="0" w:firstColumn="0" w:lastColumn="0" w:oddVBand="0" w:evenVBand="0" w:oddHBand="0" w:evenHBand="0" w:firstRowFirstColumn="0" w:firstRowLastColumn="0" w:lastRowFirstColumn="0" w:lastRowLastColumn="0"/>
                  <w:rPr>
                    <w:rFonts w:cs="Arial"/>
                  </w:rPr>
                </w:pPr>
                <w:sdt>
                  <w:sdtPr>
                    <w:rPr>
                      <w:rFonts w:cs="Arial"/>
                    </w:rPr>
                    <w:id w:val="1612697059"/>
                    <w14:checkbox>
                      <w14:checked w14:val="0"/>
                      <w14:checkedState w14:val="2612" w14:font="MS Gothic"/>
                      <w14:uncheckedState w14:val="2610" w14:font="MS Gothic"/>
                    </w14:checkbox>
                  </w:sdtPr>
                  <w:sdtEndPr/>
                  <w:sdtContent>
                    <w:r w:rsidR="002A5045">
                      <w:rPr>
                        <w:rFonts w:ascii="MS Gothic" w:eastAsia="MS Gothic" w:hAnsi="MS Gothic" w:cs="Arial" w:hint="eastAsia"/>
                      </w:rPr>
                      <w:t>☐</w:t>
                    </w:r>
                  </w:sdtContent>
                </w:sdt>
              </w:p>
            </w:tc>
          </w:tr>
        </w:tbl>
        <w:p w14:paraId="19AA1A1B" w14:textId="77777777" w:rsidR="0062363F" w:rsidRDefault="00B847D3" w:rsidP="0062363F">
          <w:pPr>
            <w:pStyle w:val="Heading2"/>
          </w:pPr>
          <w:r w:rsidRPr="00D933A8">
            <w:lastRenderedPageBreak/>
            <w:t>Pr</w:t>
          </w:r>
          <w:r>
            <w:t>evious roles applied for</w:t>
          </w:r>
        </w:p>
        <w:p w14:paraId="37CE1326" w14:textId="70DAEC5A" w:rsidR="00B847D3" w:rsidRPr="0062363F" w:rsidRDefault="0062363F" w:rsidP="0062363F">
          <w:pPr>
            <w:pStyle w:val="Presenter"/>
          </w:pPr>
          <w:r w:rsidRPr="0062363F">
            <w:t>Please tell us about any roles at Lively Minds that you have applied for (if applicable)</w:t>
          </w:r>
        </w:p>
        <w:tbl>
          <w:tblPr>
            <w:tblStyle w:val="GridTable1Light"/>
            <w:tblW w:w="9757" w:type="dxa"/>
            <w:tblLayout w:type="fixed"/>
            <w:tblLook w:val="04A0" w:firstRow="1" w:lastRow="0" w:firstColumn="1" w:lastColumn="0" w:noHBand="0" w:noVBand="1"/>
          </w:tblPr>
          <w:tblGrid>
            <w:gridCol w:w="9757"/>
          </w:tblGrid>
          <w:tr w:rsidR="00B847D3" w:rsidRPr="00D933A8" w14:paraId="50867613" w14:textId="77777777" w:rsidTr="00B847D3">
            <w:trPr>
              <w:cnfStyle w:val="100000000000" w:firstRow="1" w:lastRow="0" w:firstColumn="0" w:lastColumn="0" w:oddVBand="0" w:evenVBand="0" w:oddHBand="0" w:evenHBand="0" w:firstRowFirstColumn="0" w:firstRowLastColumn="0" w:lastRowFirstColumn="0" w:lastRowLastColumn="0"/>
              <w:trHeight w:val="937"/>
            </w:trPr>
            <w:tc>
              <w:tcPr>
                <w:cnfStyle w:val="001000000000" w:firstRow="0" w:lastRow="0" w:firstColumn="1" w:lastColumn="0" w:oddVBand="0" w:evenVBand="0" w:oddHBand="0" w:evenHBand="0" w:firstRowFirstColumn="0" w:firstRowLastColumn="0" w:lastRowFirstColumn="0" w:lastRowLastColumn="0"/>
                <w:tcW w:w="9757" w:type="dxa"/>
              </w:tcPr>
              <w:p w14:paraId="77C15FD5" w14:textId="793D8D9D" w:rsidR="00B847D3" w:rsidRPr="00D933A8" w:rsidRDefault="00B847D3" w:rsidP="003515AD">
                <w:pPr>
                  <w:rPr>
                    <w:rFonts w:cs="Arial"/>
                  </w:rPr>
                </w:pPr>
              </w:p>
            </w:tc>
          </w:tr>
        </w:tbl>
        <w:p w14:paraId="7DD71CA8" w14:textId="2BAEF7EC" w:rsidR="003077B1" w:rsidRPr="008E5FB5" w:rsidRDefault="003077B1" w:rsidP="003077B1">
          <w:pPr>
            <w:pStyle w:val="Heading2"/>
            <w:rPr>
              <w:rFonts w:cs="Arial"/>
            </w:rPr>
          </w:pPr>
          <w:r w:rsidRPr="008E5FB5">
            <w:rPr>
              <w:rFonts w:cs="Arial"/>
            </w:rPr>
            <w:t xml:space="preserve">Declaration of right to work in </w:t>
          </w:r>
          <w:r w:rsidR="00410936">
            <w:rPr>
              <w:rFonts w:cs="Arial"/>
            </w:rPr>
            <w:t>Ghana</w:t>
          </w:r>
        </w:p>
        <w:p w14:paraId="4073515E" w14:textId="37F2AE16" w:rsidR="003077B1" w:rsidRPr="008E5FB5" w:rsidRDefault="003077B1" w:rsidP="0062363F">
          <w:pPr>
            <w:pStyle w:val="Presenter"/>
          </w:pPr>
          <w:r w:rsidRPr="008E5FB5">
            <w:t>Please note that we require all applicants to have the appr</w:t>
          </w:r>
          <w:r w:rsidR="007730F7">
            <w:t xml:space="preserve">opriate right to work in </w:t>
          </w:r>
          <w:r w:rsidR="00410936">
            <w:t>Ghana</w:t>
          </w:r>
        </w:p>
        <w:p w14:paraId="23055233" w14:textId="39D74A37" w:rsidR="003077B1" w:rsidRPr="008E5FB5" w:rsidRDefault="003E63F5" w:rsidP="003077B1">
          <w:pPr>
            <w:rPr>
              <w:rFonts w:cs="Arial"/>
            </w:rPr>
          </w:pPr>
          <w:sdt>
            <w:sdtPr>
              <w:rPr>
                <w:rFonts w:cs="Arial"/>
              </w:rPr>
              <w:id w:val="-1382942628"/>
              <w14:checkbox>
                <w14:checked w14:val="0"/>
                <w14:checkedState w14:val="2612" w14:font="MS Gothic"/>
                <w14:uncheckedState w14:val="2610" w14:font="MS Gothic"/>
              </w14:checkbox>
            </w:sdtPr>
            <w:sdtEndPr/>
            <w:sdtContent>
              <w:r w:rsidR="002A5045">
                <w:rPr>
                  <w:rFonts w:ascii="MS Gothic" w:eastAsia="MS Gothic" w:hAnsi="MS Gothic" w:cs="Arial" w:hint="eastAsia"/>
                </w:rPr>
                <w:t>☐</w:t>
              </w:r>
            </w:sdtContent>
          </w:sdt>
          <w:r w:rsidR="003077B1" w:rsidRPr="008E5FB5">
            <w:rPr>
              <w:rFonts w:cs="Arial"/>
            </w:rPr>
            <w:t xml:space="preserve"> By ticking this box, I declare that I have the right to work in </w:t>
          </w:r>
          <w:r w:rsidR="00410936">
            <w:rPr>
              <w:rFonts w:cs="Arial"/>
            </w:rPr>
            <w:t>Ghana</w:t>
          </w:r>
          <w:r w:rsidR="0062363F">
            <w:rPr>
              <w:rFonts w:cs="Arial"/>
            </w:rPr>
            <w:t>.</w:t>
          </w:r>
        </w:p>
        <w:p w14:paraId="1E2F3A35" w14:textId="65D148F5" w:rsidR="003077B1" w:rsidRDefault="003077B1" w:rsidP="003077B1">
          <w:pPr>
            <w:rPr>
              <w:rFonts w:cs="Arial"/>
            </w:rPr>
          </w:pPr>
          <w:r w:rsidRPr="6A3AEF80">
            <w:rPr>
              <w:rFonts w:cs="Arial"/>
            </w:rPr>
            <w:t xml:space="preserve">I am aware that if an offer of employment is made to me, this will be subject to my providing proof of the right to work in </w:t>
          </w:r>
          <w:r w:rsidR="00410936" w:rsidRPr="6A3AEF80">
            <w:rPr>
              <w:rFonts w:cs="Arial"/>
            </w:rPr>
            <w:t>Ghana.</w:t>
          </w:r>
          <w:r w:rsidR="0086349F" w:rsidRPr="6A3AEF80">
            <w:rPr>
              <w:rFonts w:cs="Arial"/>
            </w:rPr>
            <w:t xml:space="preserve"> </w:t>
          </w:r>
        </w:p>
        <w:p w14:paraId="22AB96DD" w14:textId="77777777" w:rsidR="003077B1" w:rsidRPr="008E5FB5" w:rsidRDefault="003077B1" w:rsidP="003077B1">
          <w:pPr>
            <w:pStyle w:val="Heading2"/>
            <w:rPr>
              <w:rFonts w:cs="Arial"/>
            </w:rPr>
          </w:pPr>
          <w:r w:rsidRPr="008E5FB5">
            <w:rPr>
              <w:rFonts w:cs="Arial"/>
            </w:rPr>
            <w:t xml:space="preserve">References </w:t>
          </w:r>
        </w:p>
        <w:p w14:paraId="2BC75C0D" w14:textId="6AF307F0" w:rsidR="003077B1" w:rsidRPr="008E5FB5" w:rsidRDefault="003077B1" w:rsidP="0062363F">
          <w:pPr>
            <w:pStyle w:val="Presenter"/>
          </w:pPr>
          <w:r w:rsidRPr="008E5FB5">
            <w:t xml:space="preserve">Employment at Lively Minds is offered to subject to receipt of satisfactory written references. Please give details of two referees. One of these should be your current line manager. These should not include relatives or personal friends. </w:t>
          </w:r>
          <w:r w:rsidR="0062363F" w:rsidRPr="0062363F">
            <w:t>We will not take up references without your permission, or before interview.</w:t>
          </w:r>
        </w:p>
        <w:p w14:paraId="51CDFA0C" w14:textId="2CDC2965" w:rsidR="003077B1" w:rsidRPr="008E5FB5" w:rsidRDefault="00696838" w:rsidP="003077B1">
          <w:pPr>
            <w:pStyle w:val="Heading3"/>
            <w:rPr>
              <w:rFonts w:cs="Arial"/>
            </w:rPr>
          </w:pPr>
          <w:r>
            <w:rPr>
              <w:rFonts w:cs="Arial"/>
            </w:rPr>
            <w:t>First referee</w:t>
          </w:r>
        </w:p>
        <w:tbl>
          <w:tblPr>
            <w:tblStyle w:val="GridTable1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5"/>
            <w:gridCol w:w="4473"/>
          </w:tblGrid>
          <w:tr w:rsidR="003077B1" w:rsidRPr="008E5FB5" w14:paraId="5E80DD30" w14:textId="77777777" w:rsidTr="148E5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75" w:type="dxa"/>
                <w:tcBorders>
                  <w:bottom w:val="none" w:sz="0" w:space="0" w:color="auto"/>
                </w:tcBorders>
              </w:tcPr>
              <w:p w14:paraId="65FE83A9" w14:textId="77777777" w:rsidR="003077B1" w:rsidRPr="008E5FB5" w:rsidRDefault="003077B1" w:rsidP="00A00BC7">
                <w:pPr>
                  <w:rPr>
                    <w:rFonts w:cs="Arial"/>
                  </w:rPr>
                </w:pPr>
                <w:r w:rsidRPr="008E5FB5">
                  <w:rPr>
                    <w:rFonts w:cs="Arial"/>
                  </w:rPr>
                  <w:t>Name</w:t>
                </w:r>
              </w:p>
            </w:tc>
            <w:tc>
              <w:tcPr>
                <w:tcW w:w="4473" w:type="dxa"/>
                <w:tcBorders>
                  <w:bottom w:val="none" w:sz="0" w:space="0" w:color="auto"/>
                </w:tcBorders>
              </w:tcPr>
              <w:sdt>
                <w:sdtPr>
                  <w:rPr>
                    <w:rFonts w:cs="Arial"/>
                  </w:rPr>
                  <w:id w:val="24295563"/>
                  <w:placeholder>
                    <w:docPart w:val="5F32A7B34C474FD7902CFFD4BA40D839"/>
                  </w:placeholder>
                  <w:showingPlcHdr/>
                </w:sdtPr>
                <w:sdtEndPr/>
                <w:sdtContent>
                  <w:p w14:paraId="0E41EE40" w14:textId="77777777" w:rsidR="00DC6C05" w:rsidRDefault="00DC6C05" w:rsidP="00DC6C05">
                    <w:pPr>
                      <w:cnfStyle w:val="100000000000" w:firstRow="1" w:lastRow="0" w:firstColumn="0" w:lastColumn="0" w:oddVBand="0" w:evenVBand="0" w:oddHBand="0" w:evenHBand="0" w:firstRowFirstColumn="0" w:firstRowLastColumn="0" w:lastRowFirstColumn="0" w:lastRowLastColumn="0"/>
                      <w:rPr>
                        <w:rFonts w:cs="Arial"/>
                      </w:rPr>
                    </w:pPr>
                    <w:r w:rsidRPr="001812F4">
                      <w:rPr>
                        <w:rStyle w:val="PlaceholderText"/>
                        <w:rFonts w:eastAsiaTheme="majorEastAsia"/>
                      </w:rPr>
                      <w:t>Click here to enter text.</w:t>
                    </w:r>
                  </w:p>
                </w:sdtContent>
              </w:sdt>
              <w:p w14:paraId="700DDA69" w14:textId="357A0E75" w:rsidR="003077B1" w:rsidRPr="008E5FB5" w:rsidRDefault="003077B1" w:rsidP="00A00BC7">
                <w:pPr>
                  <w:cnfStyle w:val="100000000000" w:firstRow="1" w:lastRow="0" w:firstColumn="0" w:lastColumn="0" w:oddVBand="0" w:evenVBand="0" w:oddHBand="0" w:evenHBand="0" w:firstRowFirstColumn="0" w:firstRowLastColumn="0" w:lastRowFirstColumn="0" w:lastRowLastColumn="0"/>
                  <w:rPr>
                    <w:rFonts w:cs="Arial"/>
                  </w:rPr>
                </w:pPr>
              </w:p>
            </w:tc>
          </w:tr>
          <w:tr w:rsidR="003077B1" w:rsidRPr="008E5FB5" w14:paraId="718B80AF" w14:textId="77777777" w:rsidTr="148E581D">
            <w:tc>
              <w:tcPr>
                <w:cnfStyle w:val="001000000000" w:firstRow="0" w:lastRow="0" w:firstColumn="1" w:lastColumn="0" w:oddVBand="0" w:evenVBand="0" w:oddHBand="0" w:evenHBand="0" w:firstRowFirstColumn="0" w:firstRowLastColumn="0" w:lastRowFirstColumn="0" w:lastRowLastColumn="0"/>
                <w:tcW w:w="4475" w:type="dxa"/>
              </w:tcPr>
              <w:p w14:paraId="10B25BC6" w14:textId="77777777" w:rsidR="003077B1" w:rsidRPr="008E5FB5" w:rsidRDefault="003077B1" w:rsidP="00A00BC7">
                <w:pPr>
                  <w:rPr>
                    <w:rFonts w:cs="Arial"/>
                  </w:rPr>
                </w:pPr>
                <w:r w:rsidRPr="008E5FB5">
                  <w:rPr>
                    <w:rFonts w:cs="Arial"/>
                  </w:rPr>
                  <w:t>Relationship</w:t>
                </w:r>
              </w:p>
            </w:tc>
            <w:tc>
              <w:tcPr>
                <w:tcW w:w="4473" w:type="dxa"/>
              </w:tcPr>
              <w:sdt>
                <w:sdtPr>
                  <w:rPr>
                    <w:rFonts w:cs="Arial"/>
                    <w:b/>
                  </w:rPr>
                  <w:id w:val="-1565710038"/>
                  <w:placeholder>
                    <w:docPart w:val="CDB0971EBF004146930399111C546630"/>
                  </w:placeholder>
                  <w:showingPlcHdr/>
                </w:sdtPr>
                <w:sdtEndPr/>
                <w:sdtContent>
                  <w:p w14:paraId="3A9CE20C" w14:textId="77777777" w:rsidR="00DC6C05" w:rsidRDefault="00DC6C05" w:rsidP="00DC6C05">
                    <w:pPr>
                      <w:cnfStyle w:val="000000000000" w:firstRow="0" w:lastRow="0" w:firstColumn="0" w:lastColumn="0" w:oddVBand="0" w:evenVBand="0" w:oddHBand="0" w:evenHBand="0" w:firstRowFirstColumn="0" w:firstRowLastColumn="0" w:lastRowFirstColumn="0" w:lastRowLastColumn="0"/>
                      <w:rPr>
                        <w:rFonts w:cs="Arial"/>
                        <w:b/>
                      </w:rPr>
                    </w:pPr>
                    <w:r w:rsidRPr="001812F4">
                      <w:rPr>
                        <w:rStyle w:val="PlaceholderText"/>
                        <w:rFonts w:eastAsiaTheme="majorEastAsia"/>
                      </w:rPr>
                      <w:t>Click here to enter text.</w:t>
                    </w:r>
                  </w:p>
                </w:sdtContent>
              </w:sdt>
              <w:p w14:paraId="25776C89" w14:textId="2F8D1005" w:rsidR="003077B1" w:rsidRPr="008E5FB5" w:rsidRDefault="003077B1" w:rsidP="00A00BC7">
                <w:pPr>
                  <w:cnfStyle w:val="000000000000" w:firstRow="0" w:lastRow="0" w:firstColumn="0" w:lastColumn="0" w:oddVBand="0" w:evenVBand="0" w:oddHBand="0" w:evenHBand="0" w:firstRowFirstColumn="0" w:firstRowLastColumn="0" w:lastRowFirstColumn="0" w:lastRowLastColumn="0"/>
                  <w:rPr>
                    <w:rFonts w:cs="Arial"/>
                  </w:rPr>
                </w:pPr>
              </w:p>
            </w:tc>
          </w:tr>
          <w:tr w:rsidR="003077B1" w:rsidRPr="008E5FB5" w14:paraId="5F8C4161" w14:textId="77777777" w:rsidTr="148E581D">
            <w:tc>
              <w:tcPr>
                <w:cnfStyle w:val="001000000000" w:firstRow="0" w:lastRow="0" w:firstColumn="1" w:lastColumn="0" w:oddVBand="0" w:evenVBand="0" w:oddHBand="0" w:evenHBand="0" w:firstRowFirstColumn="0" w:firstRowLastColumn="0" w:lastRowFirstColumn="0" w:lastRowLastColumn="0"/>
                <w:tcW w:w="4475" w:type="dxa"/>
              </w:tcPr>
              <w:p w14:paraId="0FD4AD44" w14:textId="77777777" w:rsidR="003077B1" w:rsidRPr="008E5FB5" w:rsidRDefault="003077B1" w:rsidP="00A00BC7">
                <w:pPr>
                  <w:rPr>
                    <w:rFonts w:cs="Arial"/>
                  </w:rPr>
                </w:pPr>
                <w:r w:rsidRPr="008E5FB5">
                  <w:rPr>
                    <w:rFonts w:cs="Arial"/>
                  </w:rPr>
                  <w:t>Position</w:t>
                </w:r>
              </w:p>
            </w:tc>
            <w:tc>
              <w:tcPr>
                <w:tcW w:w="4473" w:type="dxa"/>
              </w:tcPr>
              <w:sdt>
                <w:sdtPr>
                  <w:rPr>
                    <w:rFonts w:cs="Arial"/>
                    <w:b/>
                  </w:rPr>
                  <w:id w:val="-1013612534"/>
                  <w:placeholder>
                    <w:docPart w:val="B7FC8E528366400DA003FB507CF31CF3"/>
                  </w:placeholder>
                  <w:showingPlcHdr/>
                </w:sdtPr>
                <w:sdtEndPr/>
                <w:sdtContent>
                  <w:p w14:paraId="2D3D32E6" w14:textId="77777777" w:rsidR="00DC6C05" w:rsidRDefault="00DC6C05" w:rsidP="00DC6C05">
                    <w:pPr>
                      <w:cnfStyle w:val="000000000000" w:firstRow="0" w:lastRow="0" w:firstColumn="0" w:lastColumn="0" w:oddVBand="0" w:evenVBand="0" w:oddHBand="0" w:evenHBand="0" w:firstRowFirstColumn="0" w:firstRowLastColumn="0" w:lastRowFirstColumn="0" w:lastRowLastColumn="0"/>
                      <w:rPr>
                        <w:rFonts w:cs="Arial"/>
                        <w:b/>
                      </w:rPr>
                    </w:pPr>
                    <w:r w:rsidRPr="001812F4">
                      <w:rPr>
                        <w:rStyle w:val="PlaceholderText"/>
                        <w:rFonts w:eastAsiaTheme="majorEastAsia"/>
                      </w:rPr>
                      <w:t>Click here to enter text.</w:t>
                    </w:r>
                  </w:p>
                </w:sdtContent>
              </w:sdt>
              <w:p w14:paraId="6D07CE8F" w14:textId="261474ED" w:rsidR="003077B1" w:rsidRPr="008E5FB5" w:rsidRDefault="003077B1" w:rsidP="00A00BC7">
                <w:pPr>
                  <w:cnfStyle w:val="000000000000" w:firstRow="0" w:lastRow="0" w:firstColumn="0" w:lastColumn="0" w:oddVBand="0" w:evenVBand="0" w:oddHBand="0" w:evenHBand="0" w:firstRowFirstColumn="0" w:firstRowLastColumn="0" w:lastRowFirstColumn="0" w:lastRowLastColumn="0"/>
                  <w:rPr>
                    <w:rFonts w:cs="Arial"/>
                  </w:rPr>
                </w:pPr>
              </w:p>
            </w:tc>
          </w:tr>
          <w:tr w:rsidR="003077B1" w:rsidRPr="008E5FB5" w14:paraId="2BD344A4" w14:textId="77777777" w:rsidTr="148E581D">
            <w:tc>
              <w:tcPr>
                <w:cnfStyle w:val="001000000000" w:firstRow="0" w:lastRow="0" w:firstColumn="1" w:lastColumn="0" w:oddVBand="0" w:evenVBand="0" w:oddHBand="0" w:evenHBand="0" w:firstRowFirstColumn="0" w:firstRowLastColumn="0" w:lastRowFirstColumn="0" w:lastRowLastColumn="0"/>
                <w:tcW w:w="4475" w:type="dxa"/>
              </w:tcPr>
              <w:p w14:paraId="22B502C7" w14:textId="77777777" w:rsidR="003077B1" w:rsidRPr="008E5FB5" w:rsidRDefault="003077B1" w:rsidP="00A00BC7">
                <w:pPr>
                  <w:rPr>
                    <w:rFonts w:cs="Arial"/>
                  </w:rPr>
                </w:pPr>
                <w:r w:rsidRPr="008E5FB5">
                  <w:rPr>
                    <w:rFonts w:cs="Arial"/>
                  </w:rPr>
                  <w:t>Organisation</w:t>
                </w:r>
              </w:p>
            </w:tc>
            <w:tc>
              <w:tcPr>
                <w:tcW w:w="4473" w:type="dxa"/>
              </w:tcPr>
              <w:sdt>
                <w:sdtPr>
                  <w:rPr>
                    <w:rFonts w:cs="Arial"/>
                    <w:b/>
                  </w:rPr>
                  <w:id w:val="-264619195"/>
                  <w:placeholder>
                    <w:docPart w:val="7B3F96B8A26545389048194C36BEAFF6"/>
                  </w:placeholder>
                  <w:showingPlcHdr/>
                </w:sdtPr>
                <w:sdtEndPr/>
                <w:sdtContent>
                  <w:p w14:paraId="1167C857" w14:textId="77777777" w:rsidR="00DC6C05" w:rsidRDefault="00DC6C05" w:rsidP="00DC6C05">
                    <w:pPr>
                      <w:cnfStyle w:val="000000000000" w:firstRow="0" w:lastRow="0" w:firstColumn="0" w:lastColumn="0" w:oddVBand="0" w:evenVBand="0" w:oddHBand="0" w:evenHBand="0" w:firstRowFirstColumn="0" w:firstRowLastColumn="0" w:lastRowFirstColumn="0" w:lastRowLastColumn="0"/>
                      <w:rPr>
                        <w:rFonts w:cs="Arial"/>
                        <w:b/>
                      </w:rPr>
                    </w:pPr>
                    <w:r w:rsidRPr="001812F4">
                      <w:rPr>
                        <w:rStyle w:val="PlaceholderText"/>
                        <w:rFonts w:eastAsiaTheme="majorEastAsia"/>
                      </w:rPr>
                      <w:t>Click here to enter text.</w:t>
                    </w:r>
                  </w:p>
                </w:sdtContent>
              </w:sdt>
              <w:p w14:paraId="15384C49" w14:textId="50BF951B" w:rsidR="003077B1" w:rsidRPr="008E5FB5" w:rsidRDefault="003077B1" w:rsidP="00A00BC7">
                <w:pPr>
                  <w:cnfStyle w:val="000000000000" w:firstRow="0" w:lastRow="0" w:firstColumn="0" w:lastColumn="0" w:oddVBand="0" w:evenVBand="0" w:oddHBand="0" w:evenHBand="0" w:firstRowFirstColumn="0" w:firstRowLastColumn="0" w:lastRowFirstColumn="0" w:lastRowLastColumn="0"/>
                  <w:rPr>
                    <w:rFonts w:cs="Arial"/>
                  </w:rPr>
                </w:pPr>
              </w:p>
            </w:tc>
          </w:tr>
          <w:tr w:rsidR="003077B1" w:rsidRPr="008E5FB5" w14:paraId="3AF52027" w14:textId="77777777" w:rsidTr="148E581D">
            <w:tc>
              <w:tcPr>
                <w:cnfStyle w:val="001000000000" w:firstRow="0" w:lastRow="0" w:firstColumn="1" w:lastColumn="0" w:oddVBand="0" w:evenVBand="0" w:oddHBand="0" w:evenHBand="0" w:firstRowFirstColumn="0" w:firstRowLastColumn="0" w:lastRowFirstColumn="0" w:lastRowLastColumn="0"/>
                <w:tcW w:w="4475" w:type="dxa"/>
              </w:tcPr>
              <w:p w14:paraId="62FD234A" w14:textId="724F695C" w:rsidR="003077B1" w:rsidRPr="008E5FB5" w:rsidRDefault="003077B1" w:rsidP="00A00BC7">
                <w:pPr>
                  <w:rPr>
                    <w:rFonts w:cs="Arial"/>
                  </w:rPr>
                </w:pPr>
                <w:r w:rsidRPr="008E5FB5">
                  <w:rPr>
                    <w:rFonts w:cs="Arial"/>
                  </w:rPr>
                  <w:lastRenderedPageBreak/>
                  <w:t xml:space="preserve">Telephone </w:t>
                </w:r>
              </w:p>
            </w:tc>
            <w:tc>
              <w:tcPr>
                <w:tcW w:w="4473" w:type="dxa"/>
              </w:tcPr>
              <w:sdt>
                <w:sdtPr>
                  <w:rPr>
                    <w:rFonts w:cs="Arial"/>
                    <w:b/>
                  </w:rPr>
                  <w:id w:val="1074782389"/>
                  <w:placeholder>
                    <w:docPart w:val="C0E352E8BD7B4FFE8710A9FB3F8C7893"/>
                  </w:placeholder>
                  <w:showingPlcHdr/>
                </w:sdtPr>
                <w:sdtEndPr/>
                <w:sdtContent>
                  <w:p w14:paraId="730A0147" w14:textId="77777777" w:rsidR="00DC6C05" w:rsidRDefault="00DC6C05" w:rsidP="00DC6C05">
                    <w:pPr>
                      <w:cnfStyle w:val="000000000000" w:firstRow="0" w:lastRow="0" w:firstColumn="0" w:lastColumn="0" w:oddVBand="0" w:evenVBand="0" w:oddHBand="0" w:evenHBand="0" w:firstRowFirstColumn="0" w:firstRowLastColumn="0" w:lastRowFirstColumn="0" w:lastRowLastColumn="0"/>
                      <w:rPr>
                        <w:rFonts w:cs="Arial"/>
                        <w:b/>
                      </w:rPr>
                    </w:pPr>
                    <w:r w:rsidRPr="001812F4">
                      <w:rPr>
                        <w:rStyle w:val="PlaceholderText"/>
                        <w:rFonts w:eastAsiaTheme="majorEastAsia"/>
                      </w:rPr>
                      <w:t>Click here to enter text.</w:t>
                    </w:r>
                  </w:p>
                </w:sdtContent>
              </w:sdt>
              <w:p w14:paraId="243FB450" w14:textId="4969EBA9" w:rsidR="003077B1" w:rsidRPr="008E5FB5" w:rsidRDefault="003077B1" w:rsidP="00A00BC7">
                <w:pPr>
                  <w:cnfStyle w:val="000000000000" w:firstRow="0" w:lastRow="0" w:firstColumn="0" w:lastColumn="0" w:oddVBand="0" w:evenVBand="0" w:oddHBand="0" w:evenHBand="0" w:firstRowFirstColumn="0" w:firstRowLastColumn="0" w:lastRowFirstColumn="0" w:lastRowLastColumn="0"/>
                  <w:rPr>
                    <w:rFonts w:cs="Arial"/>
                  </w:rPr>
                </w:pPr>
              </w:p>
            </w:tc>
          </w:tr>
          <w:tr w:rsidR="003077B1" w:rsidRPr="008E5FB5" w14:paraId="59F501B9" w14:textId="77777777" w:rsidTr="148E581D">
            <w:tc>
              <w:tcPr>
                <w:cnfStyle w:val="001000000000" w:firstRow="0" w:lastRow="0" w:firstColumn="1" w:lastColumn="0" w:oddVBand="0" w:evenVBand="0" w:oddHBand="0" w:evenHBand="0" w:firstRowFirstColumn="0" w:firstRowLastColumn="0" w:lastRowFirstColumn="0" w:lastRowLastColumn="0"/>
                <w:tcW w:w="4475" w:type="dxa"/>
              </w:tcPr>
              <w:p w14:paraId="68DF4FC2" w14:textId="77777777" w:rsidR="003077B1" w:rsidRPr="008E5FB5" w:rsidRDefault="003077B1" w:rsidP="00A00BC7">
                <w:pPr>
                  <w:rPr>
                    <w:rFonts w:cs="Arial"/>
                  </w:rPr>
                </w:pPr>
                <w:r w:rsidRPr="008E5FB5">
                  <w:rPr>
                    <w:rFonts w:cs="Arial"/>
                  </w:rPr>
                  <w:t>Email</w:t>
                </w:r>
              </w:p>
            </w:tc>
            <w:tc>
              <w:tcPr>
                <w:tcW w:w="4473" w:type="dxa"/>
              </w:tcPr>
              <w:sdt>
                <w:sdtPr>
                  <w:rPr>
                    <w:rFonts w:cs="Arial"/>
                    <w:b/>
                  </w:rPr>
                  <w:id w:val="993611370"/>
                  <w:placeholder>
                    <w:docPart w:val="BC4ED0C7AB364AF09CA32EC6FCFB8DC3"/>
                  </w:placeholder>
                  <w:showingPlcHdr/>
                </w:sdtPr>
                <w:sdtEndPr/>
                <w:sdtContent>
                  <w:p w14:paraId="45288729" w14:textId="77777777" w:rsidR="00DC6C05" w:rsidRDefault="00DC6C05" w:rsidP="00DC6C05">
                    <w:pPr>
                      <w:cnfStyle w:val="000000000000" w:firstRow="0" w:lastRow="0" w:firstColumn="0" w:lastColumn="0" w:oddVBand="0" w:evenVBand="0" w:oddHBand="0" w:evenHBand="0" w:firstRowFirstColumn="0" w:firstRowLastColumn="0" w:lastRowFirstColumn="0" w:lastRowLastColumn="0"/>
                      <w:rPr>
                        <w:rFonts w:cs="Arial"/>
                        <w:b/>
                      </w:rPr>
                    </w:pPr>
                    <w:r w:rsidRPr="001812F4">
                      <w:rPr>
                        <w:rStyle w:val="PlaceholderText"/>
                        <w:rFonts w:eastAsiaTheme="majorEastAsia"/>
                      </w:rPr>
                      <w:t>Click here to enter text.</w:t>
                    </w:r>
                  </w:p>
                </w:sdtContent>
              </w:sdt>
              <w:p w14:paraId="5A03AC47" w14:textId="333B6D23" w:rsidR="003077B1" w:rsidRPr="008E5FB5" w:rsidRDefault="003077B1" w:rsidP="00A00BC7">
                <w:pPr>
                  <w:cnfStyle w:val="000000000000" w:firstRow="0" w:lastRow="0" w:firstColumn="0" w:lastColumn="0" w:oddVBand="0" w:evenVBand="0" w:oddHBand="0" w:evenHBand="0" w:firstRowFirstColumn="0" w:firstRowLastColumn="0" w:lastRowFirstColumn="0" w:lastRowLastColumn="0"/>
                  <w:rPr>
                    <w:rFonts w:cs="Arial"/>
                  </w:rPr>
                </w:pPr>
              </w:p>
            </w:tc>
          </w:tr>
        </w:tbl>
        <w:p w14:paraId="430BD343" w14:textId="77777777" w:rsidR="003077B1" w:rsidRPr="008E5FB5" w:rsidRDefault="003077B1" w:rsidP="003077B1">
          <w:pPr>
            <w:pStyle w:val="Heading3"/>
            <w:rPr>
              <w:rFonts w:cs="Arial"/>
            </w:rPr>
          </w:pPr>
          <w:r w:rsidRPr="008E5FB5">
            <w:rPr>
              <w:rFonts w:cs="Arial"/>
            </w:rPr>
            <w:t>Second referee</w:t>
          </w:r>
        </w:p>
        <w:tbl>
          <w:tblPr>
            <w:tblStyle w:val="GridTable1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5"/>
            <w:gridCol w:w="4473"/>
          </w:tblGrid>
          <w:tr w:rsidR="003077B1" w:rsidRPr="008E5FB5" w14:paraId="65BA41E0" w14:textId="77777777" w:rsidTr="148E5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75" w:type="dxa"/>
                <w:tcBorders>
                  <w:bottom w:val="none" w:sz="0" w:space="0" w:color="auto"/>
                </w:tcBorders>
              </w:tcPr>
              <w:p w14:paraId="37B481AA" w14:textId="02F285DF" w:rsidR="003077B1" w:rsidRPr="008E5FB5" w:rsidRDefault="003077B1" w:rsidP="00A00BC7">
                <w:pPr>
                  <w:rPr>
                    <w:rFonts w:cs="Arial"/>
                  </w:rPr>
                </w:pPr>
                <w:r w:rsidRPr="008E5FB5">
                  <w:rPr>
                    <w:rFonts w:cs="Arial"/>
                  </w:rPr>
                  <w:t>Name</w:t>
                </w:r>
                <w:r w:rsidR="002D3B28">
                  <w:rPr>
                    <w:rFonts w:cs="Arial"/>
                  </w:rPr>
                  <w:t xml:space="preserve"> </w:t>
                </w:r>
              </w:p>
            </w:tc>
            <w:tc>
              <w:tcPr>
                <w:tcW w:w="4473" w:type="dxa"/>
                <w:tcBorders>
                  <w:bottom w:val="none" w:sz="0" w:space="0" w:color="auto"/>
                </w:tcBorders>
              </w:tcPr>
              <w:sdt>
                <w:sdtPr>
                  <w:rPr>
                    <w:rFonts w:cs="Arial"/>
                  </w:rPr>
                  <w:id w:val="1381673876"/>
                  <w:placeholder>
                    <w:docPart w:val="8BFC48487E514415B0CA3CCC4CF56F5F"/>
                  </w:placeholder>
                  <w:showingPlcHdr/>
                </w:sdtPr>
                <w:sdtEndPr/>
                <w:sdtContent>
                  <w:p w14:paraId="56AA05D4" w14:textId="77777777" w:rsidR="00DC6C05" w:rsidRDefault="00DC6C05" w:rsidP="00DC6C05">
                    <w:pPr>
                      <w:cnfStyle w:val="100000000000" w:firstRow="1" w:lastRow="0" w:firstColumn="0" w:lastColumn="0" w:oddVBand="0" w:evenVBand="0" w:oddHBand="0" w:evenHBand="0" w:firstRowFirstColumn="0" w:firstRowLastColumn="0" w:lastRowFirstColumn="0" w:lastRowLastColumn="0"/>
                      <w:rPr>
                        <w:rFonts w:cs="Arial"/>
                      </w:rPr>
                    </w:pPr>
                    <w:r w:rsidRPr="001812F4">
                      <w:rPr>
                        <w:rStyle w:val="PlaceholderText"/>
                        <w:rFonts w:eastAsiaTheme="majorEastAsia"/>
                      </w:rPr>
                      <w:t>Click here to enter text.</w:t>
                    </w:r>
                  </w:p>
                </w:sdtContent>
              </w:sdt>
              <w:p w14:paraId="22DF25CF" w14:textId="09D6A57E" w:rsidR="003077B1" w:rsidRPr="008E5FB5" w:rsidRDefault="003077B1" w:rsidP="00A00BC7">
                <w:pPr>
                  <w:cnfStyle w:val="100000000000" w:firstRow="1" w:lastRow="0" w:firstColumn="0" w:lastColumn="0" w:oddVBand="0" w:evenVBand="0" w:oddHBand="0" w:evenHBand="0" w:firstRowFirstColumn="0" w:firstRowLastColumn="0" w:lastRowFirstColumn="0" w:lastRowLastColumn="0"/>
                  <w:rPr>
                    <w:rFonts w:cs="Arial"/>
                    <w:b w:val="0"/>
                  </w:rPr>
                </w:pPr>
              </w:p>
            </w:tc>
          </w:tr>
          <w:tr w:rsidR="003077B1" w:rsidRPr="008E5FB5" w14:paraId="623F6579" w14:textId="77777777" w:rsidTr="148E581D">
            <w:tc>
              <w:tcPr>
                <w:cnfStyle w:val="001000000000" w:firstRow="0" w:lastRow="0" w:firstColumn="1" w:lastColumn="0" w:oddVBand="0" w:evenVBand="0" w:oddHBand="0" w:evenHBand="0" w:firstRowFirstColumn="0" w:firstRowLastColumn="0" w:lastRowFirstColumn="0" w:lastRowLastColumn="0"/>
                <w:tcW w:w="4475" w:type="dxa"/>
              </w:tcPr>
              <w:p w14:paraId="357E19C0" w14:textId="6700FA45" w:rsidR="003077B1" w:rsidRPr="008E5FB5" w:rsidRDefault="003077B1" w:rsidP="00A00BC7">
                <w:pPr>
                  <w:rPr>
                    <w:rFonts w:cs="Arial"/>
                  </w:rPr>
                </w:pPr>
                <w:r w:rsidRPr="008E5FB5">
                  <w:rPr>
                    <w:rFonts w:cs="Arial"/>
                  </w:rPr>
                  <w:t>Relationship</w:t>
                </w:r>
                <w:r w:rsidR="002D3B28">
                  <w:rPr>
                    <w:rFonts w:cs="Arial"/>
                  </w:rPr>
                  <w:t xml:space="preserve"> </w:t>
                </w:r>
              </w:p>
            </w:tc>
            <w:tc>
              <w:tcPr>
                <w:tcW w:w="4473" w:type="dxa"/>
              </w:tcPr>
              <w:sdt>
                <w:sdtPr>
                  <w:rPr>
                    <w:rFonts w:cs="Arial"/>
                    <w:b/>
                  </w:rPr>
                  <w:id w:val="-1971126884"/>
                  <w:placeholder>
                    <w:docPart w:val="3CE311E96AE74D6CBF33E9EFFE8DC636"/>
                  </w:placeholder>
                  <w:showingPlcHdr/>
                </w:sdtPr>
                <w:sdtEndPr/>
                <w:sdtContent>
                  <w:p w14:paraId="60A2AD88" w14:textId="77777777" w:rsidR="00DC6C05" w:rsidRDefault="00DC6C05" w:rsidP="00DC6C05">
                    <w:pPr>
                      <w:cnfStyle w:val="000000000000" w:firstRow="0" w:lastRow="0" w:firstColumn="0" w:lastColumn="0" w:oddVBand="0" w:evenVBand="0" w:oddHBand="0" w:evenHBand="0" w:firstRowFirstColumn="0" w:firstRowLastColumn="0" w:lastRowFirstColumn="0" w:lastRowLastColumn="0"/>
                      <w:rPr>
                        <w:rFonts w:cs="Arial"/>
                        <w:b/>
                      </w:rPr>
                    </w:pPr>
                    <w:r w:rsidRPr="001812F4">
                      <w:rPr>
                        <w:rStyle w:val="PlaceholderText"/>
                        <w:rFonts w:eastAsiaTheme="majorEastAsia"/>
                      </w:rPr>
                      <w:t>Click here to enter text.</w:t>
                    </w:r>
                  </w:p>
                </w:sdtContent>
              </w:sdt>
              <w:p w14:paraId="41AE9964" w14:textId="2F2132BB" w:rsidR="003077B1" w:rsidRPr="008E5FB5" w:rsidRDefault="003077B1" w:rsidP="00A00BC7">
                <w:pPr>
                  <w:cnfStyle w:val="000000000000" w:firstRow="0" w:lastRow="0" w:firstColumn="0" w:lastColumn="0" w:oddVBand="0" w:evenVBand="0" w:oddHBand="0" w:evenHBand="0" w:firstRowFirstColumn="0" w:firstRowLastColumn="0" w:lastRowFirstColumn="0" w:lastRowLastColumn="0"/>
                  <w:rPr>
                    <w:rFonts w:cs="Arial"/>
                  </w:rPr>
                </w:pPr>
              </w:p>
            </w:tc>
          </w:tr>
          <w:tr w:rsidR="003077B1" w:rsidRPr="008E5FB5" w14:paraId="2AED1C08" w14:textId="77777777" w:rsidTr="148E581D">
            <w:tc>
              <w:tcPr>
                <w:cnfStyle w:val="001000000000" w:firstRow="0" w:lastRow="0" w:firstColumn="1" w:lastColumn="0" w:oddVBand="0" w:evenVBand="0" w:oddHBand="0" w:evenHBand="0" w:firstRowFirstColumn="0" w:firstRowLastColumn="0" w:lastRowFirstColumn="0" w:lastRowLastColumn="0"/>
                <w:tcW w:w="4475" w:type="dxa"/>
              </w:tcPr>
              <w:p w14:paraId="3524AC1F" w14:textId="77777777" w:rsidR="003077B1" w:rsidRPr="008E5FB5" w:rsidRDefault="003077B1" w:rsidP="00A00BC7">
                <w:pPr>
                  <w:rPr>
                    <w:rFonts w:cs="Arial"/>
                  </w:rPr>
                </w:pPr>
                <w:r w:rsidRPr="008E5FB5">
                  <w:rPr>
                    <w:rFonts w:cs="Arial"/>
                  </w:rPr>
                  <w:t>Position</w:t>
                </w:r>
              </w:p>
            </w:tc>
            <w:tc>
              <w:tcPr>
                <w:tcW w:w="4473" w:type="dxa"/>
              </w:tcPr>
              <w:sdt>
                <w:sdtPr>
                  <w:rPr>
                    <w:rFonts w:cs="Arial"/>
                    <w:b/>
                  </w:rPr>
                  <w:id w:val="-1999872824"/>
                  <w:placeholder>
                    <w:docPart w:val="BB5F0026FB58437C9321314ED51019AC"/>
                  </w:placeholder>
                  <w:showingPlcHdr/>
                </w:sdtPr>
                <w:sdtEndPr/>
                <w:sdtContent>
                  <w:p w14:paraId="555053E0" w14:textId="77777777" w:rsidR="00DC6C05" w:rsidRDefault="00DC6C05" w:rsidP="00DC6C05">
                    <w:pPr>
                      <w:cnfStyle w:val="000000000000" w:firstRow="0" w:lastRow="0" w:firstColumn="0" w:lastColumn="0" w:oddVBand="0" w:evenVBand="0" w:oddHBand="0" w:evenHBand="0" w:firstRowFirstColumn="0" w:firstRowLastColumn="0" w:lastRowFirstColumn="0" w:lastRowLastColumn="0"/>
                      <w:rPr>
                        <w:rFonts w:cs="Arial"/>
                        <w:b/>
                      </w:rPr>
                    </w:pPr>
                    <w:r w:rsidRPr="001812F4">
                      <w:rPr>
                        <w:rStyle w:val="PlaceholderText"/>
                        <w:rFonts w:eastAsiaTheme="majorEastAsia"/>
                      </w:rPr>
                      <w:t>Click here to enter text.</w:t>
                    </w:r>
                  </w:p>
                </w:sdtContent>
              </w:sdt>
              <w:p w14:paraId="5AEC00F2" w14:textId="7F0D5022" w:rsidR="003077B1" w:rsidRPr="008E5FB5" w:rsidRDefault="003077B1" w:rsidP="00A00BC7">
                <w:pPr>
                  <w:cnfStyle w:val="000000000000" w:firstRow="0" w:lastRow="0" w:firstColumn="0" w:lastColumn="0" w:oddVBand="0" w:evenVBand="0" w:oddHBand="0" w:evenHBand="0" w:firstRowFirstColumn="0" w:firstRowLastColumn="0" w:lastRowFirstColumn="0" w:lastRowLastColumn="0"/>
                  <w:rPr>
                    <w:rFonts w:cs="Arial"/>
                  </w:rPr>
                </w:pPr>
              </w:p>
            </w:tc>
          </w:tr>
          <w:tr w:rsidR="003077B1" w:rsidRPr="008E5FB5" w14:paraId="324563B5" w14:textId="77777777" w:rsidTr="148E581D">
            <w:tc>
              <w:tcPr>
                <w:cnfStyle w:val="001000000000" w:firstRow="0" w:lastRow="0" w:firstColumn="1" w:lastColumn="0" w:oddVBand="0" w:evenVBand="0" w:oddHBand="0" w:evenHBand="0" w:firstRowFirstColumn="0" w:firstRowLastColumn="0" w:lastRowFirstColumn="0" w:lastRowLastColumn="0"/>
                <w:tcW w:w="4475" w:type="dxa"/>
              </w:tcPr>
              <w:p w14:paraId="655929C2" w14:textId="77777777" w:rsidR="003077B1" w:rsidRPr="008E5FB5" w:rsidRDefault="003077B1" w:rsidP="00A00BC7">
                <w:pPr>
                  <w:rPr>
                    <w:rFonts w:cs="Arial"/>
                  </w:rPr>
                </w:pPr>
                <w:r w:rsidRPr="008E5FB5">
                  <w:rPr>
                    <w:rFonts w:cs="Arial"/>
                  </w:rPr>
                  <w:t>Organisation</w:t>
                </w:r>
              </w:p>
            </w:tc>
            <w:tc>
              <w:tcPr>
                <w:tcW w:w="4473" w:type="dxa"/>
              </w:tcPr>
              <w:sdt>
                <w:sdtPr>
                  <w:rPr>
                    <w:rFonts w:cs="Arial"/>
                    <w:b/>
                  </w:rPr>
                  <w:id w:val="1347902798"/>
                  <w:placeholder>
                    <w:docPart w:val="F3215BDC100F453DA3A007120945B449"/>
                  </w:placeholder>
                  <w:showingPlcHdr/>
                </w:sdtPr>
                <w:sdtEndPr/>
                <w:sdtContent>
                  <w:p w14:paraId="5FA78939" w14:textId="77777777" w:rsidR="00DC6C05" w:rsidRDefault="00DC6C05" w:rsidP="00DC6C05">
                    <w:pPr>
                      <w:cnfStyle w:val="000000000000" w:firstRow="0" w:lastRow="0" w:firstColumn="0" w:lastColumn="0" w:oddVBand="0" w:evenVBand="0" w:oddHBand="0" w:evenHBand="0" w:firstRowFirstColumn="0" w:firstRowLastColumn="0" w:lastRowFirstColumn="0" w:lastRowLastColumn="0"/>
                      <w:rPr>
                        <w:rFonts w:cs="Arial"/>
                        <w:b/>
                      </w:rPr>
                    </w:pPr>
                    <w:r w:rsidRPr="001812F4">
                      <w:rPr>
                        <w:rStyle w:val="PlaceholderText"/>
                        <w:rFonts w:eastAsiaTheme="majorEastAsia"/>
                      </w:rPr>
                      <w:t>Click here to enter text.</w:t>
                    </w:r>
                  </w:p>
                </w:sdtContent>
              </w:sdt>
              <w:p w14:paraId="28A3E2ED" w14:textId="1A240161" w:rsidR="003077B1" w:rsidRPr="008E5FB5" w:rsidRDefault="003077B1" w:rsidP="00A00BC7">
                <w:pPr>
                  <w:cnfStyle w:val="000000000000" w:firstRow="0" w:lastRow="0" w:firstColumn="0" w:lastColumn="0" w:oddVBand="0" w:evenVBand="0" w:oddHBand="0" w:evenHBand="0" w:firstRowFirstColumn="0" w:firstRowLastColumn="0" w:lastRowFirstColumn="0" w:lastRowLastColumn="0"/>
                  <w:rPr>
                    <w:rFonts w:cs="Arial"/>
                  </w:rPr>
                </w:pPr>
              </w:p>
            </w:tc>
          </w:tr>
          <w:tr w:rsidR="003077B1" w:rsidRPr="008E5FB5" w14:paraId="378F7C8B" w14:textId="77777777" w:rsidTr="148E581D">
            <w:tc>
              <w:tcPr>
                <w:cnfStyle w:val="001000000000" w:firstRow="0" w:lastRow="0" w:firstColumn="1" w:lastColumn="0" w:oddVBand="0" w:evenVBand="0" w:oddHBand="0" w:evenHBand="0" w:firstRowFirstColumn="0" w:firstRowLastColumn="0" w:lastRowFirstColumn="0" w:lastRowLastColumn="0"/>
                <w:tcW w:w="4475" w:type="dxa"/>
              </w:tcPr>
              <w:p w14:paraId="2B0EE6C7" w14:textId="30A06B94" w:rsidR="003077B1" w:rsidRPr="008E5FB5" w:rsidRDefault="003077B1" w:rsidP="00A00BC7">
                <w:pPr>
                  <w:rPr>
                    <w:rFonts w:cs="Arial"/>
                  </w:rPr>
                </w:pPr>
                <w:r w:rsidRPr="008E5FB5">
                  <w:rPr>
                    <w:rFonts w:cs="Arial"/>
                  </w:rPr>
                  <w:t xml:space="preserve">Telephone </w:t>
                </w:r>
              </w:p>
            </w:tc>
            <w:tc>
              <w:tcPr>
                <w:tcW w:w="4473" w:type="dxa"/>
              </w:tcPr>
              <w:sdt>
                <w:sdtPr>
                  <w:rPr>
                    <w:rFonts w:cs="Arial"/>
                    <w:b/>
                  </w:rPr>
                  <w:id w:val="1489446226"/>
                  <w:placeholder>
                    <w:docPart w:val="FC05537D88CC40AE8C774177DAE3F3DA"/>
                  </w:placeholder>
                  <w:showingPlcHdr/>
                </w:sdtPr>
                <w:sdtEndPr/>
                <w:sdtContent>
                  <w:p w14:paraId="0E09F97C" w14:textId="77777777" w:rsidR="00DC6C05" w:rsidRDefault="00DC6C05" w:rsidP="00DC6C05">
                    <w:pPr>
                      <w:cnfStyle w:val="000000000000" w:firstRow="0" w:lastRow="0" w:firstColumn="0" w:lastColumn="0" w:oddVBand="0" w:evenVBand="0" w:oddHBand="0" w:evenHBand="0" w:firstRowFirstColumn="0" w:firstRowLastColumn="0" w:lastRowFirstColumn="0" w:lastRowLastColumn="0"/>
                      <w:rPr>
                        <w:rFonts w:cs="Arial"/>
                        <w:b/>
                      </w:rPr>
                    </w:pPr>
                    <w:r w:rsidRPr="001812F4">
                      <w:rPr>
                        <w:rStyle w:val="PlaceholderText"/>
                        <w:rFonts w:eastAsiaTheme="majorEastAsia"/>
                      </w:rPr>
                      <w:t>Click here to enter text.</w:t>
                    </w:r>
                  </w:p>
                </w:sdtContent>
              </w:sdt>
              <w:p w14:paraId="75B839D4" w14:textId="176CAE9A" w:rsidR="003077B1" w:rsidRPr="008E5FB5" w:rsidRDefault="003077B1" w:rsidP="00A00BC7">
                <w:pPr>
                  <w:cnfStyle w:val="000000000000" w:firstRow="0" w:lastRow="0" w:firstColumn="0" w:lastColumn="0" w:oddVBand="0" w:evenVBand="0" w:oddHBand="0" w:evenHBand="0" w:firstRowFirstColumn="0" w:firstRowLastColumn="0" w:lastRowFirstColumn="0" w:lastRowLastColumn="0"/>
                  <w:rPr>
                    <w:rFonts w:cs="Arial"/>
                  </w:rPr>
                </w:pPr>
              </w:p>
            </w:tc>
          </w:tr>
          <w:tr w:rsidR="003077B1" w:rsidRPr="008E5FB5" w14:paraId="2268E8C3" w14:textId="77777777" w:rsidTr="148E581D">
            <w:tc>
              <w:tcPr>
                <w:cnfStyle w:val="001000000000" w:firstRow="0" w:lastRow="0" w:firstColumn="1" w:lastColumn="0" w:oddVBand="0" w:evenVBand="0" w:oddHBand="0" w:evenHBand="0" w:firstRowFirstColumn="0" w:firstRowLastColumn="0" w:lastRowFirstColumn="0" w:lastRowLastColumn="0"/>
                <w:tcW w:w="4475" w:type="dxa"/>
              </w:tcPr>
              <w:p w14:paraId="16A9A429" w14:textId="77777777" w:rsidR="003077B1" w:rsidRPr="008E5FB5" w:rsidRDefault="003077B1" w:rsidP="00A00BC7">
                <w:pPr>
                  <w:rPr>
                    <w:rFonts w:cs="Arial"/>
                  </w:rPr>
                </w:pPr>
                <w:r w:rsidRPr="008E5FB5">
                  <w:rPr>
                    <w:rFonts w:cs="Arial"/>
                  </w:rPr>
                  <w:t xml:space="preserve">Email </w:t>
                </w:r>
              </w:p>
            </w:tc>
            <w:tc>
              <w:tcPr>
                <w:tcW w:w="4473" w:type="dxa"/>
              </w:tcPr>
              <w:sdt>
                <w:sdtPr>
                  <w:rPr>
                    <w:rFonts w:cs="Arial"/>
                    <w:b/>
                  </w:rPr>
                  <w:id w:val="-685818792"/>
                  <w:placeholder>
                    <w:docPart w:val="61BF831080724B04BE1A1B16A5271318"/>
                  </w:placeholder>
                  <w:showingPlcHdr/>
                </w:sdtPr>
                <w:sdtEndPr/>
                <w:sdtContent>
                  <w:p w14:paraId="23522C35" w14:textId="77777777" w:rsidR="00DC6C05" w:rsidRDefault="00DC6C05" w:rsidP="00DC6C05">
                    <w:pPr>
                      <w:cnfStyle w:val="000000000000" w:firstRow="0" w:lastRow="0" w:firstColumn="0" w:lastColumn="0" w:oddVBand="0" w:evenVBand="0" w:oddHBand="0" w:evenHBand="0" w:firstRowFirstColumn="0" w:firstRowLastColumn="0" w:lastRowFirstColumn="0" w:lastRowLastColumn="0"/>
                      <w:rPr>
                        <w:rFonts w:cs="Arial"/>
                        <w:b/>
                      </w:rPr>
                    </w:pPr>
                    <w:r w:rsidRPr="001812F4">
                      <w:rPr>
                        <w:rStyle w:val="PlaceholderText"/>
                        <w:rFonts w:eastAsiaTheme="majorEastAsia"/>
                      </w:rPr>
                      <w:t>Click here to enter text.</w:t>
                    </w:r>
                  </w:p>
                </w:sdtContent>
              </w:sdt>
              <w:p w14:paraId="050B6D33" w14:textId="025343CB" w:rsidR="003077B1" w:rsidRPr="008E5FB5" w:rsidRDefault="003077B1" w:rsidP="00A00BC7">
                <w:pPr>
                  <w:cnfStyle w:val="000000000000" w:firstRow="0" w:lastRow="0" w:firstColumn="0" w:lastColumn="0" w:oddVBand="0" w:evenVBand="0" w:oddHBand="0" w:evenHBand="0" w:firstRowFirstColumn="0" w:firstRowLastColumn="0" w:lastRowFirstColumn="0" w:lastRowLastColumn="0"/>
                  <w:rPr>
                    <w:rFonts w:cs="Arial"/>
                  </w:rPr>
                </w:pPr>
              </w:p>
            </w:tc>
          </w:tr>
        </w:tbl>
        <w:p w14:paraId="781C83E4" w14:textId="1864B46C" w:rsidR="148E581D" w:rsidRDefault="148E581D"/>
        <w:p w14:paraId="46A503B0" w14:textId="4AEF0D30" w:rsidR="003077B1" w:rsidRPr="008E5FB5" w:rsidRDefault="003077B1" w:rsidP="003077B1">
          <w:pPr>
            <w:pStyle w:val="Heading2"/>
            <w:rPr>
              <w:rFonts w:cs="Arial"/>
            </w:rPr>
          </w:pPr>
          <w:r w:rsidRPr="26C9B2A1">
            <w:rPr>
              <w:rFonts w:cs="Arial"/>
            </w:rPr>
            <w:t>Declaration</w:t>
          </w:r>
        </w:p>
        <w:p w14:paraId="3D3D0F39" w14:textId="05A3EE8C" w:rsidR="003077B1" w:rsidRPr="0062363F" w:rsidRDefault="003077B1" w:rsidP="007C54AE">
          <w:pPr>
            <w:jc w:val="both"/>
            <w:rPr>
              <w:rFonts w:cs="Arial"/>
              <w:b/>
            </w:rPr>
          </w:pPr>
          <w:r w:rsidRPr="0062363F">
            <w:rPr>
              <w:rFonts w:cs="Arial"/>
              <w:b/>
            </w:rPr>
            <w:t>I certify that the information given on parts one and two of the application form is correct to the best of my knowledge.</w:t>
          </w:r>
        </w:p>
        <w:p w14:paraId="7A45A38D" w14:textId="0F1166B2" w:rsidR="007C54AE" w:rsidRPr="0062363F" w:rsidRDefault="003077B1" w:rsidP="0062363F">
          <w:pPr>
            <w:jc w:val="both"/>
            <w:rPr>
              <w:rFonts w:cs="Arial"/>
              <w:b/>
            </w:rPr>
          </w:pPr>
          <w:r w:rsidRPr="0062363F">
            <w:rPr>
              <w:rFonts w:cs="Arial"/>
              <w:b/>
            </w:rPr>
            <w:t>The provision of false information in an application form may be grounds for disqualification or, if appointed, dismissal.</w:t>
          </w:r>
        </w:p>
        <w:p w14:paraId="0DD1704C" w14:textId="77777777" w:rsidR="003077B1" w:rsidRPr="008E5FB5" w:rsidRDefault="003077B1" w:rsidP="003077B1">
          <w:pPr>
            <w:rPr>
              <w:rFonts w:cs="Arial"/>
              <w:b/>
            </w:rPr>
          </w:pPr>
          <w:r w:rsidRPr="008E5FB5">
            <w:rPr>
              <w:rFonts w:cs="Arial"/>
              <w:b/>
            </w:rPr>
            <w:t>Signed</w:t>
          </w:r>
        </w:p>
        <w:sdt>
          <w:sdtPr>
            <w:rPr>
              <w:rFonts w:cs="Arial"/>
              <w:b/>
            </w:rPr>
            <w:id w:val="83505121"/>
            <w:placeholder>
              <w:docPart w:val="3FA11EB7F33F0C44B5BBF98CF491FADD"/>
            </w:placeholder>
            <w:showingPlcHdr/>
          </w:sdtPr>
          <w:sdtEndPr/>
          <w:sdtContent>
            <w:p w14:paraId="36CDBDF2" w14:textId="26AC575A" w:rsidR="003077B1" w:rsidRPr="008E5FB5" w:rsidRDefault="002A5045" w:rsidP="003077B1">
              <w:pPr>
                <w:rPr>
                  <w:rFonts w:cs="Arial"/>
                  <w:b/>
                </w:rPr>
              </w:pPr>
              <w:r w:rsidRPr="001812F4">
                <w:rPr>
                  <w:rStyle w:val="PlaceholderText"/>
                  <w:rFonts w:eastAsiaTheme="majorEastAsia"/>
                </w:rPr>
                <w:t>Click here to enter text.</w:t>
              </w:r>
            </w:p>
          </w:sdtContent>
        </w:sdt>
        <w:p w14:paraId="0DFCB872" w14:textId="77777777" w:rsidR="003077B1" w:rsidRPr="008E5FB5" w:rsidRDefault="003077B1" w:rsidP="003077B1">
          <w:pPr>
            <w:rPr>
              <w:rFonts w:cs="Arial"/>
              <w:b/>
            </w:rPr>
          </w:pPr>
          <w:r w:rsidRPr="008E5FB5">
            <w:rPr>
              <w:rFonts w:cs="Arial"/>
              <w:b/>
            </w:rPr>
            <w:t>Date</w:t>
          </w:r>
        </w:p>
        <w:sdt>
          <w:sdtPr>
            <w:rPr>
              <w:rFonts w:cs="Arial"/>
              <w:b/>
            </w:rPr>
            <w:id w:val="148651389"/>
            <w:placeholder>
              <w:docPart w:val="B5E1048892E0DA4897A93433393F1192"/>
            </w:placeholder>
            <w:showingPlcHdr/>
            <w:date w:fullDate="2022-07-06T00:00:00Z">
              <w:dateFormat w:val="dd/MM/yyyy"/>
              <w:lid w:val="en-GB"/>
              <w:storeMappedDataAs w:val="dateTime"/>
              <w:calendar w:val="gregorian"/>
            </w:date>
          </w:sdtPr>
          <w:sdtEndPr/>
          <w:sdtContent>
            <w:p w14:paraId="333CA47D" w14:textId="418A1B6D" w:rsidR="003077B1" w:rsidRPr="008E5FB5" w:rsidRDefault="002A5045" w:rsidP="003077B1">
              <w:pPr>
                <w:rPr>
                  <w:rFonts w:cs="Arial"/>
                  <w:b/>
                </w:rPr>
              </w:pPr>
              <w:r w:rsidRPr="00A90D24">
                <w:rPr>
                  <w:rStyle w:val="PlaceholderText"/>
                  <w:rFonts w:eastAsiaTheme="majorEastAsia"/>
                </w:rPr>
                <w:t>Click here to enter a date.</w:t>
              </w:r>
            </w:p>
          </w:sdtContent>
        </w:sdt>
      </w:sdtContent>
    </w:sdt>
    <w:p w14:paraId="28E331DA" w14:textId="0C1B5358" w:rsidR="003077B1" w:rsidRDefault="000170AF" w:rsidP="0062363F">
      <w:pPr>
        <w:jc w:val="both"/>
        <w:rPr>
          <w:rStyle w:val="Hyperlink"/>
          <w:rFonts w:cs="Arial"/>
          <w:b/>
          <w:bCs/>
        </w:rPr>
      </w:pPr>
      <w:r w:rsidRPr="15409A83">
        <w:rPr>
          <w:rFonts w:cs="Arial"/>
          <w:b/>
          <w:bCs/>
        </w:rPr>
        <w:t>Lively Minds |</w:t>
      </w:r>
      <w:r w:rsidR="0062363F">
        <w:rPr>
          <w:rFonts w:cs="Arial"/>
          <w:b/>
          <w:bCs/>
        </w:rPr>
        <w:t xml:space="preserve"> </w:t>
      </w:r>
      <w:r w:rsidR="00410936">
        <w:rPr>
          <w:rFonts w:cs="Arial"/>
          <w:b/>
          <w:bCs/>
        </w:rPr>
        <w:t>Ghana</w:t>
      </w:r>
      <w:r w:rsidR="00E67ECB" w:rsidRPr="15409A83">
        <w:rPr>
          <w:rFonts w:cs="Arial"/>
          <w:b/>
          <w:bCs/>
        </w:rPr>
        <w:t xml:space="preserve"> registered NGO: </w:t>
      </w:r>
      <w:r w:rsidR="00410936" w:rsidRPr="00410936">
        <w:rPr>
          <w:rFonts w:cs="Arial"/>
          <w:b/>
          <w:bCs/>
        </w:rPr>
        <w:t>DSW 6759</w:t>
      </w:r>
      <w:r w:rsidR="00410936">
        <w:rPr>
          <w:rFonts w:cs="Arial"/>
          <w:b/>
          <w:bCs/>
        </w:rPr>
        <w:t xml:space="preserve">. </w:t>
      </w:r>
      <w:r w:rsidRPr="15409A83">
        <w:rPr>
          <w:rFonts w:cs="Arial"/>
          <w:b/>
          <w:bCs/>
        </w:rPr>
        <w:t xml:space="preserve">Find out more at </w:t>
      </w:r>
      <w:hyperlink r:id="rId12">
        <w:r w:rsidRPr="15409A83">
          <w:rPr>
            <w:rStyle w:val="Hyperlink"/>
            <w:rFonts w:cs="Arial"/>
            <w:b/>
            <w:bCs/>
          </w:rPr>
          <w:t>www.livelyminds.org</w:t>
        </w:r>
      </w:hyperlink>
    </w:p>
    <w:sectPr w:rsidR="003077B1" w:rsidSect="00316824">
      <w:headerReference w:type="default" r:id="rId13"/>
      <w:footerReference w:type="default" r:id="rId14"/>
      <w:pgSz w:w="11906" w:h="16838"/>
      <w:pgMar w:top="1440" w:right="1080" w:bottom="1440" w:left="1080" w:header="284" w:footer="14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419675" w14:textId="77777777" w:rsidR="00E752CF" w:rsidRDefault="00E752CF" w:rsidP="00D729F0">
      <w:r>
        <w:separator/>
      </w:r>
    </w:p>
  </w:endnote>
  <w:endnote w:type="continuationSeparator" w:id="0">
    <w:p w14:paraId="2F32BA9E" w14:textId="77777777" w:rsidR="00E752CF" w:rsidRDefault="00E752CF" w:rsidP="00D729F0">
      <w:r>
        <w:continuationSeparator/>
      </w:r>
    </w:p>
  </w:endnote>
  <w:endnote w:type="continuationNotice" w:id="1">
    <w:p w14:paraId="2AEFD1D1" w14:textId="77777777" w:rsidR="00E752CF" w:rsidRDefault="00E752CF">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panose1 w:val="00000000000000000000"/>
    <w:charset w:val="4D"/>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4678988"/>
      <w:docPartObj>
        <w:docPartGallery w:val="Page Numbers (Bottom of Page)"/>
        <w:docPartUnique/>
      </w:docPartObj>
    </w:sdtPr>
    <w:sdtEndPr>
      <w:rPr>
        <w:noProof/>
      </w:rPr>
    </w:sdtEndPr>
    <w:sdtContent>
      <w:p w14:paraId="1AC5B221" w14:textId="77777777" w:rsidR="00A167E3" w:rsidRDefault="00A167E3" w:rsidP="00B65893">
        <w:pPr>
          <w:pStyle w:val="Footer"/>
          <w:rPr>
            <w:noProof/>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8"/>
          <w:gridCol w:w="4868"/>
        </w:tblGrid>
        <w:tr w:rsidR="00A167E3" w14:paraId="06A48640" w14:textId="77777777" w:rsidTr="00496547">
          <w:tc>
            <w:tcPr>
              <w:tcW w:w="4868" w:type="dxa"/>
              <w:vAlign w:val="center"/>
            </w:tcPr>
            <w:p w14:paraId="2D4F5A1B" w14:textId="77777777" w:rsidR="00A167E3" w:rsidRDefault="00A167E3" w:rsidP="00B65893">
              <w:pPr>
                <w:pStyle w:val="Footer"/>
              </w:pPr>
            </w:p>
            <w:p w14:paraId="58408789" w14:textId="5D636F40" w:rsidR="00A167E3" w:rsidRDefault="00A167E3" w:rsidP="007730F7">
              <w:pPr>
                <w:pStyle w:val="Footer"/>
              </w:pPr>
              <w:r>
                <w:t>© Lively Minds 202</w:t>
              </w:r>
              <w:r w:rsidR="00DC6C05">
                <w:t>3</w:t>
              </w:r>
            </w:p>
          </w:tc>
          <w:tc>
            <w:tcPr>
              <w:tcW w:w="4868" w:type="dxa"/>
              <w:vAlign w:val="center"/>
            </w:tcPr>
            <w:p w14:paraId="3E9C88C8" w14:textId="77777777" w:rsidR="00A167E3" w:rsidRDefault="00A167E3" w:rsidP="00B65893">
              <w:pPr>
                <w:pStyle w:val="Footer"/>
                <w:jc w:val="right"/>
              </w:pPr>
            </w:p>
            <w:p w14:paraId="16383DB8" w14:textId="5296E410" w:rsidR="00A167E3" w:rsidRDefault="00A167E3" w:rsidP="00B65893">
              <w:pPr>
                <w:pStyle w:val="Footer"/>
                <w:jc w:val="right"/>
              </w:pPr>
              <w:r w:rsidRPr="00E02B67">
                <w:fldChar w:fldCharType="begin"/>
              </w:r>
              <w:r w:rsidRPr="00E02B67">
                <w:instrText xml:space="preserve"> PAGE   \* MERGEFORMAT </w:instrText>
              </w:r>
              <w:r w:rsidRPr="00E02B67">
                <w:fldChar w:fldCharType="separate"/>
              </w:r>
              <w:r w:rsidR="00DC0C68">
                <w:rPr>
                  <w:noProof/>
                </w:rPr>
                <w:t>1</w:t>
              </w:r>
              <w:r w:rsidRPr="00E02B67">
                <w:rPr>
                  <w:noProof/>
                </w:rPr>
                <w:fldChar w:fldCharType="end"/>
              </w:r>
            </w:p>
          </w:tc>
        </w:tr>
      </w:tbl>
      <w:p w14:paraId="70BF06E2" w14:textId="77777777" w:rsidR="00A167E3" w:rsidRDefault="003E63F5" w:rsidP="00B65893">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9C4320" w14:textId="77777777" w:rsidR="00E752CF" w:rsidRDefault="00E752CF" w:rsidP="00D729F0">
      <w:r>
        <w:separator/>
      </w:r>
    </w:p>
  </w:footnote>
  <w:footnote w:type="continuationSeparator" w:id="0">
    <w:p w14:paraId="6F3BE946" w14:textId="77777777" w:rsidR="00E752CF" w:rsidRDefault="00E752CF" w:rsidP="00D729F0">
      <w:r>
        <w:continuationSeparator/>
      </w:r>
    </w:p>
  </w:footnote>
  <w:footnote w:type="continuationNotice" w:id="1">
    <w:p w14:paraId="54D7CECA" w14:textId="77777777" w:rsidR="00E752CF" w:rsidRDefault="00E752CF">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0B96C" w14:textId="77777777" w:rsidR="00AA35EE" w:rsidRDefault="00AA35EE" w:rsidP="00AA35EE">
    <w:pPr>
      <w:pStyle w:val="Header"/>
      <w:jc w:val="right"/>
    </w:pPr>
    <w:r w:rsidRPr="009570C1">
      <w:rPr>
        <w:noProof/>
      </w:rPr>
      <w:drawing>
        <wp:anchor distT="0" distB="0" distL="114300" distR="114300" simplePos="0" relativeHeight="251658240" behindDoc="0" locked="0" layoutInCell="1" allowOverlap="1" wp14:anchorId="64E17D80" wp14:editId="39987F20">
          <wp:simplePos x="0" y="0"/>
          <wp:positionH relativeFrom="margin">
            <wp:posOffset>5388610</wp:posOffset>
          </wp:positionH>
          <wp:positionV relativeFrom="paragraph">
            <wp:posOffset>-44146</wp:posOffset>
          </wp:positionV>
          <wp:extent cx="798830" cy="751197"/>
          <wp:effectExtent l="0" t="0" r="127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rotWithShape="1">
                  <a:blip r:embed="rId1" cstate="print">
                    <a:extLst>
                      <a:ext uri="{28A0092B-C50C-407E-A947-70E740481C1C}">
                        <a14:useLocalDpi xmlns:a14="http://schemas.microsoft.com/office/drawing/2010/main" val="0"/>
                      </a:ext>
                    </a:extLst>
                  </a:blip>
                  <a:srcRect l="36361"/>
                  <a:stretch/>
                </pic:blipFill>
                <pic:spPr bwMode="auto">
                  <a:xfrm>
                    <a:off x="0" y="0"/>
                    <a:ext cx="798830" cy="75119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65AA4"/>
    <w:multiLevelType w:val="hybridMultilevel"/>
    <w:tmpl w:val="24308E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E71DD1"/>
    <w:multiLevelType w:val="hybridMultilevel"/>
    <w:tmpl w:val="3996AF2E"/>
    <w:lvl w:ilvl="0" w:tplc="E6BA2E58">
      <w:start w:val="1"/>
      <w:numFmt w:val="bullet"/>
      <w:lvlText w:val=""/>
      <w:lvlJc w:val="left"/>
      <w:pPr>
        <w:ind w:left="720" w:hanging="360"/>
      </w:pPr>
      <w:rPr>
        <w:rFonts w:ascii="Symbol" w:hAnsi="Symbol" w:hint="default"/>
      </w:rPr>
    </w:lvl>
    <w:lvl w:ilvl="1" w:tplc="3842B9F2">
      <w:start w:val="1"/>
      <w:numFmt w:val="bullet"/>
      <w:lvlText w:val="o"/>
      <w:lvlJc w:val="left"/>
      <w:pPr>
        <w:ind w:left="1440" w:hanging="360"/>
      </w:pPr>
      <w:rPr>
        <w:rFonts w:ascii="Courier New" w:hAnsi="Courier New" w:hint="default"/>
      </w:rPr>
    </w:lvl>
    <w:lvl w:ilvl="2" w:tplc="03CAB128">
      <w:start w:val="1"/>
      <w:numFmt w:val="bullet"/>
      <w:lvlText w:val=""/>
      <w:lvlJc w:val="left"/>
      <w:pPr>
        <w:ind w:left="2160" w:hanging="360"/>
      </w:pPr>
      <w:rPr>
        <w:rFonts w:ascii="Wingdings" w:hAnsi="Wingdings" w:hint="default"/>
      </w:rPr>
    </w:lvl>
    <w:lvl w:ilvl="3" w:tplc="ECD8DC10">
      <w:start w:val="1"/>
      <w:numFmt w:val="bullet"/>
      <w:lvlText w:val=""/>
      <w:lvlJc w:val="left"/>
      <w:pPr>
        <w:ind w:left="2880" w:hanging="360"/>
      </w:pPr>
      <w:rPr>
        <w:rFonts w:ascii="Symbol" w:hAnsi="Symbol" w:hint="default"/>
      </w:rPr>
    </w:lvl>
    <w:lvl w:ilvl="4" w:tplc="0CB6E9D0">
      <w:start w:val="1"/>
      <w:numFmt w:val="bullet"/>
      <w:lvlText w:val="o"/>
      <w:lvlJc w:val="left"/>
      <w:pPr>
        <w:ind w:left="3600" w:hanging="360"/>
      </w:pPr>
      <w:rPr>
        <w:rFonts w:ascii="Courier New" w:hAnsi="Courier New" w:hint="default"/>
      </w:rPr>
    </w:lvl>
    <w:lvl w:ilvl="5" w:tplc="79A671CC">
      <w:start w:val="1"/>
      <w:numFmt w:val="bullet"/>
      <w:lvlText w:val=""/>
      <w:lvlJc w:val="left"/>
      <w:pPr>
        <w:ind w:left="4320" w:hanging="360"/>
      </w:pPr>
      <w:rPr>
        <w:rFonts w:ascii="Wingdings" w:hAnsi="Wingdings" w:hint="default"/>
      </w:rPr>
    </w:lvl>
    <w:lvl w:ilvl="6" w:tplc="20CE0302">
      <w:start w:val="1"/>
      <w:numFmt w:val="bullet"/>
      <w:lvlText w:val=""/>
      <w:lvlJc w:val="left"/>
      <w:pPr>
        <w:ind w:left="5040" w:hanging="360"/>
      </w:pPr>
      <w:rPr>
        <w:rFonts w:ascii="Symbol" w:hAnsi="Symbol" w:hint="default"/>
      </w:rPr>
    </w:lvl>
    <w:lvl w:ilvl="7" w:tplc="D36EB4CC">
      <w:start w:val="1"/>
      <w:numFmt w:val="bullet"/>
      <w:lvlText w:val="o"/>
      <w:lvlJc w:val="left"/>
      <w:pPr>
        <w:ind w:left="5760" w:hanging="360"/>
      </w:pPr>
      <w:rPr>
        <w:rFonts w:ascii="Courier New" w:hAnsi="Courier New" w:hint="default"/>
      </w:rPr>
    </w:lvl>
    <w:lvl w:ilvl="8" w:tplc="854092C6">
      <w:start w:val="1"/>
      <w:numFmt w:val="bullet"/>
      <w:lvlText w:val=""/>
      <w:lvlJc w:val="left"/>
      <w:pPr>
        <w:ind w:left="6480" w:hanging="360"/>
      </w:pPr>
      <w:rPr>
        <w:rFonts w:ascii="Wingdings" w:hAnsi="Wingdings" w:hint="default"/>
      </w:rPr>
    </w:lvl>
  </w:abstractNum>
  <w:abstractNum w:abstractNumId="2" w15:restartNumberingAfterBreak="0">
    <w:nsid w:val="09DA2E0B"/>
    <w:multiLevelType w:val="hybridMultilevel"/>
    <w:tmpl w:val="13CA90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972BA6"/>
    <w:multiLevelType w:val="hybridMultilevel"/>
    <w:tmpl w:val="55A4C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87106F"/>
    <w:multiLevelType w:val="hybridMultilevel"/>
    <w:tmpl w:val="6FE4DE02"/>
    <w:lvl w:ilvl="0" w:tplc="1BA625E0">
      <w:start w:val="1"/>
      <w:numFmt w:val="decimal"/>
      <w:lvlText w:val="%1."/>
      <w:lvlJc w:val="left"/>
      <w:pPr>
        <w:ind w:left="720" w:hanging="360"/>
      </w:pPr>
      <w:rPr>
        <w:u w:val="none"/>
      </w:rPr>
    </w:lvl>
    <w:lvl w:ilvl="1" w:tplc="68E6CAD2">
      <w:start w:val="1"/>
      <w:numFmt w:val="lowerLetter"/>
      <w:lvlText w:val="%2."/>
      <w:lvlJc w:val="left"/>
      <w:pPr>
        <w:ind w:left="1440" w:hanging="360"/>
      </w:pPr>
      <w:rPr>
        <w:u w:val="none"/>
      </w:rPr>
    </w:lvl>
    <w:lvl w:ilvl="2" w:tplc="650277AC">
      <w:start w:val="1"/>
      <w:numFmt w:val="lowerRoman"/>
      <w:lvlText w:val="%3."/>
      <w:lvlJc w:val="right"/>
      <w:pPr>
        <w:ind w:left="2160" w:hanging="360"/>
      </w:pPr>
      <w:rPr>
        <w:u w:val="none"/>
      </w:rPr>
    </w:lvl>
    <w:lvl w:ilvl="3" w:tplc="6DC6BC46">
      <w:start w:val="1"/>
      <w:numFmt w:val="decimal"/>
      <w:lvlText w:val="%4."/>
      <w:lvlJc w:val="left"/>
      <w:pPr>
        <w:ind w:left="2880" w:hanging="360"/>
      </w:pPr>
      <w:rPr>
        <w:u w:val="none"/>
      </w:rPr>
    </w:lvl>
    <w:lvl w:ilvl="4" w:tplc="60B42D6A">
      <w:start w:val="1"/>
      <w:numFmt w:val="lowerLetter"/>
      <w:lvlText w:val="%5."/>
      <w:lvlJc w:val="left"/>
      <w:pPr>
        <w:ind w:left="3600" w:hanging="360"/>
      </w:pPr>
      <w:rPr>
        <w:u w:val="none"/>
      </w:rPr>
    </w:lvl>
    <w:lvl w:ilvl="5" w:tplc="8F24D22E">
      <w:start w:val="1"/>
      <w:numFmt w:val="lowerRoman"/>
      <w:lvlText w:val="%6."/>
      <w:lvlJc w:val="right"/>
      <w:pPr>
        <w:ind w:left="4320" w:hanging="360"/>
      </w:pPr>
      <w:rPr>
        <w:u w:val="none"/>
      </w:rPr>
    </w:lvl>
    <w:lvl w:ilvl="6" w:tplc="AD5E7ECE">
      <w:start w:val="1"/>
      <w:numFmt w:val="decimal"/>
      <w:lvlText w:val="%7."/>
      <w:lvlJc w:val="left"/>
      <w:pPr>
        <w:ind w:left="5040" w:hanging="360"/>
      </w:pPr>
      <w:rPr>
        <w:u w:val="none"/>
      </w:rPr>
    </w:lvl>
    <w:lvl w:ilvl="7" w:tplc="3386FAE0">
      <w:start w:val="1"/>
      <w:numFmt w:val="lowerLetter"/>
      <w:lvlText w:val="%8."/>
      <w:lvlJc w:val="left"/>
      <w:pPr>
        <w:ind w:left="5760" w:hanging="360"/>
      </w:pPr>
      <w:rPr>
        <w:u w:val="none"/>
      </w:rPr>
    </w:lvl>
    <w:lvl w:ilvl="8" w:tplc="F98E6328">
      <w:start w:val="1"/>
      <w:numFmt w:val="lowerRoman"/>
      <w:lvlText w:val="%9."/>
      <w:lvlJc w:val="right"/>
      <w:pPr>
        <w:ind w:left="6480" w:hanging="360"/>
      </w:pPr>
      <w:rPr>
        <w:u w:val="none"/>
      </w:rPr>
    </w:lvl>
  </w:abstractNum>
  <w:abstractNum w:abstractNumId="5" w15:restartNumberingAfterBreak="0">
    <w:nsid w:val="17392231"/>
    <w:multiLevelType w:val="hybridMultilevel"/>
    <w:tmpl w:val="EAA2F1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7D15EB5"/>
    <w:multiLevelType w:val="multilevel"/>
    <w:tmpl w:val="F9164B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80C37F0"/>
    <w:multiLevelType w:val="hybridMultilevel"/>
    <w:tmpl w:val="77EA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2A1D76"/>
    <w:multiLevelType w:val="hybridMultilevel"/>
    <w:tmpl w:val="C2BE7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02434F"/>
    <w:multiLevelType w:val="hybridMultilevel"/>
    <w:tmpl w:val="D0BC4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EF1C41"/>
    <w:multiLevelType w:val="hybridMultilevel"/>
    <w:tmpl w:val="31AC1D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9834CF7"/>
    <w:multiLevelType w:val="multilevel"/>
    <w:tmpl w:val="AEC2C67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487266"/>
    <w:multiLevelType w:val="hybridMultilevel"/>
    <w:tmpl w:val="FAB6B8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CF90E4E"/>
    <w:multiLevelType w:val="hybridMultilevel"/>
    <w:tmpl w:val="F57E8CD2"/>
    <w:lvl w:ilvl="0" w:tplc="1E3A1FF2">
      <w:start w:val="1"/>
      <w:numFmt w:val="decimal"/>
      <w:lvlText w:val="%1."/>
      <w:lvlJc w:val="left"/>
      <w:pPr>
        <w:ind w:left="720" w:hanging="360"/>
      </w:pPr>
      <w:rPr>
        <w:u w:val="none"/>
      </w:rPr>
    </w:lvl>
    <w:lvl w:ilvl="1" w:tplc="D9AE9EA0">
      <w:start w:val="1"/>
      <w:numFmt w:val="lowerLetter"/>
      <w:lvlText w:val="%2."/>
      <w:lvlJc w:val="left"/>
      <w:pPr>
        <w:ind w:left="1440" w:hanging="360"/>
      </w:pPr>
      <w:rPr>
        <w:u w:val="none"/>
      </w:rPr>
    </w:lvl>
    <w:lvl w:ilvl="2" w:tplc="D390B376">
      <w:start w:val="1"/>
      <w:numFmt w:val="lowerRoman"/>
      <w:lvlText w:val="%3."/>
      <w:lvlJc w:val="right"/>
      <w:pPr>
        <w:ind w:left="2160" w:hanging="360"/>
      </w:pPr>
      <w:rPr>
        <w:u w:val="none"/>
      </w:rPr>
    </w:lvl>
    <w:lvl w:ilvl="3" w:tplc="2C3EB470">
      <w:start w:val="1"/>
      <w:numFmt w:val="decimal"/>
      <w:lvlText w:val="%4."/>
      <w:lvlJc w:val="left"/>
      <w:pPr>
        <w:ind w:left="2880" w:hanging="360"/>
      </w:pPr>
      <w:rPr>
        <w:u w:val="none"/>
      </w:rPr>
    </w:lvl>
    <w:lvl w:ilvl="4" w:tplc="A384A9C0">
      <w:start w:val="1"/>
      <w:numFmt w:val="lowerLetter"/>
      <w:lvlText w:val="%5."/>
      <w:lvlJc w:val="left"/>
      <w:pPr>
        <w:ind w:left="3600" w:hanging="360"/>
      </w:pPr>
      <w:rPr>
        <w:u w:val="none"/>
      </w:rPr>
    </w:lvl>
    <w:lvl w:ilvl="5" w:tplc="B680D872">
      <w:start w:val="1"/>
      <w:numFmt w:val="lowerRoman"/>
      <w:lvlText w:val="%6."/>
      <w:lvlJc w:val="right"/>
      <w:pPr>
        <w:ind w:left="4320" w:hanging="360"/>
      </w:pPr>
      <w:rPr>
        <w:u w:val="none"/>
      </w:rPr>
    </w:lvl>
    <w:lvl w:ilvl="6" w:tplc="2AB4927A">
      <w:start w:val="1"/>
      <w:numFmt w:val="decimal"/>
      <w:lvlText w:val="%7."/>
      <w:lvlJc w:val="left"/>
      <w:pPr>
        <w:ind w:left="5040" w:hanging="360"/>
      </w:pPr>
      <w:rPr>
        <w:u w:val="none"/>
      </w:rPr>
    </w:lvl>
    <w:lvl w:ilvl="7" w:tplc="F5BCB03A">
      <w:start w:val="1"/>
      <w:numFmt w:val="lowerLetter"/>
      <w:lvlText w:val="%8."/>
      <w:lvlJc w:val="left"/>
      <w:pPr>
        <w:ind w:left="5760" w:hanging="360"/>
      </w:pPr>
      <w:rPr>
        <w:u w:val="none"/>
      </w:rPr>
    </w:lvl>
    <w:lvl w:ilvl="8" w:tplc="414679D4">
      <w:start w:val="1"/>
      <w:numFmt w:val="lowerRoman"/>
      <w:lvlText w:val="%9."/>
      <w:lvlJc w:val="right"/>
      <w:pPr>
        <w:ind w:left="6480" w:hanging="360"/>
      </w:pPr>
      <w:rPr>
        <w:u w:val="none"/>
      </w:rPr>
    </w:lvl>
  </w:abstractNum>
  <w:abstractNum w:abstractNumId="14" w15:restartNumberingAfterBreak="0">
    <w:nsid w:val="3B833F82"/>
    <w:multiLevelType w:val="hybridMultilevel"/>
    <w:tmpl w:val="5114CE6C"/>
    <w:lvl w:ilvl="0" w:tplc="7DC2DBE2">
      <w:start w:val="1"/>
      <w:numFmt w:val="bullet"/>
      <w:lvlText w:val="●"/>
      <w:lvlJc w:val="left"/>
      <w:pPr>
        <w:ind w:left="720" w:hanging="360"/>
      </w:pPr>
      <w:rPr>
        <w:rFonts w:ascii="Noto Sans Symbols" w:eastAsia="Noto Sans Symbols" w:hAnsi="Noto Sans Symbols" w:cs="Noto Sans Symbols"/>
      </w:rPr>
    </w:lvl>
    <w:lvl w:ilvl="1" w:tplc="2674A15C">
      <w:start w:val="1"/>
      <w:numFmt w:val="bullet"/>
      <w:lvlText w:val="o"/>
      <w:lvlJc w:val="left"/>
      <w:pPr>
        <w:ind w:left="1440" w:hanging="360"/>
      </w:pPr>
      <w:rPr>
        <w:rFonts w:ascii="Courier New" w:eastAsia="Courier New" w:hAnsi="Courier New" w:cs="Courier New"/>
      </w:rPr>
    </w:lvl>
    <w:lvl w:ilvl="2" w:tplc="CDFCCCB0">
      <w:start w:val="1"/>
      <w:numFmt w:val="bullet"/>
      <w:lvlText w:val="▪"/>
      <w:lvlJc w:val="left"/>
      <w:pPr>
        <w:ind w:left="2160" w:hanging="360"/>
      </w:pPr>
      <w:rPr>
        <w:rFonts w:ascii="Noto Sans Symbols" w:eastAsia="Noto Sans Symbols" w:hAnsi="Noto Sans Symbols" w:cs="Noto Sans Symbols"/>
      </w:rPr>
    </w:lvl>
    <w:lvl w:ilvl="3" w:tplc="12A45ADE">
      <w:start w:val="1"/>
      <w:numFmt w:val="bullet"/>
      <w:lvlText w:val="●"/>
      <w:lvlJc w:val="left"/>
      <w:pPr>
        <w:ind w:left="2880" w:hanging="360"/>
      </w:pPr>
      <w:rPr>
        <w:rFonts w:ascii="Noto Sans Symbols" w:eastAsia="Noto Sans Symbols" w:hAnsi="Noto Sans Symbols" w:cs="Noto Sans Symbols"/>
      </w:rPr>
    </w:lvl>
    <w:lvl w:ilvl="4" w:tplc="71565888">
      <w:start w:val="1"/>
      <w:numFmt w:val="bullet"/>
      <w:lvlText w:val="o"/>
      <w:lvlJc w:val="left"/>
      <w:pPr>
        <w:ind w:left="3600" w:hanging="360"/>
      </w:pPr>
      <w:rPr>
        <w:rFonts w:ascii="Courier New" w:eastAsia="Courier New" w:hAnsi="Courier New" w:cs="Courier New"/>
      </w:rPr>
    </w:lvl>
    <w:lvl w:ilvl="5" w:tplc="E3943536">
      <w:start w:val="1"/>
      <w:numFmt w:val="bullet"/>
      <w:lvlText w:val="▪"/>
      <w:lvlJc w:val="left"/>
      <w:pPr>
        <w:ind w:left="4320" w:hanging="360"/>
      </w:pPr>
      <w:rPr>
        <w:rFonts w:ascii="Noto Sans Symbols" w:eastAsia="Noto Sans Symbols" w:hAnsi="Noto Sans Symbols" w:cs="Noto Sans Symbols"/>
      </w:rPr>
    </w:lvl>
    <w:lvl w:ilvl="6" w:tplc="DCF42178">
      <w:start w:val="1"/>
      <w:numFmt w:val="bullet"/>
      <w:lvlText w:val="●"/>
      <w:lvlJc w:val="left"/>
      <w:pPr>
        <w:ind w:left="5040" w:hanging="360"/>
      </w:pPr>
      <w:rPr>
        <w:rFonts w:ascii="Noto Sans Symbols" w:eastAsia="Noto Sans Symbols" w:hAnsi="Noto Sans Symbols" w:cs="Noto Sans Symbols"/>
      </w:rPr>
    </w:lvl>
    <w:lvl w:ilvl="7" w:tplc="556EACCA">
      <w:start w:val="1"/>
      <w:numFmt w:val="bullet"/>
      <w:lvlText w:val="o"/>
      <w:lvlJc w:val="left"/>
      <w:pPr>
        <w:ind w:left="5760" w:hanging="360"/>
      </w:pPr>
      <w:rPr>
        <w:rFonts w:ascii="Courier New" w:eastAsia="Courier New" w:hAnsi="Courier New" w:cs="Courier New"/>
      </w:rPr>
    </w:lvl>
    <w:lvl w:ilvl="8" w:tplc="6E565170">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DB63F33"/>
    <w:multiLevelType w:val="multilevel"/>
    <w:tmpl w:val="99DC3D6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87501EB"/>
    <w:multiLevelType w:val="hybridMultilevel"/>
    <w:tmpl w:val="816A2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F4784A"/>
    <w:multiLevelType w:val="hybridMultilevel"/>
    <w:tmpl w:val="B63CD0F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5D775632"/>
    <w:multiLevelType w:val="hybridMultilevel"/>
    <w:tmpl w:val="FEE682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F62057B"/>
    <w:multiLevelType w:val="hybridMultilevel"/>
    <w:tmpl w:val="C81C71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724F7E43"/>
    <w:multiLevelType w:val="hybridMultilevel"/>
    <w:tmpl w:val="2FFE67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99935F6"/>
    <w:multiLevelType w:val="hybridMultilevel"/>
    <w:tmpl w:val="727EE282"/>
    <w:lvl w:ilvl="0" w:tplc="3B50EF74">
      <w:start w:val="1"/>
      <w:numFmt w:val="bullet"/>
      <w:pStyle w:val="ListParagraph"/>
      <w:lvlText w:val=""/>
      <w:lvlJc w:val="left"/>
      <w:pPr>
        <w:ind w:left="720" w:hanging="360"/>
      </w:pPr>
      <w:rPr>
        <w:rFonts w:ascii="Symbol" w:hAnsi="Symbol" w:hint="default"/>
      </w:rPr>
    </w:lvl>
    <w:lvl w:ilvl="1" w:tplc="DC9A910A">
      <w:start w:val="1"/>
      <w:numFmt w:val="bullet"/>
      <w:lvlText w:val="o"/>
      <w:lvlJc w:val="left"/>
      <w:pPr>
        <w:ind w:left="1440" w:hanging="360"/>
      </w:pPr>
      <w:rPr>
        <w:rFonts w:ascii="Courier New" w:hAnsi="Courier New" w:hint="default"/>
        <w:color w:val="EE489A"/>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D115A16"/>
    <w:multiLevelType w:val="hybridMultilevel"/>
    <w:tmpl w:val="AF0873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F693497"/>
    <w:multiLevelType w:val="hybridMultilevel"/>
    <w:tmpl w:val="5E321C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910265117">
    <w:abstractNumId w:val="1"/>
  </w:num>
  <w:num w:numId="2" w16cid:durableId="185563946">
    <w:abstractNumId w:val="21"/>
  </w:num>
  <w:num w:numId="3" w16cid:durableId="2072460166">
    <w:abstractNumId w:val="6"/>
  </w:num>
  <w:num w:numId="4" w16cid:durableId="831065709">
    <w:abstractNumId w:val="0"/>
  </w:num>
  <w:num w:numId="5" w16cid:durableId="825322044">
    <w:abstractNumId w:val="23"/>
  </w:num>
  <w:num w:numId="6" w16cid:durableId="1782340313">
    <w:abstractNumId w:val="19"/>
  </w:num>
  <w:num w:numId="7" w16cid:durableId="642660930">
    <w:abstractNumId w:val="8"/>
  </w:num>
  <w:num w:numId="8" w16cid:durableId="945768226">
    <w:abstractNumId w:val="2"/>
  </w:num>
  <w:num w:numId="9" w16cid:durableId="1076630804">
    <w:abstractNumId w:val="5"/>
  </w:num>
  <w:num w:numId="10" w16cid:durableId="896361614">
    <w:abstractNumId w:val="10"/>
  </w:num>
  <w:num w:numId="11" w16cid:durableId="1454203174">
    <w:abstractNumId w:val="14"/>
  </w:num>
  <w:num w:numId="12" w16cid:durableId="726536647">
    <w:abstractNumId w:val="4"/>
  </w:num>
  <w:num w:numId="13" w16cid:durableId="419526915">
    <w:abstractNumId w:val="22"/>
  </w:num>
  <w:num w:numId="14" w16cid:durableId="484517026">
    <w:abstractNumId w:val="13"/>
  </w:num>
  <w:num w:numId="15" w16cid:durableId="699010218">
    <w:abstractNumId w:val="12"/>
  </w:num>
  <w:num w:numId="16" w16cid:durableId="658969072">
    <w:abstractNumId w:val="18"/>
  </w:num>
  <w:num w:numId="17" w16cid:durableId="293220899">
    <w:abstractNumId w:val="7"/>
  </w:num>
  <w:num w:numId="18" w16cid:durableId="805660326">
    <w:abstractNumId w:val="17"/>
  </w:num>
  <w:num w:numId="19" w16cid:durableId="2130391829">
    <w:abstractNumId w:val="21"/>
  </w:num>
  <w:num w:numId="20" w16cid:durableId="997271332">
    <w:abstractNumId w:val="21"/>
  </w:num>
  <w:num w:numId="21" w16cid:durableId="1912695900">
    <w:abstractNumId w:val="20"/>
  </w:num>
  <w:num w:numId="22" w16cid:durableId="1907253687">
    <w:abstractNumId w:val="9"/>
  </w:num>
  <w:num w:numId="23" w16cid:durableId="449862074">
    <w:abstractNumId w:val="16"/>
  </w:num>
  <w:num w:numId="24" w16cid:durableId="961618231">
    <w:abstractNumId w:val="11"/>
  </w:num>
  <w:num w:numId="25" w16cid:durableId="44111687">
    <w:abstractNumId w:val="15"/>
  </w:num>
  <w:num w:numId="26" w16cid:durableId="1933660154">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3"/>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1MTE0MLQwNDYxNTZR0lEKTi0uzszPAykwrAUAv4dmySwAAAA="/>
  </w:docVars>
  <w:rsids>
    <w:rsidRoot w:val="008B5A71"/>
    <w:rsid w:val="00001220"/>
    <w:rsid w:val="00002ACE"/>
    <w:rsid w:val="00004E3A"/>
    <w:rsid w:val="00007FE4"/>
    <w:rsid w:val="00010E3A"/>
    <w:rsid w:val="00015BB2"/>
    <w:rsid w:val="00016638"/>
    <w:rsid w:val="00016DC4"/>
    <w:rsid w:val="000170AF"/>
    <w:rsid w:val="00022C8C"/>
    <w:rsid w:val="00031D37"/>
    <w:rsid w:val="00034C53"/>
    <w:rsid w:val="00036E75"/>
    <w:rsid w:val="00041243"/>
    <w:rsid w:val="00044E95"/>
    <w:rsid w:val="0004743C"/>
    <w:rsid w:val="00050482"/>
    <w:rsid w:val="00052D8D"/>
    <w:rsid w:val="000560E8"/>
    <w:rsid w:val="00062ADD"/>
    <w:rsid w:val="00063C13"/>
    <w:rsid w:val="000663E8"/>
    <w:rsid w:val="000664EF"/>
    <w:rsid w:val="00066978"/>
    <w:rsid w:val="000713F6"/>
    <w:rsid w:val="00074B54"/>
    <w:rsid w:val="00074D19"/>
    <w:rsid w:val="000815FB"/>
    <w:rsid w:val="00083578"/>
    <w:rsid w:val="000848FD"/>
    <w:rsid w:val="00091B32"/>
    <w:rsid w:val="00091F06"/>
    <w:rsid w:val="000A1270"/>
    <w:rsid w:val="000A21FF"/>
    <w:rsid w:val="000B28B4"/>
    <w:rsid w:val="000B30A8"/>
    <w:rsid w:val="000B5309"/>
    <w:rsid w:val="000B68EB"/>
    <w:rsid w:val="000C09CE"/>
    <w:rsid w:val="000C5270"/>
    <w:rsid w:val="000C5453"/>
    <w:rsid w:val="000C5635"/>
    <w:rsid w:val="000D0396"/>
    <w:rsid w:val="000D1630"/>
    <w:rsid w:val="000D42C4"/>
    <w:rsid w:val="000D5FDC"/>
    <w:rsid w:val="000E0AC1"/>
    <w:rsid w:val="000E2F41"/>
    <w:rsid w:val="000E4589"/>
    <w:rsid w:val="000E46F7"/>
    <w:rsid w:val="000E7FE7"/>
    <w:rsid w:val="000F3221"/>
    <w:rsid w:val="000F62E1"/>
    <w:rsid w:val="00110CD0"/>
    <w:rsid w:val="001143BD"/>
    <w:rsid w:val="00126E27"/>
    <w:rsid w:val="00132FE8"/>
    <w:rsid w:val="0013303A"/>
    <w:rsid w:val="0014033D"/>
    <w:rsid w:val="00140FB6"/>
    <w:rsid w:val="00143C0B"/>
    <w:rsid w:val="00143F42"/>
    <w:rsid w:val="00144511"/>
    <w:rsid w:val="001500E2"/>
    <w:rsid w:val="00150855"/>
    <w:rsid w:val="00161C6F"/>
    <w:rsid w:val="001730C3"/>
    <w:rsid w:val="0017438C"/>
    <w:rsid w:val="00174494"/>
    <w:rsid w:val="00176ED1"/>
    <w:rsid w:val="00177419"/>
    <w:rsid w:val="00177C85"/>
    <w:rsid w:val="001816C8"/>
    <w:rsid w:val="001863CB"/>
    <w:rsid w:val="00187CB0"/>
    <w:rsid w:val="00187DBA"/>
    <w:rsid w:val="00190CB7"/>
    <w:rsid w:val="0019135A"/>
    <w:rsid w:val="00193A00"/>
    <w:rsid w:val="00195B26"/>
    <w:rsid w:val="001A02EB"/>
    <w:rsid w:val="001A47CA"/>
    <w:rsid w:val="001B1B95"/>
    <w:rsid w:val="001B1C84"/>
    <w:rsid w:val="001B7647"/>
    <w:rsid w:val="001B7FDC"/>
    <w:rsid w:val="001C0A8C"/>
    <w:rsid w:val="001C120B"/>
    <w:rsid w:val="001C2816"/>
    <w:rsid w:val="001C3380"/>
    <w:rsid w:val="001C70C3"/>
    <w:rsid w:val="001C735A"/>
    <w:rsid w:val="001D0AF2"/>
    <w:rsid w:val="001D58B5"/>
    <w:rsid w:val="001D6695"/>
    <w:rsid w:val="001E1366"/>
    <w:rsid w:val="001E6072"/>
    <w:rsid w:val="001F330E"/>
    <w:rsid w:val="001F7683"/>
    <w:rsid w:val="002059BA"/>
    <w:rsid w:val="00207B29"/>
    <w:rsid w:val="00211553"/>
    <w:rsid w:val="00211E56"/>
    <w:rsid w:val="002151FE"/>
    <w:rsid w:val="00217B78"/>
    <w:rsid w:val="002215B2"/>
    <w:rsid w:val="00225D44"/>
    <w:rsid w:val="002267D0"/>
    <w:rsid w:val="00226D98"/>
    <w:rsid w:val="002331B4"/>
    <w:rsid w:val="00236F3D"/>
    <w:rsid w:val="00240EDB"/>
    <w:rsid w:val="00241354"/>
    <w:rsid w:val="002451D6"/>
    <w:rsid w:val="00245574"/>
    <w:rsid w:val="0024575A"/>
    <w:rsid w:val="00245B69"/>
    <w:rsid w:val="00246BA0"/>
    <w:rsid w:val="00250C22"/>
    <w:rsid w:val="002549CD"/>
    <w:rsid w:val="0025521E"/>
    <w:rsid w:val="00255762"/>
    <w:rsid w:val="002572A8"/>
    <w:rsid w:val="00257C03"/>
    <w:rsid w:val="00257F82"/>
    <w:rsid w:val="00261A48"/>
    <w:rsid w:val="002638F3"/>
    <w:rsid w:val="002645A2"/>
    <w:rsid w:val="0026680E"/>
    <w:rsid w:val="00266DE9"/>
    <w:rsid w:val="00271E20"/>
    <w:rsid w:val="002758FB"/>
    <w:rsid w:val="00277226"/>
    <w:rsid w:val="00277437"/>
    <w:rsid w:val="00282905"/>
    <w:rsid w:val="00283153"/>
    <w:rsid w:val="00284F1F"/>
    <w:rsid w:val="00286398"/>
    <w:rsid w:val="0029026D"/>
    <w:rsid w:val="00292B0D"/>
    <w:rsid w:val="002A0D9F"/>
    <w:rsid w:val="002A1E9B"/>
    <w:rsid w:val="002A44FF"/>
    <w:rsid w:val="002A5045"/>
    <w:rsid w:val="002B5490"/>
    <w:rsid w:val="002C06F3"/>
    <w:rsid w:val="002C115D"/>
    <w:rsid w:val="002C19DF"/>
    <w:rsid w:val="002C533B"/>
    <w:rsid w:val="002C6EAC"/>
    <w:rsid w:val="002D034F"/>
    <w:rsid w:val="002D364B"/>
    <w:rsid w:val="002D3B28"/>
    <w:rsid w:val="002D62B6"/>
    <w:rsid w:val="002F431F"/>
    <w:rsid w:val="002F4F84"/>
    <w:rsid w:val="00303F83"/>
    <w:rsid w:val="003077B1"/>
    <w:rsid w:val="00310805"/>
    <w:rsid w:val="00315EBE"/>
    <w:rsid w:val="003165F5"/>
    <w:rsid w:val="00316824"/>
    <w:rsid w:val="003174B1"/>
    <w:rsid w:val="0032217F"/>
    <w:rsid w:val="00323591"/>
    <w:rsid w:val="00324296"/>
    <w:rsid w:val="0032587A"/>
    <w:rsid w:val="00330FEA"/>
    <w:rsid w:val="00332DE1"/>
    <w:rsid w:val="00335735"/>
    <w:rsid w:val="00336631"/>
    <w:rsid w:val="00336D12"/>
    <w:rsid w:val="0034041C"/>
    <w:rsid w:val="00343D2F"/>
    <w:rsid w:val="003451CF"/>
    <w:rsid w:val="003454B7"/>
    <w:rsid w:val="00350231"/>
    <w:rsid w:val="0035057E"/>
    <w:rsid w:val="003519B1"/>
    <w:rsid w:val="00353712"/>
    <w:rsid w:val="00353D30"/>
    <w:rsid w:val="00364126"/>
    <w:rsid w:val="00364F32"/>
    <w:rsid w:val="003666D7"/>
    <w:rsid w:val="003676BB"/>
    <w:rsid w:val="00371275"/>
    <w:rsid w:val="003724F0"/>
    <w:rsid w:val="00374808"/>
    <w:rsid w:val="00374A7C"/>
    <w:rsid w:val="00377EA6"/>
    <w:rsid w:val="003819AB"/>
    <w:rsid w:val="003846E8"/>
    <w:rsid w:val="00384842"/>
    <w:rsid w:val="0039090E"/>
    <w:rsid w:val="0039236E"/>
    <w:rsid w:val="00393172"/>
    <w:rsid w:val="00393E4F"/>
    <w:rsid w:val="003A1EE5"/>
    <w:rsid w:val="003A2B65"/>
    <w:rsid w:val="003A366F"/>
    <w:rsid w:val="003A46FD"/>
    <w:rsid w:val="003A656A"/>
    <w:rsid w:val="003A77CF"/>
    <w:rsid w:val="003B00FD"/>
    <w:rsid w:val="003B3DC2"/>
    <w:rsid w:val="003B6A99"/>
    <w:rsid w:val="003C2D30"/>
    <w:rsid w:val="003C3A2E"/>
    <w:rsid w:val="003C3BBC"/>
    <w:rsid w:val="003E13AD"/>
    <w:rsid w:val="003E4579"/>
    <w:rsid w:val="003E4F78"/>
    <w:rsid w:val="003E63F5"/>
    <w:rsid w:val="003E7907"/>
    <w:rsid w:val="003F0464"/>
    <w:rsid w:val="003F092C"/>
    <w:rsid w:val="003F169C"/>
    <w:rsid w:val="003F32E0"/>
    <w:rsid w:val="003F5B85"/>
    <w:rsid w:val="003F714B"/>
    <w:rsid w:val="00400E12"/>
    <w:rsid w:val="00403A0E"/>
    <w:rsid w:val="004077E3"/>
    <w:rsid w:val="00410936"/>
    <w:rsid w:val="00411574"/>
    <w:rsid w:val="00415291"/>
    <w:rsid w:val="00416E28"/>
    <w:rsid w:val="004232B7"/>
    <w:rsid w:val="00423B38"/>
    <w:rsid w:val="0043322B"/>
    <w:rsid w:val="00434369"/>
    <w:rsid w:val="00434C97"/>
    <w:rsid w:val="00436081"/>
    <w:rsid w:val="004369B6"/>
    <w:rsid w:val="004429D3"/>
    <w:rsid w:val="00443B19"/>
    <w:rsid w:val="00443E25"/>
    <w:rsid w:val="00444273"/>
    <w:rsid w:val="00444F73"/>
    <w:rsid w:val="004472A2"/>
    <w:rsid w:val="00447ACB"/>
    <w:rsid w:val="00451184"/>
    <w:rsid w:val="00454697"/>
    <w:rsid w:val="00462B26"/>
    <w:rsid w:val="00465857"/>
    <w:rsid w:val="00473359"/>
    <w:rsid w:val="004739E1"/>
    <w:rsid w:val="0047753C"/>
    <w:rsid w:val="00481FCF"/>
    <w:rsid w:val="00483A45"/>
    <w:rsid w:val="0048654B"/>
    <w:rsid w:val="004912BF"/>
    <w:rsid w:val="00496547"/>
    <w:rsid w:val="004A2B63"/>
    <w:rsid w:val="004A3529"/>
    <w:rsid w:val="004A35E6"/>
    <w:rsid w:val="004B0F5F"/>
    <w:rsid w:val="004B250E"/>
    <w:rsid w:val="004B3C8E"/>
    <w:rsid w:val="004B3EA7"/>
    <w:rsid w:val="004B48A6"/>
    <w:rsid w:val="004C0F4B"/>
    <w:rsid w:val="004C3033"/>
    <w:rsid w:val="004C73B1"/>
    <w:rsid w:val="004D0A04"/>
    <w:rsid w:val="004E20AD"/>
    <w:rsid w:val="004E2A24"/>
    <w:rsid w:val="004E6D50"/>
    <w:rsid w:val="004E7849"/>
    <w:rsid w:val="004F1730"/>
    <w:rsid w:val="004F66A9"/>
    <w:rsid w:val="004F7E4A"/>
    <w:rsid w:val="0050097A"/>
    <w:rsid w:val="005049AD"/>
    <w:rsid w:val="00506CAE"/>
    <w:rsid w:val="00511D4F"/>
    <w:rsid w:val="00513FB3"/>
    <w:rsid w:val="00514C59"/>
    <w:rsid w:val="0052503D"/>
    <w:rsid w:val="005255DD"/>
    <w:rsid w:val="00531AFD"/>
    <w:rsid w:val="005367A6"/>
    <w:rsid w:val="005368B6"/>
    <w:rsid w:val="0053719D"/>
    <w:rsid w:val="00537748"/>
    <w:rsid w:val="00540573"/>
    <w:rsid w:val="0054126B"/>
    <w:rsid w:val="00542685"/>
    <w:rsid w:val="00543540"/>
    <w:rsid w:val="00543EB7"/>
    <w:rsid w:val="00546637"/>
    <w:rsid w:val="005529BF"/>
    <w:rsid w:val="00552E98"/>
    <w:rsid w:val="00555426"/>
    <w:rsid w:val="00556D31"/>
    <w:rsid w:val="00556F11"/>
    <w:rsid w:val="0056076F"/>
    <w:rsid w:val="00562E33"/>
    <w:rsid w:val="00562E88"/>
    <w:rsid w:val="005631BA"/>
    <w:rsid w:val="00563E41"/>
    <w:rsid w:val="00565551"/>
    <w:rsid w:val="005668BC"/>
    <w:rsid w:val="005738EB"/>
    <w:rsid w:val="005834FC"/>
    <w:rsid w:val="00586F96"/>
    <w:rsid w:val="0059031C"/>
    <w:rsid w:val="00591F6E"/>
    <w:rsid w:val="00592D02"/>
    <w:rsid w:val="00594004"/>
    <w:rsid w:val="005941D4"/>
    <w:rsid w:val="0059578E"/>
    <w:rsid w:val="005966D5"/>
    <w:rsid w:val="005A107B"/>
    <w:rsid w:val="005A41FC"/>
    <w:rsid w:val="005A4288"/>
    <w:rsid w:val="005A535E"/>
    <w:rsid w:val="005B19A5"/>
    <w:rsid w:val="005B3E36"/>
    <w:rsid w:val="005B6E40"/>
    <w:rsid w:val="005B71E0"/>
    <w:rsid w:val="005C381A"/>
    <w:rsid w:val="005C78A4"/>
    <w:rsid w:val="005D2220"/>
    <w:rsid w:val="005D2FDD"/>
    <w:rsid w:val="005D3EB8"/>
    <w:rsid w:val="005D55A0"/>
    <w:rsid w:val="005D5DD1"/>
    <w:rsid w:val="005E0ADE"/>
    <w:rsid w:val="005E17FA"/>
    <w:rsid w:val="005F3164"/>
    <w:rsid w:val="005F56AF"/>
    <w:rsid w:val="00600255"/>
    <w:rsid w:val="0060133E"/>
    <w:rsid w:val="00612875"/>
    <w:rsid w:val="00614047"/>
    <w:rsid w:val="00617015"/>
    <w:rsid w:val="0062143A"/>
    <w:rsid w:val="00621593"/>
    <w:rsid w:val="00621F4F"/>
    <w:rsid w:val="0062363D"/>
    <w:rsid w:val="0062363F"/>
    <w:rsid w:val="0062440D"/>
    <w:rsid w:val="00624BE3"/>
    <w:rsid w:val="00627BD7"/>
    <w:rsid w:val="00631167"/>
    <w:rsid w:val="00632071"/>
    <w:rsid w:val="00633738"/>
    <w:rsid w:val="00637E2D"/>
    <w:rsid w:val="0064295F"/>
    <w:rsid w:val="0064569A"/>
    <w:rsid w:val="00656BE7"/>
    <w:rsid w:val="00656F77"/>
    <w:rsid w:val="00665B26"/>
    <w:rsid w:val="006664A4"/>
    <w:rsid w:val="00670E8A"/>
    <w:rsid w:val="00673611"/>
    <w:rsid w:val="0067799A"/>
    <w:rsid w:val="00680857"/>
    <w:rsid w:val="0068093F"/>
    <w:rsid w:val="0068354D"/>
    <w:rsid w:val="0069052A"/>
    <w:rsid w:val="0069063C"/>
    <w:rsid w:val="00693BF8"/>
    <w:rsid w:val="00695BAF"/>
    <w:rsid w:val="006967E1"/>
    <w:rsid w:val="00696838"/>
    <w:rsid w:val="00696E8F"/>
    <w:rsid w:val="006A08C4"/>
    <w:rsid w:val="006A171B"/>
    <w:rsid w:val="006B0E9A"/>
    <w:rsid w:val="006B3928"/>
    <w:rsid w:val="006B5251"/>
    <w:rsid w:val="006B7A8B"/>
    <w:rsid w:val="006C1D88"/>
    <w:rsid w:val="006C6CBB"/>
    <w:rsid w:val="006C78AB"/>
    <w:rsid w:val="006D117D"/>
    <w:rsid w:val="006D1C45"/>
    <w:rsid w:val="006D61E5"/>
    <w:rsid w:val="006E2558"/>
    <w:rsid w:val="006E69B5"/>
    <w:rsid w:val="006F4445"/>
    <w:rsid w:val="006F7B7A"/>
    <w:rsid w:val="007029FF"/>
    <w:rsid w:val="007034E2"/>
    <w:rsid w:val="00707ED7"/>
    <w:rsid w:val="00714B02"/>
    <w:rsid w:val="00717938"/>
    <w:rsid w:val="0072171E"/>
    <w:rsid w:val="00724276"/>
    <w:rsid w:val="007256E8"/>
    <w:rsid w:val="007278C9"/>
    <w:rsid w:val="007353E8"/>
    <w:rsid w:val="007365AA"/>
    <w:rsid w:val="00743BCF"/>
    <w:rsid w:val="00746B8A"/>
    <w:rsid w:val="00750344"/>
    <w:rsid w:val="00751AF0"/>
    <w:rsid w:val="00751E02"/>
    <w:rsid w:val="00752730"/>
    <w:rsid w:val="00755B29"/>
    <w:rsid w:val="00760CC5"/>
    <w:rsid w:val="0076228C"/>
    <w:rsid w:val="007631C4"/>
    <w:rsid w:val="0076405D"/>
    <w:rsid w:val="00764781"/>
    <w:rsid w:val="00766B45"/>
    <w:rsid w:val="00767F13"/>
    <w:rsid w:val="00770128"/>
    <w:rsid w:val="007724DD"/>
    <w:rsid w:val="007730F7"/>
    <w:rsid w:val="0077361D"/>
    <w:rsid w:val="0077503B"/>
    <w:rsid w:val="00776073"/>
    <w:rsid w:val="00783E90"/>
    <w:rsid w:val="00787770"/>
    <w:rsid w:val="007A1285"/>
    <w:rsid w:val="007A4642"/>
    <w:rsid w:val="007B010A"/>
    <w:rsid w:val="007B41C7"/>
    <w:rsid w:val="007B5B2D"/>
    <w:rsid w:val="007B6D52"/>
    <w:rsid w:val="007C022B"/>
    <w:rsid w:val="007C1CB2"/>
    <w:rsid w:val="007C2429"/>
    <w:rsid w:val="007C4BF2"/>
    <w:rsid w:val="007C54AE"/>
    <w:rsid w:val="007C5990"/>
    <w:rsid w:val="007C7B1C"/>
    <w:rsid w:val="007D186A"/>
    <w:rsid w:val="007D20C3"/>
    <w:rsid w:val="007D3136"/>
    <w:rsid w:val="007D7B19"/>
    <w:rsid w:val="007E1A6B"/>
    <w:rsid w:val="007E2155"/>
    <w:rsid w:val="007E45A7"/>
    <w:rsid w:val="007E77E9"/>
    <w:rsid w:val="007F1411"/>
    <w:rsid w:val="007F47D5"/>
    <w:rsid w:val="007F5CAC"/>
    <w:rsid w:val="00801C94"/>
    <w:rsid w:val="00804632"/>
    <w:rsid w:val="00804F38"/>
    <w:rsid w:val="008051E4"/>
    <w:rsid w:val="008144DA"/>
    <w:rsid w:val="00814568"/>
    <w:rsid w:val="0082108B"/>
    <w:rsid w:val="008236A6"/>
    <w:rsid w:val="0083054F"/>
    <w:rsid w:val="008327F3"/>
    <w:rsid w:val="00832D40"/>
    <w:rsid w:val="00832FE6"/>
    <w:rsid w:val="00835F75"/>
    <w:rsid w:val="00836625"/>
    <w:rsid w:val="008379BF"/>
    <w:rsid w:val="00837A13"/>
    <w:rsid w:val="00840509"/>
    <w:rsid w:val="008412CD"/>
    <w:rsid w:val="008415AF"/>
    <w:rsid w:val="008435B3"/>
    <w:rsid w:val="008450F3"/>
    <w:rsid w:val="00850CFA"/>
    <w:rsid w:val="0085313D"/>
    <w:rsid w:val="00853AB3"/>
    <w:rsid w:val="00853DA7"/>
    <w:rsid w:val="00855BC1"/>
    <w:rsid w:val="008567EB"/>
    <w:rsid w:val="00856E04"/>
    <w:rsid w:val="0086349F"/>
    <w:rsid w:val="008651DA"/>
    <w:rsid w:val="00865BFC"/>
    <w:rsid w:val="00865EBB"/>
    <w:rsid w:val="0087007E"/>
    <w:rsid w:val="00871D31"/>
    <w:rsid w:val="00875BFD"/>
    <w:rsid w:val="00877F41"/>
    <w:rsid w:val="0088698D"/>
    <w:rsid w:val="0089121B"/>
    <w:rsid w:val="0089309D"/>
    <w:rsid w:val="00893C5C"/>
    <w:rsid w:val="008A03FB"/>
    <w:rsid w:val="008A2AF3"/>
    <w:rsid w:val="008A2B61"/>
    <w:rsid w:val="008B02DB"/>
    <w:rsid w:val="008B47DB"/>
    <w:rsid w:val="008B544E"/>
    <w:rsid w:val="008B5A71"/>
    <w:rsid w:val="008C0057"/>
    <w:rsid w:val="008C438C"/>
    <w:rsid w:val="008C5FF3"/>
    <w:rsid w:val="008C739C"/>
    <w:rsid w:val="008C7BCF"/>
    <w:rsid w:val="008C7E35"/>
    <w:rsid w:val="008D1BD9"/>
    <w:rsid w:val="008D2DFE"/>
    <w:rsid w:val="008D68A7"/>
    <w:rsid w:val="008D7474"/>
    <w:rsid w:val="008D7969"/>
    <w:rsid w:val="008E02D9"/>
    <w:rsid w:val="008E4CDF"/>
    <w:rsid w:val="008E768A"/>
    <w:rsid w:val="008E7880"/>
    <w:rsid w:val="008F0A0F"/>
    <w:rsid w:val="008F442A"/>
    <w:rsid w:val="008F4D54"/>
    <w:rsid w:val="008F5246"/>
    <w:rsid w:val="009014C2"/>
    <w:rsid w:val="009017F5"/>
    <w:rsid w:val="00905628"/>
    <w:rsid w:val="009064A6"/>
    <w:rsid w:val="00912C05"/>
    <w:rsid w:val="00913916"/>
    <w:rsid w:val="00914434"/>
    <w:rsid w:val="0091564B"/>
    <w:rsid w:val="00916C6A"/>
    <w:rsid w:val="00917364"/>
    <w:rsid w:val="00921B57"/>
    <w:rsid w:val="00921DFA"/>
    <w:rsid w:val="00922442"/>
    <w:rsid w:val="00925291"/>
    <w:rsid w:val="009253B1"/>
    <w:rsid w:val="00925700"/>
    <w:rsid w:val="00930FBA"/>
    <w:rsid w:val="00931656"/>
    <w:rsid w:val="00931DB4"/>
    <w:rsid w:val="00931E5A"/>
    <w:rsid w:val="009328BB"/>
    <w:rsid w:val="00941473"/>
    <w:rsid w:val="0094735B"/>
    <w:rsid w:val="00951C93"/>
    <w:rsid w:val="00951DE9"/>
    <w:rsid w:val="00954982"/>
    <w:rsid w:val="009570C1"/>
    <w:rsid w:val="0096178C"/>
    <w:rsid w:val="009633BF"/>
    <w:rsid w:val="00965097"/>
    <w:rsid w:val="009674A9"/>
    <w:rsid w:val="00974BFC"/>
    <w:rsid w:val="00980478"/>
    <w:rsid w:val="009833DB"/>
    <w:rsid w:val="0098643C"/>
    <w:rsid w:val="0099148E"/>
    <w:rsid w:val="00991889"/>
    <w:rsid w:val="009946E9"/>
    <w:rsid w:val="00994EB3"/>
    <w:rsid w:val="009974BF"/>
    <w:rsid w:val="009A0EDB"/>
    <w:rsid w:val="009A131D"/>
    <w:rsid w:val="009A2781"/>
    <w:rsid w:val="009A2934"/>
    <w:rsid w:val="009A3DC7"/>
    <w:rsid w:val="009A4816"/>
    <w:rsid w:val="009A5C41"/>
    <w:rsid w:val="009B057D"/>
    <w:rsid w:val="009B24B4"/>
    <w:rsid w:val="009B285C"/>
    <w:rsid w:val="009B4410"/>
    <w:rsid w:val="009B4505"/>
    <w:rsid w:val="009C05FA"/>
    <w:rsid w:val="009C0809"/>
    <w:rsid w:val="009C2AB0"/>
    <w:rsid w:val="009C2D96"/>
    <w:rsid w:val="009D036A"/>
    <w:rsid w:val="009D1382"/>
    <w:rsid w:val="009D1E24"/>
    <w:rsid w:val="009D2615"/>
    <w:rsid w:val="009D3021"/>
    <w:rsid w:val="009D3D34"/>
    <w:rsid w:val="009D4657"/>
    <w:rsid w:val="009D47A0"/>
    <w:rsid w:val="009D4ABF"/>
    <w:rsid w:val="009D5AC5"/>
    <w:rsid w:val="009D5C1E"/>
    <w:rsid w:val="009D5DE0"/>
    <w:rsid w:val="009D70DA"/>
    <w:rsid w:val="009F3035"/>
    <w:rsid w:val="009F7472"/>
    <w:rsid w:val="00A00BC7"/>
    <w:rsid w:val="00A11026"/>
    <w:rsid w:val="00A13283"/>
    <w:rsid w:val="00A14AC0"/>
    <w:rsid w:val="00A14E33"/>
    <w:rsid w:val="00A167E3"/>
    <w:rsid w:val="00A16A3C"/>
    <w:rsid w:val="00A16AD8"/>
    <w:rsid w:val="00A24D62"/>
    <w:rsid w:val="00A33C06"/>
    <w:rsid w:val="00A3695E"/>
    <w:rsid w:val="00A41E5D"/>
    <w:rsid w:val="00A467DC"/>
    <w:rsid w:val="00A47623"/>
    <w:rsid w:val="00A505D3"/>
    <w:rsid w:val="00A55DA3"/>
    <w:rsid w:val="00A57870"/>
    <w:rsid w:val="00A60605"/>
    <w:rsid w:val="00A6152D"/>
    <w:rsid w:val="00A64968"/>
    <w:rsid w:val="00A64E1E"/>
    <w:rsid w:val="00A663F2"/>
    <w:rsid w:val="00A77E99"/>
    <w:rsid w:val="00A80231"/>
    <w:rsid w:val="00A80AAC"/>
    <w:rsid w:val="00A81EEB"/>
    <w:rsid w:val="00A8725D"/>
    <w:rsid w:val="00A876A2"/>
    <w:rsid w:val="00A90211"/>
    <w:rsid w:val="00A905E8"/>
    <w:rsid w:val="00A90976"/>
    <w:rsid w:val="00A932B2"/>
    <w:rsid w:val="00A946CC"/>
    <w:rsid w:val="00AA35EE"/>
    <w:rsid w:val="00AA3B43"/>
    <w:rsid w:val="00AA62F9"/>
    <w:rsid w:val="00AA7CFC"/>
    <w:rsid w:val="00AB3507"/>
    <w:rsid w:val="00AB3D1A"/>
    <w:rsid w:val="00AB4296"/>
    <w:rsid w:val="00AB42B4"/>
    <w:rsid w:val="00AB4806"/>
    <w:rsid w:val="00AB51F2"/>
    <w:rsid w:val="00AB5DFC"/>
    <w:rsid w:val="00AC20A0"/>
    <w:rsid w:val="00AC3F5E"/>
    <w:rsid w:val="00AC5B41"/>
    <w:rsid w:val="00AD0B1E"/>
    <w:rsid w:val="00AD45F0"/>
    <w:rsid w:val="00AD4DCE"/>
    <w:rsid w:val="00AD6303"/>
    <w:rsid w:val="00AD693E"/>
    <w:rsid w:val="00AE1111"/>
    <w:rsid w:val="00AE35FD"/>
    <w:rsid w:val="00AF2312"/>
    <w:rsid w:val="00AF3E9C"/>
    <w:rsid w:val="00B009F3"/>
    <w:rsid w:val="00B00FAC"/>
    <w:rsid w:val="00B03637"/>
    <w:rsid w:val="00B0520A"/>
    <w:rsid w:val="00B0593C"/>
    <w:rsid w:val="00B05D68"/>
    <w:rsid w:val="00B11310"/>
    <w:rsid w:val="00B11347"/>
    <w:rsid w:val="00B11711"/>
    <w:rsid w:val="00B211F7"/>
    <w:rsid w:val="00B212DD"/>
    <w:rsid w:val="00B22B7A"/>
    <w:rsid w:val="00B23FA2"/>
    <w:rsid w:val="00B32DD5"/>
    <w:rsid w:val="00B37F2F"/>
    <w:rsid w:val="00B41A38"/>
    <w:rsid w:val="00B42A72"/>
    <w:rsid w:val="00B44FBB"/>
    <w:rsid w:val="00B52DD3"/>
    <w:rsid w:val="00B554AD"/>
    <w:rsid w:val="00B55530"/>
    <w:rsid w:val="00B63463"/>
    <w:rsid w:val="00B6391D"/>
    <w:rsid w:val="00B642CE"/>
    <w:rsid w:val="00B65893"/>
    <w:rsid w:val="00B667A5"/>
    <w:rsid w:val="00B67FF6"/>
    <w:rsid w:val="00B72B28"/>
    <w:rsid w:val="00B76B90"/>
    <w:rsid w:val="00B76D66"/>
    <w:rsid w:val="00B802EA"/>
    <w:rsid w:val="00B81676"/>
    <w:rsid w:val="00B834C0"/>
    <w:rsid w:val="00B847D3"/>
    <w:rsid w:val="00B8746D"/>
    <w:rsid w:val="00B900E6"/>
    <w:rsid w:val="00B9549D"/>
    <w:rsid w:val="00B96813"/>
    <w:rsid w:val="00BA339D"/>
    <w:rsid w:val="00BA3F17"/>
    <w:rsid w:val="00BA51F5"/>
    <w:rsid w:val="00BA575A"/>
    <w:rsid w:val="00BA7DD8"/>
    <w:rsid w:val="00BA7DF6"/>
    <w:rsid w:val="00BB20C9"/>
    <w:rsid w:val="00BB349B"/>
    <w:rsid w:val="00BB50C3"/>
    <w:rsid w:val="00BC51CD"/>
    <w:rsid w:val="00BD2BB7"/>
    <w:rsid w:val="00BD5BF2"/>
    <w:rsid w:val="00BE0A0B"/>
    <w:rsid w:val="00BE0E95"/>
    <w:rsid w:val="00BE1737"/>
    <w:rsid w:val="00BE2F39"/>
    <w:rsid w:val="00BE56C1"/>
    <w:rsid w:val="00BE5EC7"/>
    <w:rsid w:val="00BF7DB3"/>
    <w:rsid w:val="00BF7E2F"/>
    <w:rsid w:val="00C014B2"/>
    <w:rsid w:val="00C07E24"/>
    <w:rsid w:val="00C12606"/>
    <w:rsid w:val="00C12E1F"/>
    <w:rsid w:val="00C14B6C"/>
    <w:rsid w:val="00C170D0"/>
    <w:rsid w:val="00C174D5"/>
    <w:rsid w:val="00C2144A"/>
    <w:rsid w:val="00C2365A"/>
    <w:rsid w:val="00C32110"/>
    <w:rsid w:val="00C4110C"/>
    <w:rsid w:val="00C420D3"/>
    <w:rsid w:val="00C435A9"/>
    <w:rsid w:val="00C44211"/>
    <w:rsid w:val="00C460C6"/>
    <w:rsid w:val="00C46C02"/>
    <w:rsid w:val="00C46C4C"/>
    <w:rsid w:val="00C5169C"/>
    <w:rsid w:val="00C52300"/>
    <w:rsid w:val="00C54C9E"/>
    <w:rsid w:val="00C579C7"/>
    <w:rsid w:val="00C6188B"/>
    <w:rsid w:val="00C63FC4"/>
    <w:rsid w:val="00C71B46"/>
    <w:rsid w:val="00C726A2"/>
    <w:rsid w:val="00C75681"/>
    <w:rsid w:val="00C8262D"/>
    <w:rsid w:val="00C82F96"/>
    <w:rsid w:val="00C83D54"/>
    <w:rsid w:val="00C876F1"/>
    <w:rsid w:val="00C948F3"/>
    <w:rsid w:val="00C96715"/>
    <w:rsid w:val="00C97C33"/>
    <w:rsid w:val="00CA086A"/>
    <w:rsid w:val="00CA39F3"/>
    <w:rsid w:val="00CA47B0"/>
    <w:rsid w:val="00CA6B0F"/>
    <w:rsid w:val="00CB1CAD"/>
    <w:rsid w:val="00CB2B7D"/>
    <w:rsid w:val="00CB3995"/>
    <w:rsid w:val="00CB54E1"/>
    <w:rsid w:val="00CB5C65"/>
    <w:rsid w:val="00CB6664"/>
    <w:rsid w:val="00CB7555"/>
    <w:rsid w:val="00CC1EA7"/>
    <w:rsid w:val="00CD31AB"/>
    <w:rsid w:val="00CD4929"/>
    <w:rsid w:val="00CD4B08"/>
    <w:rsid w:val="00CD50B6"/>
    <w:rsid w:val="00CE0B8F"/>
    <w:rsid w:val="00CE0FDC"/>
    <w:rsid w:val="00CE47A6"/>
    <w:rsid w:val="00CE4A19"/>
    <w:rsid w:val="00CE6C25"/>
    <w:rsid w:val="00CE7D1D"/>
    <w:rsid w:val="00CF327E"/>
    <w:rsid w:val="00CF423E"/>
    <w:rsid w:val="00CF4478"/>
    <w:rsid w:val="00D0227D"/>
    <w:rsid w:val="00D02998"/>
    <w:rsid w:val="00D041FB"/>
    <w:rsid w:val="00D044F7"/>
    <w:rsid w:val="00D065D2"/>
    <w:rsid w:val="00D07A0F"/>
    <w:rsid w:val="00D11259"/>
    <w:rsid w:val="00D15488"/>
    <w:rsid w:val="00D20AAE"/>
    <w:rsid w:val="00D22E82"/>
    <w:rsid w:val="00D2746C"/>
    <w:rsid w:val="00D30BF9"/>
    <w:rsid w:val="00D32B28"/>
    <w:rsid w:val="00D45ABB"/>
    <w:rsid w:val="00D464E1"/>
    <w:rsid w:val="00D47034"/>
    <w:rsid w:val="00D47325"/>
    <w:rsid w:val="00D4770E"/>
    <w:rsid w:val="00D500C9"/>
    <w:rsid w:val="00D52FD6"/>
    <w:rsid w:val="00D55651"/>
    <w:rsid w:val="00D628A9"/>
    <w:rsid w:val="00D665B2"/>
    <w:rsid w:val="00D67857"/>
    <w:rsid w:val="00D729F0"/>
    <w:rsid w:val="00D740BA"/>
    <w:rsid w:val="00D8154E"/>
    <w:rsid w:val="00D8192B"/>
    <w:rsid w:val="00D84A83"/>
    <w:rsid w:val="00D8741E"/>
    <w:rsid w:val="00D95C90"/>
    <w:rsid w:val="00D970BB"/>
    <w:rsid w:val="00DA18D3"/>
    <w:rsid w:val="00DA2148"/>
    <w:rsid w:val="00DA2885"/>
    <w:rsid w:val="00DA37F4"/>
    <w:rsid w:val="00DA4CDB"/>
    <w:rsid w:val="00DA52DC"/>
    <w:rsid w:val="00DA6775"/>
    <w:rsid w:val="00DB0AE0"/>
    <w:rsid w:val="00DB264E"/>
    <w:rsid w:val="00DB3383"/>
    <w:rsid w:val="00DB36F2"/>
    <w:rsid w:val="00DB3EF9"/>
    <w:rsid w:val="00DB762F"/>
    <w:rsid w:val="00DC0C68"/>
    <w:rsid w:val="00DC0EB1"/>
    <w:rsid w:val="00DC1CDD"/>
    <w:rsid w:val="00DC43E0"/>
    <w:rsid w:val="00DC5DB7"/>
    <w:rsid w:val="00DC6C05"/>
    <w:rsid w:val="00DD01E1"/>
    <w:rsid w:val="00DD148A"/>
    <w:rsid w:val="00DD28A2"/>
    <w:rsid w:val="00DD6782"/>
    <w:rsid w:val="00DE228C"/>
    <w:rsid w:val="00DE356A"/>
    <w:rsid w:val="00DE60BE"/>
    <w:rsid w:val="00DF4DEC"/>
    <w:rsid w:val="00DF4FD0"/>
    <w:rsid w:val="00DF55E7"/>
    <w:rsid w:val="00E007AB"/>
    <w:rsid w:val="00E00F4B"/>
    <w:rsid w:val="00E01B6D"/>
    <w:rsid w:val="00E024AD"/>
    <w:rsid w:val="00E02B67"/>
    <w:rsid w:val="00E05B93"/>
    <w:rsid w:val="00E13A6B"/>
    <w:rsid w:val="00E16778"/>
    <w:rsid w:val="00E20F26"/>
    <w:rsid w:val="00E219AF"/>
    <w:rsid w:val="00E2202D"/>
    <w:rsid w:val="00E2249D"/>
    <w:rsid w:val="00E2254E"/>
    <w:rsid w:val="00E25032"/>
    <w:rsid w:val="00E31B4B"/>
    <w:rsid w:val="00E33C1C"/>
    <w:rsid w:val="00E3447F"/>
    <w:rsid w:val="00E34845"/>
    <w:rsid w:val="00E36280"/>
    <w:rsid w:val="00E403B1"/>
    <w:rsid w:val="00E4280D"/>
    <w:rsid w:val="00E42AED"/>
    <w:rsid w:val="00E43083"/>
    <w:rsid w:val="00E45BF0"/>
    <w:rsid w:val="00E47159"/>
    <w:rsid w:val="00E47DE5"/>
    <w:rsid w:val="00E50226"/>
    <w:rsid w:val="00E5085D"/>
    <w:rsid w:val="00E51164"/>
    <w:rsid w:val="00E52832"/>
    <w:rsid w:val="00E5414E"/>
    <w:rsid w:val="00E542BE"/>
    <w:rsid w:val="00E54D7A"/>
    <w:rsid w:val="00E579D1"/>
    <w:rsid w:val="00E61A2A"/>
    <w:rsid w:val="00E62850"/>
    <w:rsid w:val="00E656ED"/>
    <w:rsid w:val="00E665F6"/>
    <w:rsid w:val="00E67ECB"/>
    <w:rsid w:val="00E72C4A"/>
    <w:rsid w:val="00E752CF"/>
    <w:rsid w:val="00E87C19"/>
    <w:rsid w:val="00E92EA2"/>
    <w:rsid w:val="00E93A2A"/>
    <w:rsid w:val="00E94E62"/>
    <w:rsid w:val="00EA0341"/>
    <w:rsid w:val="00EB1D59"/>
    <w:rsid w:val="00EB7CC9"/>
    <w:rsid w:val="00EC1C7A"/>
    <w:rsid w:val="00EC3512"/>
    <w:rsid w:val="00EC4DB6"/>
    <w:rsid w:val="00EC662A"/>
    <w:rsid w:val="00ED2B6C"/>
    <w:rsid w:val="00ED2BB6"/>
    <w:rsid w:val="00ED591D"/>
    <w:rsid w:val="00EE0B3F"/>
    <w:rsid w:val="00EE2A1D"/>
    <w:rsid w:val="00EE66A3"/>
    <w:rsid w:val="00EE6FD4"/>
    <w:rsid w:val="00EE710C"/>
    <w:rsid w:val="00EF337D"/>
    <w:rsid w:val="00EF3BCE"/>
    <w:rsid w:val="00EF483F"/>
    <w:rsid w:val="00F03FED"/>
    <w:rsid w:val="00F04AAA"/>
    <w:rsid w:val="00F0653B"/>
    <w:rsid w:val="00F07733"/>
    <w:rsid w:val="00F07F10"/>
    <w:rsid w:val="00F114F2"/>
    <w:rsid w:val="00F140FD"/>
    <w:rsid w:val="00F17E5E"/>
    <w:rsid w:val="00F26517"/>
    <w:rsid w:val="00F2673C"/>
    <w:rsid w:val="00F30077"/>
    <w:rsid w:val="00F3092A"/>
    <w:rsid w:val="00F31A8E"/>
    <w:rsid w:val="00F326D0"/>
    <w:rsid w:val="00F342C2"/>
    <w:rsid w:val="00F52ACC"/>
    <w:rsid w:val="00F53E73"/>
    <w:rsid w:val="00F55F50"/>
    <w:rsid w:val="00F6288F"/>
    <w:rsid w:val="00F649C5"/>
    <w:rsid w:val="00F70356"/>
    <w:rsid w:val="00F716EA"/>
    <w:rsid w:val="00F7236C"/>
    <w:rsid w:val="00F72CB9"/>
    <w:rsid w:val="00F72E7B"/>
    <w:rsid w:val="00F7433E"/>
    <w:rsid w:val="00F75E82"/>
    <w:rsid w:val="00F75FA8"/>
    <w:rsid w:val="00F77BF4"/>
    <w:rsid w:val="00F84617"/>
    <w:rsid w:val="00F91426"/>
    <w:rsid w:val="00F9215C"/>
    <w:rsid w:val="00F933B5"/>
    <w:rsid w:val="00F96459"/>
    <w:rsid w:val="00FA016E"/>
    <w:rsid w:val="00FA570A"/>
    <w:rsid w:val="00FA6170"/>
    <w:rsid w:val="00FA6645"/>
    <w:rsid w:val="00FA74EB"/>
    <w:rsid w:val="00FA76E2"/>
    <w:rsid w:val="00FB0AF6"/>
    <w:rsid w:val="00FB0E2C"/>
    <w:rsid w:val="00FB2AB2"/>
    <w:rsid w:val="00FB4995"/>
    <w:rsid w:val="00FB7FD2"/>
    <w:rsid w:val="00FC1508"/>
    <w:rsid w:val="00FC4796"/>
    <w:rsid w:val="00FC764B"/>
    <w:rsid w:val="00FD6E3D"/>
    <w:rsid w:val="00FE2FA5"/>
    <w:rsid w:val="00FE4D30"/>
    <w:rsid w:val="00FF0614"/>
    <w:rsid w:val="00FF15C6"/>
    <w:rsid w:val="00FF4D1F"/>
    <w:rsid w:val="00FF5D6E"/>
    <w:rsid w:val="00FF6F76"/>
    <w:rsid w:val="044B58A3"/>
    <w:rsid w:val="06233A0F"/>
    <w:rsid w:val="0CAA10F8"/>
    <w:rsid w:val="11B38F74"/>
    <w:rsid w:val="131A27B9"/>
    <w:rsid w:val="133FADFA"/>
    <w:rsid w:val="148E581D"/>
    <w:rsid w:val="15409A83"/>
    <w:rsid w:val="16B41D8A"/>
    <w:rsid w:val="190D5BBA"/>
    <w:rsid w:val="1B8E87DE"/>
    <w:rsid w:val="1BC106F8"/>
    <w:rsid w:val="2480F21A"/>
    <w:rsid w:val="24D05A6C"/>
    <w:rsid w:val="2560736F"/>
    <w:rsid w:val="26C9B2A1"/>
    <w:rsid w:val="26F0A191"/>
    <w:rsid w:val="2FA264C1"/>
    <w:rsid w:val="30234438"/>
    <w:rsid w:val="341FF806"/>
    <w:rsid w:val="348281D7"/>
    <w:rsid w:val="414C5E89"/>
    <w:rsid w:val="4371D2D6"/>
    <w:rsid w:val="43C3FF8A"/>
    <w:rsid w:val="44418468"/>
    <w:rsid w:val="45811A27"/>
    <w:rsid w:val="4973B35E"/>
    <w:rsid w:val="4BCDC603"/>
    <w:rsid w:val="4DCC58E2"/>
    <w:rsid w:val="4EAF90A3"/>
    <w:rsid w:val="58135DE0"/>
    <w:rsid w:val="5C002AE1"/>
    <w:rsid w:val="5E1A4B64"/>
    <w:rsid w:val="6375C55C"/>
    <w:rsid w:val="640ED98D"/>
    <w:rsid w:val="64A84645"/>
    <w:rsid w:val="6A3AEF80"/>
    <w:rsid w:val="6C7A858F"/>
    <w:rsid w:val="6F989AE2"/>
    <w:rsid w:val="70B89233"/>
    <w:rsid w:val="7437136D"/>
    <w:rsid w:val="769495E7"/>
    <w:rsid w:val="79101A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ECC608"/>
  <w15:chartTrackingRefBased/>
  <w15:docId w15:val="{47D9B5D9-5181-7542-B4D9-032D13D95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2B28"/>
    <w:pPr>
      <w:spacing w:before="120" w:after="240" w:line="240" w:lineRule="auto"/>
    </w:pPr>
    <w:rPr>
      <w:rFonts w:ascii="Arial" w:eastAsia="Times New Roman" w:hAnsi="Arial" w:cs="Times New Roman"/>
      <w:color w:val="000000" w:themeColor="text1"/>
      <w:sz w:val="24"/>
      <w:szCs w:val="24"/>
      <w:lang w:eastAsia="en-GB"/>
    </w:rPr>
  </w:style>
  <w:style w:type="paragraph" w:styleId="Heading1">
    <w:name w:val="heading 1"/>
    <w:next w:val="Normal"/>
    <w:link w:val="Heading1Char"/>
    <w:uiPriority w:val="9"/>
    <w:qFormat/>
    <w:rsid w:val="00AA35EE"/>
    <w:pPr>
      <w:tabs>
        <w:tab w:val="right" w:pos="9639"/>
      </w:tabs>
      <w:spacing w:before="120" w:after="120" w:line="240" w:lineRule="auto"/>
      <w:outlineLvl w:val="0"/>
    </w:pPr>
    <w:rPr>
      <w:rFonts w:ascii="Arial" w:eastAsiaTheme="majorEastAsia" w:hAnsi="Arial" w:cs="Arial"/>
      <w:b/>
      <w:color w:val="E83180" w:themeColor="accent1"/>
      <w:sz w:val="40"/>
      <w:szCs w:val="28"/>
    </w:rPr>
  </w:style>
  <w:style w:type="paragraph" w:styleId="Heading2">
    <w:name w:val="heading 2"/>
    <w:next w:val="Presenter"/>
    <w:link w:val="Heading2Char"/>
    <w:uiPriority w:val="9"/>
    <w:unhideWhenUsed/>
    <w:qFormat/>
    <w:rsid w:val="0089309D"/>
    <w:pPr>
      <w:shd w:val="clear" w:color="auto" w:fill="002656" w:themeFill="text2"/>
      <w:tabs>
        <w:tab w:val="right" w:pos="9639"/>
      </w:tabs>
      <w:spacing w:before="360"/>
      <w:textboxTightWrap w:val="allLines"/>
      <w:outlineLvl w:val="1"/>
    </w:pPr>
    <w:rPr>
      <w:rFonts w:ascii="Arial" w:eastAsiaTheme="majorEastAsia" w:hAnsi="Arial" w:cs="Times New Roman"/>
      <w:b/>
      <w:color w:val="FFFFFF" w:themeColor="background1"/>
      <w:sz w:val="32"/>
      <w:szCs w:val="26"/>
      <w:lang w:eastAsia="en-GB"/>
    </w:rPr>
  </w:style>
  <w:style w:type="paragraph" w:styleId="Heading3">
    <w:name w:val="heading 3"/>
    <w:basedOn w:val="Normal"/>
    <w:next w:val="Normal"/>
    <w:link w:val="Heading3Char"/>
    <w:uiPriority w:val="9"/>
    <w:unhideWhenUsed/>
    <w:qFormat/>
    <w:rsid w:val="00AA35EE"/>
    <w:pPr>
      <w:keepNext/>
      <w:keepLines/>
      <w:spacing w:before="480"/>
      <w:ind w:left="720" w:hanging="720"/>
      <w:outlineLvl w:val="2"/>
    </w:pPr>
    <w:rPr>
      <w:rFonts w:eastAsiaTheme="majorEastAsia"/>
      <w:b/>
      <w:color w:val="002656" w:themeColor="text2"/>
      <w:sz w:val="32"/>
      <w:szCs w:val="26"/>
    </w:rPr>
  </w:style>
  <w:style w:type="paragraph" w:styleId="Heading4">
    <w:name w:val="heading 4"/>
    <w:next w:val="Normal"/>
    <w:link w:val="Heading4Char"/>
    <w:uiPriority w:val="9"/>
    <w:unhideWhenUsed/>
    <w:qFormat/>
    <w:rsid w:val="003724F0"/>
    <w:pPr>
      <w:spacing w:before="240" w:after="120"/>
      <w:outlineLvl w:val="3"/>
    </w:pPr>
    <w:rPr>
      <w:rFonts w:ascii="Arial" w:eastAsiaTheme="majorEastAsia" w:hAnsi="Arial" w:cs="Times New Roman"/>
      <w:b/>
      <w:color w:val="289E4B" w:themeColor="accent4"/>
      <w:sz w:val="28"/>
      <w:szCs w:val="26"/>
      <w:u w:val="single"/>
      <w:lang w:eastAsia="en-GB"/>
    </w:rPr>
  </w:style>
  <w:style w:type="paragraph" w:styleId="Heading5">
    <w:name w:val="heading 5"/>
    <w:basedOn w:val="Normal"/>
    <w:next w:val="Normal"/>
    <w:link w:val="Heading5Char"/>
    <w:uiPriority w:val="9"/>
    <w:unhideWhenUsed/>
    <w:rsid w:val="00F96459"/>
    <w:pPr>
      <w:outlineLvl w:val="4"/>
    </w:pPr>
    <w:rPr>
      <w:u w:val="single"/>
    </w:rPr>
  </w:style>
  <w:style w:type="paragraph" w:styleId="Heading6">
    <w:name w:val="heading 6"/>
    <w:basedOn w:val="Heading5"/>
    <w:next w:val="Normal"/>
    <w:link w:val="Heading6Char"/>
    <w:uiPriority w:val="9"/>
    <w:unhideWhenUsed/>
    <w:rsid w:val="009C2D96"/>
    <w:pPr>
      <w:spacing w:before="240"/>
      <w:outlineLvl w:val="5"/>
    </w:pPr>
  </w:style>
  <w:style w:type="paragraph" w:styleId="Heading7">
    <w:name w:val="heading 7"/>
    <w:basedOn w:val="Normal"/>
    <w:next w:val="Normal"/>
    <w:link w:val="Heading7Char"/>
    <w:uiPriority w:val="9"/>
    <w:semiHidden/>
    <w:unhideWhenUsed/>
    <w:rsid w:val="00257F82"/>
    <w:pPr>
      <w:keepNext/>
      <w:keepLines/>
      <w:numPr>
        <w:ilvl w:val="6"/>
        <w:numId w:val="3"/>
      </w:numPr>
      <w:spacing w:before="40" w:after="0"/>
      <w:outlineLvl w:val="6"/>
    </w:pPr>
    <w:rPr>
      <w:rFonts w:asciiTheme="majorHAnsi" w:eastAsiaTheme="majorEastAsia" w:hAnsiTheme="majorHAnsi" w:cstheme="majorBidi"/>
      <w:i/>
      <w:iCs/>
      <w:color w:val="7D0E3E" w:themeColor="accent1" w:themeShade="7F"/>
    </w:rPr>
  </w:style>
  <w:style w:type="paragraph" w:styleId="Heading8">
    <w:name w:val="heading 8"/>
    <w:basedOn w:val="Normal"/>
    <w:next w:val="Normal"/>
    <w:link w:val="Heading8Char"/>
    <w:uiPriority w:val="9"/>
    <w:semiHidden/>
    <w:unhideWhenUsed/>
    <w:qFormat/>
    <w:rsid w:val="00257F8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7F8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9309D"/>
    <w:rPr>
      <w:rFonts w:ascii="Arial" w:eastAsiaTheme="majorEastAsia" w:hAnsi="Arial" w:cs="Times New Roman"/>
      <w:b/>
      <w:color w:val="FFFFFF" w:themeColor="background1"/>
      <w:sz w:val="32"/>
      <w:szCs w:val="26"/>
      <w:shd w:val="clear" w:color="auto" w:fill="002656" w:themeFill="text2"/>
      <w:lang w:eastAsia="en-GB"/>
    </w:rPr>
  </w:style>
  <w:style w:type="table" w:styleId="TableGrid">
    <w:name w:val="Table Grid"/>
    <w:basedOn w:val="TableNormal"/>
    <w:uiPriority w:val="39"/>
    <w:rsid w:val="009D1E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AA35EE"/>
    <w:rPr>
      <w:rFonts w:ascii="Arial" w:eastAsiaTheme="majorEastAsia" w:hAnsi="Arial" w:cs="Times New Roman"/>
      <w:b/>
      <w:color w:val="002656" w:themeColor="text2"/>
      <w:sz w:val="32"/>
      <w:szCs w:val="26"/>
      <w:lang w:eastAsia="en-GB"/>
    </w:rPr>
  </w:style>
  <w:style w:type="paragraph" w:styleId="ListParagraph">
    <w:name w:val="List Paragraph"/>
    <w:aliases w:val="Bullet points,Green bullets"/>
    <w:basedOn w:val="Normal"/>
    <w:link w:val="ListParagraphChar"/>
    <w:uiPriority w:val="34"/>
    <w:qFormat/>
    <w:rsid w:val="00D729F0"/>
    <w:pPr>
      <w:numPr>
        <w:numId w:val="2"/>
      </w:numPr>
      <w:contextualSpacing/>
    </w:pPr>
    <w:rPr>
      <w:noProof/>
    </w:rPr>
  </w:style>
  <w:style w:type="character" w:customStyle="1" w:styleId="Heading1Char">
    <w:name w:val="Heading 1 Char"/>
    <w:basedOn w:val="DefaultParagraphFont"/>
    <w:link w:val="Heading1"/>
    <w:uiPriority w:val="9"/>
    <w:rsid w:val="00AA35EE"/>
    <w:rPr>
      <w:rFonts w:ascii="Arial" w:eastAsiaTheme="majorEastAsia" w:hAnsi="Arial" w:cs="Arial"/>
      <w:b/>
      <w:color w:val="E83180" w:themeColor="accent1"/>
      <w:sz w:val="40"/>
      <w:szCs w:val="28"/>
    </w:rPr>
  </w:style>
  <w:style w:type="paragraph" w:styleId="NoSpacing">
    <w:name w:val="No Spacing"/>
    <w:link w:val="NoSpacingChar"/>
    <w:uiPriority w:val="1"/>
    <w:qFormat/>
    <w:rsid w:val="00DD6782"/>
    <w:pPr>
      <w:spacing w:after="0" w:line="240" w:lineRule="auto"/>
    </w:pPr>
  </w:style>
  <w:style w:type="paragraph" w:styleId="Title">
    <w:name w:val="Title"/>
    <w:basedOn w:val="Normal"/>
    <w:next w:val="Sub-heading"/>
    <w:link w:val="TitleChar"/>
    <w:uiPriority w:val="10"/>
    <w:qFormat/>
    <w:rsid w:val="00D30BF9"/>
    <w:pPr>
      <w:keepLines/>
      <w:spacing w:before="0" w:after="0"/>
      <w:contextualSpacing/>
    </w:pPr>
    <w:rPr>
      <w:rFonts w:eastAsiaTheme="majorEastAsia"/>
      <w:b/>
      <w:noProof/>
      <w:color w:val="E83180" w:themeColor="accent1"/>
      <w:spacing w:val="-10"/>
      <w:kern w:val="28"/>
      <w:sz w:val="60"/>
      <w:szCs w:val="60"/>
    </w:rPr>
  </w:style>
  <w:style w:type="character" w:customStyle="1" w:styleId="TitleChar">
    <w:name w:val="Title Char"/>
    <w:basedOn w:val="DefaultParagraphFont"/>
    <w:link w:val="Title"/>
    <w:uiPriority w:val="10"/>
    <w:rsid w:val="00D30BF9"/>
    <w:rPr>
      <w:rFonts w:ascii="Arial" w:eastAsiaTheme="majorEastAsia" w:hAnsi="Arial" w:cs="Times New Roman"/>
      <w:b/>
      <w:noProof/>
      <w:color w:val="E83180" w:themeColor="accent1"/>
      <w:spacing w:val="-10"/>
      <w:kern w:val="28"/>
      <w:sz w:val="60"/>
      <w:szCs w:val="60"/>
      <w:lang w:eastAsia="en-GB"/>
    </w:rPr>
  </w:style>
  <w:style w:type="paragraph" w:styleId="Header">
    <w:name w:val="header"/>
    <w:basedOn w:val="Normal"/>
    <w:link w:val="HeaderChar"/>
    <w:uiPriority w:val="99"/>
    <w:unhideWhenUsed/>
    <w:rsid w:val="00B76B90"/>
    <w:pPr>
      <w:tabs>
        <w:tab w:val="center" w:pos="4513"/>
        <w:tab w:val="right" w:pos="9026"/>
      </w:tabs>
      <w:spacing w:after="0"/>
    </w:pPr>
  </w:style>
  <w:style w:type="character" w:customStyle="1" w:styleId="HeaderChar">
    <w:name w:val="Header Char"/>
    <w:basedOn w:val="DefaultParagraphFont"/>
    <w:link w:val="Header"/>
    <w:uiPriority w:val="99"/>
    <w:rsid w:val="00B76B90"/>
    <w:rPr>
      <w:rFonts w:ascii="Arial" w:hAnsi="Arial" w:cs="Arial"/>
    </w:rPr>
  </w:style>
  <w:style w:type="paragraph" w:styleId="Footer">
    <w:name w:val="footer"/>
    <w:basedOn w:val="Normal"/>
    <w:link w:val="FooterChar"/>
    <w:uiPriority w:val="99"/>
    <w:unhideWhenUsed/>
    <w:rsid w:val="00B76B90"/>
    <w:pPr>
      <w:tabs>
        <w:tab w:val="center" w:pos="4513"/>
        <w:tab w:val="right" w:pos="9026"/>
      </w:tabs>
      <w:spacing w:after="0"/>
    </w:pPr>
  </w:style>
  <w:style w:type="character" w:customStyle="1" w:styleId="FooterChar">
    <w:name w:val="Footer Char"/>
    <w:basedOn w:val="DefaultParagraphFont"/>
    <w:link w:val="Footer"/>
    <w:uiPriority w:val="99"/>
    <w:rsid w:val="00B76B90"/>
    <w:rPr>
      <w:rFonts w:ascii="Arial" w:hAnsi="Arial" w:cs="Arial"/>
    </w:rPr>
  </w:style>
  <w:style w:type="character" w:customStyle="1" w:styleId="Heading4Char">
    <w:name w:val="Heading 4 Char"/>
    <w:basedOn w:val="DefaultParagraphFont"/>
    <w:link w:val="Heading4"/>
    <w:uiPriority w:val="9"/>
    <w:rsid w:val="003724F0"/>
    <w:rPr>
      <w:rFonts w:ascii="Arial" w:eastAsiaTheme="majorEastAsia" w:hAnsi="Arial" w:cs="Times New Roman"/>
      <w:b/>
      <w:color w:val="289E4B" w:themeColor="accent4"/>
      <w:sz w:val="28"/>
      <w:szCs w:val="26"/>
      <w:u w:val="single"/>
      <w:lang w:eastAsia="en-GB"/>
    </w:rPr>
  </w:style>
  <w:style w:type="paragraph" w:styleId="Quote">
    <w:name w:val="Quote"/>
    <w:basedOn w:val="Normal"/>
    <w:next w:val="Normal"/>
    <w:link w:val="QuoteChar"/>
    <w:uiPriority w:val="29"/>
    <w:rsid w:val="00D729F0"/>
    <w:pPr>
      <w:spacing w:before="200"/>
      <w:ind w:left="864" w:right="864"/>
      <w:jc w:val="center"/>
    </w:pPr>
    <w:rPr>
      <w:i/>
      <w:iCs/>
      <w:color w:val="69696B"/>
    </w:rPr>
  </w:style>
  <w:style w:type="character" w:customStyle="1" w:styleId="QuoteChar">
    <w:name w:val="Quote Char"/>
    <w:basedOn w:val="DefaultParagraphFont"/>
    <w:link w:val="Quote"/>
    <w:uiPriority w:val="29"/>
    <w:rsid w:val="00D729F0"/>
    <w:rPr>
      <w:rFonts w:ascii="Arial" w:hAnsi="Arial" w:cs="Arial"/>
      <w:i/>
      <w:iCs/>
      <w:color w:val="69696B"/>
      <w:sz w:val="24"/>
    </w:rPr>
  </w:style>
  <w:style w:type="character" w:styleId="CommentReference">
    <w:name w:val="annotation reference"/>
    <w:basedOn w:val="DefaultParagraphFont"/>
    <w:uiPriority w:val="99"/>
    <w:semiHidden/>
    <w:unhideWhenUsed/>
    <w:rsid w:val="00D55651"/>
    <w:rPr>
      <w:sz w:val="16"/>
      <w:szCs w:val="16"/>
    </w:rPr>
  </w:style>
  <w:style w:type="paragraph" w:styleId="CommentText">
    <w:name w:val="annotation text"/>
    <w:basedOn w:val="Normal"/>
    <w:link w:val="CommentTextChar"/>
    <w:uiPriority w:val="99"/>
    <w:unhideWhenUsed/>
    <w:rsid w:val="00D55651"/>
    <w:rPr>
      <w:sz w:val="20"/>
      <w:szCs w:val="20"/>
    </w:rPr>
  </w:style>
  <w:style w:type="character" w:customStyle="1" w:styleId="CommentTextChar">
    <w:name w:val="Comment Text Char"/>
    <w:basedOn w:val="DefaultParagraphFont"/>
    <w:link w:val="CommentText"/>
    <w:uiPriority w:val="99"/>
    <w:rsid w:val="00D55651"/>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D55651"/>
    <w:rPr>
      <w:b/>
      <w:bCs/>
    </w:rPr>
  </w:style>
  <w:style w:type="character" w:customStyle="1" w:styleId="CommentSubjectChar">
    <w:name w:val="Comment Subject Char"/>
    <w:basedOn w:val="CommentTextChar"/>
    <w:link w:val="CommentSubject"/>
    <w:uiPriority w:val="99"/>
    <w:semiHidden/>
    <w:rsid w:val="00D55651"/>
    <w:rPr>
      <w:rFonts w:ascii="Arial" w:hAnsi="Arial" w:cs="Arial"/>
      <w:b/>
      <w:bCs/>
      <w:sz w:val="20"/>
      <w:szCs w:val="20"/>
    </w:rPr>
  </w:style>
  <w:style w:type="paragraph" w:styleId="BalloonText">
    <w:name w:val="Balloon Text"/>
    <w:basedOn w:val="Normal"/>
    <w:link w:val="BalloonTextChar"/>
    <w:uiPriority w:val="99"/>
    <w:semiHidden/>
    <w:unhideWhenUsed/>
    <w:rsid w:val="00D5565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5651"/>
    <w:rPr>
      <w:rFonts w:ascii="Segoe UI" w:hAnsi="Segoe UI" w:cs="Segoe UI"/>
      <w:sz w:val="18"/>
      <w:szCs w:val="18"/>
    </w:rPr>
  </w:style>
  <w:style w:type="character" w:styleId="Hyperlink">
    <w:name w:val="Hyperlink"/>
    <w:basedOn w:val="DefaultParagraphFont"/>
    <w:uiPriority w:val="99"/>
    <w:unhideWhenUsed/>
    <w:rsid w:val="00AC20A0"/>
    <w:rPr>
      <w:color w:val="289E4B" w:themeColor="hyperlink"/>
      <w:u w:val="single"/>
    </w:rPr>
  </w:style>
  <w:style w:type="character" w:styleId="FollowedHyperlink">
    <w:name w:val="FollowedHyperlink"/>
    <w:basedOn w:val="DefaultParagraphFont"/>
    <w:uiPriority w:val="99"/>
    <w:semiHidden/>
    <w:unhideWhenUsed/>
    <w:rsid w:val="00AC20A0"/>
    <w:rPr>
      <w:color w:val="8B387C" w:themeColor="followedHyperlink"/>
      <w:u w:val="single"/>
    </w:rPr>
  </w:style>
  <w:style w:type="paragraph" w:customStyle="1" w:styleId="Subheading">
    <w:name w:val="Subheading"/>
    <w:basedOn w:val="Heading4"/>
    <w:next w:val="Normal"/>
    <w:rsid w:val="000F3221"/>
    <w:pPr>
      <w:spacing w:before="0"/>
      <w:jc w:val="center"/>
    </w:pPr>
    <w:rPr>
      <w:i/>
      <w:sz w:val="36"/>
    </w:rPr>
  </w:style>
  <w:style w:type="character" w:customStyle="1" w:styleId="Heading5Char">
    <w:name w:val="Heading 5 Char"/>
    <w:basedOn w:val="DefaultParagraphFont"/>
    <w:link w:val="Heading5"/>
    <w:uiPriority w:val="9"/>
    <w:rsid w:val="00F96459"/>
    <w:rPr>
      <w:rFonts w:ascii="Arial" w:eastAsia="Times New Roman" w:hAnsi="Arial" w:cs="Times New Roman"/>
      <w:sz w:val="24"/>
      <w:szCs w:val="24"/>
      <w:u w:val="single"/>
      <w:lang w:eastAsia="en-GB"/>
    </w:rPr>
  </w:style>
  <w:style w:type="character" w:customStyle="1" w:styleId="Heading6Char">
    <w:name w:val="Heading 6 Char"/>
    <w:basedOn w:val="DefaultParagraphFont"/>
    <w:link w:val="Heading6"/>
    <w:uiPriority w:val="9"/>
    <w:rsid w:val="009C2D96"/>
    <w:rPr>
      <w:rFonts w:ascii="Arial" w:eastAsia="Times New Roman" w:hAnsi="Arial" w:cs="Times New Roman"/>
      <w:sz w:val="24"/>
      <w:szCs w:val="24"/>
      <w:u w:val="single"/>
      <w:lang w:eastAsia="en-GB"/>
    </w:rPr>
  </w:style>
  <w:style w:type="character" w:customStyle="1" w:styleId="Heading7Char">
    <w:name w:val="Heading 7 Char"/>
    <w:basedOn w:val="DefaultParagraphFont"/>
    <w:link w:val="Heading7"/>
    <w:uiPriority w:val="9"/>
    <w:semiHidden/>
    <w:rsid w:val="00257F82"/>
    <w:rPr>
      <w:rFonts w:asciiTheme="majorHAnsi" w:eastAsiaTheme="majorEastAsia" w:hAnsiTheme="majorHAnsi" w:cstheme="majorBidi"/>
      <w:i/>
      <w:iCs/>
      <w:color w:val="7D0E3E" w:themeColor="accent1" w:themeShade="7F"/>
      <w:sz w:val="24"/>
      <w:szCs w:val="24"/>
      <w:lang w:eastAsia="en-GB"/>
    </w:rPr>
  </w:style>
  <w:style w:type="character" w:customStyle="1" w:styleId="Heading8Char">
    <w:name w:val="Heading 8 Char"/>
    <w:basedOn w:val="DefaultParagraphFont"/>
    <w:link w:val="Heading8"/>
    <w:uiPriority w:val="9"/>
    <w:semiHidden/>
    <w:rsid w:val="00257F82"/>
    <w:rPr>
      <w:rFonts w:asciiTheme="majorHAnsi" w:eastAsiaTheme="majorEastAsia" w:hAnsiTheme="majorHAnsi" w:cstheme="majorBidi"/>
      <w:color w:val="272727" w:themeColor="text1" w:themeTint="D8"/>
      <w:sz w:val="21"/>
      <w:szCs w:val="21"/>
      <w:lang w:eastAsia="en-GB"/>
    </w:rPr>
  </w:style>
  <w:style w:type="character" w:customStyle="1" w:styleId="Heading9Char">
    <w:name w:val="Heading 9 Char"/>
    <w:basedOn w:val="DefaultParagraphFont"/>
    <w:link w:val="Heading9"/>
    <w:uiPriority w:val="9"/>
    <w:semiHidden/>
    <w:rsid w:val="00257F82"/>
    <w:rPr>
      <w:rFonts w:asciiTheme="majorHAnsi" w:eastAsiaTheme="majorEastAsia" w:hAnsiTheme="majorHAnsi" w:cstheme="majorBidi"/>
      <w:i/>
      <w:iCs/>
      <w:color w:val="272727" w:themeColor="text1" w:themeTint="D8"/>
      <w:sz w:val="21"/>
      <w:szCs w:val="21"/>
      <w:lang w:eastAsia="en-GB"/>
    </w:rPr>
  </w:style>
  <w:style w:type="table" w:styleId="GridTable3-Accent1">
    <w:name w:val="Grid Table 3 Accent 1"/>
    <w:basedOn w:val="TableNormal"/>
    <w:uiPriority w:val="48"/>
    <w:rsid w:val="00066978"/>
    <w:pPr>
      <w:spacing w:after="0" w:line="240" w:lineRule="auto"/>
    </w:pPr>
    <w:tblPr>
      <w:tblStyleRowBandSize w:val="1"/>
      <w:tblStyleColBandSize w:val="1"/>
      <w:tblBorders>
        <w:top w:val="single" w:sz="4" w:space="0" w:color="F183B2" w:themeColor="accent1" w:themeTint="99"/>
        <w:left w:val="single" w:sz="4" w:space="0" w:color="F183B2" w:themeColor="accent1" w:themeTint="99"/>
        <w:bottom w:val="single" w:sz="4" w:space="0" w:color="F183B2" w:themeColor="accent1" w:themeTint="99"/>
        <w:right w:val="single" w:sz="4" w:space="0" w:color="F183B2" w:themeColor="accent1" w:themeTint="99"/>
        <w:insideH w:val="single" w:sz="4" w:space="0" w:color="F183B2" w:themeColor="accent1" w:themeTint="99"/>
        <w:insideV w:val="single" w:sz="4" w:space="0" w:color="F183B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D5E5" w:themeFill="accent1" w:themeFillTint="33"/>
      </w:tcPr>
    </w:tblStylePr>
    <w:tblStylePr w:type="band1Horz">
      <w:tblPr/>
      <w:tcPr>
        <w:shd w:val="clear" w:color="auto" w:fill="FAD5E5" w:themeFill="accent1" w:themeFillTint="33"/>
      </w:tcPr>
    </w:tblStylePr>
    <w:tblStylePr w:type="neCell">
      <w:tblPr/>
      <w:tcPr>
        <w:tcBorders>
          <w:bottom w:val="single" w:sz="4" w:space="0" w:color="F183B2" w:themeColor="accent1" w:themeTint="99"/>
        </w:tcBorders>
      </w:tcPr>
    </w:tblStylePr>
    <w:tblStylePr w:type="nwCell">
      <w:tblPr/>
      <w:tcPr>
        <w:tcBorders>
          <w:bottom w:val="single" w:sz="4" w:space="0" w:color="F183B2" w:themeColor="accent1" w:themeTint="99"/>
        </w:tcBorders>
      </w:tcPr>
    </w:tblStylePr>
    <w:tblStylePr w:type="seCell">
      <w:tblPr/>
      <w:tcPr>
        <w:tcBorders>
          <w:top w:val="single" w:sz="4" w:space="0" w:color="F183B2" w:themeColor="accent1" w:themeTint="99"/>
        </w:tcBorders>
      </w:tcPr>
    </w:tblStylePr>
    <w:tblStylePr w:type="swCell">
      <w:tblPr/>
      <w:tcPr>
        <w:tcBorders>
          <w:top w:val="single" w:sz="4" w:space="0" w:color="F183B2" w:themeColor="accent1" w:themeTint="99"/>
        </w:tcBorders>
      </w:tcPr>
    </w:tblStylePr>
  </w:style>
  <w:style w:type="character" w:customStyle="1" w:styleId="NoSpacingChar">
    <w:name w:val="No Spacing Char"/>
    <w:basedOn w:val="DefaultParagraphFont"/>
    <w:link w:val="NoSpacing"/>
    <w:uiPriority w:val="1"/>
    <w:rsid w:val="00444F73"/>
  </w:style>
  <w:style w:type="table" w:styleId="GridTable1Light-Accent1">
    <w:name w:val="Grid Table 1 Light Accent 1"/>
    <w:basedOn w:val="TableNormal"/>
    <w:uiPriority w:val="46"/>
    <w:rsid w:val="000E4589"/>
    <w:pPr>
      <w:spacing w:after="0" w:line="240" w:lineRule="auto"/>
    </w:pPr>
    <w:tblPr>
      <w:tblStyleRowBandSize w:val="1"/>
      <w:tblStyleColBandSize w:val="1"/>
      <w:tblBorders>
        <w:top w:val="single" w:sz="4" w:space="0" w:color="F5ACCC" w:themeColor="accent1" w:themeTint="66"/>
        <w:left w:val="single" w:sz="4" w:space="0" w:color="F5ACCC" w:themeColor="accent1" w:themeTint="66"/>
        <w:bottom w:val="single" w:sz="4" w:space="0" w:color="F5ACCC" w:themeColor="accent1" w:themeTint="66"/>
        <w:right w:val="single" w:sz="4" w:space="0" w:color="F5ACCC" w:themeColor="accent1" w:themeTint="66"/>
        <w:insideH w:val="single" w:sz="4" w:space="0" w:color="F5ACCC" w:themeColor="accent1" w:themeTint="66"/>
        <w:insideV w:val="single" w:sz="4" w:space="0" w:color="F5ACCC" w:themeColor="accent1" w:themeTint="66"/>
      </w:tblBorders>
    </w:tblPr>
    <w:tblStylePr w:type="firstRow">
      <w:rPr>
        <w:b/>
        <w:bCs/>
      </w:rPr>
      <w:tblPr/>
      <w:tcPr>
        <w:tcBorders>
          <w:bottom w:val="single" w:sz="12" w:space="0" w:color="F183B2" w:themeColor="accent1" w:themeTint="99"/>
        </w:tcBorders>
      </w:tcPr>
    </w:tblStylePr>
    <w:tblStylePr w:type="lastRow">
      <w:rPr>
        <w:b/>
        <w:bCs/>
      </w:rPr>
      <w:tblPr/>
      <w:tcPr>
        <w:tcBorders>
          <w:top w:val="double" w:sz="2" w:space="0" w:color="F183B2" w:themeColor="accent1" w:themeTint="99"/>
        </w:tcBorders>
      </w:tcPr>
    </w:tblStylePr>
    <w:tblStylePr w:type="firstCol">
      <w:rPr>
        <w:b/>
        <w:bCs/>
      </w:rPr>
    </w:tblStylePr>
    <w:tblStylePr w:type="lastCol">
      <w:rPr>
        <w:b/>
        <w:bCs/>
      </w:rPr>
    </w:tblStylePr>
  </w:style>
  <w:style w:type="character" w:customStyle="1" w:styleId="ListParagraphChar">
    <w:name w:val="List Paragraph Char"/>
    <w:aliases w:val="Bullet points Char,Green bullets Char"/>
    <w:link w:val="ListParagraph"/>
    <w:uiPriority w:val="34"/>
    <w:locked/>
    <w:rsid w:val="00292B0D"/>
    <w:rPr>
      <w:rFonts w:ascii="Arial" w:eastAsia="Times New Roman" w:hAnsi="Arial" w:cs="Times New Roman"/>
      <w:noProof/>
      <w:color w:val="000000" w:themeColor="text1"/>
      <w:sz w:val="24"/>
      <w:szCs w:val="24"/>
      <w:lang w:eastAsia="en-GB"/>
    </w:rPr>
  </w:style>
  <w:style w:type="paragraph" w:customStyle="1" w:styleId="Sub-heading">
    <w:name w:val="Sub-heading"/>
    <w:basedOn w:val="Title"/>
    <w:link w:val="Sub-headingChar"/>
    <w:qFormat/>
    <w:rsid w:val="008651DA"/>
    <w:pPr>
      <w:spacing w:after="480"/>
    </w:pPr>
    <w:rPr>
      <w:color w:val="002656" w:themeColor="text2"/>
      <w:sz w:val="52"/>
    </w:rPr>
  </w:style>
  <w:style w:type="character" w:customStyle="1" w:styleId="Sub-headingChar">
    <w:name w:val="Sub-heading Char"/>
    <w:basedOn w:val="TitleChar"/>
    <w:link w:val="Sub-heading"/>
    <w:rsid w:val="008651DA"/>
    <w:rPr>
      <w:rFonts w:ascii="Arial" w:eastAsiaTheme="majorEastAsia" w:hAnsi="Arial" w:cs="Times New Roman"/>
      <w:b/>
      <w:noProof/>
      <w:color w:val="002656" w:themeColor="text2"/>
      <w:spacing w:val="-10"/>
      <w:kern w:val="28"/>
      <w:sz w:val="52"/>
      <w:szCs w:val="60"/>
      <w:lang w:eastAsia="en-GB"/>
    </w:rPr>
  </w:style>
  <w:style w:type="paragraph" w:customStyle="1" w:styleId="Presenter">
    <w:name w:val="Presenter"/>
    <w:basedOn w:val="Normal"/>
    <w:next w:val="Normal"/>
    <w:link w:val="PresenterChar"/>
    <w:qFormat/>
    <w:rsid w:val="00050482"/>
    <w:pPr>
      <w:shd w:val="clear" w:color="auto" w:fill="FAD5E5" w:themeFill="accent1" w:themeFillTint="33"/>
      <w:spacing w:before="0"/>
    </w:pPr>
    <w:rPr>
      <w:sz w:val="28"/>
    </w:rPr>
  </w:style>
  <w:style w:type="character" w:customStyle="1" w:styleId="PresenterChar">
    <w:name w:val="Presenter Char"/>
    <w:basedOn w:val="DefaultParagraphFont"/>
    <w:link w:val="Presenter"/>
    <w:rsid w:val="00050482"/>
    <w:rPr>
      <w:rFonts w:ascii="Arial" w:eastAsia="Times New Roman" w:hAnsi="Arial" w:cs="Times New Roman"/>
      <w:sz w:val="28"/>
      <w:szCs w:val="24"/>
      <w:shd w:val="clear" w:color="auto" w:fill="FAD5E5" w:themeFill="accent1" w:themeFillTint="33"/>
      <w:lang w:eastAsia="en-GB"/>
    </w:rPr>
  </w:style>
  <w:style w:type="paragraph" w:customStyle="1" w:styleId="Headinginshape">
    <w:name w:val="Heading in shape"/>
    <w:basedOn w:val="Heading1"/>
    <w:qFormat/>
    <w:rsid w:val="00AA35EE"/>
    <w:rPr>
      <w:color w:val="FFFFFF" w:themeColor="background1"/>
    </w:rPr>
  </w:style>
  <w:style w:type="table" w:styleId="GridTable5Dark-Accent1">
    <w:name w:val="Grid Table 5 Dark Accent 1"/>
    <w:basedOn w:val="TableNormal"/>
    <w:uiPriority w:val="50"/>
    <w:rsid w:val="00BE2F3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D5E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8318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8318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8318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83180" w:themeFill="accent1"/>
      </w:tcPr>
    </w:tblStylePr>
    <w:tblStylePr w:type="band1Vert">
      <w:tblPr/>
      <w:tcPr>
        <w:shd w:val="clear" w:color="auto" w:fill="F5ACCC" w:themeFill="accent1" w:themeFillTint="66"/>
      </w:tcPr>
    </w:tblStylePr>
    <w:tblStylePr w:type="band1Horz">
      <w:tblPr/>
      <w:tcPr>
        <w:shd w:val="clear" w:color="auto" w:fill="F5ACCC" w:themeFill="accent1" w:themeFillTint="66"/>
      </w:tcPr>
    </w:tblStylePr>
  </w:style>
  <w:style w:type="character" w:styleId="PlaceholderText">
    <w:name w:val="Placeholder Text"/>
    <w:basedOn w:val="DefaultParagraphFont"/>
    <w:uiPriority w:val="99"/>
    <w:semiHidden/>
    <w:rsid w:val="000170AF"/>
    <w:rPr>
      <w:color w:val="808080"/>
    </w:rPr>
  </w:style>
  <w:style w:type="table" w:styleId="GridTable1Light">
    <w:name w:val="Grid Table 1 Light"/>
    <w:basedOn w:val="TableNormal"/>
    <w:uiPriority w:val="46"/>
    <w:rsid w:val="000170AF"/>
    <w:pPr>
      <w:spacing w:after="0" w:line="240" w:lineRule="auto"/>
    </w:pPr>
    <w:rPr>
      <w:rFonts w:eastAsiaTheme="minorEastAsia"/>
      <w:lang w:eastAsia="zh-TW"/>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0170AF"/>
    <w:pPr>
      <w:spacing w:after="0" w:line="240" w:lineRule="auto"/>
    </w:pPr>
    <w:rPr>
      <w:rFonts w:eastAsiaTheme="minorEastAsia"/>
      <w:lang w:eastAsia="zh-TW"/>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pple-converted-space">
    <w:name w:val="apple-converted-space"/>
    <w:basedOn w:val="DefaultParagraphFont"/>
    <w:rsid w:val="00226D98"/>
  </w:style>
  <w:style w:type="character" w:customStyle="1" w:styleId="g2">
    <w:name w:val="g2"/>
    <w:basedOn w:val="DefaultParagraphFont"/>
    <w:rsid w:val="002D3B28"/>
  </w:style>
  <w:style w:type="paragraph" w:styleId="NormalWeb">
    <w:name w:val="Normal (Web)"/>
    <w:basedOn w:val="Normal"/>
    <w:uiPriority w:val="99"/>
    <w:semiHidden/>
    <w:unhideWhenUsed/>
    <w:rsid w:val="00DE60BE"/>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159169">
      <w:bodyDiv w:val="1"/>
      <w:marLeft w:val="0"/>
      <w:marRight w:val="0"/>
      <w:marTop w:val="0"/>
      <w:marBottom w:val="0"/>
      <w:divBdr>
        <w:top w:val="none" w:sz="0" w:space="0" w:color="auto"/>
        <w:left w:val="none" w:sz="0" w:space="0" w:color="auto"/>
        <w:bottom w:val="none" w:sz="0" w:space="0" w:color="auto"/>
        <w:right w:val="none" w:sz="0" w:space="0" w:color="auto"/>
      </w:divBdr>
    </w:div>
    <w:div w:id="163329212">
      <w:bodyDiv w:val="1"/>
      <w:marLeft w:val="0"/>
      <w:marRight w:val="0"/>
      <w:marTop w:val="0"/>
      <w:marBottom w:val="0"/>
      <w:divBdr>
        <w:top w:val="none" w:sz="0" w:space="0" w:color="auto"/>
        <w:left w:val="none" w:sz="0" w:space="0" w:color="auto"/>
        <w:bottom w:val="none" w:sz="0" w:space="0" w:color="auto"/>
        <w:right w:val="none" w:sz="0" w:space="0" w:color="auto"/>
      </w:divBdr>
    </w:div>
    <w:div w:id="365062799">
      <w:bodyDiv w:val="1"/>
      <w:marLeft w:val="0"/>
      <w:marRight w:val="0"/>
      <w:marTop w:val="0"/>
      <w:marBottom w:val="0"/>
      <w:divBdr>
        <w:top w:val="none" w:sz="0" w:space="0" w:color="auto"/>
        <w:left w:val="none" w:sz="0" w:space="0" w:color="auto"/>
        <w:bottom w:val="none" w:sz="0" w:space="0" w:color="auto"/>
        <w:right w:val="none" w:sz="0" w:space="0" w:color="auto"/>
      </w:divBdr>
    </w:div>
    <w:div w:id="370686404">
      <w:bodyDiv w:val="1"/>
      <w:marLeft w:val="0"/>
      <w:marRight w:val="0"/>
      <w:marTop w:val="0"/>
      <w:marBottom w:val="0"/>
      <w:divBdr>
        <w:top w:val="none" w:sz="0" w:space="0" w:color="auto"/>
        <w:left w:val="none" w:sz="0" w:space="0" w:color="auto"/>
        <w:bottom w:val="none" w:sz="0" w:space="0" w:color="auto"/>
        <w:right w:val="none" w:sz="0" w:space="0" w:color="auto"/>
      </w:divBdr>
    </w:div>
    <w:div w:id="401490947">
      <w:bodyDiv w:val="1"/>
      <w:marLeft w:val="0"/>
      <w:marRight w:val="0"/>
      <w:marTop w:val="0"/>
      <w:marBottom w:val="0"/>
      <w:divBdr>
        <w:top w:val="none" w:sz="0" w:space="0" w:color="auto"/>
        <w:left w:val="none" w:sz="0" w:space="0" w:color="auto"/>
        <w:bottom w:val="none" w:sz="0" w:space="0" w:color="auto"/>
        <w:right w:val="none" w:sz="0" w:space="0" w:color="auto"/>
      </w:divBdr>
    </w:div>
    <w:div w:id="410347583">
      <w:bodyDiv w:val="1"/>
      <w:marLeft w:val="0"/>
      <w:marRight w:val="0"/>
      <w:marTop w:val="0"/>
      <w:marBottom w:val="0"/>
      <w:divBdr>
        <w:top w:val="none" w:sz="0" w:space="0" w:color="auto"/>
        <w:left w:val="none" w:sz="0" w:space="0" w:color="auto"/>
        <w:bottom w:val="none" w:sz="0" w:space="0" w:color="auto"/>
        <w:right w:val="none" w:sz="0" w:space="0" w:color="auto"/>
      </w:divBdr>
    </w:div>
    <w:div w:id="443572230">
      <w:bodyDiv w:val="1"/>
      <w:marLeft w:val="0"/>
      <w:marRight w:val="0"/>
      <w:marTop w:val="0"/>
      <w:marBottom w:val="0"/>
      <w:divBdr>
        <w:top w:val="none" w:sz="0" w:space="0" w:color="auto"/>
        <w:left w:val="none" w:sz="0" w:space="0" w:color="auto"/>
        <w:bottom w:val="none" w:sz="0" w:space="0" w:color="auto"/>
        <w:right w:val="none" w:sz="0" w:space="0" w:color="auto"/>
      </w:divBdr>
    </w:div>
    <w:div w:id="1014527499">
      <w:bodyDiv w:val="1"/>
      <w:marLeft w:val="0"/>
      <w:marRight w:val="0"/>
      <w:marTop w:val="0"/>
      <w:marBottom w:val="0"/>
      <w:divBdr>
        <w:top w:val="none" w:sz="0" w:space="0" w:color="auto"/>
        <w:left w:val="none" w:sz="0" w:space="0" w:color="auto"/>
        <w:bottom w:val="none" w:sz="0" w:space="0" w:color="auto"/>
        <w:right w:val="none" w:sz="0" w:space="0" w:color="auto"/>
      </w:divBdr>
    </w:div>
    <w:div w:id="1194265825">
      <w:bodyDiv w:val="1"/>
      <w:marLeft w:val="0"/>
      <w:marRight w:val="0"/>
      <w:marTop w:val="0"/>
      <w:marBottom w:val="0"/>
      <w:divBdr>
        <w:top w:val="none" w:sz="0" w:space="0" w:color="auto"/>
        <w:left w:val="none" w:sz="0" w:space="0" w:color="auto"/>
        <w:bottom w:val="none" w:sz="0" w:space="0" w:color="auto"/>
        <w:right w:val="none" w:sz="0" w:space="0" w:color="auto"/>
      </w:divBdr>
    </w:div>
    <w:div w:id="1232548142">
      <w:bodyDiv w:val="1"/>
      <w:marLeft w:val="0"/>
      <w:marRight w:val="0"/>
      <w:marTop w:val="0"/>
      <w:marBottom w:val="0"/>
      <w:divBdr>
        <w:top w:val="none" w:sz="0" w:space="0" w:color="auto"/>
        <w:left w:val="none" w:sz="0" w:space="0" w:color="auto"/>
        <w:bottom w:val="none" w:sz="0" w:space="0" w:color="auto"/>
        <w:right w:val="none" w:sz="0" w:space="0" w:color="auto"/>
      </w:divBdr>
    </w:div>
    <w:div w:id="1295210382">
      <w:bodyDiv w:val="1"/>
      <w:marLeft w:val="0"/>
      <w:marRight w:val="0"/>
      <w:marTop w:val="0"/>
      <w:marBottom w:val="0"/>
      <w:divBdr>
        <w:top w:val="none" w:sz="0" w:space="0" w:color="auto"/>
        <w:left w:val="none" w:sz="0" w:space="0" w:color="auto"/>
        <w:bottom w:val="none" w:sz="0" w:space="0" w:color="auto"/>
        <w:right w:val="none" w:sz="0" w:space="0" w:color="auto"/>
      </w:divBdr>
    </w:div>
    <w:div w:id="1562863237">
      <w:bodyDiv w:val="1"/>
      <w:marLeft w:val="0"/>
      <w:marRight w:val="0"/>
      <w:marTop w:val="0"/>
      <w:marBottom w:val="0"/>
      <w:divBdr>
        <w:top w:val="none" w:sz="0" w:space="0" w:color="auto"/>
        <w:left w:val="none" w:sz="0" w:space="0" w:color="auto"/>
        <w:bottom w:val="none" w:sz="0" w:space="0" w:color="auto"/>
        <w:right w:val="none" w:sz="0" w:space="0" w:color="auto"/>
      </w:divBdr>
    </w:div>
    <w:div w:id="2023703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livelyminds.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obs@livelyminds.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A5142EB56D3DA459A0D7BD503040924"/>
        <w:category>
          <w:name w:val="General"/>
          <w:gallery w:val="placeholder"/>
        </w:category>
        <w:types>
          <w:type w:val="bbPlcHdr"/>
        </w:types>
        <w:behaviors>
          <w:behavior w:val="content"/>
        </w:behaviors>
        <w:guid w:val="{F43EA6A6-606C-C143-942C-136C2D89C7F1}"/>
      </w:docPartPr>
      <w:docPartBody>
        <w:p w:rsidR="00BF6E45" w:rsidRDefault="00016638" w:rsidP="00016638">
          <w:pPr>
            <w:pStyle w:val="CA5142EB56D3DA459A0D7BD503040924"/>
          </w:pPr>
          <w:r>
            <w:t>Please tell us about any training you have received or are currently undertaking which you feel may be relevant to this post.</w:t>
          </w:r>
        </w:p>
      </w:docPartBody>
    </w:docPart>
    <w:docPart>
      <w:docPartPr>
        <w:name w:val="7AB3E67AE2FA9C42B882CAD70C84C5C4"/>
        <w:category>
          <w:name w:val="General"/>
          <w:gallery w:val="placeholder"/>
        </w:category>
        <w:types>
          <w:type w:val="bbPlcHdr"/>
        </w:types>
        <w:behaviors>
          <w:behavior w:val="content"/>
        </w:behaviors>
        <w:guid w:val="{FB30C780-0ABC-0342-891F-8E89A720EAD9}"/>
      </w:docPartPr>
      <w:docPartBody>
        <w:p w:rsidR="00BF6E45" w:rsidRDefault="00016638" w:rsidP="00016638">
          <w:pPr>
            <w:pStyle w:val="7AB3E67AE2FA9C42B882CAD70C84C5C4"/>
          </w:pPr>
          <w:r w:rsidRPr="007C36ED">
            <w:t>Post applied for</w:t>
          </w:r>
          <w:r>
            <w:t xml:space="preserve"> </w:t>
          </w:r>
        </w:p>
      </w:docPartBody>
    </w:docPart>
    <w:docPart>
      <w:docPartPr>
        <w:name w:val="EB1FCDCBE8EB114E8BF45D91D0A8CB37"/>
        <w:category>
          <w:name w:val="General"/>
          <w:gallery w:val="placeholder"/>
        </w:category>
        <w:types>
          <w:type w:val="bbPlcHdr"/>
        </w:types>
        <w:behaviors>
          <w:behavior w:val="content"/>
        </w:behaviors>
        <w:guid w:val="{CBCAA522-F215-D94B-9B74-4F92C5F8DD00}"/>
      </w:docPartPr>
      <w:docPartBody>
        <w:p w:rsidR="00BF6E45" w:rsidRDefault="00016638" w:rsidP="00016638">
          <w:pPr>
            <w:pStyle w:val="C3F566147662134D80BFBD5FF289A5A1"/>
          </w:pPr>
          <w:r w:rsidRPr="007C36ED">
            <w:t>Where did you see this advertised?</w:t>
          </w:r>
        </w:p>
      </w:docPartBody>
    </w:docPart>
    <w:docPart>
      <w:docPartPr>
        <w:name w:val="2D520ADBF505F7488C5211D7BFFFAAC0"/>
        <w:category>
          <w:name w:val="General"/>
          <w:gallery w:val="placeholder"/>
        </w:category>
        <w:types>
          <w:type w:val="bbPlcHdr"/>
        </w:types>
        <w:behaviors>
          <w:behavior w:val="content"/>
        </w:behaviors>
        <w:guid w:val="{B8FD1C0D-E738-7A4D-996A-363A94C8F899}"/>
      </w:docPartPr>
      <w:docPartBody>
        <w:p w:rsidR="00BF6E45" w:rsidRDefault="00016638" w:rsidP="00016638">
          <w:pPr>
            <w:pStyle w:val="8506DB89BE1FB246A3D513C5EEFCB8D3"/>
          </w:pPr>
          <w:r w:rsidRPr="007A4455">
            <w:rPr>
              <w:rStyle w:val="PlaceholderText"/>
            </w:rPr>
            <w:t>Click here to enter text.</w:t>
          </w:r>
        </w:p>
      </w:docPartBody>
    </w:docPart>
    <w:docPart>
      <w:docPartPr>
        <w:name w:val="3FA11EB7F33F0C44B5BBF98CF491FADD"/>
        <w:category>
          <w:name w:val="General"/>
          <w:gallery w:val="placeholder"/>
        </w:category>
        <w:types>
          <w:type w:val="bbPlcHdr"/>
        </w:types>
        <w:behaviors>
          <w:behavior w:val="content"/>
        </w:behaviors>
        <w:guid w:val="{054BD7C9-EF74-0044-90DE-456AAB728930}"/>
      </w:docPartPr>
      <w:docPartBody>
        <w:p w:rsidR="00BF6E45" w:rsidRDefault="00016638" w:rsidP="00016638">
          <w:r w:rsidRPr="001812F4">
            <w:rPr>
              <w:rStyle w:val="PlaceholderText"/>
            </w:rPr>
            <w:t>Click here to enter text.</w:t>
          </w:r>
        </w:p>
      </w:docPartBody>
    </w:docPart>
    <w:docPart>
      <w:docPartPr>
        <w:name w:val="B5E1048892E0DA4897A93433393F1192"/>
        <w:category>
          <w:name w:val="General"/>
          <w:gallery w:val="placeholder"/>
        </w:category>
        <w:types>
          <w:type w:val="bbPlcHdr"/>
        </w:types>
        <w:behaviors>
          <w:behavior w:val="content"/>
        </w:behaviors>
        <w:guid w:val="{E8989A33-70A6-2E4C-A0D5-98674B3D3262}"/>
      </w:docPartPr>
      <w:docPartBody>
        <w:p w:rsidR="00BF6E45" w:rsidRDefault="00016638" w:rsidP="00016638">
          <w:r w:rsidRPr="00A90D24">
            <w:rPr>
              <w:rStyle w:val="PlaceholderText"/>
            </w:rPr>
            <w:t>Click here to enter a date.</w:t>
          </w:r>
        </w:p>
      </w:docPartBody>
    </w:docPart>
    <w:docPart>
      <w:docPartPr>
        <w:name w:val="F874258A12F5AB4497E6470C1659854F"/>
        <w:category>
          <w:name w:val="General"/>
          <w:gallery w:val="placeholder"/>
        </w:category>
        <w:types>
          <w:type w:val="bbPlcHdr"/>
        </w:types>
        <w:behaviors>
          <w:behavior w:val="content"/>
        </w:behaviors>
        <w:guid w:val="{9AE734D4-262E-1F4A-9727-3B840199C94A}"/>
      </w:docPartPr>
      <w:docPartBody>
        <w:p w:rsidR="00DA04C4" w:rsidRDefault="00016638">
          <w:pPr>
            <w:pStyle w:val="F874258A12F5AB4497E6470C1659854F"/>
          </w:pPr>
          <w:r w:rsidRPr="007A4455">
            <w:rPr>
              <w:rStyle w:val="PlaceholderText"/>
            </w:rPr>
            <w:t>Click here to enter text.</w:t>
          </w:r>
        </w:p>
      </w:docPartBody>
    </w:docPart>
    <w:docPart>
      <w:docPartPr>
        <w:name w:val="52111F5D97A84F8EB01DFADACA82BFF9"/>
        <w:category>
          <w:name w:val="General"/>
          <w:gallery w:val="placeholder"/>
        </w:category>
        <w:types>
          <w:type w:val="bbPlcHdr"/>
        </w:types>
        <w:behaviors>
          <w:behavior w:val="content"/>
        </w:behaviors>
        <w:guid w:val="{B7C5D7AD-CA2E-407B-8056-5FD10561715C}"/>
      </w:docPartPr>
      <w:docPartBody>
        <w:p w:rsidR="0070106A" w:rsidRDefault="004042AE" w:rsidP="004042AE">
          <w:pPr>
            <w:pStyle w:val="52111F5D97A84F8EB01DFADACA82BFF9"/>
          </w:pPr>
          <w:r w:rsidRPr="000C5E28">
            <w:rPr>
              <w:rStyle w:val="PlaceholderText"/>
            </w:rPr>
            <w:t>Click here to enter text.</w:t>
          </w:r>
        </w:p>
      </w:docPartBody>
    </w:docPart>
    <w:docPart>
      <w:docPartPr>
        <w:name w:val="9EEA4295C4764F5CB4D13F7D3C02D7BD"/>
        <w:category>
          <w:name w:val="General"/>
          <w:gallery w:val="placeholder"/>
        </w:category>
        <w:types>
          <w:type w:val="bbPlcHdr"/>
        </w:types>
        <w:behaviors>
          <w:behavior w:val="content"/>
        </w:behaviors>
        <w:guid w:val="{4EF045D0-800C-4F6E-8AA7-E79CF7865245}"/>
      </w:docPartPr>
      <w:docPartBody>
        <w:p w:rsidR="00EB4641" w:rsidRDefault="00D4578C" w:rsidP="00D4578C">
          <w:pPr>
            <w:pStyle w:val="9EEA4295C4764F5CB4D13F7D3C02D7BD"/>
          </w:pPr>
          <w:r w:rsidRPr="00C378CA">
            <w:t>Level of education</w:t>
          </w:r>
        </w:p>
      </w:docPartBody>
    </w:docPart>
    <w:docPart>
      <w:docPartPr>
        <w:name w:val="DD681E4E8C294B3D8CD3CA5DE27585E2"/>
        <w:category>
          <w:name w:val="General"/>
          <w:gallery w:val="placeholder"/>
        </w:category>
        <w:types>
          <w:type w:val="bbPlcHdr"/>
        </w:types>
        <w:behaviors>
          <w:behavior w:val="content"/>
        </w:behaviors>
        <w:guid w:val="{7B5AF41D-1BD8-4D3C-9890-6E465FF7A570}"/>
      </w:docPartPr>
      <w:docPartBody>
        <w:p w:rsidR="00EB4641" w:rsidRDefault="00D4578C" w:rsidP="00D4578C">
          <w:pPr>
            <w:pStyle w:val="DD681E4E8C294B3D8CD3CA5DE27585E2"/>
          </w:pPr>
          <w:r w:rsidRPr="00C378CA">
            <w:t>Course title/subjects taken</w:t>
          </w:r>
        </w:p>
      </w:docPartBody>
    </w:docPart>
    <w:docPart>
      <w:docPartPr>
        <w:name w:val="DF9DF8B8DB0941D7A17975372B68F686"/>
        <w:category>
          <w:name w:val="General"/>
          <w:gallery w:val="placeholder"/>
        </w:category>
        <w:types>
          <w:type w:val="bbPlcHdr"/>
        </w:types>
        <w:behaviors>
          <w:behavior w:val="content"/>
        </w:behaviors>
        <w:guid w:val="{250ED573-1EAB-4229-985E-9A37AC6799FC}"/>
      </w:docPartPr>
      <w:docPartBody>
        <w:p w:rsidR="00EB4641" w:rsidRDefault="00D4578C" w:rsidP="00D4578C">
          <w:pPr>
            <w:pStyle w:val="DF9DF8B8DB0941D7A17975372B68F686"/>
          </w:pPr>
          <w:r w:rsidRPr="00C378CA">
            <w:t>Grades obtained</w:t>
          </w:r>
        </w:p>
      </w:docPartBody>
    </w:docPart>
    <w:docPart>
      <w:docPartPr>
        <w:name w:val="D4EA928611D449ED9D0ACE49AA679F04"/>
        <w:category>
          <w:name w:val="General"/>
          <w:gallery w:val="placeholder"/>
        </w:category>
        <w:types>
          <w:type w:val="bbPlcHdr"/>
        </w:types>
        <w:behaviors>
          <w:behavior w:val="content"/>
        </w:behaviors>
        <w:guid w:val="{0BAF2265-0F2D-4CC4-9304-ABE6240D6E26}"/>
      </w:docPartPr>
      <w:docPartBody>
        <w:p w:rsidR="00EB4641" w:rsidRDefault="00D4578C" w:rsidP="00D4578C">
          <w:pPr>
            <w:pStyle w:val="D4EA928611D449ED9D0ACE49AA679F04"/>
          </w:pPr>
          <w:r w:rsidRPr="001812F4">
            <w:rPr>
              <w:rStyle w:val="PlaceholderText"/>
            </w:rPr>
            <w:t>Click here to enter text.</w:t>
          </w:r>
        </w:p>
      </w:docPartBody>
    </w:docPart>
    <w:docPart>
      <w:docPartPr>
        <w:name w:val="2B63D75CC43041C187CB98D9589D555C"/>
        <w:category>
          <w:name w:val="General"/>
          <w:gallery w:val="placeholder"/>
        </w:category>
        <w:types>
          <w:type w:val="bbPlcHdr"/>
        </w:types>
        <w:behaviors>
          <w:behavior w:val="content"/>
        </w:behaviors>
        <w:guid w:val="{E6754A1D-D9FF-4CA7-9419-1C9A2A80195C}"/>
      </w:docPartPr>
      <w:docPartBody>
        <w:p w:rsidR="00EB4641" w:rsidRDefault="00D4578C" w:rsidP="00D4578C">
          <w:pPr>
            <w:pStyle w:val="2B63D75CC43041C187CB98D9589D555C"/>
          </w:pPr>
          <w:r w:rsidRPr="001812F4">
            <w:rPr>
              <w:rStyle w:val="PlaceholderText"/>
            </w:rPr>
            <w:t>Click here to enter text.</w:t>
          </w:r>
        </w:p>
      </w:docPartBody>
    </w:docPart>
    <w:docPart>
      <w:docPartPr>
        <w:name w:val="CD35B3E553664BA3BA4C8833E50E4D88"/>
        <w:category>
          <w:name w:val="General"/>
          <w:gallery w:val="placeholder"/>
        </w:category>
        <w:types>
          <w:type w:val="bbPlcHdr"/>
        </w:types>
        <w:behaviors>
          <w:behavior w:val="content"/>
        </w:behaviors>
        <w:guid w:val="{B1DDA024-A789-4F12-8617-5A4A466D8A43}"/>
      </w:docPartPr>
      <w:docPartBody>
        <w:p w:rsidR="00EB4641" w:rsidRDefault="00D4578C" w:rsidP="00D4578C">
          <w:pPr>
            <w:pStyle w:val="CD35B3E553664BA3BA4C8833E50E4D88"/>
          </w:pPr>
          <w:r w:rsidRPr="001812F4">
            <w:rPr>
              <w:rStyle w:val="PlaceholderText"/>
            </w:rPr>
            <w:t>Click here to enter text.</w:t>
          </w:r>
        </w:p>
      </w:docPartBody>
    </w:docPart>
    <w:docPart>
      <w:docPartPr>
        <w:name w:val="D99E79F46C86484AA3E0C2CDBDB464FE"/>
        <w:category>
          <w:name w:val="General"/>
          <w:gallery w:val="placeholder"/>
        </w:category>
        <w:types>
          <w:type w:val="bbPlcHdr"/>
        </w:types>
        <w:behaviors>
          <w:behavior w:val="content"/>
        </w:behaviors>
        <w:guid w:val="{805D9F80-1B18-46DC-BED7-05A3144FB5A0}"/>
      </w:docPartPr>
      <w:docPartBody>
        <w:p w:rsidR="00EB4641" w:rsidRDefault="00D4578C" w:rsidP="00D4578C">
          <w:pPr>
            <w:pStyle w:val="D99E79F46C86484AA3E0C2CDBDB464FE"/>
          </w:pPr>
          <w:r w:rsidRPr="001812F4">
            <w:rPr>
              <w:rStyle w:val="PlaceholderText"/>
            </w:rPr>
            <w:t>Click here to enter text.</w:t>
          </w:r>
        </w:p>
      </w:docPartBody>
    </w:docPart>
    <w:docPart>
      <w:docPartPr>
        <w:name w:val="E2157B05E6BB4877A574A8FB593B32F5"/>
        <w:category>
          <w:name w:val="General"/>
          <w:gallery w:val="placeholder"/>
        </w:category>
        <w:types>
          <w:type w:val="bbPlcHdr"/>
        </w:types>
        <w:behaviors>
          <w:behavior w:val="content"/>
        </w:behaviors>
        <w:guid w:val="{03413101-CF58-4CEC-8E7C-D61EB4849991}"/>
      </w:docPartPr>
      <w:docPartBody>
        <w:p w:rsidR="00EB4641" w:rsidRDefault="00D4578C" w:rsidP="00D4578C">
          <w:pPr>
            <w:pStyle w:val="E2157B05E6BB4877A574A8FB593B32F5"/>
          </w:pPr>
          <w:r w:rsidRPr="001812F4">
            <w:rPr>
              <w:rStyle w:val="PlaceholderText"/>
            </w:rPr>
            <w:t>Click here to enter text.</w:t>
          </w:r>
        </w:p>
      </w:docPartBody>
    </w:docPart>
    <w:docPart>
      <w:docPartPr>
        <w:name w:val="DF0A7231725D4607ACAF71A30719E51F"/>
        <w:category>
          <w:name w:val="General"/>
          <w:gallery w:val="placeholder"/>
        </w:category>
        <w:types>
          <w:type w:val="bbPlcHdr"/>
        </w:types>
        <w:behaviors>
          <w:behavior w:val="content"/>
        </w:behaviors>
        <w:guid w:val="{7097DA7C-3A5B-40D2-9A5B-06B70B1A1D75}"/>
      </w:docPartPr>
      <w:docPartBody>
        <w:p w:rsidR="00EB4641" w:rsidRDefault="00D4578C" w:rsidP="00D4578C">
          <w:pPr>
            <w:pStyle w:val="DF0A7231725D4607ACAF71A30719E51F"/>
          </w:pPr>
          <w:r w:rsidRPr="001812F4">
            <w:rPr>
              <w:rStyle w:val="PlaceholderText"/>
            </w:rPr>
            <w:t>Click here to enter text.</w:t>
          </w:r>
        </w:p>
      </w:docPartBody>
    </w:docPart>
    <w:docPart>
      <w:docPartPr>
        <w:name w:val="B2F0F1D0C66E4358B309BAE019CABECA"/>
        <w:category>
          <w:name w:val="General"/>
          <w:gallery w:val="placeholder"/>
        </w:category>
        <w:types>
          <w:type w:val="bbPlcHdr"/>
        </w:types>
        <w:behaviors>
          <w:behavior w:val="content"/>
        </w:behaviors>
        <w:guid w:val="{DA0C467C-FD11-4B4A-BD25-D34143F13C5D}"/>
      </w:docPartPr>
      <w:docPartBody>
        <w:p w:rsidR="00EB4641" w:rsidRDefault="00D4578C" w:rsidP="00D4578C">
          <w:pPr>
            <w:pStyle w:val="B2F0F1D0C66E4358B309BAE019CABECA"/>
          </w:pPr>
          <w:r w:rsidRPr="001812F4">
            <w:rPr>
              <w:rStyle w:val="PlaceholderText"/>
            </w:rPr>
            <w:t>Click here to enter text.</w:t>
          </w:r>
        </w:p>
      </w:docPartBody>
    </w:docPart>
    <w:docPart>
      <w:docPartPr>
        <w:name w:val="CF55AE2B9D1A47DBB083E785E0FAB590"/>
        <w:category>
          <w:name w:val="General"/>
          <w:gallery w:val="placeholder"/>
        </w:category>
        <w:types>
          <w:type w:val="bbPlcHdr"/>
        </w:types>
        <w:behaviors>
          <w:behavior w:val="content"/>
        </w:behaviors>
        <w:guid w:val="{549A19BC-05E9-4B66-AFB3-75BC72ECB605}"/>
      </w:docPartPr>
      <w:docPartBody>
        <w:p w:rsidR="00EB4641" w:rsidRDefault="00D4578C" w:rsidP="00D4578C">
          <w:pPr>
            <w:pStyle w:val="CF55AE2B9D1A47DBB083E785E0FAB590"/>
          </w:pPr>
          <w:r w:rsidRPr="001812F4">
            <w:rPr>
              <w:rStyle w:val="PlaceholderText"/>
            </w:rPr>
            <w:t>Click here to enter text.</w:t>
          </w:r>
        </w:p>
      </w:docPartBody>
    </w:docPart>
    <w:docPart>
      <w:docPartPr>
        <w:name w:val="0131CB75C17F4AD8BD2C4157FF834713"/>
        <w:category>
          <w:name w:val="General"/>
          <w:gallery w:val="placeholder"/>
        </w:category>
        <w:types>
          <w:type w:val="bbPlcHdr"/>
        </w:types>
        <w:behaviors>
          <w:behavior w:val="content"/>
        </w:behaviors>
        <w:guid w:val="{B0EDCBD5-FC28-4648-B5B6-9DC91A4DF2B4}"/>
      </w:docPartPr>
      <w:docPartBody>
        <w:p w:rsidR="00EB4641" w:rsidRDefault="00D4578C" w:rsidP="00D4578C">
          <w:pPr>
            <w:pStyle w:val="0131CB75C17F4AD8BD2C4157FF834713"/>
          </w:pPr>
          <w:r w:rsidRPr="001812F4">
            <w:rPr>
              <w:rStyle w:val="PlaceholderText"/>
            </w:rPr>
            <w:t>Click here to enter text.</w:t>
          </w:r>
        </w:p>
      </w:docPartBody>
    </w:docPart>
    <w:docPart>
      <w:docPartPr>
        <w:name w:val="14B2BD68E6FA4D60B5EBE82392013DDE"/>
        <w:category>
          <w:name w:val="General"/>
          <w:gallery w:val="placeholder"/>
        </w:category>
        <w:types>
          <w:type w:val="bbPlcHdr"/>
        </w:types>
        <w:behaviors>
          <w:behavior w:val="content"/>
        </w:behaviors>
        <w:guid w:val="{5E2E98DF-4E1C-4628-85A8-85D611F0E438}"/>
      </w:docPartPr>
      <w:docPartBody>
        <w:p w:rsidR="00EB4641" w:rsidRDefault="00D4578C" w:rsidP="00D4578C">
          <w:pPr>
            <w:pStyle w:val="14B2BD68E6FA4D60B5EBE82392013DDE"/>
          </w:pPr>
          <w:r w:rsidRPr="001812F4">
            <w:rPr>
              <w:rStyle w:val="PlaceholderText"/>
            </w:rPr>
            <w:t>Click here to enter text.</w:t>
          </w:r>
        </w:p>
      </w:docPartBody>
    </w:docPart>
    <w:docPart>
      <w:docPartPr>
        <w:name w:val="08CEFCCF2235482D8A3B77E95308E763"/>
        <w:category>
          <w:name w:val="General"/>
          <w:gallery w:val="placeholder"/>
        </w:category>
        <w:types>
          <w:type w:val="bbPlcHdr"/>
        </w:types>
        <w:behaviors>
          <w:behavior w:val="content"/>
        </w:behaviors>
        <w:guid w:val="{10313BCD-4E34-4327-880D-13C36908DD35}"/>
      </w:docPartPr>
      <w:docPartBody>
        <w:p w:rsidR="00EB4641" w:rsidRDefault="00D4578C" w:rsidP="00D4578C">
          <w:pPr>
            <w:pStyle w:val="08CEFCCF2235482D8A3B77E95308E763"/>
          </w:pPr>
          <w:r w:rsidRPr="001812F4">
            <w:rPr>
              <w:rStyle w:val="PlaceholderText"/>
            </w:rPr>
            <w:t>Click here to enter text.</w:t>
          </w:r>
        </w:p>
      </w:docPartBody>
    </w:docPart>
    <w:docPart>
      <w:docPartPr>
        <w:name w:val="FD46DAADC52A46438BE4C7A57DEAA678"/>
        <w:category>
          <w:name w:val="General"/>
          <w:gallery w:val="placeholder"/>
        </w:category>
        <w:types>
          <w:type w:val="bbPlcHdr"/>
        </w:types>
        <w:behaviors>
          <w:behavior w:val="content"/>
        </w:behaviors>
        <w:guid w:val="{09F0BA84-9F1D-4308-A0EE-B5E1391DC5AA}"/>
      </w:docPartPr>
      <w:docPartBody>
        <w:p w:rsidR="00EB4641" w:rsidRDefault="00D4578C" w:rsidP="00D4578C">
          <w:pPr>
            <w:pStyle w:val="FD46DAADC52A46438BE4C7A57DEAA678"/>
          </w:pPr>
          <w:r w:rsidRPr="001812F4">
            <w:rPr>
              <w:rStyle w:val="PlaceholderText"/>
            </w:rPr>
            <w:t>Click here to enter text.</w:t>
          </w:r>
        </w:p>
      </w:docPartBody>
    </w:docPart>
    <w:docPart>
      <w:docPartPr>
        <w:name w:val="E32E8E59A3924180A273EF65E1C6CF2B"/>
        <w:category>
          <w:name w:val="General"/>
          <w:gallery w:val="placeholder"/>
        </w:category>
        <w:types>
          <w:type w:val="bbPlcHdr"/>
        </w:types>
        <w:behaviors>
          <w:behavior w:val="content"/>
        </w:behaviors>
        <w:guid w:val="{06CAF720-1F0B-4D44-BE0A-DED4FDB49E0B}"/>
      </w:docPartPr>
      <w:docPartBody>
        <w:p w:rsidR="00EB4641" w:rsidRDefault="00D4578C" w:rsidP="00D4578C">
          <w:pPr>
            <w:pStyle w:val="E32E8E59A3924180A273EF65E1C6CF2B"/>
          </w:pPr>
          <w:r w:rsidRPr="001812F4">
            <w:rPr>
              <w:rStyle w:val="PlaceholderText"/>
            </w:rPr>
            <w:t>Click here to enter text.</w:t>
          </w:r>
        </w:p>
      </w:docPartBody>
    </w:docPart>
    <w:docPart>
      <w:docPartPr>
        <w:name w:val="73A0D8FC2C7748F28E76748426278944"/>
        <w:category>
          <w:name w:val="General"/>
          <w:gallery w:val="placeholder"/>
        </w:category>
        <w:types>
          <w:type w:val="bbPlcHdr"/>
        </w:types>
        <w:behaviors>
          <w:behavior w:val="content"/>
        </w:behaviors>
        <w:guid w:val="{915017F4-F7A0-4BB4-B488-DDF2F047953E}"/>
      </w:docPartPr>
      <w:docPartBody>
        <w:p w:rsidR="00EB4641" w:rsidRDefault="00D4578C" w:rsidP="00D4578C">
          <w:pPr>
            <w:pStyle w:val="73A0D8FC2C7748F28E76748426278944"/>
          </w:pPr>
          <w:r w:rsidRPr="001812F4">
            <w:rPr>
              <w:rStyle w:val="PlaceholderText"/>
            </w:rPr>
            <w:t>Click here to enter text.</w:t>
          </w:r>
        </w:p>
      </w:docPartBody>
    </w:docPart>
    <w:docPart>
      <w:docPartPr>
        <w:name w:val="51C2F904BCD84DB9ACFD73D64B7AAAEC"/>
        <w:category>
          <w:name w:val="General"/>
          <w:gallery w:val="placeholder"/>
        </w:category>
        <w:types>
          <w:type w:val="bbPlcHdr"/>
        </w:types>
        <w:behaviors>
          <w:behavior w:val="content"/>
        </w:behaviors>
        <w:guid w:val="{E6305D10-8664-47E1-B3A1-8FB3DA9F8CB7}"/>
      </w:docPartPr>
      <w:docPartBody>
        <w:p w:rsidR="00EB4641" w:rsidRDefault="00D4578C" w:rsidP="00D4578C">
          <w:pPr>
            <w:pStyle w:val="51C2F904BCD84DB9ACFD73D64B7AAAEC"/>
          </w:pPr>
          <w:r w:rsidRPr="001812F4">
            <w:rPr>
              <w:rStyle w:val="PlaceholderText"/>
            </w:rPr>
            <w:t>Click here to enter text.</w:t>
          </w:r>
        </w:p>
      </w:docPartBody>
    </w:docPart>
    <w:docPart>
      <w:docPartPr>
        <w:name w:val="3EF66CFBEBF540ACAFB540886FFCF848"/>
        <w:category>
          <w:name w:val="General"/>
          <w:gallery w:val="placeholder"/>
        </w:category>
        <w:types>
          <w:type w:val="bbPlcHdr"/>
        </w:types>
        <w:behaviors>
          <w:behavior w:val="content"/>
        </w:behaviors>
        <w:guid w:val="{6C548198-FFAE-4DEE-A892-545754FDB906}"/>
      </w:docPartPr>
      <w:docPartBody>
        <w:p w:rsidR="00EB4641" w:rsidRDefault="00D4578C" w:rsidP="00D4578C">
          <w:pPr>
            <w:pStyle w:val="3EF66CFBEBF540ACAFB540886FFCF848"/>
          </w:pPr>
          <w:r w:rsidRPr="001812F4">
            <w:rPr>
              <w:rStyle w:val="PlaceholderText"/>
            </w:rPr>
            <w:t>Click here to enter text.</w:t>
          </w:r>
        </w:p>
      </w:docPartBody>
    </w:docPart>
    <w:docPart>
      <w:docPartPr>
        <w:name w:val="3AC1C93781394874A819341E182E2841"/>
        <w:category>
          <w:name w:val="General"/>
          <w:gallery w:val="placeholder"/>
        </w:category>
        <w:types>
          <w:type w:val="bbPlcHdr"/>
        </w:types>
        <w:behaviors>
          <w:behavior w:val="content"/>
        </w:behaviors>
        <w:guid w:val="{50CB9B8D-9F95-47C0-8D11-EF467EC096F6}"/>
      </w:docPartPr>
      <w:docPartBody>
        <w:p w:rsidR="00EB4641" w:rsidRDefault="00D4578C" w:rsidP="00D4578C">
          <w:pPr>
            <w:pStyle w:val="3AC1C93781394874A819341E182E2841"/>
          </w:pPr>
          <w:r w:rsidRPr="001812F4">
            <w:rPr>
              <w:rStyle w:val="PlaceholderText"/>
            </w:rPr>
            <w:t>Click here to enter text.</w:t>
          </w:r>
        </w:p>
      </w:docPartBody>
    </w:docPart>
    <w:docPart>
      <w:docPartPr>
        <w:name w:val="337B2B115F4E4468ACC7738210A7E557"/>
        <w:category>
          <w:name w:val="General"/>
          <w:gallery w:val="placeholder"/>
        </w:category>
        <w:types>
          <w:type w:val="bbPlcHdr"/>
        </w:types>
        <w:behaviors>
          <w:behavior w:val="content"/>
        </w:behaviors>
        <w:guid w:val="{2F2F1E17-BE2D-4556-80C3-7EE029DFCB40}"/>
      </w:docPartPr>
      <w:docPartBody>
        <w:p w:rsidR="00EB4641" w:rsidRDefault="00D4578C" w:rsidP="00D4578C">
          <w:pPr>
            <w:pStyle w:val="337B2B115F4E4468ACC7738210A7E557"/>
          </w:pPr>
          <w:r w:rsidRPr="001812F4">
            <w:rPr>
              <w:rStyle w:val="PlaceholderText"/>
            </w:rPr>
            <w:t>Click here to enter text.</w:t>
          </w:r>
        </w:p>
      </w:docPartBody>
    </w:docPart>
    <w:docPart>
      <w:docPartPr>
        <w:name w:val="A5D2985E027A4FFBA6C4D8DDE899C2D1"/>
        <w:category>
          <w:name w:val="General"/>
          <w:gallery w:val="placeholder"/>
        </w:category>
        <w:types>
          <w:type w:val="bbPlcHdr"/>
        </w:types>
        <w:behaviors>
          <w:behavior w:val="content"/>
        </w:behaviors>
        <w:guid w:val="{AA3DE065-149B-4110-A8EF-7731FB0B4784}"/>
      </w:docPartPr>
      <w:docPartBody>
        <w:p w:rsidR="00EB4641" w:rsidRDefault="00D4578C" w:rsidP="00D4578C">
          <w:pPr>
            <w:pStyle w:val="A5D2985E027A4FFBA6C4D8DDE899C2D1"/>
          </w:pPr>
          <w:r w:rsidRPr="001812F4">
            <w:rPr>
              <w:rStyle w:val="PlaceholderText"/>
            </w:rPr>
            <w:t>Click here to enter text.</w:t>
          </w:r>
        </w:p>
      </w:docPartBody>
    </w:docPart>
    <w:docPart>
      <w:docPartPr>
        <w:name w:val="16166898C1534F8DA8B229A2B88810EB"/>
        <w:category>
          <w:name w:val="General"/>
          <w:gallery w:val="placeholder"/>
        </w:category>
        <w:types>
          <w:type w:val="bbPlcHdr"/>
        </w:types>
        <w:behaviors>
          <w:behavior w:val="content"/>
        </w:behaviors>
        <w:guid w:val="{809DDC50-3D00-4392-AD31-25CDCB67DCE6}"/>
      </w:docPartPr>
      <w:docPartBody>
        <w:p w:rsidR="00EB4641" w:rsidRDefault="00D4578C" w:rsidP="00D4578C">
          <w:pPr>
            <w:pStyle w:val="16166898C1534F8DA8B229A2B88810EB"/>
          </w:pPr>
          <w:r w:rsidRPr="001812F4">
            <w:rPr>
              <w:rStyle w:val="PlaceholderText"/>
            </w:rPr>
            <w:t>Click here to enter text.</w:t>
          </w:r>
        </w:p>
      </w:docPartBody>
    </w:docPart>
    <w:docPart>
      <w:docPartPr>
        <w:name w:val="12D382FFEAC64927A0F1945574FD26D1"/>
        <w:category>
          <w:name w:val="General"/>
          <w:gallery w:val="placeholder"/>
        </w:category>
        <w:types>
          <w:type w:val="bbPlcHdr"/>
        </w:types>
        <w:behaviors>
          <w:behavior w:val="content"/>
        </w:behaviors>
        <w:guid w:val="{23FCDCD7-4677-4FFB-B644-191F0057D6DE}"/>
      </w:docPartPr>
      <w:docPartBody>
        <w:p w:rsidR="00EB4641" w:rsidRDefault="00D4578C" w:rsidP="00D4578C">
          <w:pPr>
            <w:pStyle w:val="12D382FFEAC64927A0F1945574FD26D1"/>
          </w:pPr>
          <w:r w:rsidRPr="001812F4">
            <w:rPr>
              <w:rStyle w:val="PlaceholderText"/>
            </w:rPr>
            <w:t>Click here to enter text.</w:t>
          </w:r>
        </w:p>
      </w:docPartBody>
    </w:docPart>
    <w:docPart>
      <w:docPartPr>
        <w:name w:val="FFBAC8DEE9F94045964767542EED1B62"/>
        <w:category>
          <w:name w:val="General"/>
          <w:gallery w:val="placeholder"/>
        </w:category>
        <w:types>
          <w:type w:val="bbPlcHdr"/>
        </w:types>
        <w:behaviors>
          <w:behavior w:val="content"/>
        </w:behaviors>
        <w:guid w:val="{443CF861-FDD9-4C2D-9C86-84DD940D3CC2}"/>
      </w:docPartPr>
      <w:docPartBody>
        <w:p w:rsidR="00EB4641" w:rsidRDefault="00D4578C" w:rsidP="00D4578C">
          <w:pPr>
            <w:pStyle w:val="FFBAC8DEE9F94045964767542EED1B62"/>
          </w:pPr>
          <w:r w:rsidRPr="001812F4">
            <w:rPr>
              <w:rStyle w:val="PlaceholderText"/>
            </w:rPr>
            <w:t>Click here to enter text.</w:t>
          </w:r>
        </w:p>
      </w:docPartBody>
    </w:docPart>
    <w:docPart>
      <w:docPartPr>
        <w:name w:val="6EC0EA812C0B465CA66709D588CA0359"/>
        <w:category>
          <w:name w:val="General"/>
          <w:gallery w:val="placeholder"/>
        </w:category>
        <w:types>
          <w:type w:val="bbPlcHdr"/>
        </w:types>
        <w:behaviors>
          <w:behavior w:val="content"/>
        </w:behaviors>
        <w:guid w:val="{820EC3CC-24E3-471B-AF4E-781B8277985B}"/>
      </w:docPartPr>
      <w:docPartBody>
        <w:p w:rsidR="00EB4641" w:rsidRDefault="00D4578C" w:rsidP="00D4578C">
          <w:pPr>
            <w:pStyle w:val="6EC0EA812C0B465CA66709D588CA0359"/>
          </w:pPr>
          <w:r w:rsidRPr="001812F4">
            <w:rPr>
              <w:rStyle w:val="PlaceholderText"/>
            </w:rPr>
            <w:t>Click here to enter text.</w:t>
          </w:r>
        </w:p>
      </w:docPartBody>
    </w:docPart>
    <w:docPart>
      <w:docPartPr>
        <w:name w:val="701A563A17A14154A9B3FC1E7581DDEB"/>
        <w:category>
          <w:name w:val="General"/>
          <w:gallery w:val="placeholder"/>
        </w:category>
        <w:types>
          <w:type w:val="bbPlcHdr"/>
        </w:types>
        <w:behaviors>
          <w:behavior w:val="content"/>
        </w:behaviors>
        <w:guid w:val="{19EBEDCB-4CCD-47FB-9458-CD1A7EAF30DB}"/>
      </w:docPartPr>
      <w:docPartBody>
        <w:p w:rsidR="00EB4641" w:rsidRDefault="00D4578C" w:rsidP="00D4578C">
          <w:pPr>
            <w:pStyle w:val="701A563A17A14154A9B3FC1E7581DDEB"/>
          </w:pPr>
          <w:r w:rsidRPr="001812F4">
            <w:rPr>
              <w:rStyle w:val="PlaceholderText"/>
            </w:rPr>
            <w:t>Click here to enter text.</w:t>
          </w:r>
        </w:p>
      </w:docPartBody>
    </w:docPart>
    <w:docPart>
      <w:docPartPr>
        <w:name w:val="A143F332277646B1A9242164CABAE70B"/>
        <w:category>
          <w:name w:val="General"/>
          <w:gallery w:val="placeholder"/>
        </w:category>
        <w:types>
          <w:type w:val="bbPlcHdr"/>
        </w:types>
        <w:behaviors>
          <w:behavior w:val="content"/>
        </w:behaviors>
        <w:guid w:val="{4D03C25D-3F49-44E0-86ED-2C07308D6BBA}"/>
      </w:docPartPr>
      <w:docPartBody>
        <w:p w:rsidR="00EB4641" w:rsidRDefault="00D4578C" w:rsidP="00D4578C">
          <w:pPr>
            <w:pStyle w:val="A143F332277646B1A9242164CABAE70B"/>
          </w:pPr>
          <w:r w:rsidRPr="001812F4">
            <w:rPr>
              <w:rStyle w:val="PlaceholderText"/>
            </w:rPr>
            <w:t>Click here to enter text.</w:t>
          </w:r>
        </w:p>
      </w:docPartBody>
    </w:docPart>
    <w:docPart>
      <w:docPartPr>
        <w:name w:val="C1594760EA2846F4812D6CC42F006F1D"/>
        <w:category>
          <w:name w:val="General"/>
          <w:gallery w:val="placeholder"/>
        </w:category>
        <w:types>
          <w:type w:val="bbPlcHdr"/>
        </w:types>
        <w:behaviors>
          <w:behavior w:val="content"/>
        </w:behaviors>
        <w:guid w:val="{45E6D570-BCF3-4909-9DA9-EB44728DA853}"/>
      </w:docPartPr>
      <w:docPartBody>
        <w:p w:rsidR="00EB4641" w:rsidRDefault="00D4578C" w:rsidP="00D4578C">
          <w:pPr>
            <w:pStyle w:val="C1594760EA2846F4812D6CC42F006F1D"/>
          </w:pPr>
          <w:r w:rsidRPr="001812F4">
            <w:rPr>
              <w:rStyle w:val="PlaceholderText"/>
            </w:rPr>
            <w:t>Click here to enter text.</w:t>
          </w:r>
        </w:p>
      </w:docPartBody>
    </w:docPart>
    <w:docPart>
      <w:docPartPr>
        <w:name w:val="C61FF28EA99F4600A719A84196F020D8"/>
        <w:category>
          <w:name w:val="General"/>
          <w:gallery w:val="placeholder"/>
        </w:category>
        <w:types>
          <w:type w:val="bbPlcHdr"/>
        </w:types>
        <w:behaviors>
          <w:behavior w:val="content"/>
        </w:behaviors>
        <w:guid w:val="{695B65E3-A4C8-4A1D-B1BB-16EE82432741}"/>
      </w:docPartPr>
      <w:docPartBody>
        <w:p w:rsidR="00EB4641" w:rsidRDefault="00D4578C" w:rsidP="00D4578C">
          <w:pPr>
            <w:pStyle w:val="C61FF28EA99F4600A719A84196F020D8"/>
          </w:pPr>
          <w:r w:rsidRPr="001812F4">
            <w:rPr>
              <w:rStyle w:val="PlaceholderText"/>
            </w:rPr>
            <w:t>Click here to enter text.</w:t>
          </w:r>
        </w:p>
      </w:docPartBody>
    </w:docPart>
    <w:docPart>
      <w:docPartPr>
        <w:name w:val="7845288D3EB347C68FA54A364DA8E10F"/>
        <w:category>
          <w:name w:val="General"/>
          <w:gallery w:val="placeholder"/>
        </w:category>
        <w:types>
          <w:type w:val="bbPlcHdr"/>
        </w:types>
        <w:behaviors>
          <w:behavior w:val="content"/>
        </w:behaviors>
        <w:guid w:val="{5505F95E-74C3-45DA-AD4E-AB198C8832A1}"/>
      </w:docPartPr>
      <w:docPartBody>
        <w:p w:rsidR="00EB4641" w:rsidRDefault="00D4578C" w:rsidP="00D4578C">
          <w:pPr>
            <w:pStyle w:val="7845288D3EB347C68FA54A364DA8E10F"/>
          </w:pPr>
          <w:r w:rsidRPr="001812F4">
            <w:rPr>
              <w:rStyle w:val="PlaceholderText"/>
            </w:rPr>
            <w:t>Click here to enter text.</w:t>
          </w:r>
        </w:p>
      </w:docPartBody>
    </w:docPart>
    <w:docPart>
      <w:docPartPr>
        <w:name w:val="7542446228064C38AB94FC708F380F83"/>
        <w:category>
          <w:name w:val="General"/>
          <w:gallery w:val="placeholder"/>
        </w:category>
        <w:types>
          <w:type w:val="bbPlcHdr"/>
        </w:types>
        <w:behaviors>
          <w:behavior w:val="content"/>
        </w:behaviors>
        <w:guid w:val="{30059B3A-C8D8-4000-BD8F-D0F840A85F61}"/>
      </w:docPartPr>
      <w:docPartBody>
        <w:p w:rsidR="00EB4641" w:rsidRDefault="00D4578C" w:rsidP="00D4578C">
          <w:pPr>
            <w:pStyle w:val="7542446228064C38AB94FC708F380F83"/>
          </w:pPr>
          <w:r w:rsidRPr="001812F4">
            <w:rPr>
              <w:rStyle w:val="PlaceholderText"/>
            </w:rPr>
            <w:t>Click here to enter text.</w:t>
          </w:r>
        </w:p>
      </w:docPartBody>
    </w:docPart>
    <w:docPart>
      <w:docPartPr>
        <w:name w:val="D6A74C214E6D40DAA66F5FAE0B41011D"/>
        <w:category>
          <w:name w:val="General"/>
          <w:gallery w:val="placeholder"/>
        </w:category>
        <w:types>
          <w:type w:val="bbPlcHdr"/>
        </w:types>
        <w:behaviors>
          <w:behavior w:val="content"/>
        </w:behaviors>
        <w:guid w:val="{33A5AEF5-BA08-44E2-BED6-2D1A0E84BCB1}"/>
      </w:docPartPr>
      <w:docPartBody>
        <w:p w:rsidR="00EB4641" w:rsidRDefault="00D4578C" w:rsidP="00D4578C">
          <w:pPr>
            <w:pStyle w:val="D6A74C214E6D40DAA66F5FAE0B41011D"/>
          </w:pPr>
          <w:r w:rsidRPr="001812F4">
            <w:rPr>
              <w:rStyle w:val="PlaceholderText"/>
            </w:rPr>
            <w:t>Click here to enter text.</w:t>
          </w:r>
        </w:p>
      </w:docPartBody>
    </w:docPart>
    <w:docPart>
      <w:docPartPr>
        <w:name w:val="5F32A7B34C474FD7902CFFD4BA40D839"/>
        <w:category>
          <w:name w:val="General"/>
          <w:gallery w:val="placeholder"/>
        </w:category>
        <w:types>
          <w:type w:val="bbPlcHdr"/>
        </w:types>
        <w:behaviors>
          <w:behavior w:val="content"/>
        </w:behaviors>
        <w:guid w:val="{3F71E8AE-7723-47EC-81C5-8E0DE5830864}"/>
      </w:docPartPr>
      <w:docPartBody>
        <w:p w:rsidR="00EB4641" w:rsidRDefault="00D4578C" w:rsidP="00D4578C">
          <w:pPr>
            <w:pStyle w:val="5F32A7B34C474FD7902CFFD4BA40D839"/>
          </w:pPr>
          <w:r w:rsidRPr="001812F4">
            <w:rPr>
              <w:rStyle w:val="PlaceholderText"/>
            </w:rPr>
            <w:t>Click here to enter text.</w:t>
          </w:r>
        </w:p>
      </w:docPartBody>
    </w:docPart>
    <w:docPart>
      <w:docPartPr>
        <w:name w:val="CDB0971EBF004146930399111C546630"/>
        <w:category>
          <w:name w:val="General"/>
          <w:gallery w:val="placeholder"/>
        </w:category>
        <w:types>
          <w:type w:val="bbPlcHdr"/>
        </w:types>
        <w:behaviors>
          <w:behavior w:val="content"/>
        </w:behaviors>
        <w:guid w:val="{6838A902-5CF4-4618-936F-5A37FC4E2969}"/>
      </w:docPartPr>
      <w:docPartBody>
        <w:p w:rsidR="00EB4641" w:rsidRDefault="00D4578C" w:rsidP="00D4578C">
          <w:pPr>
            <w:pStyle w:val="CDB0971EBF004146930399111C546630"/>
          </w:pPr>
          <w:r w:rsidRPr="001812F4">
            <w:rPr>
              <w:rStyle w:val="PlaceholderText"/>
            </w:rPr>
            <w:t>Click here to enter text.</w:t>
          </w:r>
        </w:p>
      </w:docPartBody>
    </w:docPart>
    <w:docPart>
      <w:docPartPr>
        <w:name w:val="B7FC8E528366400DA003FB507CF31CF3"/>
        <w:category>
          <w:name w:val="General"/>
          <w:gallery w:val="placeholder"/>
        </w:category>
        <w:types>
          <w:type w:val="bbPlcHdr"/>
        </w:types>
        <w:behaviors>
          <w:behavior w:val="content"/>
        </w:behaviors>
        <w:guid w:val="{4E689278-6B7B-4D8D-995F-73DE9255C9D9}"/>
      </w:docPartPr>
      <w:docPartBody>
        <w:p w:rsidR="00EB4641" w:rsidRDefault="00D4578C" w:rsidP="00D4578C">
          <w:pPr>
            <w:pStyle w:val="B7FC8E528366400DA003FB507CF31CF3"/>
          </w:pPr>
          <w:r w:rsidRPr="001812F4">
            <w:rPr>
              <w:rStyle w:val="PlaceholderText"/>
            </w:rPr>
            <w:t>Click here to enter text.</w:t>
          </w:r>
        </w:p>
      </w:docPartBody>
    </w:docPart>
    <w:docPart>
      <w:docPartPr>
        <w:name w:val="7B3F96B8A26545389048194C36BEAFF6"/>
        <w:category>
          <w:name w:val="General"/>
          <w:gallery w:val="placeholder"/>
        </w:category>
        <w:types>
          <w:type w:val="bbPlcHdr"/>
        </w:types>
        <w:behaviors>
          <w:behavior w:val="content"/>
        </w:behaviors>
        <w:guid w:val="{37D85DF4-22DB-4FB6-BD2A-1D59AB92CDC6}"/>
      </w:docPartPr>
      <w:docPartBody>
        <w:p w:rsidR="00EB4641" w:rsidRDefault="00D4578C" w:rsidP="00D4578C">
          <w:pPr>
            <w:pStyle w:val="7B3F96B8A26545389048194C36BEAFF6"/>
          </w:pPr>
          <w:r w:rsidRPr="001812F4">
            <w:rPr>
              <w:rStyle w:val="PlaceholderText"/>
            </w:rPr>
            <w:t>Click here to enter text.</w:t>
          </w:r>
        </w:p>
      </w:docPartBody>
    </w:docPart>
    <w:docPart>
      <w:docPartPr>
        <w:name w:val="C0E352E8BD7B4FFE8710A9FB3F8C7893"/>
        <w:category>
          <w:name w:val="General"/>
          <w:gallery w:val="placeholder"/>
        </w:category>
        <w:types>
          <w:type w:val="bbPlcHdr"/>
        </w:types>
        <w:behaviors>
          <w:behavior w:val="content"/>
        </w:behaviors>
        <w:guid w:val="{0E347148-3F06-4636-9159-18F1FAAB472D}"/>
      </w:docPartPr>
      <w:docPartBody>
        <w:p w:rsidR="00EB4641" w:rsidRDefault="00D4578C" w:rsidP="00D4578C">
          <w:pPr>
            <w:pStyle w:val="C0E352E8BD7B4FFE8710A9FB3F8C7893"/>
          </w:pPr>
          <w:r w:rsidRPr="001812F4">
            <w:rPr>
              <w:rStyle w:val="PlaceholderText"/>
            </w:rPr>
            <w:t>Click here to enter text.</w:t>
          </w:r>
        </w:p>
      </w:docPartBody>
    </w:docPart>
    <w:docPart>
      <w:docPartPr>
        <w:name w:val="BC4ED0C7AB364AF09CA32EC6FCFB8DC3"/>
        <w:category>
          <w:name w:val="General"/>
          <w:gallery w:val="placeholder"/>
        </w:category>
        <w:types>
          <w:type w:val="bbPlcHdr"/>
        </w:types>
        <w:behaviors>
          <w:behavior w:val="content"/>
        </w:behaviors>
        <w:guid w:val="{1CAC4C98-B8AA-4E60-A120-73B542038AC8}"/>
      </w:docPartPr>
      <w:docPartBody>
        <w:p w:rsidR="00EB4641" w:rsidRDefault="00D4578C" w:rsidP="00D4578C">
          <w:pPr>
            <w:pStyle w:val="BC4ED0C7AB364AF09CA32EC6FCFB8DC3"/>
          </w:pPr>
          <w:r w:rsidRPr="001812F4">
            <w:rPr>
              <w:rStyle w:val="PlaceholderText"/>
            </w:rPr>
            <w:t>Click here to enter text.</w:t>
          </w:r>
        </w:p>
      </w:docPartBody>
    </w:docPart>
    <w:docPart>
      <w:docPartPr>
        <w:name w:val="8BFC48487E514415B0CA3CCC4CF56F5F"/>
        <w:category>
          <w:name w:val="General"/>
          <w:gallery w:val="placeholder"/>
        </w:category>
        <w:types>
          <w:type w:val="bbPlcHdr"/>
        </w:types>
        <w:behaviors>
          <w:behavior w:val="content"/>
        </w:behaviors>
        <w:guid w:val="{1C435159-D66E-46D1-B11C-F5F910F67F11}"/>
      </w:docPartPr>
      <w:docPartBody>
        <w:p w:rsidR="00EB4641" w:rsidRDefault="00D4578C" w:rsidP="00D4578C">
          <w:pPr>
            <w:pStyle w:val="8BFC48487E514415B0CA3CCC4CF56F5F"/>
          </w:pPr>
          <w:r w:rsidRPr="001812F4">
            <w:rPr>
              <w:rStyle w:val="PlaceholderText"/>
            </w:rPr>
            <w:t>Click here to enter text.</w:t>
          </w:r>
        </w:p>
      </w:docPartBody>
    </w:docPart>
    <w:docPart>
      <w:docPartPr>
        <w:name w:val="3CE311E96AE74D6CBF33E9EFFE8DC636"/>
        <w:category>
          <w:name w:val="General"/>
          <w:gallery w:val="placeholder"/>
        </w:category>
        <w:types>
          <w:type w:val="bbPlcHdr"/>
        </w:types>
        <w:behaviors>
          <w:behavior w:val="content"/>
        </w:behaviors>
        <w:guid w:val="{B76EFE66-2B11-480B-A6DF-EE36313A9002}"/>
      </w:docPartPr>
      <w:docPartBody>
        <w:p w:rsidR="00EB4641" w:rsidRDefault="00D4578C" w:rsidP="00D4578C">
          <w:pPr>
            <w:pStyle w:val="3CE311E96AE74D6CBF33E9EFFE8DC636"/>
          </w:pPr>
          <w:r w:rsidRPr="001812F4">
            <w:rPr>
              <w:rStyle w:val="PlaceholderText"/>
            </w:rPr>
            <w:t>Click here to enter text.</w:t>
          </w:r>
        </w:p>
      </w:docPartBody>
    </w:docPart>
    <w:docPart>
      <w:docPartPr>
        <w:name w:val="BB5F0026FB58437C9321314ED51019AC"/>
        <w:category>
          <w:name w:val="General"/>
          <w:gallery w:val="placeholder"/>
        </w:category>
        <w:types>
          <w:type w:val="bbPlcHdr"/>
        </w:types>
        <w:behaviors>
          <w:behavior w:val="content"/>
        </w:behaviors>
        <w:guid w:val="{F24CFFD4-901F-4C0C-BA1F-1E469D37EB42}"/>
      </w:docPartPr>
      <w:docPartBody>
        <w:p w:rsidR="00EB4641" w:rsidRDefault="00D4578C" w:rsidP="00D4578C">
          <w:pPr>
            <w:pStyle w:val="BB5F0026FB58437C9321314ED51019AC"/>
          </w:pPr>
          <w:r w:rsidRPr="001812F4">
            <w:rPr>
              <w:rStyle w:val="PlaceholderText"/>
            </w:rPr>
            <w:t>Click here to enter text.</w:t>
          </w:r>
        </w:p>
      </w:docPartBody>
    </w:docPart>
    <w:docPart>
      <w:docPartPr>
        <w:name w:val="F3215BDC100F453DA3A007120945B449"/>
        <w:category>
          <w:name w:val="General"/>
          <w:gallery w:val="placeholder"/>
        </w:category>
        <w:types>
          <w:type w:val="bbPlcHdr"/>
        </w:types>
        <w:behaviors>
          <w:behavior w:val="content"/>
        </w:behaviors>
        <w:guid w:val="{37A9A5C5-3863-4DCB-9648-99512A119ADD}"/>
      </w:docPartPr>
      <w:docPartBody>
        <w:p w:rsidR="00EB4641" w:rsidRDefault="00D4578C" w:rsidP="00D4578C">
          <w:pPr>
            <w:pStyle w:val="F3215BDC100F453DA3A007120945B449"/>
          </w:pPr>
          <w:r w:rsidRPr="001812F4">
            <w:rPr>
              <w:rStyle w:val="PlaceholderText"/>
            </w:rPr>
            <w:t>Click here to enter text.</w:t>
          </w:r>
        </w:p>
      </w:docPartBody>
    </w:docPart>
    <w:docPart>
      <w:docPartPr>
        <w:name w:val="FC05537D88CC40AE8C774177DAE3F3DA"/>
        <w:category>
          <w:name w:val="General"/>
          <w:gallery w:val="placeholder"/>
        </w:category>
        <w:types>
          <w:type w:val="bbPlcHdr"/>
        </w:types>
        <w:behaviors>
          <w:behavior w:val="content"/>
        </w:behaviors>
        <w:guid w:val="{F5B9C6A4-C51E-4F59-BD43-CA86FEEFDDCD}"/>
      </w:docPartPr>
      <w:docPartBody>
        <w:p w:rsidR="00EB4641" w:rsidRDefault="00D4578C" w:rsidP="00D4578C">
          <w:pPr>
            <w:pStyle w:val="FC05537D88CC40AE8C774177DAE3F3DA"/>
          </w:pPr>
          <w:r w:rsidRPr="001812F4">
            <w:rPr>
              <w:rStyle w:val="PlaceholderText"/>
            </w:rPr>
            <w:t>Click here to enter text.</w:t>
          </w:r>
        </w:p>
      </w:docPartBody>
    </w:docPart>
    <w:docPart>
      <w:docPartPr>
        <w:name w:val="61BF831080724B04BE1A1B16A5271318"/>
        <w:category>
          <w:name w:val="General"/>
          <w:gallery w:val="placeholder"/>
        </w:category>
        <w:types>
          <w:type w:val="bbPlcHdr"/>
        </w:types>
        <w:behaviors>
          <w:behavior w:val="content"/>
        </w:behaviors>
        <w:guid w:val="{FAF1F29B-FC04-4962-9C7E-5CC55B9C5A7D}"/>
      </w:docPartPr>
      <w:docPartBody>
        <w:p w:rsidR="00EB4641" w:rsidRDefault="00D4578C" w:rsidP="00D4578C">
          <w:pPr>
            <w:pStyle w:val="61BF831080724B04BE1A1B16A5271318"/>
          </w:pPr>
          <w:r w:rsidRPr="001812F4">
            <w:rPr>
              <w:rStyle w:val="PlaceholderText"/>
            </w:rPr>
            <w:t>Click here to enter text.</w:t>
          </w:r>
        </w:p>
      </w:docPartBody>
    </w:docPart>
    <w:docPart>
      <w:docPartPr>
        <w:name w:val="400C4D9C7BA645668B7D3AA7A192982E"/>
        <w:category>
          <w:name w:val="General"/>
          <w:gallery w:val="placeholder"/>
        </w:category>
        <w:types>
          <w:type w:val="bbPlcHdr"/>
        </w:types>
        <w:behaviors>
          <w:behavior w:val="content"/>
        </w:behaviors>
        <w:guid w:val="{F6B98D1C-3391-4083-9765-32FF96567E8D}"/>
      </w:docPartPr>
      <w:docPartBody>
        <w:p w:rsidR="00EB4641" w:rsidRDefault="00D4578C" w:rsidP="00D4578C">
          <w:pPr>
            <w:pStyle w:val="400C4D9C7BA645668B7D3AA7A192982E"/>
          </w:pPr>
          <w:r w:rsidRPr="001812F4">
            <w:rPr>
              <w:rStyle w:val="PlaceholderText"/>
            </w:rPr>
            <w:t>Click here to enter text.</w:t>
          </w:r>
        </w:p>
      </w:docPartBody>
    </w:docPart>
    <w:docPart>
      <w:docPartPr>
        <w:name w:val="86008F38C3214FAFBC836CAA60EB3EA7"/>
        <w:category>
          <w:name w:val="General"/>
          <w:gallery w:val="placeholder"/>
        </w:category>
        <w:types>
          <w:type w:val="bbPlcHdr"/>
        </w:types>
        <w:behaviors>
          <w:behavior w:val="content"/>
        </w:behaviors>
        <w:guid w:val="{9AD342A1-7643-4F81-B0CF-E5FC038C93BE}"/>
      </w:docPartPr>
      <w:docPartBody>
        <w:p w:rsidR="00EB4641" w:rsidRDefault="00D4578C" w:rsidP="00D4578C">
          <w:pPr>
            <w:pStyle w:val="86008F38C3214FAFBC836CAA60EB3EA7"/>
          </w:pPr>
          <w:r w:rsidRPr="001812F4">
            <w:rPr>
              <w:rStyle w:val="PlaceholderText"/>
            </w:rPr>
            <w:t>Click here to enter text.</w:t>
          </w:r>
        </w:p>
      </w:docPartBody>
    </w:docPart>
    <w:docPart>
      <w:docPartPr>
        <w:name w:val="E034F6B9A23F46BB8ED5A67644A0D4C4"/>
        <w:category>
          <w:name w:val="General"/>
          <w:gallery w:val="placeholder"/>
        </w:category>
        <w:types>
          <w:type w:val="bbPlcHdr"/>
        </w:types>
        <w:behaviors>
          <w:behavior w:val="content"/>
        </w:behaviors>
        <w:guid w:val="{A8CB4414-1A6A-497B-8993-FB40C038D7C2}"/>
      </w:docPartPr>
      <w:docPartBody>
        <w:p w:rsidR="00EB4641" w:rsidRDefault="00D4578C" w:rsidP="00D4578C">
          <w:pPr>
            <w:pStyle w:val="E034F6B9A23F46BB8ED5A67644A0D4C4"/>
          </w:pPr>
          <w:r w:rsidRPr="001812F4">
            <w:rPr>
              <w:rStyle w:val="PlaceholderText"/>
            </w:rPr>
            <w:t>Click here to enter text.</w:t>
          </w:r>
        </w:p>
      </w:docPartBody>
    </w:docPart>
    <w:docPart>
      <w:docPartPr>
        <w:name w:val="718B640231894601A8A6BFB55C0816A7"/>
        <w:category>
          <w:name w:val="General"/>
          <w:gallery w:val="placeholder"/>
        </w:category>
        <w:types>
          <w:type w:val="bbPlcHdr"/>
        </w:types>
        <w:behaviors>
          <w:behavior w:val="content"/>
        </w:behaviors>
        <w:guid w:val="{FD5C2132-0F00-4AC7-8A4D-008D26201ED2}"/>
      </w:docPartPr>
      <w:docPartBody>
        <w:p w:rsidR="00EB4641" w:rsidRDefault="00D4578C" w:rsidP="00D4578C">
          <w:pPr>
            <w:pStyle w:val="718B640231894601A8A6BFB55C0816A7"/>
          </w:pPr>
          <w:r w:rsidRPr="001812F4">
            <w:rPr>
              <w:rStyle w:val="PlaceholderText"/>
            </w:rPr>
            <w:t>Click here to enter text.</w:t>
          </w:r>
        </w:p>
      </w:docPartBody>
    </w:docPart>
    <w:docPart>
      <w:docPartPr>
        <w:name w:val="DE1537B88F4D4F30B72F2BB9F6BE9B36"/>
        <w:category>
          <w:name w:val="General"/>
          <w:gallery w:val="placeholder"/>
        </w:category>
        <w:types>
          <w:type w:val="bbPlcHdr"/>
        </w:types>
        <w:behaviors>
          <w:behavior w:val="content"/>
        </w:behaviors>
        <w:guid w:val="{E3A75ACC-D1A4-4A28-AF0C-7C019712DD34}"/>
      </w:docPartPr>
      <w:docPartBody>
        <w:p w:rsidR="00EB4641" w:rsidRDefault="00D4578C" w:rsidP="00D4578C">
          <w:pPr>
            <w:pStyle w:val="DE1537B88F4D4F30B72F2BB9F6BE9B36"/>
          </w:pPr>
          <w:r w:rsidRPr="001812F4">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panose1 w:val="00000000000000000000"/>
    <w:charset w:val="4D"/>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16638"/>
    <w:rsid w:val="00016638"/>
    <w:rsid w:val="000C766C"/>
    <w:rsid w:val="00310525"/>
    <w:rsid w:val="003C38A4"/>
    <w:rsid w:val="004042AE"/>
    <w:rsid w:val="004232AE"/>
    <w:rsid w:val="004F406C"/>
    <w:rsid w:val="00653D6D"/>
    <w:rsid w:val="006F7CBB"/>
    <w:rsid w:val="0070106A"/>
    <w:rsid w:val="007F08EB"/>
    <w:rsid w:val="00826E99"/>
    <w:rsid w:val="0086621F"/>
    <w:rsid w:val="008C63BC"/>
    <w:rsid w:val="00A12C5F"/>
    <w:rsid w:val="00A13299"/>
    <w:rsid w:val="00BA4D55"/>
    <w:rsid w:val="00BF6E45"/>
    <w:rsid w:val="00D4578C"/>
    <w:rsid w:val="00D95C90"/>
    <w:rsid w:val="00DA04C4"/>
    <w:rsid w:val="00E14C1C"/>
    <w:rsid w:val="00E336B3"/>
    <w:rsid w:val="00E369B5"/>
    <w:rsid w:val="00EB4641"/>
    <w:rsid w:val="00F80D86"/>
    <w:rsid w:val="00F86E25"/>
    <w:rsid w:val="00F932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4578C"/>
    <w:rPr>
      <w:color w:val="808080"/>
    </w:rPr>
  </w:style>
  <w:style w:type="paragraph" w:customStyle="1" w:styleId="F334CA5A3574E748948597E357BDEB14">
    <w:name w:val="F334CA5A3574E748948597E357BDEB14"/>
    <w:rsid w:val="00016638"/>
  </w:style>
  <w:style w:type="paragraph" w:customStyle="1" w:styleId="D6FDF11EF322F446BFA33D2F3EADD048">
    <w:name w:val="D6FDF11EF322F446BFA33D2F3EADD048"/>
    <w:rsid w:val="00016638"/>
  </w:style>
  <w:style w:type="paragraph" w:customStyle="1" w:styleId="6FD2A3744E257C4DA27B599720859A94">
    <w:name w:val="6FD2A3744E257C4DA27B599720859A94"/>
    <w:rsid w:val="00016638"/>
  </w:style>
  <w:style w:type="paragraph" w:customStyle="1" w:styleId="0ABCA4659160F14AB6C4CCD85D04C931">
    <w:name w:val="0ABCA4659160F14AB6C4CCD85D04C931"/>
    <w:rsid w:val="00016638"/>
  </w:style>
  <w:style w:type="paragraph" w:customStyle="1" w:styleId="A5C173EAA677B843BFFE64E62E1A9FC3">
    <w:name w:val="A5C173EAA677B843BFFE64E62E1A9FC3"/>
    <w:rsid w:val="00016638"/>
  </w:style>
  <w:style w:type="paragraph" w:customStyle="1" w:styleId="F5BF3FA83CBF9F418F065A470027B097">
    <w:name w:val="F5BF3FA83CBF9F418F065A470027B097"/>
    <w:rsid w:val="00016638"/>
  </w:style>
  <w:style w:type="paragraph" w:customStyle="1" w:styleId="BC4C200F44DA934EAF9237631B9EA2ED">
    <w:name w:val="BC4C200F44DA934EAF9237631B9EA2ED"/>
    <w:rsid w:val="00016638"/>
  </w:style>
  <w:style w:type="paragraph" w:customStyle="1" w:styleId="6F235CF97D541343B155FF875F616316">
    <w:name w:val="6F235CF97D541343B155FF875F616316"/>
    <w:rsid w:val="00016638"/>
  </w:style>
  <w:style w:type="paragraph" w:customStyle="1" w:styleId="B07199910E9E024692C7EC115021CD0A">
    <w:name w:val="B07199910E9E024692C7EC115021CD0A"/>
    <w:rsid w:val="00016638"/>
  </w:style>
  <w:style w:type="paragraph" w:customStyle="1" w:styleId="DA6A76F01CE0B3448F03DC91B28B5413">
    <w:name w:val="DA6A76F01CE0B3448F03DC91B28B5413"/>
    <w:rsid w:val="00016638"/>
  </w:style>
  <w:style w:type="paragraph" w:customStyle="1" w:styleId="19A6664C68634148A0DC74BA8F5F3EDD">
    <w:name w:val="19A6664C68634148A0DC74BA8F5F3EDD"/>
    <w:rsid w:val="00016638"/>
  </w:style>
  <w:style w:type="paragraph" w:customStyle="1" w:styleId="8BC940D4428F6742ACBCD1E5F64DDDB3">
    <w:name w:val="8BC940D4428F6742ACBCD1E5F64DDDB3"/>
    <w:rsid w:val="00016638"/>
  </w:style>
  <w:style w:type="paragraph" w:customStyle="1" w:styleId="30D79C9282A15F4ABE8AE1B991BF0731">
    <w:name w:val="30D79C9282A15F4ABE8AE1B991BF0731"/>
    <w:rsid w:val="00016638"/>
  </w:style>
  <w:style w:type="paragraph" w:customStyle="1" w:styleId="374CE6FB8513AD458BD4069C312A2E6F">
    <w:name w:val="374CE6FB8513AD458BD4069C312A2E6F"/>
    <w:rsid w:val="00016638"/>
  </w:style>
  <w:style w:type="paragraph" w:customStyle="1" w:styleId="4B55201347C33346A2514F6ED668ED46">
    <w:name w:val="4B55201347C33346A2514F6ED668ED46"/>
    <w:rsid w:val="00016638"/>
  </w:style>
  <w:style w:type="paragraph" w:customStyle="1" w:styleId="E78879E02123DD4A9FB407AB8F0330CB">
    <w:name w:val="E78879E02123DD4A9FB407AB8F0330CB"/>
    <w:rsid w:val="00016638"/>
  </w:style>
  <w:style w:type="paragraph" w:customStyle="1" w:styleId="04FDACD14D5848499A59426A043556D8">
    <w:name w:val="04FDACD14D5848499A59426A043556D8"/>
    <w:rsid w:val="00016638"/>
  </w:style>
  <w:style w:type="paragraph" w:customStyle="1" w:styleId="62AB9607C9780A499BA2B115AEB06CD1">
    <w:name w:val="62AB9607C9780A499BA2B115AEB06CD1"/>
    <w:rsid w:val="00016638"/>
  </w:style>
  <w:style w:type="paragraph" w:customStyle="1" w:styleId="9AB26938A8457646890ADFE8871F9A12">
    <w:name w:val="9AB26938A8457646890ADFE8871F9A12"/>
    <w:rsid w:val="00016638"/>
  </w:style>
  <w:style w:type="paragraph" w:customStyle="1" w:styleId="E5A04928CBEBBB47BFF92F3D619D0255">
    <w:name w:val="E5A04928CBEBBB47BFF92F3D619D0255"/>
    <w:rsid w:val="00016638"/>
  </w:style>
  <w:style w:type="paragraph" w:customStyle="1" w:styleId="CA5142EB56D3DA459A0D7BD503040924">
    <w:name w:val="CA5142EB56D3DA459A0D7BD503040924"/>
    <w:rsid w:val="00016638"/>
  </w:style>
  <w:style w:type="paragraph" w:customStyle="1" w:styleId="7AB3E67AE2FA9C42B882CAD70C84C5C4">
    <w:name w:val="7AB3E67AE2FA9C42B882CAD70C84C5C4"/>
    <w:rsid w:val="00016638"/>
  </w:style>
  <w:style w:type="paragraph" w:customStyle="1" w:styleId="DC168C98F00B8346B55010FF053E166D">
    <w:name w:val="DC168C98F00B8346B55010FF053E166D"/>
    <w:rsid w:val="00016638"/>
  </w:style>
  <w:style w:type="paragraph" w:customStyle="1" w:styleId="C3F566147662134D80BFBD5FF289A5A1">
    <w:name w:val="C3F566147662134D80BFBD5FF289A5A1"/>
    <w:rsid w:val="00016638"/>
  </w:style>
  <w:style w:type="paragraph" w:customStyle="1" w:styleId="C13B4E9E90CD8D44A46BE13C81165EF4">
    <w:name w:val="C13B4E9E90CD8D44A46BE13C81165EF4"/>
    <w:rsid w:val="00016638"/>
  </w:style>
  <w:style w:type="paragraph" w:customStyle="1" w:styleId="EADA26656FAD684EAA5264A2B70DE92B">
    <w:name w:val="EADA26656FAD684EAA5264A2B70DE92B"/>
    <w:rsid w:val="00016638"/>
  </w:style>
  <w:style w:type="paragraph" w:customStyle="1" w:styleId="E59C096CCDBA2343A9FD180116E8675B">
    <w:name w:val="E59C096CCDBA2343A9FD180116E8675B"/>
    <w:rsid w:val="00016638"/>
  </w:style>
  <w:style w:type="paragraph" w:customStyle="1" w:styleId="3935E380F8A8684AA79FB66BCFBC407C">
    <w:name w:val="3935E380F8A8684AA79FB66BCFBC407C"/>
    <w:rsid w:val="00016638"/>
  </w:style>
  <w:style w:type="paragraph" w:customStyle="1" w:styleId="942713C413FB084C9117A049FC1A9B26">
    <w:name w:val="942713C413FB084C9117A049FC1A9B26"/>
    <w:rsid w:val="00016638"/>
  </w:style>
  <w:style w:type="paragraph" w:customStyle="1" w:styleId="8506DB89BE1FB246A3D513C5EEFCB8D3">
    <w:name w:val="8506DB89BE1FB246A3D513C5EEFCB8D3"/>
    <w:rsid w:val="00016638"/>
  </w:style>
  <w:style w:type="paragraph" w:customStyle="1" w:styleId="F874258A12F5AB4497E6470C1659854F">
    <w:name w:val="F874258A12F5AB4497E6470C1659854F"/>
  </w:style>
  <w:style w:type="paragraph" w:customStyle="1" w:styleId="EA697D3779184A08800095DA6D7CBBAA">
    <w:name w:val="EA697D3779184A08800095DA6D7CBBAA"/>
    <w:rsid w:val="00310525"/>
    <w:pPr>
      <w:spacing w:after="160" w:line="259" w:lineRule="auto"/>
    </w:pPr>
    <w:rPr>
      <w:sz w:val="22"/>
      <w:szCs w:val="22"/>
      <w:lang w:val="en-GB"/>
    </w:rPr>
  </w:style>
  <w:style w:type="paragraph" w:customStyle="1" w:styleId="E4F70C748EC142E3AD16B75186D8CD5E">
    <w:name w:val="E4F70C748EC142E3AD16B75186D8CD5E"/>
    <w:rsid w:val="00310525"/>
    <w:pPr>
      <w:spacing w:after="160" w:line="259" w:lineRule="auto"/>
    </w:pPr>
    <w:rPr>
      <w:sz w:val="22"/>
      <w:szCs w:val="22"/>
      <w:lang w:val="en-GB"/>
    </w:rPr>
  </w:style>
  <w:style w:type="paragraph" w:customStyle="1" w:styleId="C87D606A09A547098190037BDE9161DE">
    <w:name w:val="C87D606A09A547098190037BDE9161DE"/>
    <w:rsid w:val="00310525"/>
    <w:pPr>
      <w:spacing w:after="160" w:line="259" w:lineRule="auto"/>
    </w:pPr>
    <w:rPr>
      <w:sz w:val="22"/>
      <w:szCs w:val="22"/>
      <w:lang w:val="en-GB"/>
    </w:rPr>
  </w:style>
  <w:style w:type="paragraph" w:customStyle="1" w:styleId="902AF9204C1B43C2B165855CB07908E0">
    <w:name w:val="902AF9204C1B43C2B165855CB07908E0"/>
    <w:rsid w:val="00310525"/>
    <w:pPr>
      <w:spacing w:after="160" w:line="259" w:lineRule="auto"/>
    </w:pPr>
    <w:rPr>
      <w:sz w:val="22"/>
      <w:szCs w:val="22"/>
      <w:lang w:val="en-GB"/>
    </w:rPr>
  </w:style>
  <w:style w:type="paragraph" w:customStyle="1" w:styleId="0729EFA360414C8F9B4D66C72B6E0946">
    <w:name w:val="0729EFA360414C8F9B4D66C72B6E0946"/>
    <w:rsid w:val="00310525"/>
    <w:pPr>
      <w:spacing w:after="160" w:line="259" w:lineRule="auto"/>
    </w:pPr>
    <w:rPr>
      <w:sz w:val="22"/>
      <w:szCs w:val="22"/>
      <w:lang w:val="en-GB"/>
    </w:rPr>
  </w:style>
  <w:style w:type="paragraph" w:customStyle="1" w:styleId="AA93FFDBA20E4A8D8E53C7A1EA57A2E5">
    <w:name w:val="AA93FFDBA20E4A8D8E53C7A1EA57A2E5"/>
    <w:rsid w:val="00310525"/>
    <w:pPr>
      <w:spacing w:after="160" w:line="259" w:lineRule="auto"/>
    </w:pPr>
    <w:rPr>
      <w:sz w:val="22"/>
      <w:szCs w:val="22"/>
      <w:lang w:val="en-GB"/>
    </w:rPr>
  </w:style>
  <w:style w:type="paragraph" w:customStyle="1" w:styleId="0A6F3EF2969B40FC9640878D6FA92DE2">
    <w:name w:val="0A6F3EF2969B40FC9640878D6FA92DE2"/>
    <w:rsid w:val="00310525"/>
    <w:pPr>
      <w:spacing w:after="160" w:line="259" w:lineRule="auto"/>
    </w:pPr>
    <w:rPr>
      <w:sz w:val="22"/>
      <w:szCs w:val="22"/>
      <w:lang w:val="en-GB"/>
    </w:rPr>
  </w:style>
  <w:style w:type="paragraph" w:customStyle="1" w:styleId="F801FA68E2E84EBF8C6E00E88A3B9B4B">
    <w:name w:val="F801FA68E2E84EBF8C6E00E88A3B9B4B"/>
    <w:rsid w:val="00310525"/>
    <w:pPr>
      <w:spacing w:after="160" w:line="259" w:lineRule="auto"/>
    </w:pPr>
    <w:rPr>
      <w:sz w:val="22"/>
      <w:szCs w:val="22"/>
      <w:lang w:val="en-GB"/>
    </w:rPr>
  </w:style>
  <w:style w:type="paragraph" w:customStyle="1" w:styleId="79BCF6835C7343EBAB99BF31F6BFF036">
    <w:name w:val="79BCF6835C7343EBAB99BF31F6BFF036"/>
    <w:rsid w:val="00310525"/>
    <w:pPr>
      <w:spacing w:after="160" w:line="259" w:lineRule="auto"/>
    </w:pPr>
    <w:rPr>
      <w:sz w:val="22"/>
      <w:szCs w:val="22"/>
      <w:lang w:val="en-GB"/>
    </w:rPr>
  </w:style>
  <w:style w:type="paragraph" w:customStyle="1" w:styleId="DDB4670A7EBB4D44BC64FEC8EB287BEB">
    <w:name w:val="DDB4670A7EBB4D44BC64FEC8EB287BEB"/>
    <w:rsid w:val="00310525"/>
    <w:pPr>
      <w:spacing w:after="160" w:line="259" w:lineRule="auto"/>
    </w:pPr>
    <w:rPr>
      <w:sz w:val="22"/>
      <w:szCs w:val="22"/>
      <w:lang w:val="en-GB"/>
    </w:rPr>
  </w:style>
  <w:style w:type="paragraph" w:customStyle="1" w:styleId="900A74C0A2B743B399E6BDE7DD7C9626">
    <w:name w:val="900A74C0A2B743B399E6BDE7DD7C9626"/>
    <w:rsid w:val="00310525"/>
    <w:pPr>
      <w:spacing w:after="160" w:line="259" w:lineRule="auto"/>
    </w:pPr>
    <w:rPr>
      <w:sz w:val="22"/>
      <w:szCs w:val="22"/>
      <w:lang w:val="en-GB"/>
    </w:rPr>
  </w:style>
  <w:style w:type="paragraph" w:customStyle="1" w:styleId="E9055C52BF17416E97E743F24D78EF7A">
    <w:name w:val="E9055C52BF17416E97E743F24D78EF7A"/>
    <w:rsid w:val="00310525"/>
    <w:pPr>
      <w:spacing w:after="160" w:line="259" w:lineRule="auto"/>
    </w:pPr>
    <w:rPr>
      <w:sz w:val="22"/>
      <w:szCs w:val="22"/>
      <w:lang w:val="en-GB"/>
    </w:rPr>
  </w:style>
  <w:style w:type="paragraph" w:customStyle="1" w:styleId="D856CF49B40A468CBC7B0035CC315E08">
    <w:name w:val="D856CF49B40A468CBC7B0035CC315E08"/>
    <w:rsid w:val="00310525"/>
    <w:pPr>
      <w:spacing w:after="160" w:line="259" w:lineRule="auto"/>
    </w:pPr>
    <w:rPr>
      <w:sz w:val="22"/>
      <w:szCs w:val="22"/>
      <w:lang w:val="en-GB"/>
    </w:rPr>
  </w:style>
  <w:style w:type="paragraph" w:customStyle="1" w:styleId="FF4F107231894C709CE2322C374F279B">
    <w:name w:val="FF4F107231894C709CE2322C374F279B"/>
    <w:rsid w:val="00310525"/>
    <w:pPr>
      <w:spacing w:after="160" w:line="259" w:lineRule="auto"/>
    </w:pPr>
    <w:rPr>
      <w:sz w:val="22"/>
      <w:szCs w:val="22"/>
      <w:lang w:val="en-GB"/>
    </w:rPr>
  </w:style>
  <w:style w:type="paragraph" w:customStyle="1" w:styleId="8E089D19D9E145BD9955092A7457383A">
    <w:name w:val="8E089D19D9E145BD9955092A7457383A"/>
    <w:rsid w:val="00310525"/>
    <w:pPr>
      <w:spacing w:after="160" w:line="259" w:lineRule="auto"/>
    </w:pPr>
    <w:rPr>
      <w:sz w:val="22"/>
      <w:szCs w:val="22"/>
      <w:lang w:val="en-GB"/>
    </w:rPr>
  </w:style>
  <w:style w:type="paragraph" w:customStyle="1" w:styleId="5E900E61E39148AD8FAF947BFA039E25">
    <w:name w:val="5E900E61E39148AD8FAF947BFA039E25"/>
    <w:rsid w:val="00310525"/>
    <w:pPr>
      <w:spacing w:after="160" w:line="259" w:lineRule="auto"/>
    </w:pPr>
    <w:rPr>
      <w:sz w:val="22"/>
      <w:szCs w:val="22"/>
      <w:lang w:val="en-GB"/>
    </w:rPr>
  </w:style>
  <w:style w:type="paragraph" w:customStyle="1" w:styleId="8A193AC5D5FD4D48A2CE13F4A967EB7A">
    <w:name w:val="8A193AC5D5FD4D48A2CE13F4A967EB7A"/>
    <w:rsid w:val="00310525"/>
    <w:pPr>
      <w:spacing w:after="160" w:line="259" w:lineRule="auto"/>
    </w:pPr>
    <w:rPr>
      <w:sz w:val="22"/>
      <w:szCs w:val="22"/>
      <w:lang w:val="en-GB"/>
    </w:rPr>
  </w:style>
  <w:style w:type="paragraph" w:customStyle="1" w:styleId="E7779ACF7C4848A59C65A3BA0CE5EEC9">
    <w:name w:val="E7779ACF7C4848A59C65A3BA0CE5EEC9"/>
    <w:rsid w:val="00310525"/>
    <w:pPr>
      <w:spacing w:after="160" w:line="259" w:lineRule="auto"/>
    </w:pPr>
    <w:rPr>
      <w:sz w:val="22"/>
      <w:szCs w:val="22"/>
      <w:lang w:val="en-GB"/>
    </w:rPr>
  </w:style>
  <w:style w:type="paragraph" w:customStyle="1" w:styleId="7B51C9D89B29440F83728A1C5B914C7A">
    <w:name w:val="7B51C9D89B29440F83728A1C5B914C7A"/>
    <w:rsid w:val="00310525"/>
    <w:pPr>
      <w:spacing w:after="160" w:line="259" w:lineRule="auto"/>
    </w:pPr>
    <w:rPr>
      <w:sz w:val="22"/>
      <w:szCs w:val="22"/>
      <w:lang w:val="en-GB"/>
    </w:rPr>
  </w:style>
  <w:style w:type="paragraph" w:customStyle="1" w:styleId="28908807AA9446D5988BE019126E3A3D">
    <w:name w:val="28908807AA9446D5988BE019126E3A3D"/>
    <w:rsid w:val="00D95C90"/>
    <w:pPr>
      <w:spacing w:after="160" w:line="259" w:lineRule="auto"/>
    </w:pPr>
    <w:rPr>
      <w:sz w:val="22"/>
      <w:szCs w:val="22"/>
      <w:lang w:val="en-GB"/>
    </w:rPr>
  </w:style>
  <w:style w:type="paragraph" w:customStyle="1" w:styleId="EA01754F5AD94CA5B3EEF96F68DE1697">
    <w:name w:val="EA01754F5AD94CA5B3EEF96F68DE1697"/>
    <w:rsid w:val="00D95C90"/>
    <w:pPr>
      <w:spacing w:after="160" w:line="259" w:lineRule="auto"/>
    </w:pPr>
    <w:rPr>
      <w:sz w:val="22"/>
      <w:szCs w:val="22"/>
      <w:lang w:val="en-GB"/>
    </w:rPr>
  </w:style>
  <w:style w:type="paragraph" w:customStyle="1" w:styleId="52111F5D97A84F8EB01DFADACA82BFF9">
    <w:name w:val="52111F5D97A84F8EB01DFADACA82BFF9"/>
    <w:rsid w:val="004042AE"/>
    <w:pPr>
      <w:spacing w:after="160" w:line="259" w:lineRule="auto"/>
    </w:pPr>
    <w:rPr>
      <w:sz w:val="22"/>
      <w:szCs w:val="22"/>
      <w:lang w:val="en-GB"/>
    </w:rPr>
  </w:style>
  <w:style w:type="paragraph" w:customStyle="1" w:styleId="9EEA4295C4764F5CB4D13F7D3C02D7BD">
    <w:name w:val="9EEA4295C4764F5CB4D13F7D3C02D7BD"/>
    <w:rsid w:val="00D4578C"/>
    <w:pPr>
      <w:spacing w:after="160" w:line="259" w:lineRule="auto"/>
    </w:pPr>
    <w:rPr>
      <w:kern w:val="2"/>
      <w:sz w:val="22"/>
      <w:szCs w:val="22"/>
      <w:lang w:eastAsia="en-US"/>
      <w14:ligatures w14:val="standardContextual"/>
    </w:rPr>
  </w:style>
  <w:style w:type="paragraph" w:customStyle="1" w:styleId="DD681E4E8C294B3D8CD3CA5DE27585E2">
    <w:name w:val="DD681E4E8C294B3D8CD3CA5DE27585E2"/>
    <w:rsid w:val="00D4578C"/>
    <w:pPr>
      <w:spacing w:after="160" w:line="259" w:lineRule="auto"/>
    </w:pPr>
    <w:rPr>
      <w:kern w:val="2"/>
      <w:sz w:val="22"/>
      <w:szCs w:val="22"/>
      <w:lang w:eastAsia="en-US"/>
      <w14:ligatures w14:val="standardContextual"/>
    </w:rPr>
  </w:style>
  <w:style w:type="paragraph" w:customStyle="1" w:styleId="DF9DF8B8DB0941D7A17975372B68F686">
    <w:name w:val="DF9DF8B8DB0941D7A17975372B68F686"/>
    <w:rsid w:val="00D4578C"/>
    <w:pPr>
      <w:spacing w:after="160" w:line="259" w:lineRule="auto"/>
    </w:pPr>
    <w:rPr>
      <w:kern w:val="2"/>
      <w:sz w:val="22"/>
      <w:szCs w:val="22"/>
      <w:lang w:eastAsia="en-US"/>
      <w14:ligatures w14:val="standardContextual"/>
    </w:rPr>
  </w:style>
  <w:style w:type="paragraph" w:customStyle="1" w:styleId="88B13F8C17B24288ADFFA24DE1EBFD79">
    <w:name w:val="88B13F8C17B24288ADFFA24DE1EBFD79"/>
    <w:rsid w:val="00D4578C"/>
    <w:pPr>
      <w:spacing w:after="160" w:line="259" w:lineRule="auto"/>
    </w:pPr>
    <w:rPr>
      <w:kern w:val="2"/>
      <w:sz w:val="22"/>
      <w:szCs w:val="22"/>
      <w:lang w:eastAsia="en-US"/>
      <w14:ligatures w14:val="standardContextual"/>
    </w:rPr>
  </w:style>
  <w:style w:type="paragraph" w:customStyle="1" w:styleId="9787CCE4347341C29A18B14D20B009BE">
    <w:name w:val="9787CCE4347341C29A18B14D20B009BE"/>
    <w:rsid w:val="00D4578C"/>
    <w:pPr>
      <w:spacing w:after="160" w:line="259" w:lineRule="auto"/>
    </w:pPr>
    <w:rPr>
      <w:kern w:val="2"/>
      <w:sz w:val="22"/>
      <w:szCs w:val="22"/>
      <w:lang w:eastAsia="en-US"/>
      <w14:ligatures w14:val="standardContextual"/>
    </w:rPr>
  </w:style>
  <w:style w:type="paragraph" w:customStyle="1" w:styleId="FB95BD5B94C24E43AA9DD5E061B641E8">
    <w:name w:val="FB95BD5B94C24E43AA9DD5E061B641E8"/>
    <w:rsid w:val="00D4578C"/>
    <w:pPr>
      <w:spacing w:after="160" w:line="259" w:lineRule="auto"/>
    </w:pPr>
    <w:rPr>
      <w:kern w:val="2"/>
      <w:sz w:val="22"/>
      <w:szCs w:val="22"/>
      <w:lang w:eastAsia="en-US"/>
      <w14:ligatures w14:val="standardContextual"/>
    </w:rPr>
  </w:style>
  <w:style w:type="paragraph" w:customStyle="1" w:styleId="BD3F895026CA4A5FAEB3F0E7E4623A39">
    <w:name w:val="BD3F895026CA4A5FAEB3F0E7E4623A39"/>
    <w:rsid w:val="00D4578C"/>
    <w:pPr>
      <w:spacing w:after="160" w:line="259" w:lineRule="auto"/>
    </w:pPr>
    <w:rPr>
      <w:kern w:val="2"/>
      <w:sz w:val="22"/>
      <w:szCs w:val="22"/>
      <w:lang w:eastAsia="en-US"/>
      <w14:ligatures w14:val="standardContextual"/>
    </w:rPr>
  </w:style>
  <w:style w:type="paragraph" w:customStyle="1" w:styleId="D8D4F07EB43640AB84014F51F0ADF324">
    <w:name w:val="D8D4F07EB43640AB84014F51F0ADF324"/>
    <w:rsid w:val="00D4578C"/>
    <w:pPr>
      <w:spacing w:after="160" w:line="259" w:lineRule="auto"/>
    </w:pPr>
    <w:rPr>
      <w:kern w:val="2"/>
      <w:sz w:val="22"/>
      <w:szCs w:val="22"/>
      <w:lang w:eastAsia="en-US"/>
      <w14:ligatures w14:val="standardContextual"/>
    </w:rPr>
  </w:style>
  <w:style w:type="paragraph" w:customStyle="1" w:styleId="D4EA928611D449ED9D0ACE49AA679F04">
    <w:name w:val="D4EA928611D449ED9D0ACE49AA679F04"/>
    <w:rsid w:val="00D4578C"/>
    <w:pPr>
      <w:spacing w:after="160" w:line="259" w:lineRule="auto"/>
    </w:pPr>
    <w:rPr>
      <w:kern w:val="2"/>
      <w:sz w:val="22"/>
      <w:szCs w:val="22"/>
      <w:lang w:eastAsia="en-US"/>
      <w14:ligatures w14:val="standardContextual"/>
    </w:rPr>
  </w:style>
  <w:style w:type="paragraph" w:customStyle="1" w:styleId="2B63D75CC43041C187CB98D9589D555C">
    <w:name w:val="2B63D75CC43041C187CB98D9589D555C"/>
    <w:rsid w:val="00D4578C"/>
    <w:pPr>
      <w:spacing w:after="160" w:line="259" w:lineRule="auto"/>
    </w:pPr>
    <w:rPr>
      <w:kern w:val="2"/>
      <w:sz w:val="22"/>
      <w:szCs w:val="22"/>
      <w:lang w:eastAsia="en-US"/>
      <w14:ligatures w14:val="standardContextual"/>
    </w:rPr>
  </w:style>
  <w:style w:type="paragraph" w:customStyle="1" w:styleId="CD35B3E553664BA3BA4C8833E50E4D88">
    <w:name w:val="CD35B3E553664BA3BA4C8833E50E4D88"/>
    <w:rsid w:val="00D4578C"/>
    <w:pPr>
      <w:spacing w:after="160" w:line="259" w:lineRule="auto"/>
    </w:pPr>
    <w:rPr>
      <w:kern w:val="2"/>
      <w:sz w:val="22"/>
      <w:szCs w:val="22"/>
      <w:lang w:eastAsia="en-US"/>
      <w14:ligatures w14:val="standardContextual"/>
    </w:rPr>
  </w:style>
  <w:style w:type="paragraph" w:customStyle="1" w:styleId="D99E79F46C86484AA3E0C2CDBDB464FE">
    <w:name w:val="D99E79F46C86484AA3E0C2CDBDB464FE"/>
    <w:rsid w:val="00D4578C"/>
    <w:pPr>
      <w:spacing w:after="160" w:line="259" w:lineRule="auto"/>
    </w:pPr>
    <w:rPr>
      <w:kern w:val="2"/>
      <w:sz w:val="22"/>
      <w:szCs w:val="22"/>
      <w:lang w:eastAsia="en-US"/>
      <w14:ligatures w14:val="standardContextual"/>
    </w:rPr>
  </w:style>
  <w:style w:type="paragraph" w:customStyle="1" w:styleId="E2157B05E6BB4877A574A8FB593B32F5">
    <w:name w:val="E2157B05E6BB4877A574A8FB593B32F5"/>
    <w:rsid w:val="00D4578C"/>
    <w:pPr>
      <w:spacing w:after="160" w:line="259" w:lineRule="auto"/>
    </w:pPr>
    <w:rPr>
      <w:kern w:val="2"/>
      <w:sz w:val="22"/>
      <w:szCs w:val="22"/>
      <w:lang w:eastAsia="en-US"/>
      <w14:ligatures w14:val="standardContextual"/>
    </w:rPr>
  </w:style>
  <w:style w:type="paragraph" w:customStyle="1" w:styleId="DF0A7231725D4607ACAF71A30719E51F">
    <w:name w:val="DF0A7231725D4607ACAF71A30719E51F"/>
    <w:rsid w:val="00D4578C"/>
    <w:pPr>
      <w:spacing w:after="160" w:line="259" w:lineRule="auto"/>
    </w:pPr>
    <w:rPr>
      <w:kern w:val="2"/>
      <w:sz w:val="22"/>
      <w:szCs w:val="22"/>
      <w:lang w:eastAsia="en-US"/>
      <w14:ligatures w14:val="standardContextual"/>
    </w:rPr>
  </w:style>
  <w:style w:type="paragraph" w:customStyle="1" w:styleId="B2F0F1D0C66E4358B309BAE019CABECA">
    <w:name w:val="B2F0F1D0C66E4358B309BAE019CABECA"/>
    <w:rsid w:val="00D4578C"/>
    <w:pPr>
      <w:spacing w:after="160" w:line="259" w:lineRule="auto"/>
    </w:pPr>
    <w:rPr>
      <w:kern w:val="2"/>
      <w:sz w:val="22"/>
      <w:szCs w:val="22"/>
      <w:lang w:eastAsia="en-US"/>
      <w14:ligatures w14:val="standardContextual"/>
    </w:rPr>
  </w:style>
  <w:style w:type="paragraph" w:customStyle="1" w:styleId="CF55AE2B9D1A47DBB083E785E0FAB590">
    <w:name w:val="CF55AE2B9D1A47DBB083E785E0FAB590"/>
    <w:rsid w:val="00D4578C"/>
    <w:pPr>
      <w:spacing w:after="160" w:line="259" w:lineRule="auto"/>
    </w:pPr>
    <w:rPr>
      <w:kern w:val="2"/>
      <w:sz w:val="22"/>
      <w:szCs w:val="22"/>
      <w:lang w:eastAsia="en-US"/>
      <w14:ligatures w14:val="standardContextual"/>
    </w:rPr>
  </w:style>
  <w:style w:type="paragraph" w:customStyle="1" w:styleId="0131CB75C17F4AD8BD2C4157FF834713">
    <w:name w:val="0131CB75C17F4AD8BD2C4157FF834713"/>
    <w:rsid w:val="00D4578C"/>
    <w:pPr>
      <w:spacing w:after="160" w:line="259" w:lineRule="auto"/>
    </w:pPr>
    <w:rPr>
      <w:kern w:val="2"/>
      <w:sz w:val="22"/>
      <w:szCs w:val="22"/>
      <w:lang w:eastAsia="en-US"/>
      <w14:ligatures w14:val="standardContextual"/>
    </w:rPr>
  </w:style>
  <w:style w:type="paragraph" w:customStyle="1" w:styleId="14B2BD68E6FA4D60B5EBE82392013DDE">
    <w:name w:val="14B2BD68E6FA4D60B5EBE82392013DDE"/>
    <w:rsid w:val="00D4578C"/>
    <w:pPr>
      <w:spacing w:after="160" w:line="259" w:lineRule="auto"/>
    </w:pPr>
    <w:rPr>
      <w:kern w:val="2"/>
      <w:sz w:val="22"/>
      <w:szCs w:val="22"/>
      <w:lang w:eastAsia="en-US"/>
      <w14:ligatures w14:val="standardContextual"/>
    </w:rPr>
  </w:style>
  <w:style w:type="paragraph" w:customStyle="1" w:styleId="08CEFCCF2235482D8A3B77E95308E763">
    <w:name w:val="08CEFCCF2235482D8A3B77E95308E763"/>
    <w:rsid w:val="00D4578C"/>
    <w:pPr>
      <w:spacing w:after="160" w:line="259" w:lineRule="auto"/>
    </w:pPr>
    <w:rPr>
      <w:kern w:val="2"/>
      <w:sz w:val="22"/>
      <w:szCs w:val="22"/>
      <w:lang w:eastAsia="en-US"/>
      <w14:ligatures w14:val="standardContextual"/>
    </w:rPr>
  </w:style>
  <w:style w:type="paragraph" w:customStyle="1" w:styleId="FD46DAADC52A46438BE4C7A57DEAA678">
    <w:name w:val="FD46DAADC52A46438BE4C7A57DEAA678"/>
    <w:rsid w:val="00D4578C"/>
    <w:pPr>
      <w:spacing w:after="160" w:line="259" w:lineRule="auto"/>
    </w:pPr>
    <w:rPr>
      <w:kern w:val="2"/>
      <w:sz w:val="22"/>
      <w:szCs w:val="22"/>
      <w:lang w:eastAsia="en-US"/>
      <w14:ligatures w14:val="standardContextual"/>
    </w:rPr>
  </w:style>
  <w:style w:type="paragraph" w:customStyle="1" w:styleId="E32E8E59A3924180A273EF65E1C6CF2B">
    <w:name w:val="E32E8E59A3924180A273EF65E1C6CF2B"/>
    <w:rsid w:val="00D4578C"/>
    <w:pPr>
      <w:spacing w:after="160" w:line="259" w:lineRule="auto"/>
    </w:pPr>
    <w:rPr>
      <w:kern w:val="2"/>
      <w:sz w:val="22"/>
      <w:szCs w:val="22"/>
      <w:lang w:eastAsia="en-US"/>
      <w14:ligatures w14:val="standardContextual"/>
    </w:rPr>
  </w:style>
  <w:style w:type="paragraph" w:customStyle="1" w:styleId="73A0D8FC2C7748F28E76748426278944">
    <w:name w:val="73A0D8FC2C7748F28E76748426278944"/>
    <w:rsid w:val="00D4578C"/>
    <w:pPr>
      <w:spacing w:after="160" w:line="259" w:lineRule="auto"/>
    </w:pPr>
    <w:rPr>
      <w:kern w:val="2"/>
      <w:sz w:val="22"/>
      <w:szCs w:val="22"/>
      <w:lang w:eastAsia="en-US"/>
      <w14:ligatures w14:val="standardContextual"/>
    </w:rPr>
  </w:style>
  <w:style w:type="paragraph" w:customStyle="1" w:styleId="51C2F904BCD84DB9ACFD73D64B7AAAEC">
    <w:name w:val="51C2F904BCD84DB9ACFD73D64B7AAAEC"/>
    <w:rsid w:val="00D4578C"/>
    <w:pPr>
      <w:spacing w:after="160" w:line="259" w:lineRule="auto"/>
    </w:pPr>
    <w:rPr>
      <w:kern w:val="2"/>
      <w:sz w:val="22"/>
      <w:szCs w:val="22"/>
      <w:lang w:eastAsia="en-US"/>
      <w14:ligatures w14:val="standardContextual"/>
    </w:rPr>
  </w:style>
  <w:style w:type="paragraph" w:customStyle="1" w:styleId="3EF66CFBEBF540ACAFB540886FFCF848">
    <w:name w:val="3EF66CFBEBF540ACAFB540886FFCF848"/>
    <w:rsid w:val="00D4578C"/>
    <w:pPr>
      <w:spacing w:after="160" w:line="259" w:lineRule="auto"/>
    </w:pPr>
    <w:rPr>
      <w:kern w:val="2"/>
      <w:sz w:val="22"/>
      <w:szCs w:val="22"/>
      <w:lang w:eastAsia="en-US"/>
      <w14:ligatures w14:val="standardContextual"/>
    </w:rPr>
  </w:style>
  <w:style w:type="paragraph" w:customStyle="1" w:styleId="3AC1C93781394874A819341E182E2841">
    <w:name w:val="3AC1C93781394874A819341E182E2841"/>
    <w:rsid w:val="00D4578C"/>
    <w:pPr>
      <w:spacing w:after="160" w:line="259" w:lineRule="auto"/>
    </w:pPr>
    <w:rPr>
      <w:kern w:val="2"/>
      <w:sz w:val="22"/>
      <w:szCs w:val="22"/>
      <w:lang w:eastAsia="en-US"/>
      <w14:ligatures w14:val="standardContextual"/>
    </w:rPr>
  </w:style>
  <w:style w:type="paragraph" w:customStyle="1" w:styleId="337B2B115F4E4468ACC7738210A7E557">
    <w:name w:val="337B2B115F4E4468ACC7738210A7E557"/>
    <w:rsid w:val="00D4578C"/>
    <w:pPr>
      <w:spacing w:after="160" w:line="259" w:lineRule="auto"/>
    </w:pPr>
    <w:rPr>
      <w:kern w:val="2"/>
      <w:sz w:val="22"/>
      <w:szCs w:val="22"/>
      <w:lang w:eastAsia="en-US"/>
      <w14:ligatures w14:val="standardContextual"/>
    </w:rPr>
  </w:style>
  <w:style w:type="paragraph" w:customStyle="1" w:styleId="A5D2985E027A4FFBA6C4D8DDE899C2D1">
    <w:name w:val="A5D2985E027A4FFBA6C4D8DDE899C2D1"/>
    <w:rsid w:val="00D4578C"/>
    <w:pPr>
      <w:spacing w:after="160" w:line="259" w:lineRule="auto"/>
    </w:pPr>
    <w:rPr>
      <w:kern w:val="2"/>
      <w:sz w:val="22"/>
      <w:szCs w:val="22"/>
      <w:lang w:eastAsia="en-US"/>
      <w14:ligatures w14:val="standardContextual"/>
    </w:rPr>
  </w:style>
  <w:style w:type="paragraph" w:customStyle="1" w:styleId="16166898C1534F8DA8B229A2B88810EB">
    <w:name w:val="16166898C1534F8DA8B229A2B88810EB"/>
    <w:rsid w:val="00D4578C"/>
    <w:pPr>
      <w:spacing w:after="160" w:line="259" w:lineRule="auto"/>
    </w:pPr>
    <w:rPr>
      <w:kern w:val="2"/>
      <w:sz w:val="22"/>
      <w:szCs w:val="22"/>
      <w:lang w:eastAsia="en-US"/>
      <w14:ligatures w14:val="standardContextual"/>
    </w:rPr>
  </w:style>
  <w:style w:type="paragraph" w:customStyle="1" w:styleId="12D382FFEAC64927A0F1945574FD26D1">
    <w:name w:val="12D382FFEAC64927A0F1945574FD26D1"/>
    <w:rsid w:val="00D4578C"/>
    <w:pPr>
      <w:spacing w:after="160" w:line="259" w:lineRule="auto"/>
    </w:pPr>
    <w:rPr>
      <w:kern w:val="2"/>
      <w:sz w:val="22"/>
      <w:szCs w:val="22"/>
      <w:lang w:eastAsia="en-US"/>
      <w14:ligatures w14:val="standardContextual"/>
    </w:rPr>
  </w:style>
  <w:style w:type="paragraph" w:customStyle="1" w:styleId="FFBAC8DEE9F94045964767542EED1B62">
    <w:name w:val="FFBAC8DEE9F94045964767542EED1B62"/>
    <w:rsid w:val="00D4578C"/>
    <w:pPr>
      <w:spacing w:after="160" w:line="259" w:lineRule="auto"/>
    </w:pPr>
    <w:rPr>
      <w:kern w:val="2"/>
      <w:sz w:val="22"/>
      <w:szCs w:val="22"/>
      <w:lang w:eastAsia="en-US"/>
      <w14:ligatures w14:val="standardContextual"/>
    </w:rPr>
  </w:style>
  <w:style w:type="paragraph" w:customStyle="1" w:styleId="6EC0EA812C0B465CA66709D588CA0359">
    <w:name w:val="6EC0EA812C0B465CA66709D588CA0359"/>
    <w:rsid w:val="00D4578C"/>
    <w:pPr>
      <w:spacing w:after="160" w:line="259" w:lineRule="auto"/>
    </w:pPr>
    <w:rPr>
      <w:kern w:val="2"/>
      <w:sz w:val="22"/>
      <w:szCs w:val="22"/>
      <w:lang w:eastAsia="en-US"/>
      <w14:ligatures w14:val="standardContextual"/>
    </w:rPr>
  </w:style>
  <w:style w:type="paragraph" w:customStyle="1" w:styleId="701A563A17A14154A9B3FC1E7581DDEB">
    <w:name w:val="701A563A17A14154A9B3FC1E7581DDEB"/>
    <w:rsid w:val="00D4578C"/>
    <w:pPr>
      <w:spacing w:after="160" w:line="259" w:lineRule="auto"/>
    </w:pPr>
    <w:rPr>
      <w:kern w:val="2"/>
      <w:sz w:val="22"/>
      <w:szCs w:val="22"/>
      <w:lang w:eastAsia="en-US"/>
      <w14:ligatures w14:val="standardContextual"/>
    </w:rPr>
  </w:style>
  <w:style w:type="paragraph" w:customStyle="1" w:styleId="A143F332277646B1A9242164CABAE70B">
    <w:name w:val="A143F332277646B1A9242164CABAE70B"/>
    <w:rsid w:val="00D4578C"/>
    <w:pPr>
      <w:spacing w:after="160" w:line="259" w:lineRule="auto"/>
    </w:pPr>
    <w:rPr>
      <w:kern w:val="2"/>
      <w:sz w:val="22"/>
      <w:szCs w:val="22"/>
      <w:lang w:eastAsia="en-US"/>
      <w14:ligatures w14:val="standardContextual"/>
    </w:rPr>
  </w:style>
  <w:style w:type="paragraph" w:customStyle="1" w:styleId="C1594760EA2846F4812D6CC42F006F1D">
    <w:name w:val="C1594760EA2846F4812D6CC42F006F1D"/>
    <w:rsid w:val="00D4578C"/>
    <w:pPr>
      <w:spacing w:after="160" w:line="259" w:lineRule="auto"/>
    </w:pPr>
    <w:rPr>
      <w:kern w:val="2"/>
      <w:sz w:val="22"/>
      <w:szCs w:val="22"/>
      <w:lang w:eastAsia="en-US"/>
      <w14:ligatures w14:val="standardContextual"/>
    </w:rPr>
  </w:style>
  <w:style w:type="paragraph" w:customStyle="1" w:styleId="C61FF28EA99F4600A719A84196F020D8">
    <w:name w:val="C61FF28EA99F4600A719A84196F020D8"/>
    <w:rsid w:val="00D4578C"/>
    <w:pPr>
      <w:spacing w:after="160" w:line="259" w:lineRule="auto"/>
    </w:pPr>
    <w:rPr>
      <w:kern w:val="2"/>
      <w:sz w:val="22"/>
      <w:szCs w:val="22"/>
      <w:lang w:eastAsia="en-US"/>
      <w14:ligatures w14:val="standardContextual"/>
    </w:rPr>
  </w:style>
  <w:style w:type="paragraph" w:customStyle="1" w:styleId="7845288D3EB347C68FA54A364DA8E10F">
    <w:name w:val="7845288D3EB347C68FA54A364DA8E10F"/>
    <w:rsid w:val="00D4578C"/>
    <w:pPr>
      <w:spacing w:after="160" w:line="259" w:lineRule="auto"/>
    </w:pPr>
    <w:rPr>
      <w:kern w:val="2"/>
      <w:sz w:val="22"/>
      <w:szCs w:val="22"/>
      <w:lang w:eastAsia="en-US"/>
      <w14:ligatures w14:val="standardContextual"/>
    </w:rPr>
  </w:style>
  <w:style w:type="paragraph" w:customStyle="1" w:styleId="7542446228064C38AB94FC708F380F83">
    <w:name w:val="7542446228064C38AB94FC708F380F83"/>
    <w:rsid w:val="00D4578C"/>
    <w:pPr>
      <w:spacing w:after="160" w:line="259" w:lineRule="auto"/>
    </w:pPr>
    <w:rPr>
      <w:kern w:val="2"/>
      <w:sz w:val="22"/>
      <w:szCs w:val="22"/>
      <w:lang w:eastAsia="en-US"/>
      <w14:ligatures w14:val="standardContextual"/>
    </w:rPr>
  </w:style>
  <w:style w:type="paragraph" w:customStyle="1" w:styleId="D6A74C214E6D40DAA66F5FAE0B41011D">
    <w:name w:val="D6A74C214E6D40DAA66F5FAE0B41011D"/>
    <w:rsid w:val="00D4578C"/>
    <w:pPr>
      <w:spacing w:after="160" w:line="259" w:lineRule="auto"/>
    </w:pPr>
    <w:rPr>
      <w:kern w:val="2"/>
      <w:sz w:val="22"/>
      <w:szCs w:val="22"/>
      <w:lang w:eastAsia="en-US"/>
      <w14:ligatures w14:val="standardContextual"/>
    </w:rPr>
  </w:style>
  <w:style w:type="paragraph" w:customStyle="1" w:styleId="D39D991B2C0B44B5A7DBA029774B5C25">
    <w:name w:val="D39D991B2C0B44B5A7DBA029774B5C25"/>
    <w:rsid w:val="00D4578C"/>
    <w:pPr>
      <w:spacing w:after="160" w:line="259" w:lineRule="auto"/>
    </w:pPr>
    <w:rPr>
      <w:kern w:val="2"/>
      <w:sz w:val="22"/>
      <w:szCs w:val="22"/>
      <w:lang w:eastAsia="en-US"/>
      <w14:ligatures w14:val="standardContextual"/>
    </w:rPr>
  </w:style>
  <w:style w:type="paragraph" w:customStyle="1" w:styleId="6757D6AF102641F0ADABD02FCB4EC0E4">
    <w:name w:val="6757D6AF102641F0ADABD02FCB4EC0E4"/>
    <w:rsid w:val="00D4578C"/>
    <w:pPr>
      <w:spacing w:after="160" w:line="259" w:lineRule="auto"/>
    </w:pPr>
    <w:rPr>
      <w:kern w:val="2"/>
      <w:sz w:val="22"/>
      <w:szCs w:val="22"/>
      <w:lang w:eastAsia="en-US"/>
      <w14:ligatures w14:val="standardContextual"/>
    </w:rPr>
  </w:style>
  <w:style w:type="paragraph" w:customStyle="1" w:styleId="EBF3B804F59E446093D6007F4A9561E8">
    <w:name w:val="EBF3B804F59E446093D6007F4A9561E8"/>
    <w:rsid w:val="00D4578C"/>
    <w:pPr>
      <w:spacing w:after="160" w:line="259" w:lineRule="auto"/>
    </w:pPr>
    <w:rPr>
      <w:kern w:val="2"/>
      <w:sz w:val="22"/>
      <w:szCs w:val="22"/>
      <w:lang w:eastAsia="en-US"/>
      <w14:ligatures w14:val="standardContextual"/>
    </w:rPr>
  </w:style>
  <w:style w:type="paragraph" w:customStyle="1" w:styleId="3ECC52830F7A4629ACEB8DCA5EC834A0">
    <w:name w:val="3ECC52830F7A4629ACEB8DCA5EC834A0"/>
    <w:rsid w:val="00D4578C"/>
    <w:pPr>
      <w:spacing w:after="160" w:line="259" w:lineRule="auto"/>
    </w:pPr>
    <w:rPr>
      <w:kern w:val="2"/>
      <w:sz w:val="22"/>
      <w:szCs w:val="22"/>
      <w:lang w:eastAsia="en-US"/>
      <w14:ligatures w14:val="standardContextual"/>
    </w:rPr>
  </w:style>
  <w:style w:type="paragraph" w:customStyle="1" w:styleId="AC2F42FF77E745FFA0E0C9989643A0FF">
    <w:name w:val="AC2F42FF77E745FFA0E0C9989643A0FF"/>
    <w:rsid w:val="00D4578C"/>
    <w:pPr>
      <w:spacing w:after="160" w:line="259" w:lineRule="auto"/>
    </w:pPr>
    <w:rPr>
      <w:kern w:val="2"/>
      <w:sz w:val="22"/>
      <w:szCs w:val="22"/>
      <w:lang w:eastAsia="en-US"/>
      <w14:ligatures w14:val="standardContextual"/>
    </w:rPr>
  </w:style>
  <w:style w:type="paragraph" w:customStyle="1" w:styleId="21DC7848EF994DC1AE34D12CF33ABB8B">
    <w:name w:val="21DC7848EF994DC1AE34D12CF33ABB8B"/>
    <w:rsid w:val="00D4578C"/>
    <w:pPr>
      <w:spacing w:after="160" w:line="259" w:lineRule="auto"/>
    </w:pPr>
    <w:rPr>
      <w:kern w:val="2"/>
      <w:sz w:val="22"/>
      <w:szCs w:val="22"/>
      <w:lang w:eastAsia="en-US"/>
      <w14:ligatures w14:val="standardContextual"/>
    </w:rPr>
  </w:style>
  <w:style w:type="paragraph" w:customStyle="1" w:styleId="B577EFAEB2F844BDBF2A6307312FDFD7">
    <w:name w:val="B577EFAEB2F844BDBF2A6307312FDFD7"/>
    <w:rsid w:val="00D4578C"/>
    <w:pPr>
      <w:spacing w:after="160" w:line="259" w:lineRule="auto"/>
    </w:pPr>
    <w:rPr>
      <w:kern w:val="2"/>
      <w:sz w:val="22"/>
      <w:szCs w:val="22"/>
      <w:lang w:eastAsia="en-US"/>
      <w14:ligatures w14:val="standardContextual"/>
    </w:rPr>
  </w:style>
  <w:style w:type="paragraph" w:customStyle="1" w:styleId="D10018FA6EB44914912E59E278AEBE8E">
    <w:name w:val="D10018FA6EB44914912E59E278AEBE8E"/>
    <w:rsid w:val="00D4578C"/>
    <w:pPr>
      <w:spacing w:after="160" w:line="259" w:lineRule="auto"/>
    </w:pPr>
    <w:rPr>
      <w:kern w:val="2"/>
      <w:sz w:val="22"/>
      <w:szCs w:val="22"/>
      <w:lang w:eastAsia="en-US"/>
      <w14:ligatures w14:val="standardContextual"/>
    </w:rPr>
  </w:style>
  <w:style w:type="paragraph" w:customStyle="1" w:styleId="97CC0C0E9183423E9DB80F794ACF79DD">
    <w:name w:val="97CC0C0E9183423E9DB80F794ACF79DD"/>
    <w:rsid w:val="00D4578C"/>
    <w:pPr>
      <w:spacing w:after="160" w:line="259" w:lineRule="auto"/>
    </w:pPr>
    <w:rPr>
      <w:kern w:val="2"/>
      <w:sz w:val="22"/>
      <w:szCs w:val="22"/>
      <w:lang w:eastAsia="en-US"/>
      <w14:ligatures w14:val="standardContextual"/>
    </w:rPr>
  </w:style>
  <w:style w:type="paragraph" w:customStyle="1" w:styleId="A0BC99C21ED8410890AD2427921D1536">
    <w:name w:val="A0BC99C21ED8410890AD2427921D1536"/>
    <w:rsid w:val="00D4578C"/>
    <w:pPr>
      <w:spacing w:after="160" w:line="259" w:lineRule="auto"/>
    </w:pPr>
    <w:rPr>
      <w:kern w:val="2"/>
      <w:sz w:val="22"/>
      <w:szCs w:val="22"/>
      <w:lang w:eastAsia="en-US"/>
      <w14:ligatures w14:val="standardContextual"/>
    </w:rPr>
  </w:style>
  <w:style w:type="paragraph" w:customStyle="1" w:styleId="F8ACED7DE80C472FA82D9769E6806CF8">
    <w:name w:val="F8ACED7DE80C472FA82D9769E6806CF8"/>
    <w:rsid w:val="00D4578C"/>
    <w:pPr>
      <w:spacing w:after="160" w:line="259" w:lineRule="auto"/>
    </w:pPr>
    <w:rPr>
      <w:kern w:val="2"/>
      <w:sz w:val="22"/>
      <w:szCs w:val="22"/>
      <w:lang w:eastAsia="en-US"/>
      <w14:ligatures w14:val="standardContextual"/>
    </w:rPr>
  </w:style>
  <w:style w:type="paragraph" w:customStyle="1" w:styleId="DF15C65CD20E496BB0D405464EAF85AD">
    <w:name w:val="DF15C65CD20E496BB0D405464EAF85AD"/>
    <w:rsid w:val="00D4578C"/>
    <w:pPr>
      <w:spacing w:after="160" w:line="259" w:lineRule="auto"/>
    </w:pPr>
    <w:rPr>
      <w:kern w:val="2"/>
      <w:sz w:val="22"/>
      <w:szCs w:val="22"/>
      <w:lang w:eastAsia="en-US"/>
      <w14:ligatures w14:val="standardContextual"/>
    </w:rPr>
  </w:style>
  <w:style w:type="paragraph" w:customStyle="1" w:styleId="44A498ADEACF4F8FBC02FC2449FDD406">
    <w:name w:val="44A498ADEACF4F8FBC02FC2449FDD406"/>
    <w:rsid w:val="00D4578C"/>
    <w:pPr>
      <w:spacing w:after="160" w:line="259" w:lineRule="auto"/>
    </w:pPr>
    <w:rPr>
      <w:kern w:val="2"/>
      <w:sz w:val="22"/>
      <w:szCs w:val="22"/>
      <w:lang w:eastAsia="en-US"/>
      <w14:ligatures w14:val="standardContextual"/>
    </w:rPr>
  </w:style>
  <w:style w:type="paragraph" w:customStyle="1" w:styleId="5F32A7B34C474FD7902CFFD4BA40D839">
    <w:name w:val="5F32A7B34C474FD7902CFFD4BA40D839"/>
    <w:rsid w:val="00D4578C"/>
    <w:pPr>
      <w:spacing w:after="160" w:line="259" w:lineRule="auto"/>
    </w:pPr>
    <w:rPr>
      <w:kern w:val="2"/>
      <w:sz w:val="22"/>
      <w:szCs w:val="22"/>
      <w:lang w:eastAsia="en-US"/>
      <w14:ligatures w14:val="standardContextual"/>
    </w:rPr>
  </w:style>
  <w:style w:type="paragraph" w:customStyle="1" w:styleId="CDB0971EBF004146930399111C546630">
    <w:name w:val="CDB0971EBF004146930399111C546630"/>
    <w:rsid w:val="00D4578C"/>
    <w:pPr>
      <w:spacing w:after="160" w:line="259" w:lineRule="auto"/>
    </w:pPr>
    <w:rPr>
      <w:kern w:val="2"/>
      <w:sz w:val="22"/>
      <w:szCs w:val="22"/>
      <w:lang w:eastAsia="en-US"/>
      <w14:ligatures w14:val="standardContextual"/>
    </w:rPr>
  </w:style>
  <w:style w:type="paragraph" w:customStyle="1" w:styleId="B7FC8E528366400DA003FB507CF31CF3">
    <w:name w:val="B7FC8E528366400DA003FB507CF31CF3"/>
    <w:rsid w:val="00D4578C"/>
    <w:pPr>
      <w:spacing w:after="160" w:line="259" w:lineRule="auto"/>
    </w:pPr>
    <w:rPr>
      <w:kern w:val="2"/>
      <w:sz w:val="22"/>
      <w:szCs w:val="22"/>
      <w:lang w:eastAsia="en-US"/>
      <w14:ligatures w14:val="standardContextual"/>
    </w:rPr>
  </w:style>
  <w:style w:type="paragraph" w:customStyle="1" w:styleId="7B3F96B8A26545389048194C36BEAFF6">
    <w:name w:val="7B3F96B8A26545389048194C36BEAFF6"/>
    <w:rsid w:val="00D4578C"/>
    <w:pPr>
      <w:spacing w:after="160" w:line="259" w:lineRule="auto"/>
    </w:pPr>
    <w:rPr>
      <w:kern w:val="2"/>
      <w:sz w:val="22"/>
      <w:szCs w:val="22"/>
      <w:lang w:eastAsia="en-US"/>
      <w14:ligatures w14:val="standardContextual"/>
    </w:rPr>
  </w:style>
  <w:style w:type="paragraph" w:customStyle="1" w:styleId="C0E352E8BD7B4FFE8710A9FB3F8C7893">
    <w:name w:val="C0E352E8BD7B4FFE8710A9FB3F8C7893"/>
    <w:rsid w:val="00D4578C"/>
    <w:pPr>
      <w:spacing w:after="160" w:line="259" w:lineRule="auto"/>
    </w:pPr>
    <w:rPr>
      <w:kern w:val="2"/>
      <w:sz w:val="22"/>
      <w:szCs w:val="22"/>
      <w:lang w:eastAsia="en-US"/>
      <w14:ligatures w14:val="standardContextual"/>
    </w:rPr>
  </w:style>
  <w:style w:type="paragraph" w:customStyle="1" w:styleId="BC4ED0C7AB364AF09CA32EC6FCFB8DC3">
    <w:name w:val="BC4ED0C7AB364AF09CA32EC6FCFB8DC3"/>
    <w:rsid w:val="00D4578C"/>
    <w:pPr>
      <w:spacing w:after="160" w:line="259" w:lineRule="auto"/>
    </w:pPr>
    <w:rPr>
      <w:kern w:val="2"/>
      <w:sz w:val="22"/>
      <w:szCs w:val="22"/>
      <w:lang w:eastAsia="en-US"/>
      <w14:ligatures w14:val="standardContextual"/>
    </w:rPr>
  </w:style>
  <w:style w:type="paragraph" w:customStyle="1" w:styleId="8BFC48487E514415B0CA3CCC4CF56F5F">
    <w:name w:val="8BFC48487E514415B0CA3CCC4CF56F5F"/>
    <w:rsid w:val="00D4578C"/>
    <w:pPr>
      <w:spacing w:after="160" w:line="259" w:lineRule="auto"/>
    </w:pPr>
    <w:rPr>
      <w:kern w:val="2"/>
      <w:sz w:val="22"/>
      <w:szCs w:val="22"/>
      <w:lang w:eastAsia="en-US"/>
      <w14:ligatures w14:val="standardContextual"/>
    </w:rPr>
  </w:style>
  <w:style w:type="paragraph" w:customStyle="1" w:styleId="3CE311E96AE74D6CBF33E9EFFE8DC636">
    <w:name w:val="3CE311E96AE74D6CBF33E9EFFE8DC636"/>
    <w:rsid w:val="00D4578C"/>
    <w:pPr>
      <w:spacing w:after="160" w:line="259" w:lineRule="auto"/>
    </w:pPr>
    <w:rPr>
      <w:kern w:val="2"/>
      <w:sz w:val="22"/>
      <w:szCs w:val="22"/>
      <w:lang w:eastAsia="en-US"/>
      <w14:ligatures w14:val="standardContextual"/>
    </w:rPr>
  </w:style>
  <w:style w:type="paragraph" w:customStyle="1" w:styleId="BB5F0026FB58437C9321314ED51019AC">
    <w:name w:val="BB5F0026FB58437C9321314ED51019AC"/>
    <w:rsid w:val="00D4578C"/>
    <w:pPr>
      <w:spacing w:after="160" w:line="259" w:lineRule="auto"/>
    </w:pPr>
    <w:rPr>
      <w:kern w:val="2"/>
      <w:sz w:val="22"/>
      <w:szCs w:val="22"/>
      <w:lang w:eastAsia="en-US"/>
      <w14:ligatures w14:val="standardContextual"/>
    </w:rPr>
  </w:style>
  <w:style w:type="paragraph" w:customStyle="1" w:styleId="F3215BDC100F453DA3A007120945B449">
    <w:name w:val="F3215BDC100F453DA3A007120945B449"/>
    <w:rsid w:val="00D4578C"/>
    <w:pPr>
      <w:spacing w:after="160" w:line="259" w:lineRule="auto"/>
    </w:pPr>
    <w:rPr>
      <w:kern w:val="2"/>
      <w:sz w:val="22"/>
      <w:szCs w:val="22"/>
      <w:lang w:eastAsia="en-US"/>
      <w14:ligatures w14:val="standardContextual"/>
    </w:rPr>
  </w:style>
  <w:style w:type="paragraph" w:customStyle="1" w:styleId="FC05537D88CC40AE8C774177DAE3F3DA">
    <w:name w:val="FC05537D88CC40AE8C774177DAE3F3DA"/>
    <w:rsid w:val="00D4578C"/>
    <w:pPr>
      <w:spacing w:after="160" w:line="259" w:lineRule="auto"/>
    </w:pPr>
    <w:rPr>
      <w:kern w:val="2"/>
      <w:sz w:val="22"/>
      <w:szCs w:val="22"/>
      <w:lang w:eastAsia="en-US"/>
      <w14:ligatures w14:val="standardContextual"/>
    </w:rPr>
  </w:style>
  <w:style w:type="paragraph" w:customStyle="1" w:styleId="61BF831080724B04BE1A1B16A5271318">
    <w:name w:val="61BF831080724B04BE1A1B16A5271318"/>
    <w:rsid w:val="00D4578C"/>
    <w:pPr>
      <w:spacing w:after="160" w:line="259" w:lineRule="auto"/>
    </w:pPr>
    <w:rPr>
      <w:kern w:val="2"/>
      <w:sz w:val="22"/>
      <w:szCs w:val="22"/>
      <w:lang w:eastAsia="en-US"/>
      <w14:ligatures w14:val="standardContextual"/>
    </w:rPr>
  </w:style>
  <w:style w:type="paragraph" w:customStyle="1" w:styleId="400C4D9C7BA645668B7D3AA7A192982E">
    <w:name w:val="400C4D9C7BA645668B7D3AA7A192982E"/>
    <w:rsid w:val="00D4578C"/>
    <w:pPr>
      <w:spacing w:after="160" w:line="259" w:lineRule="auto"/>
    </w:pPr>
    <w:rPr>
      <w:kern w:val="2"/>
      <w:sz w:val="22"/>
      <w:szCs w:val="22"/>
      <w:lang w:eastAsia="en-US"/>
      <w14:ligatures w14:val="standardContextual"/>
    </w:rPr>
  </w:style>
  <w:style w:type="paragraph" w:customStyle="1" w:styleId="86008F38C3214FAFBC836CAA60EB3EA7">
    <w:name w:val="86008F38C3214FAFBC836CAA60EB3EA7"/>
    <w:rsid w:val="00D4578C"/>
    <w:pPr>
      <w:spacing w:after="160" w:line="259" w:lineRule="auto"/>
    </w:pPr>
    <w:rPr>
      <w:kern w:val="2"/>
      <w:sz w:val="22"/>
      <w:szCs w:val="22"/>
      <w:lang w:eastAsia="en-US"/>
      <w14:ligatures w14:val="standardContextual"/>
    </w:rPr>
  </w:style>
  <w:style w:type="paragraph" w:customStyle="1" w:styleId="E034F6B9A23F46BB8ED5A67644A0D4C4">
    <w:name w:val="E034F6B9A23F46BB8ED5A67644A0D4C4"/>
    <w:rsid w:val="00D4578C"/>
    <w:pPr>
      <w:spacing w:after="160" w:line="259" w:lineRule="auto"/>
    </w:pPr>
    <w:rPr>
      <w:kern w:val="2"/>
      <w:sz w:val="22"/>
      <w:szCs w:val="22"/>
      <w:lang w:eastAsia="en-US"/>
      <w14:ligatures w14:val="standardContextual"/>
    </w:rPr>
  </w:style>
  <w:style w:type="paragraph" w:customStyle="1" w:styleId="718B640231894601A8A6BFB55C0816A7">
    <w:name w:val="718B640231894601A8A6BFB55C0816A7"/>
    <w:rsid w:val="00D4578C"/>
    <w:pPr>
      <w:spacing w:after="160" w:line="259" w:lineRule="auto"/>
    </w:pPr>
    <w:rPr>
      <w:kern w:val="2"/>
      <w:sz w:val="22"/>
      <w:szCs w:val="22"/>
      <w:lang w:eastAsia="en-US"/>
      <w14:ligatures w14:val="standardContextual"/>
    </w:rPr>
  </w:style>
  <w:style w:type="paragraph" w:customStyle="1" w:styleId="DE1537B88F4D4F30B72F2BB9F6BE9B36">
    <w:name w:val="DE1537B88F4D4F30B72F2BB9F6BE9B36"/>
    <w:rsid w:val="00D4578C"/>
    <w:pPr>
      <w:spacing w:after="160" w:line="259" w:lineRule="auto"/>
    </w:pPr>
    <w:rPr>
      <w:kern w:val="2"/>
      <w:sz w:val="22"/>
      <w:szCs w:val="22"/>
      <w:lang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6">
      <a:dk1>
        <a:srgbClr val="000000"/>
      </a:dk1>
      <a:lt1>
        <a:srgbClr val="FFFFFF"/>
      </a:lt1>
      <a:dk2>
        <a:srgbClr val="002656"/>
      </a:dk2>
      <a:lt2>
        <a:srgbClr val="F4F4F4"/>
      </a:lt2>
      <a:accent1>
        <a:srgbClr val="E83180"/>
      </a:accent1>
      <a:accent2>
        <a:srgbClr val="00B5DD"/>
      </a:accent2>
      <a:accent3>
        <a:srgbClr val="FFD700"/>
      </a:accent3>
      <a:accent4>
        <a:srgbClr val="289E4B"/>
      </a:accent4>
      <a:accent5>
        <a:srgbClr val="E63021"/>
      </a:accent5>
      <a:accent6>
        <a:srgbClr val="983174"/>
      </a:accent6>
      <a:hlink>
        <a:srgbClr val="289E4B"/>
      </a:hlink>
      <a:folHlink>
        <a:srgbClr val="8B387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5317a96-ce09-40ce-baf7-6e231603290e" xsi:nil="true"/>
    <SharedWithUsers xmlns="55317a96-ce09-40ce-baf7-6e231603290e">
      <UserInfo>
        <DisplayName>Matthew  Beer</DisplayName>
        <AccountId>168</AccountId>
        <AccountType/>
      </UserInfo>
      <UserInfo>
        <DisplayName>Guest Contributor</DisplayName>
        <AccountId>35</AccountId>
        <AccountType/>
      </UserInfo>
      <UserInfo>
        <DisplayName>Iddrisu Yakubu</DisplayName>
        <AccountId>77</AccountId>
        <AccountType/>
      </UserInfo>
      <UserInfo>
        <DisplayName>SharingLinks.563b2a52-6e50-4c09-b49b-4638fa1bae2e.Flexible.451e08cc-5466-4332-ba09-e9698f735eae</DisplayName>
        <AccountId>173</AccountId>
        <AccountType/>
      </UserInfo>
      <UserInfo>
        <DisplayName>Emma  Crompton</DisplayName>
        <AccountId>18</AccountId>
        <AccountType/>
      </UserInfo>
    </SharedWithUsers>
    <lcf76f155ced4ddcb4097134ff3c332f xmlns="a688c693-d38e-4bf1-b1b5-58d406a05cf9">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DE3CB5EB2555D4E9C00F575BD9F0259" ma:contentTypeVersion="17" ma:contentTypeDescription="Create a new document." ma:contentTypeScope="" ma:versionID="c506a789ed36a0aecfd740e0d5ad221a">
  <xsd:schema xmlns:xsd="http://www.w3.org/2001/XMLSchema" xmlns:xs="http://www.w3.org/2001/XMLSchema" xmlns:p="http://schemas.microsoft.com/office/2006/metadata/properties" xmlns:ns2="a688c693-d38e-4bf1-b1b5-58d406a05cf9" xmlns:ns3="55317a96-ce09-40ce-baf7-6e231603290e" targetNamespace="http://schemas.microsoft.com/office/2006/metadata/properties" ma:root="true" ma:fieldsID="ef3b5b98a7df9d698f584be0f279abf6" ns2:_="" ns3:_="">
    <xsd:import namespace="a688c693-d38e-4bf1-b1b5-58d406a05cf9"/>
    <xsd:import namespace="55317a96-ce09-40ce-baf7-6e231603290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lcf76f155ced4ddcb4097134ff3c332f" minOccurs="0"/>
                <xsd:element ref="ns3:TaxCatchAll" minOccurs="0"/>
                <xsd:element ref="ns2:MediaServiceLocation"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88c693-d38e-4bf1-b1b5-58d406a05c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6a302c4-2288-425f-b758-609e359e7273"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5317a96-ce09-40ce-baf7-6e231603290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f9a1cab-a690-400e-84ab-e8a2c5abbc9c}" ma:internalName="TaxCatchAll" ma:showField="CatchAllData" ma:web="55317a96-ce09-40ce-baf7-6e231603290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44409C-C827-41AC-AEF6-58220D65D0EA}">
  <ds:schemaRefs>
    <ds:schemaRef ds:uri="http://schemas.microsoft.com/office/2006/metadata/properties"/>
    <ds:schemaRef ds:uri="http://schemas.microsoft.com/office/infopath/2007/PartnerControls"/>
    <ds:schemaRef ds:uri="55317a96-ce09-40ce-baf7-6e231603290e"/>
    <ds:schemaRef ds:uri="a688c693-d38e-4bf1-b1b5-58d406a05cf9"/>
  </ds:schemaRefs>
</ds:datastoreItem>
</file>

<file path=customXml/itemProps2.xml><?xml version="1.0" encoding="utf-8"?>
<ds:datastoreItem xmlns:ds="http://schemas.openxmlformats.org/officeDocument/2006/customXml" ds:itemID="{36DD9F7E-64DC-4605-A9EB-850E88E4894F}">
  <ds:schemaRefs>
    <ds:schemaRef ds:uri="http://schemas.microsoft.com/sharepoint/v3/contenttype/forms"/>
  </ds:schemaRefs>
</ds:datastoreItem>
</file>

<file path=customXml/itemProps3.xml><?xml version="1.0" encoding="utf-8"?>
<ds:datastoreItem xmlns:ds="http://schemas.openxmlformats.org/officeDocument/2006/customXml" ds:itemID="{6A70610F-A064-43F7-BF80-EF3DEC9854DB}">
  <ds:schemaRefs>
    <ds:schemaRef ds:uri="http://schemas.openxmlformats.org/officeDocument/2006/bibliography"/>
  </ds:schemaRefs>
</ds:datastoreItem>
</file>

<file path=customXml/itemProps4.xml><?xml version="1.0" encoding="utf-8"?>
<ds:datastoreItem xmlns:ds="http://schemas.openxmlformats.org/officeDocument/2006/customXml" ds:itemID="{EB35805F-FBE4-427F-A8C6-FAB1AE2DCF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88c693-d38e-4bf1-b1b5-58d406a05cf9"/>
    <ds:schemaRef ds:uri="55317a96-ce09-40ce-baf7-6e23160329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831</Words>
  <Characters>4738</Characters>
  <Application>Microsoft Office Word</Application>
  <DocSecurity>0</DocSecurity>
  <Lines>39</Lines>
  <Paragraphs>11</Paragraphs>
  <ScaleCrop>false</ScaleCrop>
  <Company>Lively Minds</Company>
  <LinksUpToDate>false</LinksUpToDate>
  <CharactersWithSpaces>5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Emma  Crompton</cp:lastModifiedBy>
  <cp:revision>2</cp:revision>
  <dcterms:created xsi:type="dcterms:W3CDTF">2023-10-23T14:31:00Z</dcterms:created>
  <dcterms:modified xsi:type="dcterms:W3CDTF">2023-10-23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E3CB5EB2555D4E9C00F575BD9F0259</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GrammarlyDocumentId">
    <vt:lpwstr>706c60afa376d3298bcfdeae9a0270b70529b66e5687218813191af09943cd88</vt:lpwstr>
  </property>
  <property fmtid="{D5CDD505-2E9C-101B-9397-08002B2CF9AE}" pid="7" name="MediaServiceImageTags">
    <vt:lpwstr/>
  </property>
</Properties>
</file>